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67FE" w:rsidRPr="00F14369" w:rsidRDefault="00F65B4E" w:rsidP="00FE2CF1">
      <w:pPr>
        <w:pStyle w:val="Heading4"/>
      </w:pPr>
      <w:bookmarkStart w:id="0" w:name="_Hlk512416121"/>
      <w:bookmarkStart w:id="1" w:name="_GoBack"/>
      <w:bookmarkEnd w:id="0"/>
      <w:bookmarkEnd w:id="1"/>
      <w:r>
        <w:t xml:space="preserve"> </w:t>
      </w:r>
      <w:r w:rsidR="009267FE" w:rsidRPr="00F14369">
        <w:rPr>
          <w:noProof/>
        </w:rPr>
        <w:drawing>
          <wp:inline distT="0" distB="0" distL="0" distR="0">
            <wp:extent cx="5400040" cy="395414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a CQI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5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br w:type="page"/>
      </w:r>
    </w:p>
    <w:p w:rsidR="00543A4E" w:rsidRPr="00F14369" w:rsidRDefault="00543A4E" w:rsidP="00543A4E">
      <w:pPr>
        <w:pStyle w:val="Heading1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lastRenderedPageBreak/>
        <w:t>Índice</w:t>
      </w:r>
    </w:p>
    <w:tbl>
      <w:tblPr>
        <w:tblStyle w:val="TableGrid"/>
        <w:tblW w:w="5098" w:type="dxa"/>
        <w:tblLook w:val="04A0" w:firstRow="1" w:lastRow="0" w:firstColumn="1" w:lastColumn="0" w:noHBand="0" w:noVBand="1"/>
      </w:tblPr>
      <w:tblGrid>
        <w:gridCol w:w="996"/>
        <w:gridCol w:w="996"/>
        <w:gridCol w:w="996"/>
        <w:gridCol w:w="976"/>
        <w:gridCol w:w="1134"/>
      </w:tblGrid>
      <w:tr w:rsidR="00543A4E" w:rsidRPr="00F14369" w:rsidTr="00543A4E">
        <w:tc>
          <w:tcPr>
            <w:tcW w:w="996" w:type="dxa"/>
          </w:tcPr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Planeta chrys</w:t>
            </w:r>
          </w:p>
        </w:tc>
        <w:tc>
          <w:tcPr>
            <w:tcW w:w="996" w:type="dxa"/>
          </w:tcPr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 xml:space="preserve">Planeta </w:t>
            </w:r>
            <w:proofErr w:type="spellStart"/>
            <w:r w:rsidRPr="00F14369">
              <w:rPr>
                <w:rFonts w:ascii="Corbel" w:hAnsi="Corbel"/>
                <w:sz w:val="22"/>
                <w:szCs w:val="22"/>
              </w:rPr>
              <w:t>timor</w:t>
            </w:r>
            <w:proofErr w:type="spellEnd"/>
          </w:p>
        </w:tc>
        <w:tc>
          <w:tcPr>
            <w:tcW w:w="996" w:type="dxa"/>
          </w:tcPr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Planeta macau</w:t>
            </w:r>
          </w:p>
        </w:tc>
        <w:tc>
          <w:tcPr>
            <w:tcW w:w="976" w:type="dxa"/>
          </w:tcPr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 xml:space="preserve">Planeta </w:t>
            </w:r>
            <w:proofErr w:type="spellStart"/>
            <w:r w:rsidRPr="00F14369">
              <w:rPr>
                <w:rFonts w:ascii="Corbel" w:hAnsi="Corbel"/>
                <w:sz w:val="22"/>
                <w:szCs w:val="22"/>
              </w:rPr>
              <w:t>galiza</w:t>
            </w:r>
            <w:proofErr w:type="spellEnd"/>
          </w:p>
        </w:tc>
        <w:tc>
          <w:tcPr>
            <w:tcW w:w="1134" w:type="dxa"/>
          </w:tcPr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Planeta açores</w:t>
            </w:r>
          </w:p>
        </w:tc>
      </w:tr>
      <w:tr w:rsidR="00543A4E" w:rsidRPr="00F14369" w:rsidTr="00543A4E">
        <w:tc>
          <w:tcPr>
            <w:tcW w:w="996" w:type="dxa"/>
          </w:tcPr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09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11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12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13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14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18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22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24</w:t>
            </w:r>
          </w:p>
          <w:p w:rsidR="00A738A9" w:rsidRPr="00F14369" w:rsidRDefault="00A738A9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27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40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42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55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56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61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63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67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69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70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71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72</w:t>
            </w:r>
            <w:r w:rsidR="00A738A9" w:rsidRPr="00F14369">
              <w:rPr>
                <w:rFonts w:ascii="Corbel" w:hAnsi="Corbel"/>
                <w:sz w:val="22"/>
                <w:szCs w:val="22"/>
              </w:rPr>
              <w:t>.1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75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77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80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82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83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88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90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95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00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01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02</w:t>
            </w:r>
          </w:p>
          <w:p w:rsidR="00543A4E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07</w:t>
            </w:r>
          </w:p>
          <w:p w:rsidR="00E00100" w:rsidRPr="00F14369" w:rsidRDefault="00E00100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608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09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11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13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16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17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19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22</w:t>
            </w:r>
          </w:p>
          <w:p w:rsidR="00795C22" w:rsidRPr="00F14369" w:rsidRDefault="00795C22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23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33</w:t>
            </w:r>
          </w:p>
          <w:p w:rsidR="00543A4E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34</w:t>
            </w:r>
          </w:p>
          <w:p w:rsidR="008A6A4A" w:rsidRPr="00F14369" w:rsidRDefault="008A6A4A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636</w:t>
            </w:r>
          </w:p>
          <w:p w:rsidR="00543A4E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43</w:t>
            </w:r>
          </w:p>
          <w:p w:rsidR="008A6A4A" w:rsidRPr="00F14369" w:rsidRDefault="008A6A4A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646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47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lastRenderedPageBreak/>
              <w:t>648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49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50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51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54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55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61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62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63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64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65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66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67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68</w:t>
            </w:r>
          </w:p>
          <w:p w:rsidR="00543A4E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70</w:t>
            </w:r>
          </w:p>
          <w:p w:rsidR="007A3EC4" w:rsidRPr="00F14369" w:rsidRDefault="007A3EC4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673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74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80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81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82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83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86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87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88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89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93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94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95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97</w:t>
            </w:r>
          </w:p>
          <w:p w:rsidR="00543A4E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701</w:t>
            </w:r>
          </w:p>
          <w:p w:rsidR="003454D6" w:rsidRPr="00F14369" w:rsidRDefault="003454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>
              <w:rPr>
                <w:rFonts w:ascii="Corbel" w:hAnsi="Corbel"/>
                <w:sz w:val="22"/>
                <w:szCs w:val="22"/>
              </w:rPr>
              <w:t>704</w:t>
            </w:r>
          </w:p>
        </w:tc>
        <w:tc>
          <w:tcPr>
            <w:tcW w:w="996" w:type="dxa"/>
          </w:tcPr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lastRenderedPageBreak/>
              <w:t>547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48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49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50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51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78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10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85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</w:p>
        </w:tc>
        <w:tc>
          <w:tcPr>
            <w:tcW w:w="996" w:type="dxa"/>
          </w:tcPr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03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05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06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</w:p>
        </w:tc>
        <w:tc>
          <w:tcPr>
            <w:tcW w:w="976" w:type="dxa"/>
          </w:tcPr>
          <w:p w:rsidR="00E00100" w:rsidRPr="00F14369" w:rsidRDefault="00E00100" w:rsidP="00E00100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01.2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25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28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30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31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32</w:t>
            </w:r>
          </w:p>
          <w:p w:rsidR="00A738A9" w:rsidRPr="00F14369" w:rsidRDefault="00A738A9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33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36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37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45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62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74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79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89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90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91</w:t>
            </w:r>
          </w:p>
          <w:p w:rsidR="00543A4E" w:rsidRPr="00F14369" w:rsidRDefault="00543A4E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92</w:t>
            </w:r>
          </w:p>
        </w:tc>
        <w:tc>
          <w:tcPr>
            <w:tcW w:w="1134" w:type="dxa"/>
          </w:tcPr>
          <w:p w:rsidR="00543A4E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00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02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04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07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08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10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15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16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17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19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20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21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23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26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29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34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35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38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39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41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43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44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46</w:t>
            </w:r>
          </w:p>
          <w:p w:rsidR="00A738A9" w:rsidRPr="00F14369" w:rsidRDefault="00A738A9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52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53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54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57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58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59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60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64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65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66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67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68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71</w:t>
            </w:r>
          </w:p>
          <w:p w:rsidR="00A738A9" w:rsidRPr="00F14369" w:rsidRDefault="00A738A9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72.2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73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74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76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79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81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84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85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86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87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89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lastRenderedPageBreak/>
              <w:t>592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93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94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96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97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98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599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03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04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05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06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08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12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14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15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18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20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21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24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25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26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27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28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29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30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31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32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35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36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37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38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39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40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41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42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44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45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46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52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53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56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57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58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59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60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69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71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72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75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76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lastRenderedPageBreak/>
              <w:t>677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78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79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84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96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98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699</w:t>
            </w:r>
          </w:p>
          <w:p w:rsidR="003578D6" w:rsidRPr="00F14369" w:rsidRDefault="003578D6" w:rsidP="00543A4E">
            <w:pPr>
              <w:jc w:val="left"/>
              <w:rPr>
                <w:rFonts w:ascii="Corbel" w:hAnsi="Corbel"/>
                <w:sz w:val="22"/>
                <w:szCs w:val="22"/>
              </w:rPr>
            </w:pPr>
            <w:r w:rsidRPr="00F14369">
              <w:rPr>
                <w:rFonts w:ascii="Corbel" w:hAnsi="Corbel"/>
                <w:sz w:val="22"/>
                <w:szCs w:val="22"/>
              </w:rPr>
              <w:t>700</w:t>
            </w:r>
          </w:p>
        </w:tc>
      </w:tr>
    </w:tbl>
    <w:p w:rsidR="00543A4E" w:rsidRPr="00F14369" w:rsidRDefault="00543A4E" w:rsidP="009267FE">
      <w:pPr>
        <w:jc w:val="left"/>
        <w:rPr>
          <w:rFonts w:ascii="Corbel" w:hAnsi="Corbel"/>
          <w:sz w:val="22"/>
          <w:szCs w:val="22"/>
        </w:rPr>
      </w:pPr>
    </w:p>
    <w:p w:rsidR="00543A4E" w:rsidRPr="00F14369" w:rsidRDefault="00543A4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br w:type="page"/>
      </w:r>
    </w:p>
    <w:p w:rsidR="009267FE" w:rsidRPr="00F14369" w:rsidRDefault="009267FE" w:rsidP="00980EEA">
      <w:pPr>
        <w:pStyle w:val="Heading1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lastRenderedPageBreak/>
        <w:t>planeta chry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b/>
          <w:bCs/>
          <w:smallCaps/>
          <w:noProof/>
          <w:spacing w:val="5"/>
          <w:sz w:val="22"/>
          <w:szCs w:val="22"/>
        </w:rPr>
        <w:drawing>
          <wp:inline distT="0" distB="0" distL="0" distR="0" wp14:anchorId="24247658" wp14:editId="25DCE45D">
            <wp:extent cx="2981325" cy="2352675"/>
            <wp:effectExtent l="0" t="0" r="0" b="9525"/>
            <wp:docPr id="14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colorTemperature colorTemp="11200"/>
                              </a14:imgEffect>
                              <a14:imgEffect>
                                <a14:brightnessContrast bright="-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6663" cy="235688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  <w:r w:rsidRPr="00F14369">
        <w:rPr>
          <w:rFonts w:ascii="Corbel" w:hAnsi="Corbel" w:cs="Calibri"/>
          <w:noProof/>
          <w:sz w:val="22"/>
          <w:szCs w:val="22"/>
        </w:rPr>
        <w:drawing>
          <wp:inline distT="0" distB="0" distL="0" distR="0" wp14:anchorId="263187D2" wp14:editId="55345A6E">
            <wp:extent cx="2362200" cy="23622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c0 (9).jpg"/>
                    <pic:cNvPicPr/>
                  </pic:nvPicPr>
                  <pic:blipFill>
                    <a:blip r:embed="rId11">
                      <a:duotone>
                        <a:prstClr val="black"/>
                        <a:srgbClr val="D9C3A5">
                          <a:tint val="50000"/>
                          <a:satMod val="180000"/>
                        </a:srgb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7FE" w:rsidRPr="00F14369" w:rsidRDefault="009267FE" w:rsidP="009267FE">
      <w:pPr>
        <w:jc w:val="left"/>
        <w:rPr>
          <w:rFonts w:ascii="Corbel" w:hAnsi="Corbel" w:cs="Calibri"/>
          <w:b/>
          <w:bCs/>
          <w:i/>
          <w:color w:val="8496B0" w:themeColor="text2" w:themeTint="99"/>
          <w:sz w:val="22"/>
          <w:szCs w:val="22"/>
        </w:rPr>
      </w:pPr>
      <w:bookmarkStart w:id="2" w:name="_509_(MARIA_NOBODY,"/>
      <w:bookmarkEnd w:id="2"/>
    </w:p>
    <w:p w:rsidR="009267FE" w:rsidRPr="00F14369" w:rsidRDefault="009267FE" w:rsidP="00FE2CF1">
      <w:pPr>
        <w:pStyle w:val="Heading4"/>
      </w:pPr>
      <w:r w:rsidRPr="00F14369">
        <w:t xml:space="preserve">509. (maria </w:t>
      </w:r>
      <w:proofErr w:type="spellStart"/>
      <w:r w:rsidRPr="00F14369">
        <w:t>nobody</w:t>
      </w:r>
      <w:proofErr w:type="spellEnd"/>
      <w:r w:rsidRPr="00F14369">
        <w:t>, à maria mãe, madalena do pico, 9 ago. 2011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maria </w:t>
      </w:r>
      <w:proofErr w:type="spellStart"/>
      <w:r w:rsidRPr="00F14369">
        <w:rPr>
          <w:rFonts w:ascii="Corbel" w:hAnsi="Corbel" w:cs="Calibri"/>
          <w:sz w:val="22"/>
          <w:szCs w:val="22"/>
        </w:rPr>
        <w:t>nobody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 todos ningué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 algué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  <w:t xml:space="preserve">        de um só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maria </w:t>
      </w:r>
      <w:proofErr w:type="spellStart"/>
      <w:r w:rsidRPr="00F14369">
        <w:rPr>
          <w:rFonts w:ascii="Corbel" w:hAnsi="Corbel" w:cs="Calibri"/>
          <w:sz w:val="22"/>
          <w:szCs w:val="22"/>
        </w:rPr>
        <w:t>nobody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 body de jove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ria só minh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ssim te sonh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assim te </w:t>
      </w:r>
      <w:proofErr w:type="gramStart"/>
      <w:r w:rsidRPr="00F14369">
        <w:rPr>
          <w:rFonts w:ascii="Corbel" w:hAnsi="Corbel" w:cs="Calibri"/>
          <w:sz w:val="22"/>
          <w:szCs w:val="22"/>
        </w:rPr>
        <w:t>habito</w:t>
      </w:r>
      <w:proofErr w:type="gram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maria </w:t>
      </w:r>
      <w:proofErr w:type="spellStart"/>
      <w:r w:rsidRPr="00F14369">
        <w:rPr>
          <w:rFonts w:ascii="Corbel" w:hAnsi="Corbel" w:cs="Calibri"/>
          <w:sz w:val="22"/>
          <w:szCs w:val="22"/>
        </w:rPr>
        <w:t>nobody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 todos ningué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maria </w:t>
      </w:r>
      <w:proofErr w:type="spellStart"/>
      <w:r w:rsidRPr="00F14369">
        <w:rPr>
          <w:rFonts w:ascii="Corbel" w:hAnsi="Corbel" w:cs="Calibri"/>
          <w:sz w:val="22"/>
          <w:szCs w:val="22"/>
        </w:rPr>
        <w:t>nobody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    </w:t>
      </w: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 mã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  <w:t xml:space="preserve">   </w:t>
      </w:r>
      <w:r w:rsidRPr="00F14369">
        <w:rPr>
          <w:rFonts w:ascii="Corbel" w:hAnsi="Corbel" w:cs="Calibri"/>
          <w:sz w:val="22"/>
          <w:szCs w:val="22"/>
        </w:rPr>
        <w:tab/>
        <w:t xml:space="preserve">   amant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  <w:t xml:space="preserve">     </w:t>
      </w:r>
      <w:r w:rsidRPr="00F14369">
        <w:rPr>
          <w:rFonts w:ascii="Corbel" w:hAnsi="Corbel" w:cs="Calibri"/>
          <w:sz w:val="22"/>
          <w:szCs w:val="22"/>
        </w:rPr>
        <w:tab/>
        <w:t xml:space="preserve">   mulhe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inha mar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maria </w:t>
      </w:r>
      <w:proofErr w:type="spellStart"/>
      <w:r w:rsidRPr="00F14369">
        <w:rPr>
          <w:rFonts w:ascii="Corbel" w:hAnsi="Corbel" w:cs="Calibri"/>
          <w:sz w:val="22"/>
          <w:szCs w:val="22"/>
        </w:rPr>
        <w:t>nobody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 todos ningué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m sabes a riquez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 a gente te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maria </w:t>
      </w:r>
      <w:proofErr w:type="spellStart"/>
      <w:r w:rsidRPr="00F14369">
        <w:rPr>
          <w:rFonts w:ascii="Corbel" w:hAnsi="Corbel" w:cs="Calibri"/>
          <w:sz w:val="22"/>
          <w:szCs w:val="22"/>
        </w:rPr>
        <w:t>nobody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 todos ningué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ria só minh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os filhos també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maria </w:t>
      </w:r>
      <w:proofErr w:type="spellStart"/>
      <w:r w:rsidRPr="00F14369">
        <w:rPr>
          <w:rFonts w:ascii="Corbel" w:hAnsi="Corbel" w:cs="Calibri"/>
          <w:sz w:val="22"/>
          <w:szCs w:val="22"/>
        </w:rPr>
        <w:t>nobody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is ninguém tem.</w:t>
      </w:r>
    </w:p>
    <w:p w:rsidR="009267FE" w:rsidRPr="00F14369" w:rsidRDefault="009267FE" w:rsidP="009267FE">
      <w:pPr>
        <w:jc w:val="left"/>
        <w:rPr>
          <w:rFonts w:ascii="Corbel" w:hAnsi="Corbel" w:cs="Calibri"/>
          <w:b/>
          <w:bCs/>
          <w:i/>
          <w:iCs/>
          <w:color w:val="4F81BD"/>
          <w:sz w:val="22"/>
          <w:szCs w:val="22"/>
        </w:rPr>
      </w:pPr>
      <w:bookmarkStart w:id="3" w:name="_511_NA_VARANDA"/>
      <w:bookmarkStart w:id="4" w:name="_511._na_varanda"/>
      <w:bookmarkEnd w:id="3"/>
      <w:bookmarkEnd w:id="4"/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511. na varanda 1 (à </w:t>
      </w:r>
      <w:proofErr w:type="spellStart"/>
      <w:r w:rsidRPr="00F14369">
        <w:t>mikinhas</w:t>
      </w:r>
      <w:proofErr w:type="spellEnd"/>
      <w:r w:rsidRPr="00F14369">
        <w:t>), estrela do atlântico, horta, 12 ago. 2011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artiste e deixast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        o travo amargo da tua boc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o ar evolava a lembrança</w:t>
      </w:r>
    </w:p>
    <w:p w:rsidR="009267FE" w:rsidRPr="00F14369" w:rsidRDefault="009267FE" w:rsidP="009267FE">
      <w:pPr>
        <w:tabs>
          <w:tab w:val="left" w:pos="2268"/>
        </w:tabs>
        <w:ind w:left="2268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 teu corpo</w:t>
      </w:r>
    </w:p>
    <w:p w:rsidR="009267FE" w:rsidRPr="00F14369" w:rsidRDefault="009267FE" w:rsidP="009267FE">
      <w:pPr>
        <w:tabs>
          <w:tab w:val="left" w:pos="2268"/>
        </w:tabs>
        <w:ind w:left="2268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 teus beijos</w:t>
      </w:r>
    </w:p>
    <w:p w:rsidR="009267FE" w:rsidRPr="00F14369" w:rsidRDefault="009267FE" w:rsidP="009267FE">
      <w:pPr>
        <w:tabs>
          <w:tab w:val="left" w:pos="2268"/>
        </w:tabs>
        <w:ind w:left="2268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 teu perfume</w:t>
      </w:r>
    </w:p>
    <w:p w:rsidR="009267FE" w:rsidRPr="00F14369" w:rsidRDefault="009267FE" w:rsidP="009267FE">
      <w:pPr>
        <w:tabs>
          <w:tab w:val="left" w:pos="2268"/>
        </w:tabs>
        <w:ind w:left="2268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 teus contornos delicad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ficaram suspensas as palavr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     </w:t>
      </w:r>
      <w:r w:rsidRPr="00F14369">
        <w:rPr>
          <w:rFonts w:ascii="Corbel" w:hAnsi="Corbel" w:cs="Calibri"/>
          <w:sz w:val="22"/>
          <w:szCs w:val="22"/>
        </w:rPr>
        <w:tab/>
        <w:t>balões de banda desenhad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     </w:t>
      </w:r>
      <w:r w:rsidRPr="00F14369">
        <w:rPr>
          <w:rFonts w:ascii="Corbel" w:hAnsi="Corbel" w:cs="Calibri"/>
          <w:sz w:val="22"/>
          <w:szCs w:val="22"/>
        </w:rPr>
        <w:tab/>
        <w:t>à espera do beijo do artist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 quarto era um laboratóri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         de sentiment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         cheir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         cor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o a paleta de um pintor</w:t>
      </w:r>
    </w:p>
    <w:p w:rsidR="009267FE" w:rsidRPr="00F14369" w:rsidRDefault="009267FE" w:rsidP="009267FE">
      <w:pPr>
        <w:ind w:left="2124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   que se levanta e vai</w:t>
      </w:r>
    </w:p>
    <w:p w:rsidR="009267FE" w:rsidRPr="00F14369" w:rsidRDefault="009267FE" w:rsidP="009267FE">
      <w:pPr>
        <w:ind w:left="2124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   desenhar telas nas nuven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 almofada a memór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dos teus cabelo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</w:t>
      </w: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     da tua cabeç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ixava antever os sonh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</w:t>
      </w: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  no suor da tua camis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um leve cheiro a coc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ra verã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fazia calo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lençóis caídos no chão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roupa esparramada pelos cant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e a mala abert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abia que voltari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   e sentei-me na varand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   a escrever esta súplic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quero repetir </w:t>
      </w:r>
    </w:p>
    <w:p w:rsidR="009267FE" w:rsidRPr="00F14369" w:rsidRDefault="009267FE" w:rsidP="009267FE">
      <w:pPr>
        <w:ind w:left="708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        o batismo dos corpos</w:t>
      </w:r>
    </w:p>
    <w:p w:rsidR="009267FE" w:rsidRPr="00F14369" w:rsidRDefault="009267FE" w:rsidP="009267FE">
      <w:pPr>
        <w:ind w:left="708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        escalar teus cumes</w:t>
      </w:r>
    </w:p>
    <w:p w:rsidR="009267FE" w:rsidRPr="00F14369" w:rsidRDefault="009267FE" w:rsidP="009267FE">
      <w:pPr>
        <w:ind w:left="708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        teus montes de diáfana vénu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minh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fantas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utop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ilusã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uro idílio.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bookmarkStart w:id="5" w:name="_512_NA_VARANDA"/>
      <w:bookmarkEnd w:id="5"/>
      <w:r w:rsidRPr="00F14369">
        <w:lastRenderedPageBreak/>
        <w:t xml:space="preserve">512. na varanda 2 (à </w:t>
      </w:r>
      <w:proofErr w:type="spellStart"/>
      <w:r w:rsidRPr="00F14369">
        <w:t>mikinhas</w:t>
      </w:r>
      <w:proofErr w:type="spellEnd"/>
      <w:r w:rsidRPr="00F14369">
        <w:t>), estrela do atlântico, horta 12 ago. 2011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s diáfanos véu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pendiam na janel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na port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nas pared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ranslúcidos e transparent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 eles vesti teu corpo nu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aías das 1001 noit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        e era ainda d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motivos indianos em volta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hieróglifos nas tuas palavr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eu corpo jovem e bronzea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eu rosto trigueir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uas ancas tisnad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     eram o passaporte para o lado de lá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     sem aduanas nem salvo-condut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eu corpo de menina catit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ra a fronteira do desej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irreprimi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irreprimível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ntinhas o cheiro a mares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         nas ondas dos teus cabel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tinhas algas nos dedos 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argaços de mil enlei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entáculos de quentes beij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uas mãos desenhavam a minha geograf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as unhas imitavam nova caligraf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traçavas o meu mapa </w:t>
      </w:r>
      <w:proofErr w:type="spellStart"/>
      <w:r w:rsidRPr="00F14369">
        <w:rPr>
          <w:rFonts w:ascii="Corbel" w:hAnsi="Corbel" w:cs="Calibri"/>
          <w:sz w:val="22"/>
          <w:szCs w:val="22"/>
        </w:rPr>
        <w:t>mundi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proofErr w:type="spellStart"/>
      <w:r w:rsidRPr="00F14369">
        <w:rPr>
          <w:rFonts w:ascii="Corbel" w:hAnsi="Corbel" w:cs="Calibri"/>
          <w:sz w:val="22"/>
          <w:szCs w:val="22"/>
        </w:rPr>
        <w:t>munchinhundi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undo profun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ignoto e ignaro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dormeci ao teu col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onhei no teu quente regaç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mbalei-me nas ondas de teus sei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ambém tu eras ma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ssim,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        fui cidadão do teu mun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le fiquei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ara sempr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  <w:t xml:space="preserve">        órfão de todas as pátri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                  refém de toda a tua volúpia.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80EEA" w:rsidRPr="00F14369" w:rsidRDefault="00980EEA" w:rsidP="00FE2CF1">
      <w:pPr>
        <w:pStyle w:val="Heading4"/>
      </w:pPr>
      <w:bookmarkStart w:id="6" w:name="_518_NIGEL_TURNS"/>
      <w:bookmarkStart w:id="7" w:name="_514_8_ANOS"/>
      <w:bookmarkStart w:id="8" w:name="_522_POLITICAMENTE_INCORRETO"/>
      <w:bookmarkStart w:id="9" w:name="_524_reinvenção_do_1"/>
      <w:bookmarkEnd w:id="6"/>
      <w:bookmarkEnd w:id="7"/>
      <w:bookmarkEnd w:id="8"/>
      <w:bookmarkEnd w:id="9"/>
      <w:r w:rsidRPr="00F14369">
        <w:lastRenderedPageBreak/>
        <w:t xml:space="preserve">513. a uma </w:t>
      </w:r>
      <w:proofErr w:type="spellStart"/>
      <w:r w:rsidRPr="00F14369">
        <w:t>leonor</w:t>
      </w:r>
      <w:proofErr w:type="spellEnd"/>
      <w:r w:rsidRPr="00F14369">
        <w:t xml:space="preserve"> especial 24 agosto 2011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to és avó será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só então a verdade saberá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do encanto frágil 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as pequenas mãos que se estendem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os pequenos olhos que te buscam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os pequenos pés que afag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dos </w:t>
      </w:r>
      <w:proofErr w:type="spellStart"/>
      <w:r w:rsidRPr="00F14369">
        <w:rPr>
          <w:rFonts w:ascii="Corbel" w:hAnsi="Corbel" w:cs="Calibri"/>
          <w:sz w:val="22"/>
          <w:szCs w:val="22"/>
        </w:rPr>
        <w:t>regurgitantes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sons que escut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ntão sonhará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>de novo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o sonhaste em jovem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araísos perdidos e por inventar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regressarás a memórias esquecid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visitarás planos arquivado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 gaveta de conquistas por subjugar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recordarás canções de embalar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 a voz embargada pela emoção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s sem lágrimas furtiv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 os homens não choram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ra assim no teu tempo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te ensinavam a respeitar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uvias os avós como quem escuta um deu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les eram a fonte universal de sabedori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bebias as palavras como quem tem sede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emorizavas nomes e lugare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 prometias conhecer e visitar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eles tinham [quase sempre] razão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s tu não sabias nem suspeitav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 a saudade só chegaria depoi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er netos é recordar os filho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rrigir erros e ausênci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ispensar afagos e mimo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 já esqueceste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</w:p>
    <w:p w:rsidR="00E00100" w:rsidRDefault="00E00100">
      <w:pPr>
        <w:jc w:val="left"/>
        <w:rPr>
          <w:rFonts w:ascii="Corbel" w:hAnsi="Corbel" w:cs="Calibri"/>
          <w:b/>
          <w:bCs/>
          <w:sz w:val="22"/>
          <w:szCs w:val="22"/>
          <w:lang w:eastAsia="pt-PT"/>
        </w:rPr>
      </w:pPr>
      <w:r>
        <w:rPr>
          <w:rFonts w:ascii="Corbel" w:hAnsi="Corbel" w:cs="Calibri"/>
          <w:sz w:val="22"/>
          <w:szCs w:val="22"/>
        </w:rPr>
        <w:br w:type="page"/>
      </w:r>
    </w:p>
    <w:p w:rsidR="00980EEA" w:rsidRPr="00F14369" w:rsidRDefault="00980EEA" w:rsidP="00FE2CF1">
      <w:pPr>
        <w:pStyle w:val="Heading4"/>
      </w:pPr>
      <w:r w:rsidRPr="00F14369">
        <w:lastRenderedPageBreak/>
        <w:t>514. 8 anos depois para a mariana 24 agosto 2011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ando nasceste há 8 ano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era avó temeroso das palavras e dos atos 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incapaz de expressar sentimentos e amore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vieste de rompante mal anunciado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irrompeste pela minha vida 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m pedires licença nem perdão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ras amorosa e delicodoce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abelos longos e sedoso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lhos de amêndoa e voz de serei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da perdeste nestes ano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ganhaste um amor enorme 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ste avô impiedoso e duro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braste a pedra e o magm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rompeste a lava de que me cerco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hoje és como uma outra filh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is pequena e indefes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à mercê de marés e </w:t>
      </w:r>
      <w:proofErr w:type="spellStart"/>
      <w:r w:rsidRPr="00F14369">
        <w:rPr>
          <w:rFonts w:ascii="Corbel" w:hAnsi="Corbel" w:cs="Calibri"/>
          <w:sz w:val="22"/>
          <w:szCs w:val="22"/>
        </w:rPr>
        <w:t>vagalhame</w:t>
      </w:r>
      <w:proofErr w:type="spellEnd"/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pero estar cá para te ensinar a nadar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a tua doce voz embala-me 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já não conto histórias de adormecer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em inglês que </w:t>
      </w:r>
      <w:proofErr w:type="gramStart"/>
      <w:r w:rsidRPr="00F14369">
        <w:rPr>
          <w:rFonts w:ascii="Corbel" w:hAnsi="Corbel" w:cs="Calibri"/>
          <w:sz w:val="22"/>
          <w:szCs w:val="22"/>
        </w:rPr>
        <w:t>mal entendias</w:t>
      </w:r>
      <w:proofErr w:type="gramEnd"/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ou eu que adormeço na lonjura dos di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 distância que nos afast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m perder laços que adubámo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m momentos fugazes e subti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ntinuas meiga e delicad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 teu sorriso são mil sói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nenhuma nuvem te ensombr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brilhas noutras galáxi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és excelente na escol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tua voz de serei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s teus cabelos de alg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coam na maré vaz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s tuas mãos de sargaço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nleiam teus avó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ergulhas nas ond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 promessas de regresso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sta praia te esperamos</w:t>
      </w:r>
    </w:p>
    <w:p w:rsidR="00E00100" w:rsidRDefault="00E00100">
      <w:pPr>
        <w:jc w:val="left"/>
        <w:rPr>
          <w:rFonts w:ascii="Corbel" w:hAnsi="Corbel" w:cs="Calibri"/>
          <w:b/>
          <w:bCs/>
          <w:sz w:val="22"/>
          <w:szCs w:val="22"/>
          <w:lang w:eastAsia="pt-PT"/>
        </w:rPr>
      </w:pPr>
      <w:r>
        <w:rPr>
          <w:rFonts w:ascii="Corbel" w:hAnsi="Corbel" w:cs="Calibri"/>
          <w:sz w:val="22"/>
          <w:szCs w:val="22"/>
        </w:rPr>
        <w:br w:type="page"/>
      </w:r>
    </w:p>
    <w:p w:rsidR="00980EEA" w:rsidRPr="00F14369" w:rsidRDefault="00980EEA" w:rsidP="00FE2CF1">
      <w:pPr>
        <w:pStyle w:val="Heading4"/>
      </w:pPr>
      <w:r w:rsidRPr="00F14369">
        <w:lastRenderedPageBreak/>
        <w:t xml:space="preserve">518. </w:t>
      </w:r>
      <w:proofErr w:type="spellStart"/>
      <w:r w:rsidRPr="00F14369">
        <w:t>nigel</w:t>
      </w:r>
      <w:proofErr w:type="spellEnd"/>
      <w:r w:rsidRPr="00F14369">
        <w:t xml:space="preserve"> </w:t>
      </w:r>
      <w:proofErr w:type="spellStart"/>
      <w:r w:rsidRPr="00F14369">
        <w:t>turns</w:t>
      </w:r>
      <w:proofErr w:type="spellEnd"/>
      <w:r w:rsidRPr="00F14369">
        <w:t xml:space="preserve"> 15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s filhos são como as ilh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inda ontem nascente rato e carec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onho há muito sonhado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romessas de séculos adiad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m nos darmos conta medraste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or entre as silvas e cardo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 malas às costas como o caracol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r filho de professor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é ser caixeiro-viajante sem eira nem beir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hóspede de cidades, aldeias e vil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sfazer amizades como quem respir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entar manter laços numa distânci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riar novos elos faces nov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prender sotaques e maneir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erder o medo e criar confianç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no desconhecido, no novo 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prender lições em ritmo de maraton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m tempo para parar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ara ver crescer as sobrinh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longe de avós, tios e primo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nquanto crescias e eram dores difícei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s pais a avelhentarem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m fôlego para a tua juventude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irreverente, impaciente, ambicios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mpre a quereres tudo e já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s filhos são como as ilh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há continente que as segure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cordam no meio dos oceano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é só mar e ar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or vezes fogo e tremore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 a terra nunca é firme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s filhos são como as ilh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sceram para viverem longe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resceram distantes e apartado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quando damos cont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já se fazem ao mar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na esperança de um dia voltar 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e há sempre esta tristeza 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falta de tempo partilhado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s brincadeiras que não se tiveram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s conversas que não falamo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s desobediências infind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s ralhos e os castigo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a dor imensa de saber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 quando te fizeres ao mar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ficaremos em terra para sempre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m estaremos no cais a acenar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nnosco apenas a memóri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os momentos bons e felize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lastRenderedPageBreak/>
        <w:t>dos orgulhos nos teus ato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as pequenas conquist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ando foste mais velho do que er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judando no que sabias e podi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justificando aquilo em que críamo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partados ficaremos de ti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o longe estamos dos outro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odos filhos e netos à distância de um mar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s filhos são como as ilh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há continente que os segure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rescem em novas pátri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nós sem forças para nadar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impotentes e velho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m remos para velejar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ficamos no cais à esper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 um bote ou avião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uma carta, um telefonema 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ou imagem </w:t>
      </w:r>
      <w:proofErr w:type="spellStart"/>
      <w:r w:rsidRPr="00F14369">
        <w:rPr>
          <w:rFonts w:ascii="Corbel" w:hAnsi="Corbel" w:cs="Calibri"/>
          <w:sz w:val="22"/>
          <w:szCs w:val="22"/>
        </w:rPr>
        <w:t>mms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ou </w:t>
      </w:r>
      <w:proofErr w:type="spellStart"/>
      <w:r w:rsidRPr="00F14369">
        <w:rPr>
          <w:rFonts w:ascii="Corbel" w:hAnsi="Corbel" w:cs="Calibri"/>
          <w:sz w:val="22"/>
          <w:szCs w:val="22"/>
        </w:rPr>
        <w:t>skype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sfolhando álbuns de fotos antig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recordando momentos e locai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m que éramos família e un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precisavas de nó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m sempre é triste envelhecer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pesaroso é não o aprender ledo 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emos de aprender a permanecer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legres e vaidosos quando nos deixam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felizes na nossa missão 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ertos de que um dia voltarão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s filhos são como as ilh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doram estar no mar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ixemo-los navegar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descobrir que os continente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são feitos para nadar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</w:p>
    <w:p w:rsidR="00980EEA" w:rsidRPr="00F14369" w:rsidRDefault="00980EEA">
      <w:pPr>
        <w:jc w:val="left"/>
        <w:rPr>
          <w:rFonts w:ascii="Corbel" w:hAnsi="Corbel" w:cs="Calibri"/>
          <w:b/>
          <w:bCs/>
          <w:sz w:val="22"/>
          <w:szCs w:val="22"/>
          <w:lang w:eastAsia="pt-PT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80EEA" w:rsidRPr="00F14369" w:rsidRDefault="00980EEA" w:rsidP="00FE2CF1">
      <w:pPr>
        <w:pStyle w:val="Heading4"/>
      </w:pPr>
      <w:r w:rsidRPr="00F14369">
        <w:lastRenderedPageBreak/>
        <w:t>522. politicamente incorreto [24 setembro 2011]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hoje apeteceu-me ser sopeira e botar-me à janel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ver os magalas a passar sem cravos na lapel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s nem eu era sopeira nem havia magalas nas ru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hoje apeteceu-me ir para a rua e ficar na esquin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 tacões altos e minissaia vermelh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bolsa de lantejoulas, batom e rímel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m um só carro parou não havia clientes para aviar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hoje apeteceu-me ser </w:t>
      </w:r>
      <w:proofErr w:type="spellStart"/>
      <w:r w:rsidRPr="00F14369">
        <w:rPr>
          <w:rFonts w:ascii="Corbel" w:hAnsi="Corbel" w:cs="Calibri"/>
          <w:sz w:val="22"/>
          <w:szCs w:val="22"/>
        </w:rPr>
        <w:t>dona-de-casa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ficar em casa a ver telenovel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proofErr w:type="spellStart"/>
      <w:r w:rsidRPr="00F14369">
        <w:rPr>
          <w:rFonts w:ascii="Corbel" w:hAnsi="Corbel" w:cs="Calibri"/>
          <w:i/>
          <w:sz w:val="22"/>
          <w:szCs w:val="22"/>
        </w:rPr>
        <w:t>couch-potato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a comer e beber até fartar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s já não havia casa nem televisão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os fiscais do </w:t>
      </w:r>
      <w:proofErr w:type="spellStart"/>
      <w:r w:rsidRPr="00F14369">
        <w:rPr>
          <w:rFonts w:ascii="Corbel" w:hAnsi="Corbel" w:cs="Calibri"/>
          <w:sz w:val="22"/>
          <w:szCs w:val="22"/>
        </w:rPr>
        <w:t>irs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levaram tudo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hoje apeteceu-me faltar às aulas 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fazer gazeta e ir à prai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s ninguém me marcou falt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inguém chamou os meus pai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é proibido “chumbar”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hei de voltar à escola lá para o natal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carnaval ou nas férias da </w:t>
      </w:r>
      <w:proofErr w:type="spellStart"/>
      <w:r w:rsidRPr="00F14369">
        <w:rPr>
          <w:rFonts w:ascii="Corbel" w:hAnsi="Corbel" w:cs="Calibri"/>
          <w:sz w:val="22"/>
          <w:szCs w:val="22"/>
        </w:rPr>
        <w:t>páscoa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ste país ninguém leva a mal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hoje apeteceu-me roubar um multibanco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fugir com o dinheiro para longe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queci-me da botija de gá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s a máquina não rebentou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nem a </w:t>
      </w:r>
      <w:proofErr w:type="spellStart"/>
      <w:r w:rsidRPr="00F14369">
        <w:rPr>
          <w:rFonts w:ascii="Corbel" w:hAnsi="Corbel" w:cs="Calibri"/>
          <w:sz w:val="22"/>
          <w:szCs w:val="22"/>
        </w:rPr>
        <w:t>rtp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apareceu 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m havia câmaras ocult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nem dinheiro no </w:t>
      </w:r>
      <w:proofErr w:type="spellStart"/>
      <w:r w:rsidRPr="00F14369">
        <w:rPr>
          <w:rFonts w:ascii="Corbel" w:hAnsi="Corbel" w:cs="Calibri"/>
          <w:sz w:val="22"/>
          <w:szCs w:val="22"/>
        </w:rPr>
        <w:t>atm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hoje apeteceu-me fazer tudo isto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transgressor tardio 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rebelde da terceira idade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ria tresloucar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hamar a atenção do mundo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s nada é novo nem ousado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udo foi feito e experimentado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o mundo ocidental bateu no fundo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imaginava os jornais amanhã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xagenário na senda do crime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família chocada vizinhos incrédulo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parentela ignora-me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s vizinhos não me conhecem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já ninguém lê jornai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então sentei-me à secretária 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fiz a única coisa que não aprendi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s sei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crever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com raiva, convicção, 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como </w:t>
      </w:r>
      <w:proofErr w:type="spellStart"/>
      <w:r w:rsidRPr="00F14369">
        <w:rPr>
          <w:rFonts w:ascii="Corbel" w:hAnsi="Corbel" w:cs="Calibri"/>
          <w:sz w:val="22"/>
          <w:szCs w:val="22"/>
        </w:rPr>
        <w:t>poepateta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peripatético 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inguém deu cont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m mesmo quando a casa foi abaixo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lastRenderedPageBreak/>
        <w:t>para dar lugar a mais uma estrad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inguém sentiu a minha falt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ninguém lamentou a ausência 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inguém deixou de me ler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agora, pergunto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 que cara me vou levantar amanhã?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</w:p>
    <w:p w:rsidR="00980EEA" w:rsidRPr="00F14369" w:rsidRDefault="00980EEA" w:rsidP="00980EEA">
      <w:pPr>
        <w:jc w:val="left"/>
        <w:rPr>
          <w:rFonts w:ascii="Corbel" w:hAnsi="Corbel" w:cs="Calibri"/>
          <w:b/>
          <w:i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524. reinvenção do amor 2, revisitando daniel filipe, 18 outº 2011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o pássaro descreve o seu voo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 sinusoide deste temp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voz e a palavra são campos florid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evocam verdes infância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é preciso inventar o amor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com caráter de urgência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dizia daniel </w:t>
      </w:r>
      <w:proofErr w:type="spellStart"/>
      <w:r w:rsidRPr="00F14369">
        <w:rPr>
          <w:rFonts w:ascii="Corbel" w:hAnsi="Corbel" w:cs="Calibri"/>
          <w:sz w:val="22"/>
          <w:szCs w:val="22"/>
        </w:rPr>
        <w:t>felipe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s são precisos homens e mulher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ispostos a ama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apazes de ouvir e perdoa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s sentimentos podem esfria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s não se gasta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nem devem ser mudado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 a frequência das camis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são fraldas descartávei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recisam de ser regad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 a humidade das neblin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o orvalho das lágrim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ste deserto com voz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felicidade é um mit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 mundo é um infern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paixão uma utop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tu acreditas, meu amor?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andam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- de novo -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</w:t>
      </w:r>
      <w:r w:rsidRPr="00F14369">
        <w:rPr>
          <w:rFonts w:ascii="Corbel" w:hAnsi="Corbel" w:cs="Calibri"/>
          <w:sz w:val="22"/>
          <w:szCs w:val="22"/>
        </w:rPr>
        <w:tab/>
        <w:t xml:space="preserve">      pássaros à solta nos jardins de eros.</w:t>
      </w:r>
    </w:p>
    <w:p w:rsidR="009267FE" w:rsidRPr="00F14369" w:rsidRDefault="009267FE" w:rsidP="009267FE">
      <w:pPr>
        <w:jc w:val="left"/>
        <w:rPr>
          <w:rFonts w:ascii="Corbel" w:hAnsi="Corbel" w:cs="Calibri"/>
          <w:b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3578D6" w:rsidRPr="00F14369" w:rsidRDefault="003578D6" w:rsidP="00FE2CF1">
      <w:pPr>
        <w:pStyle w:val="Heading4"/>
      </w:pPr>
      <w:bookmarkStart w:id="10" w:name="_542._PIRATA_SEM"/>
      <w:bookmarkEnd w:id="10"/>
      <w:r w:rsidRPr="00F14369">
        <w:lastRenderedPageBreak/>
        <w:t>527. Leonor sem verdura nem frescura 16.11.2011</w:t>
      </w:r>
    </w:p>
    <w:p w:rsidR="003578D6" w:rsidRPr="00F14369" w:rsidRDefault="003578D6" w:rsidP="003578D6">
      <w:pPr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br/>
      </w:r>
    </w:p>
    <w:tbl>
      <w:tblPr>
        <w:tblW w:w="0" w:type="auto"/>
        <w:tblCellSpacing w:w="15" w:type="dxa"/>
        <w:tblInd w:w="24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41"/>
        <w:gridCol w:w="30"/>
        <w:gridCol w:w="4045"/>
      </w:tblGrid>
      <w:tr w:rsidR="003578D6" w:rsidRPr="00F14369" w:rsidTr="00795C22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3578D6" w:rsidRPr="00E00100" w:rsidRDefault="00042698" w:rsidP="00E00100">
            <w:pPr>
              <w:spacing w:before="240" w:line="315" w:lineRule="atLeast"/>
              <w:jc w:val="left"/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</w:pPr>
            <w:hyperlink r:id="rId13" w:history="1">
              <w:r w:rsidR="003578D6" w:rsidRPr="00E00100">
                <w:rPr>
                  <w:rFonts w:ascii="Corbel" w:hAnsi="Corbel" w:cstheme="minorHAnsi"/>
                  <w:bCs/>
                  <w:color w:val="999999"/>
                  <w:sz w:val="22"/>
                  <w:szCs w:val="22"/>
                </w:rPr>
                <w:t>Luís Vaz de Camões</w:t>
              </w:r>
            </w:hyperlink>
          </w:p>
        </w:tc>
        <w:tc>
          <w:tcPr>
            <w:tcW w:w="40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578D6" w:rsidRPr="00E00100" w:rsidRDefault="003578D6" w:rsidP="00E00100">
            <w:pPr>
              <w:spacing w:before="240" w:line="315" w:lineRule="atLeast"/>
              <w:jc w:val="left"/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</w:pP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>Chrys Vale Tostões</w:t>
            </w:r>
          </w:p>
        </w:tc>
      </w:tr>
      <w:tr w:rsidR="003578D6" w:rsidRPr="00F14369" w:rsidTr="00795C22">
        <w:trPr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:rsidR="003578D6" w:rsidRPr="00E00100" w:rsidRDefault="003578D6" w:rsidP="00E00100">
            <w:pPr>
              <w:jc w:val="left"/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</w:pP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>Descalça vai para a fonte</w:t>
            </w: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br/>
              <w:t>Leonor pela verdura;</w:t>
            </w: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br/>
              <w:t xml:space="preserve">Vai </w:t>
            </w:r>
            <w:proofErr w:type="spellStart"/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>fermosa</w:t>
            </w:r>
            <w:proofErr w:type="spellEnd"/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>, e não segura.</w:t>
            </w: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br/>
            </w: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br/>
              <w:t>Leva na cabeça o pote,</w:t>
            </w: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br/>
              <w:t>O testo nas mãos de prata,</w:t>
            </w: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br/>
              <w:t>Cinta de fina escarlata,</w:t>
            </w: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br/>
            </w:r>
            <w:proofErr w:type="spellStart"/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>Sainho</w:t>
            </w:r>
            <w:proofErr w:type="spellEnd"/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>chamelote</w:t>
            </w:r>
            <w:proofErr w:type="spellEnd"/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>;</w:t>
            </w: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br/>
              <w:t>Traz a vasquinha de cote,</w:t>
            </w: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br/>
              <w:t>Mais branca que a neve pura.</w:t>
            </w: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br/>
              <w:t xml:space="preserve">Vai </w:t>
            </w:r>
            <w:proofErr w:type="spellStart"/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>fermosa</w:t>
            </w:r>
            <w:proofErr w:type="spellEnd"/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 xml:space="preserve"> e não segura.</w:t>
            </w: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br/>
            </w: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br/>
              <w:t>Descobre a touca a garganta,</w:t>
            </w: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br/>
              <w:t>Cabelos de ouro entrançado</w:t>
            </w: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br/>
              <w:t>Fita de cor de encarnado,</w:t>
            </w: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br/>
              <w:t>Tão linda que o mundo espanta.</w:t>
            </w: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br/>
              <w:t>Chove nela graça tanta,</w:t>
            </w: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br/>
              <w:t xml:space="preserve">Que dá graça à </w:t>
            </w:r>
            <w:proofErr w:type="spellStart"/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>fermosura</w:t>
            </w:r>
            <w:proofErr w:type="spellEnd"/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>.</w:t>
            </w: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br/>
              <w:t xml:space="preserve">Vai </w:t>
            </w:r>
            <w:proofErr w:type="spellStart"/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>fermosa</w:t>
            </w:r>
            <w:proofErr w:type="spellEnd"/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 xml:space="preserve"> e não segura.</w:t>
            </w:r>
          </w:p>
        </w:tc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578D6" w:rsidRPr="00E00100" w:rsidRDefault="003578D6" w:rsidP="00E00100">
            <w:pPr>
              <w:jc w:val="left"/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</w:pP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>Descalça vai para a farra</w:t>
            </w:r>
          </w:p>
          <w:p w:rsidR="003578D6" w:rsidRPr="00E00100" w:rsidRDefault="003578D6" w:rsidP="00E00100">
            <w:pPr>
              <w:jc w:val="left"/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</w:pP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>Leonor pela noitinha</w:t>
            </w:r>
          </w:p>
          <w:p w:rsidR="003578D6" w:rsidRPr="00E00100" w:rsidRDefault="003578D6" w:rsidP="00E00100">
            <w:pPr>
              <w:jc w:val="left"/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</w:pP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 xml:space="preserve">Vai trémula pela cocaína </w:t>
            </w:r>
          </w:p>
          <w:p w:rsidR="003578D6" w:rsidRPr="00E00100" w:rsidRDefault="003578D6" w:rsidP="00E00100">
            <w:pPr>
              <w:jc w:val="left"/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</w:pPr>
          </w:p>
          <w:p w:rsidR="003578D6" w:rsidRPr="00E00100" w:rsidRDefault="003578D6" w:rsidP="00E00100">
            <w:pPr>
              <w:jc w:val="left"/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</w:pP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>Leva preservativo na calcinha</w:t>
            </w:r>
          </w:p>
          <w:p w:rsidR="003578D6" w:rsidRPr="00E00100" w:rsidRDefault="003578D6" w:rsidP="00E00100">
            <w:pPr>
              <w:jc w:val="left"/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</w:pP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>Pílula do dia seguinte na bolsinha</w:t>
            </w:r>
          </w:p>
          <w:p w:rsidR="003578D6" w:rsidRPr="00E00100" w:rsidRDefault="003578D6" w:rsidP="00E00100">
            <w:pPr>
              <w:jc w:val="left"/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</w:pP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>Tanga de fina seda encarnada</w:t>
            </w:r>
          </w:p>
          <w:p w:rsidR="003578D6" w:rsidRPr="00E00100" w:rsidRDefault="003578D6" w:rsidP="00E00100">
            <w:pPr>
              <w:jc w:val="left"/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</w:pP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 xml:space="preserve">Minissaia de cabedal </w:t>
            </w:r>
            <w:proofErr w:type="spellStart"/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>rascote</w:t>
            </w:r>
            <w:proofErr w:type="spellEnd"/>
          </w:p>
          <w:p w:rsidR="003578D6" w:rsidRPr="00E00100" w:rsidRDefault="003578D6" w:rsidP="00E00100">
            <w:pPr>
              <w:jc w:val="left"/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</w:pP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>Não usa sutiã no decote</w:t>
            </w:r>
          </w:p>
          <w:p w:rsidR="003578D6" w:rsidRPr="00E00100" w:rsidRDefault="003578D6" w:rsidP="00E00100">
            <w:pPr>
              <w:jc w:val="left"/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</w:pP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>A pele branca que nem neve pura</w:t>
            </w:r>
          </w:p>
          <w:p w:rsidR="003578D6" w:rsidRPr="00E00100" w:rsidRDefault="003578D6" w:rsidP="00E00100">
            <w:pPr>
              <w:jc w:val="left"/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</w:pP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 xml:space="preserve">Vai trémula pela cocaína </w:t>
            </w:r>
          </w:p>
          <w:p w:rsidR="003578D6" w:rsidRPr="00E00100" w:rsidRDefault="003578D6" w:rsidP="00E00100">
            <w:pPr>
              <w:jc w:val="left"/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</w:pPr>
          </w:p>
          <w:p w:rsidR="003578D6" w:rsidRPr="00E00100" w:rsidRDefault="003578D6" w:rsidP="00E00100">
            <w:pPr>
              <w:jc w:val="left"/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</w:pP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>Cantarola já rouca a garganta</w:t>
            </w:r>
          </w:p>
          <w:p w:rsidR="003578D6" w:rsidRPr="00E00100" w:rsidRDefault="003578D6" w:rsidP="00E00100">
            <w:pPr>
              <w:jc w:val="left"/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</w:pP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 xml:space="preserve">Cabelo desgrenhado </w:t>
            </w:r>
          </w:p>
          <w:p w:rsidR="003578D6" w:rsidRPr="00E00100" w:rsidRDefault="003578D6" w:rsidP="00E00100">
            <w:pPr>
              <w:jc w:val="left"/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</w:pP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>Bandolete china de plástico usado</w:t>
            </w:r>
          </w:p>
          <w:p w:rsidR="003578D6" w:rsidRPr="00E00100" w:rsidRDefault="003578D6" w:rsidP="00E00100">
            <w:pPr>
              <w:jc w:val="left"/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</w:pP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>Tão pedrada que a todos espanta</w:t>
            </w:r>
          </w:p>
          <w:p w:rsidR="003578D6" w:rsidRPr="00E00100" w:rsidRDefault="003578D6" w:rsidP="00E00100">
            <w:pPr>
              <w:jc w:val="left"/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</w:pP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>Engole o ecstasy de graça tanta</w:t>
            </w:r>
          </w:p>
          <w:p w:rsidR="003578D6" w:rsidRPr="00E00100" w:rsidRDefault="003578D6" w:rsidP="00E00100">
            <w:pPr>
              <w:jc w:val="left"/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</w:pP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>Que dá graça à pouca gordura</w:t>
            </w:r>
          </w:p>
          <w:p w:rsidR="003578D6" w:rsidRPr="00E00100" w:rsidRDefault="003578D6" w:rsidP="00E00100">
            <w:pPr>
              <w:jc w:val="left"/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</w:pPr>
            <w:r w:rsidRPr="00E00100">
              <w:rPr>
                <w:rFonts w:ascii="Corbel" w:hAnsi="Corbel" w:cstheme="minorHAnsi"/>
                <w:bCs/>
                <w:color w:val="000000"/>
                <w:sz w:val="22"/>
                <w:szCs w:val="22"/>
              </w:rPr>
              <w:t xml:space="preserve">Vai trémula pela cocaína </w:t>
            </w:r>
          </w:p>
        </w:tc>
      </w:tr>
    </w:tbl>
    <w:p w:rsidR="00A738A9" w:rsidRPr="00F14369" w:rsidRDefault="00A738A9" w:rsidP="00A738A9">
      <w:pPr>
        <w:rPr>
          <w:rFonts w:ascii="Corbel" w:hAnsi="Corbel"/>
          <w:sz w:val="22"/>
          <w:szCs w:val="22"/>
        </w:rPr>
      </w:pPr>
    </w:p>
    <w:p w:rsidR="00A738A9" w:rsidRPr="00F14369" w:rsidRDefault="00A738A9" w:rsidP="00A738A9">
      <w:pPr>
        <w:rPr>
          <w:rFonts w:ascii="Corbel" w:hAnsi="Corbel"/>
          <w:sz w:val="22"/>
          <w:szCs w:val="22"/>
          <w:lang w:eastAsia="pt-PT"/>
        </w:rPr>
      </w:pPr>
      <w:r w:rsidRPr="00F14369">
        <w:rPr>
          <w:rFonts w:ascii="Corbel" w:hAnsi="Corbel"/>
          <w:sz w:val="22"/>
          <w:szCs w:val="22"/>
        </w:rPr>
        <w:br w:type="page"/>
      </w:r>
    </w:p>
    <w:p w:rsidR="00980EEA" w:rsidRPr="00F14369" w:rsidRDefault="00980EEA" w:rsidP="00FE2CF1">
      <w:pPr>
        <w:pStyle w:val="Heading4"/>
      </w:pPr>
      <w:r w:rsidRPr="00F14369">
        <w:lastRenderedPageBreak/>
        <w:t>540. maria nini 26 março 2012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ria nini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 seria eu sem ti?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proofErr w:type="gramStart"/>
      <w:r w:rsidRPr="00F14369">
        <w:rPr>
          <w:rFonts w:ascii="Corbel" w:hAnsi="Corbel" w:cs="Calibri"/>
          <w:sz w:val="22"/>
          <w:szCs w:val="22"/>
        </w:rPr>
        <w:t>deste sapatos</w:t>
      </w:r>
      <w:proofErr w:type="gramEnd"/>
      <w:r w:rsidRPr="00F14369">
        <w:rPr>
          <w:rFonts w:ascii="Corbel" w:hAnsi="Corbel" w:cs="Calibri"/>
          <w:sz w:val="22"/>
          <w:szCs w:val="22"/>
        </w:rPr>
        <w:t xml:space="preserve"> aos descalço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cavalgaste um </w:t>
      </w:r>
      <w:proofErr w:type="spellStart"/>
      <w:r w:rsidRPr="00F14369">
        <w:rPr>
          <w:rFonts w:ascii="Corbel" w:hAnsi="Corbel" w:cs="Calibri"/>
          <w:sz w:val="22"/>
          <w:szCs w:val="22"/>
        </w:rPr>
        <w:t>epaminondas</w:t>
      </w:r>
      <w:proofErr w:type="spellEnd"/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ocavas piano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falavas no liceu francês 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ingavas amor aos desvalido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tua casa era um canil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 gatos e desamado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ria nini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 faria eu sem ti?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destraste alunos e professore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ensinaste filhos teus e doutrem 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cresceste em </w:t>
      </w:r>
      <w:proofErr w:type="spellStart"/>
      <w:r w:rsidRPr="00F14369">
        <w:rPr>
          <w:rFonts w:ascii="Corbel" w:hAnsi="Corbel" w:cs="Calibri"/>
          <w:sz w:val="22"/>
          <w:szCs w:val="22"/>
        </w:rPr>
        <w:t>lisboa</w:t>
      </w:r>
      <w:proofErr w:type="spellEnd"/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foste mulher no porto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asaste na austráli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taste saudades em caminh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emigraste para </w:t>
      </w:r>
      <w:proofErr w:type="spellStart"/>
      <w:r w:rsidRPr="00F14369">
        <w:rPr>
          <w:rFonts w:ascii="Corbel" w:hAnsi="Corbel" w:cs="Calibri"/>
          <w:sz w:val="22"/>
          <w:szCs w:val="22"/>
        </w:rPr>
        <w:t>bragança</w:t>
      </w:r>
      <w:proofErr w:type="spellEnd"/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foste ao </w:t>
      </w:r>
      <w:proofErr w:type="spellStart"/>
      <w:r w:rsidRPr="00F14369">
        <w:rPr>
          <w:rFonts w:ascii="Corbel" w:hAnsi="Corbel" w:cs="Calibri"/>
          <w:sz w:val="22"/>
          <w:szCs w:val="22"/>
        </w:rPr>
        <w:t>canadá</w:t>
      </w:r>
      <w:proofErr w:type="spellEnd"/>
      <w:r w:rsidRPr="00F14369">
        <w:rPr>
          <w:rFonts w:ascii="Corbel" w:hAnsi="Corbel" w:cs="Calibri"/>
          <w:sz w:val="22"/>
          <w:szCs w:val="22"/>
        </w:rPr>
        <w:t>, brasil e macau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falhaste o </w:t>
      </w:r>
      <w:proofErr w:type="spellStart"/>
      <w:r w:rsidRPr="00F14369">
        <w:rPr>
          <w:rFonts w:ascii="Corbel" w:hAnsi="Corbel" w:cs="Calibri"/>
          <w:sz w:val="22"/>
          <w:szCs w:val="22"/>
        </w:rPr>
        <w:t>alasca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, coreia e </w:t>
      </w:r>
      <w:proofErr w:type="spellStart"/>
      <w:r w:rsidRPr="00F14369">
        <w:rPr>
          <w:rFonts w:ascii="Corbel" w:hAnsi="Corbel" w:cs="Calibri"/>
          <w:sz w:val="22"/>
          <w:szCs w:val="22"/>
        </w:rPr>
        <w:t>taiwan</w:t>
      </w:r>
      <w:proofErr w:type="spellEnd"/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tingiste o cansaço nos açore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ria nini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m amaria eu sem ti?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gora no ocaso da vid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dilho esta cítara triste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ansado de alegrias muita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arabenizo teus anos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 vida e de casada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unca me arrependo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nquanto estiveres aqui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ria nini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o viveria eu sem ti?</w:t>
      </w: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</w:p>
    <w:p w:rsidR="00980EEA" w:rsidRPr="00F14369" w:rsidRDefault="00980EEA" w:rsidP="00980EEA">
      <w:pPr>
        <w:jc w:val="left"/>
        <w:rPr>
          <w:rFonts w:ascii="Corbel" w:hAnsi="Corbel" w:cs="Calibri"/>
          <w:sz w:val="22"/>
          <w:szCs w:val="22"/>
        </w:rPr>
      </w:pPr>
    </w:p>
    <w:p w:rsidR="00980EEA" w:rsidRPr="00F14369" w:rsidRDefault="00980EEA" w:rsidP="00980EEA">
      <w:pPr>
        <w:jc w:val="left"/>
        <w:rPr>
          <w:rFonts w:ascii="Corbel" w:hAnsi="Corbel" w:cs="Calibri"/>
          <w:b/>
          <w:i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42. pirata sem cara de mau (17 anos de casados) 27 mar. 2012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senhaste amor com traços lent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o quadro negro de alvo giz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 aula só eu prestava atençã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guia os traços como quem segu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s contornos do teu corp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ontes, vales e ri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o se foras um map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eu era o oceano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u eras a terra firm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lancei âncoras e amarra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te era meu porto segur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ncontraste-me no bar de chegad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rometias girassói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ampos de feno a ondula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aminhavas leve e trigueir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inda hoje me procura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gritaram homem ao ma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ando era marinheiro em terr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vogo nas tuas ondas e maré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sfraldei a bandeira de corsári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prisionámos tesouros infind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iratas de um amor só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52.  divago, 29 julho 2012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proofErr w:type="spellStart"/>
      <w:r w:rsidRPr="00F14369">
        <w:rPr>
          <w:rFonts w:ascii="Corbel" w:hAnsi="Corbel" w:cs="Calibri"/>
          <w:sz w:val="22"/>
          <w:szCs w:val="22"/>
        </w:rPr>
        <w:t>alevantei-me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ainda o sol não raiav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parelhei a burra com a albard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eti o naco de pão no alforge e marchei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saí do alto de são </w:t>
      </w:r>
      <w:proofErr w:type="spellStart"/>
      <w:r w:rsidRPr="00F14369">
        <w:rPr>
          <w:rFonts w:ascii="Corbel" w:hAnsi="Corbel" w:cs="Calibri"/>
          <w:sz w:val="22"/>
          <w:szCs w:val="22"/>
        </w:rPr>
        <w:t>sebastião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,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parei na </w:t>
      </w:r>
      <w:proofErr w:type="spellStart"/>
      <w:r w:rsidRPr="00F14369">
        <w:rPr>
          <w:rFonts w:ascii="Corbel" w:hAnsi="Corbel" w:cs="Calibri"/>
          <w:sz w:val="22"/>
          <w:szCs w:val="22"/>
        </w:rPr>
        <w:t>gricha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para beber água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atravessei toda a aldeia da </w:t>
      </w:r>
      <w:proofErr w:type="spellStart"/>
      <w:r w:rsidRPr="00F14369">
        <w:rPr>
          <w:rFonts w:ascii="Corbel" w:hAnsi="Corbel" w:cs="Calibri"/>
          <w:sz w:val="22"/>
          <w:szCs w:val="22"/>
        </w:rPr>
        <w:t>eucísia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 ainda dormia aquela hor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subi pela quinta dos </w:t>
      </w:r>
      <w:proofErr w:type="spellStart"/>
      <w:r w:rsidRPr="00F14369">
        <w:rPr>
          <w:rFonts w:ascii="Corbel" w:hAnsi="Corbel" w:cs="Calibri"/>
          <w:sz w:val="22"/>
          <w:szCs w:val="22"/>
        </w:rPr>
        <w:t>magalhães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até à </w:t>
      </w:r>
      <w:proofErr w:type="spellStart"/>
      <w:r w:rsidRPr="00F14369">
        <w:rPr>
          <w:rFonts w:ascii="Corbel" w:hAnsi="Corbel" w:cs="Calibri"/>
          <w:sz w:val="22"/>
          <w:szCs w:val="22"/>
        </w:rPr>
        <w:t>fnpt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(</w:t>
      </w:r>
      <w:proofErr w:type="spellStart"/>
      <w:r w:rsidRPr="00F14369">
        <w:rPr>
          <w:rFonts w:ascii="Corbel" w:hAnsi="Corbel" w:cs="Calibri"/>
          <w:sz w:val="22"/>
          <w:szCs w:val="22"/>
        </w:rPr>
        <w:t>fed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"/>
          <w:sz w:val="22"/>
          <w:szCs w:val="22"/>
        </w:rPr>
        <w:t>nac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  <w:proofErr w:type="gramStart"/>
      <w:r w:rsidRPr="00F14369">
        <w:rPr>
          <w:rFonts w:ascii="Corbel" w:hAnsi="Corbel" w:cs="Calibri"/>
          <w:sz w:val="22"/>
          <w:szCs w:val="22"/>
        </w:rPr>
        <w:t>produtores trigo</w:t>
      </w:r>
      <w:proofErr w:type="gramEnd"/>
      <w:r w:rsidRPr="00F14369">
        <w:rPr>
          <w:rFonts w:ascii="Corbel" w:hAnsi="Corbel" w:cs="Calibri"/>
          <w:sz w:val="22"/>
          <w:szCs w:val="22"/>
        </w:rPr>
        <w:t>)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virei à esquerda rumo a alfândega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até ao desvio de </w:t>
      </w:r>
      <w:proofErr w:type="spellStart"/>
      <w:r w:rsidRPr="00F14369">
        <w:rPr>
          <w:rFonts w:ascii="Corbel" w:hAnsi="Corbel" w:cs="Calibri"/>
          <w:sz w:val="22"/>
          <w:szCs w:val="22"/>
        </w:rPr>
        <w:t>valverde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não vi vivalm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havia pouco pó pois choveu onte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tinha de namorar às escondida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ndava numa má vida por causa do namor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inha vestido o melhor fato e chapéu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ao chegar ao largo de são </w:t>
      </w:r>
      <w:proofErr w:type="spellStart"/>
      <w:r w:rsidRPr="00F14369">
        <w:rPr>
          <w:rFonts w:ascii="Corbel" w:hAnsi="Corbel" w:cs="Calibri"/>
          <w:sz w:val="22"/>
          <w:szCs w:val="22"/>
        </w:rPr>
        <w:t>sebastião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já havia gente no jardim do municípi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 povo juntava-se ali à espera da miss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pero que não me tenham reconheci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segui na velha </w:t>
      </w:r>
      <w:proofErr w:type="spellStart"/>
      <w:r w:rsidRPr="00F14369">
        <w:rPr>
          <w:rFonts w:ascii="Corbel" w:hAnsi="Corbel" w:cs="Calibri"/>
          <w:sz w:val="22"/>
          <w:szCs w:val="22"/>
        </w:rPr>
        <w:t>n315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passei ao lado do castel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desci até à ribeira de </w:t>
      </w:r>
      <w:proofErr w:type="spellStart"/>
      <w:r w:rsidRPr="00F14369">
        <w:rPr>
          <w:rFonts w:ascii="Corbel" w:hAnsi="Corbel" w:cs="Calibri"/>
          <w:sz w:val="22"/>
          <w:szCs w:val="22"/>
        </w:rPr>
        <w:t>zacaria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rocurei na quinta do mesmo nom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o neto do sr </w:t>
      </w:r>
      <w:proofErr w:type="spellStart"/>
      <w:r w:rsidRPr="00F14369">
        <w:rPr>
          <w:rFonts w:ascii="Corbel" w:hAnsi="Corbel" w:cs="Calibri"/>
          <w:sz w:val="22"/>
          <w:szCs w:val="22"/>
        </w:rPr>
        <w:t>acúrcio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não estava lá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ele </w:t>
      </w:r>
      <w:r w:rsidR="00980EEA" w:rsidRPr="00F14369">
        <w:rPr>
          <w:rFonts w:ascii="Corbel" w:hAnsi="Corbel" w:cs="Calibri"/>
          <w:sz w:val="22"/>
          <w:szCs w:val="22"/>
        </w:rPr>
        <w:t>que cavalgava</w:t>
      </w:r>
      <w:r w:rsidRPr="00F14369">
        <w:rPr>
          <w:rFonts w:ascii="Corbel" w:hAnsi="Corbel" w:cs="Calibri"/>
          <w:sz w:val="22"/>
          <w:szCs w:val="22"/>
        </w:rPr>
        <w:t xml:space="preserve"> aqueles outeiros comig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or colinas e vales passei sem ver ningué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lguns olivais entre terras abandonad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como a velha quinta da </w:t>
      </w:r>
      <w:proofErr w:type="spellStart"/>
      <w:r w:rsidRPr="00F14369">
        <w:rPr>
          <w:rFonts w:ascii="Corbel" w:hAnsi="Corbel" w:cs="Calibri"/>
          <w:sz w:val="22"/>
          <w:szCs w:val="22"/>
        </w:rPr>
        <w:t>bendad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desci até ao </w:t>
      </w:r>
      <w:proofErr w:type="spellStart"/>
      <w:r w:rsidRPr="00F14369">
        <w:rPr>
          <w:rFonts w:ascii="Corbel" w:hAnsi="Corbel" w:cs="Calibri"/>
          <w:sz w:val="22"/>
          <w:szCs w:val="22"/>
        </w:rPr>
        <w:t>sendim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da ribeir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 esperança de a ver e passar temp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nstruindo sonhos e promessas usuai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lá estava ela de mantilha branc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 as amigas aperaltadas para a miss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lhei em volta e só havia mont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à noite sabíamos sempr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ara onde os faróis se dirigia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 um lado os cerejais, do outro parad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para sul o sardão e a </w:t>
      </w:r>
      <w:proofErr w:type="gramStart"/>
      <w:r w:rsidRPr="00F14369">
        <w:rPr>
          <w:rFonts w:ascii="Corbel" w:hAnsi="Corbel" w:cs="Calibri"/>
          <w:sz w:val="22"/>
          <w:szCs w:val="22"/>
        </w:rPr>
        <w:t>norte</w:t>
      </w:r>
      <w:proofErr w:type="gramEnd"/>
      <w:r w:rsidRPr="00F14369">
        <w:rPr>
          <w:rFonts w:ascii="Corbel" w:hAnsi="Corbel" w:cs="Calibri"/>
          <w:sz w:val="22"/>
          <w:szCs w:val="22"/>
        </w:rPr>
        <w:t xml:space="preserve"> vilar chã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foi então que acordei e vi onde estav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numa lomba da maia na ilha de são </w:t>
      </w:r>
      <w:proofErr w:type="spellStart"/>
      <w:r w:rsidRPr="00F14369">
        <w:rPr>
          <w:rFonts w:ascii="Corbel" w:hAnsi="Corbel" w:cs="Calibri"/>
          <w:sz w:val="22"/>
          <w:szCs w:val="22"/>
        </w:rPr>
        <w:t>miguel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rodeado de vacas alpinistas e vaqueir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ntado ao computador a escrevinha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o resto da história terão de imaginar.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/>
          <w:i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55. das filhas e filhos 2 agosto 2012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s pais chamam princesas às filh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orque nunca foram príncip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s filhos são reizinh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quem nada se neg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u queria ser príncipe e rei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m que fosse por um só dia</w:t>
      </w:r>
    </w:p>
    <w:p w:rsidR="009267FE" w:rsidRPr="00F14369" w:rsidRDefault="009267FE" w:rsidP="009267FE">
      <w:pPr>
        <w:jc w:val="left"/>
        <w:rPr>
          <w:rFonts w:ascii="Corbel" w:hAnsi="Corbel" w:cs="Calibri"/>
          <w:b/>
          <w:i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56.  findou a açoriana lua-de-mel   5 ago 2012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casa ficou silent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se ouvem passos nem risad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há comida vegetarian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m mais passeios pela ilh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 descoberta de praias e mont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m busca do riso das vac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rotina de todos os dias instalad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vida na aldeia onde nada acontec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ando a filha regressa à austrál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gora fala-se do tempo, colheit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 que se planta e o que se colh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m morre e se alguém nasc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s sinos da igreja tocam todos os di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nunciam horas e mort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asamentos há pouc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e eu mais velho e órfão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volto a falar português </w:t>
      </w:r>
    </w:p>
    <w:p w:rsidR="009267FE" w:rsidRPr="00F14369" w:rsidRDefault="009267FE" w:rsidP="009267FE">
      <w:pPr>
        <w:jc w:val="left"/>
        <w:rPr>
          <w:rFonts w:ascii="Corbel" w:hAnsi="Corbel" w:cs="Calibri"/>
          <w:b/>
          <w:i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561.  </w:t>
      </w:r>
      <w:proofErr w:type="spellStart"/>
      <w:r w:rsidRPr="00F14369">
        <w:t>growing</w:t>
      </w:r>
      <w:proofErr w:type="spellEnd"/>
      <w:r w:rsidRPr="00F14369">
        <w:t xml:space="preserve"> </w:t>
      </w:r>
      <w:proofErr w:type="spellStart"/>
      <w:r w:rsidRPr="00F14369">
        <w:t>pains</w:t>
      </w:r>
      <w:proofErr w:type="spellEnd"/>
      <w:r w:rsidRPr="00F14369">
        <w:t xml:space="preserve"> - ao meu adolescente </w:t>
      </w:r>
      <w:proofErr w:type="spellStart"/>
      <w:r w:rsidRPr="00F14369">
        <w:t>johnny</w:t>
      </w:r>
      <w:proofErr w:type="spellEnd"/>
      <w:r w:rsidRPr="00F14369">
        <w:t xml:space="preserve"> </w:t>
      </w:r>
      <w:proofErr w:type="spellStart"/>
      <w:r w:rsidRPr="00F14369">
        <w:t>boy</w:t>
      </w:r>
      <w:proofErr w:type="spellEnd"/>
      <w:r w:rsidRPr="00F14369">
        <w:t xml:space="preserve"> 01.09.12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ver crescer os filhos são partos constant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ores difíceis de conte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ti vi-te crescer na barriga da mã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sde que foste à austrália sem o saber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pois quase não nascias por incúria médic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ali ficaste no porto cinco an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geneticamente carente de mim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antes de viveres na minha </w:t>
      </w:r>
      <w:proofErr w:type="spellStart"/>
      <w:r w:rsidRPr="00F14369">
        <w:rPr>
          <w:rFonts w:ascii="Corbel" w:hAnsi="Corbel" w:cs="Calibri"/>
          <w:sz w:val="22"/>
          <w:szCs w:val="22"/>
        </w:rPr>
        <w:t>braganç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vires desabrochar adolescente nos açor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rreste as ilhas e o mun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sentiste a lava no pico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o barro na faneca de santa </w:t>
      </w:r>
      <w:proofErr w:type="gramStart"/>
      <w:r w:rsidRPr="00F14369">
        <w:rPr>
          <w:rFonts w:ascii="Corbel" w:hAnsi="Corbel" w:cs="Calibri"/>
          <w:sz w:val="22"/>
          <w:szCs w:val="22"/>
        </w:rPr>
        <w:t>maria</w:t>
      </w:r>
      <w:proofErr w:type="gram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a vertigem das fajãs de s. </w:t>
      </w:r>
      <w:proofErr w:type="spellStart"/>
      <w:r w:rsidRPr="00F14369">
        <w:rPr>
          <w:rFonts w:ascii="Corbel" w:hAnsi="Corbel" w:cs="Calibri"/>
          <w:sz w:val="22"/>
          <w:szCs w:val="22"/>
        </w:rPr>
        <w:t>jorge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viste o mar imenso no farol da ma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 rochedo do topo e o ilhéu da vil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mergulhaste nas lamas das furn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antes de nadares em </w:t>
      </w:r>
      <w:proofErr w:type="spellStart"/>
      <w:r w:rsidRPr="00F14369">
        <w:rPr>
          <w:rFonts w:ascii="Corbel" w:hAnsi="Corbel" w:cs="Calibri"/>
          <w:sz w:val="22"/>
          <w:szCs w:val="22"/>
        </w:rPr>
        <w:t>copacaban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aprendeste a nadar na </w:t>
      </w:r>
      <w:proofErr w:type="spellStart"/>
      <w:r w:rsidRPr="00F14369">
        <w:rPr>
          <w:rFonts w:ascii="Corbel" w:hAnsi="Corbel" w:cs="Calibri"/>
          <w:sz w:val="22"/>
          <w:szCs w:val="22"/>
        </w:rPr>
        <w:t>rousi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fizeste-te às ondas nos moinh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foste á caldeira no faial e </w:t>
      </w:r>
      <w:proofErr w:type="spellStart"/>
      <w:r w:rsidRPr="00F14369">
        <w:rPr>
          <w:rFonts w:ascii="Corbel" w:hAnsi="Corbel" w:cs="Calibri"/>
          <w:sz w:val="22"/>
          <w:szCs w:val="22"/>
        </w:rPr>
        <w:t>capelinho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visitaste </w:t>
      </w:r>
      <w:proofErr w:type="spellStart"/>
      <w:r w:rsidRPr="00F14369">
        <w:rPr>
          <w:rFonts w:ascii="Corbel" w:hAnsi="Corbel" w:cs="Calibri"/>
          <w:sz w:val="22"/>
          <w:szCs w:val="22"/>
        </w:rPr>
        <w:t>hong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"/>
          <w:sz w:val="22"/>
          <w:szCs w:val="22"/>
        </w:rPr>
        <w:t>kong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e macau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proofErr w:type="spellStart"/>
      <w:r w:rsidRPr="00F14369">
        <w:rPr>
          <w:rFonts w:ascii="Corbel" w:hAnsi="Corbel" w:cs="Calibri"/>
          <w:sz w:val="22"/>
          <w:szCs w:val="22"/>
        </w:rPr>
        <w:t>brasília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, são </w:t>
      </w:r>
      <w:proofErr w:type="spellStart"/>
      <w:r w:rsidRPr="00F14369">
        <w:rPr>
          <w:rFonts w:ascii="Corbel" w:hAnsi="Corbel" w:cs="Calibri"/>
          <w:sz w:val="22"/>
          <w:szCs w:val="22"/>
        </w:rPr>
        <w:t>paulo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e rio de janeir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viajaste a </w:t>
      </w:r>
      <w:proofErr w:type="spellStart"/>
      <w:r w:rsidRPr="00F14369">
        <w:rPr>
          <w:rFonts w:ascii="Corbel" w:hAnsi="Corbel" w:cs="Calibri"/>
          <w:sz w:val="22"/>
          <w:szCs w:val="22"/>
        </w:rPr>
        <w:t>anhatomirim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ribeirão da ilha, santo </w:t>
      </w:r>
      <w:proofErr w:type="spellStart"/>
      <w:r w:rsidRPr="00F14369">
        <w:rPr>
          <w:rFonts w:ascii="Corbel" w:hAnsi="Corbel" w:cs="Calibri"/>
          <w:sz w:val="22"/>
          <w:szCs w:val="22"/>
        </w:rPr>
        <w:t>antónio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de </w:t>
      </w:r>
      <w:proofErr w:type="spellStart"/>
      <w:r w:rsidRPr="00F14369">
        <w:rPr>
          <w:rFonts w:ascii="Corbel" w:hAnsi="Corbel" w:cs="Calibri"/>
          <w:sz w:val="22"/>
          <w:szCs w:val="22"/>
        </w:rPr>
        <w:t>lisbo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lagoa da </w:t>
      </w:r>
      <w:proofErr w:type="spellStart"/>
      <w:r w:rsidRPr="00F14369">
        <w:rPr>
          <w:rFonts w:ascii="Corbel" w:hAnsi="Corbel" w:cs="Calibri"/>
          <w:sz w:val="22"/>
          <w:szCs w:val="22"/>
        </w:rPr>
        <w:t>conceição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e palhoç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na grande </w:t>
      </w:r>
      <w:proofErr w:type="spellStart"/>
      <w:r w:rsidRPr="00F14369">
        <w:rPr>
          <w:rFonts w:ascii="Corbel" w:hAnsi="Corbel" w:cs="Calibri"/>
          <w:sz w:val="22"/>
          <w:szCs w:val="22"/>
        </w:rPr>
        <w:t>floripa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de santa </w:t>
      </w:r>
      <w:proofErr w:type="spellStart"/>
      <w:r w:rsidRPr="00F14369">
        <w:rPr>
          <w:rFonts w:ascii="Corbel" w:hAnsi="Corbel" w:cs="Calibri"/>
          <w:sz w:val="22"/>
          <w:szCs w:val="22"/>
        </w:rPr>
        <w:t>catarin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correste a </w:t>
      </w:r>
      <w:proofErr w:type="spellStart"/>
      <w:r w:rsidRPr="00F14369">
        <w:rPr>
          <w:rFonts w:ascii="Corbel" w:hAnsi="Corbel" w:cs="Calibri"/>
          <w:sz w:val="22"/>
          <w:szCs w:val="22"/>
        </w:rPr>
        <w:t>galiza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paraste em londr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andaste de burro, cavalo e </w:t>
      </w:r>
      <w:proofErr w:type="spellStart"/>
      <w:r w:rsidRPr="00F14369">
        <w:rPr>
          <w:rFonts w:ascii="Corbel" w:hAnsi="Corbel" w:cs="Calibri"/>
          <w:sz w:val="22"/>
          <w:szCs w:val="22"/>
        </w:rPr>
        <w:t>bicilet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ste cabo da cabeça aos prof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a escola da maia e à tua mã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convertes alegrias em preocupaçõe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anseiras, dores e horror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rivilegiado sem o saber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viveste os últimos sonhos da geração beat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e </w:t>
      </w:r>
      <w:proofErr w:type="gramStart"/>
      <w:r w:rsidRPr="00F14369">
        <w:rPr>
          <w:rFonts w:ascii="Corbel" w:hAnsi="Corbel" w:cs="Calibri"/>
          <w:sz w:val="22"/>
          <w:szCs w:val="22"/>
        </w:rPr>
        <w:t>dos baby</w:t>
      </w:r>
      <w:proofErr w:type="gramEnd"/>
      <w:r w:rsidRPr="00F14369">
        <w:rPr>
          <w:rFonts w:ascii="Corbel" w:hAnsi="Corbel" w:cs="Calibri"/>
          <w:sz w:val="22"/>
          <w:szCs w:val="22"/>
        </w:rPr>
        <w:t xml:space="preserve"> boomers antes da cris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hoje preocupo-me com o futur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o teu e dos teus contemporâneo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m sonhos para vivere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m amanhã para sonhare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sem teorias permissivas do </w:t>
      </w:r>
      <w:proofErr w:type="spellStart"/>
      <w:r w:rsidRPr="00F14369">
        <w:rPr>
          <w:rFonts w:ascii="Corbel" w:hAnsi="Corbel" w:cs="Calibri"/>
          <w:sz w:val="22"/>
          <w:szCs w:val="22"/>
        </w:rPr>
        <w:t>dr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"/>
          <w:sz w:val="22"/>
          <w:szCs w:val="22"/>
        </w:rPr>
        <w:t>spock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mbalados no conformismo urban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sem saber de </w:t>
      </w:r>
      <w:proofErr w:type="spellStart"/>
      <w:r w:rsidRPr="00F14369">
        <w:rPr>
          <w:rFonts w:ascii="Corbel" w:hAnsi="Corbel" w:cs="Calibri"/>
          <w:sz w:val="22"/>
          <w:szCs w:val="22"/>
        </w:rPr>
        <w:t>sputniks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nem guerra fr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m a ordem natural da família nuclea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sem ler os </w:t>
      </w:r>
      <w:proofErr w:type="spellStart"/>
      <w:r w:rsidRPr="00F14369">
        <w:rPr>
          <w:rFonts w:ascii="Corbel" w:hAnsi="Corbel" w:cs="Calibri"/>
          <w:sz w:val="22"/>
          <w:szCs w:val="22"/>
        </w:rPr>
        <w:t>angry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"/>
          <w:sz w:val="22"/>
          <w:szCs w:val="22"/>
        </w:rPr>
        <w:t>young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"/>
          <w:sz w:val="22"/>
          <w:szCs w:val="22"/>
        </w:rPr>
        <w:t>men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m os verões de amor nem os dias de raiv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lastRenderedPageBreak/>
        <w:t xml:space="preserve">sem a geração do </w:t>
      </w:r>
      <w:proofErr w:type="spellStart"/>
      <w:r w:rsidRPr="00F14369">
        <w:rPr>
          <w:rFonts w:ascii="Corbel" w:hAnsi="Corbel" w:cs="Calibri"/>
          <w:sz w:val="22"/>
          <w:szCs w:val="22"/>
        </w:rPr>
        <w:t>flower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"/>
          <w:sz w:val="22"/>
          <w:szCs w:val="22"/>
        </w:rPr>
        <w:t>power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US"/>
        </w:rPr>
      </w:pPr>
      <w:r w:rsidRPr="00F14369">
        <w:rPr>
          <w:rFonts w:ascii="Corbel" w:hAnsi="Corbel" w:cs="Calibri"/>
          <w:sz w:val="22"/>
          <w:szCs w:val="22"/>
          <w:lang w:val="en-US"/>
        </w:rPr>
        <w:t xml:space="preserve">if you go to san </w:t>
      </w:r>
      <w:proofErr w:type="spellStart"/>
      <w:r w:rsidRPr="00F14369">
        <w:rPr>
          <w:rFonts w:ascii="Corbel" w:hAnsi="Corbel" w:cs="Calibri"/>
          <w:sz w:val="22"/>
          <w:szCs w:val="22"/>
          <w:lang w:val="en-US"/>
        </w:rPr>
        <w:t>francisco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ntes de serem yuppies nos anos 80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sem guerras do </w:t>
      </w:r>
      <w:proofErr w:type="spellStart"/>
      <w:r w:rsidRPr="00F14369">
        <w:rPr>
          <w:rFonts w:ascii="Corbel" w:hAnsi="Corbel" w:cs="Calibri"/>
          <w:sz w:val="22"/>
          <w:szCs w:val="22"/>
        </w:rPr>
        <w:t>vietnam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ou das colóni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sem disputas entre </w:t>
      </w:r>
      <w:proofErr w:type="spellStart"/>
      <w:r w:rsidRPr="00F14369">
        <w:rPr>
          <w:rFonts w:ascii="Corbel" w:hAnsi="Corbel" w:cs="Calibri"/>
          <w:sz w:val="22"/>
          <w:szCs w:val="22"/>
        </w:rPr>
        <w:t>beatles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e </w:t>
      </w:r>
      <w:proofErr w:type="spellStart"/>
      <w:r w:rsidRPr="00F14369">
        <w:rPr>
          <w:rFonts w:ascii="Corbel" w:hAnsi="Corbel" w:cs="Calibri"/>
          <w:sz w:val="22"/>
          <w:szCs w:val="22"/>
        </w:rPr>
        <w:t>stone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sem </w:t>
      </w:r>
      <w:proofErr w:type="spellStart"/>
      <w:r w:rsidRPr="00F14369">
        <w:rPr>
          <w:rFonts w:ascii="Corbel" w:hAnsi="Corbel" w:cs="Calibri"/>
          <w:sz w:val="22"/>
          <w:szCs w:val="22"/>
        </w:rPr>
        <w:t>joan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"/>
          <w:sz w:val="22"/>
          <w:szCs w:val="22"/>
        </w:rPr>
        <w:t>baez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nem bob </w:t>
      </w:r>
      <w:proofErr w:type="spellStart"/>
      <w:r w:rsidRPr="00F14369">
        <w:rPr>
          <w:rFonts w:ascii="Corbel" w:hAnsi="Corbel" w:cs="Calibri"/>
          <w:sz w:val="22"/>
          <w:szCs w:val="22"/>
        </w:rPr>
        <w:t>dylan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sem a </w:t>
      </w:r>
      <w:proofErr w:type="spellStart"/>
      <w:r w:rsidRPr="00F14369">
        <w:rPr>
          <w:rFonts w:ascii="Corbel" w:hAnsi="Corbel" w:cs="Calibri"/>
          <w:sz w:val="22"/>
          <w:szCs w:val="22"/>
        </w:rPr>
        <w:t>route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66 do </w:t>
      </w:r>
      <w:proofErr w:type="spellStart"/>
      <w:r w:rsidRPr="00F14369">
        <w:rPr>
          <w:rFonts w:ascii="Corbel" w:hAnsi="Corbel" w:cs="Calibri"/>
          <w:sz w:val="22"/>
          <w:szCs w:val="22"/>
        </w:rPr>
        <w:t>kérouac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gora terás de encontrar a rota na selv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viveres a vida sem rede de seguranç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m sistema universal de saúd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m serviço público de televisã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ursos sem saída nem amanhã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 não seja emigrar e fugi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amizades feitas no </w:t>
      </w:r>
      <w:proofErr w:type="spellStart"/>
      <w:r w:rsidRPr="00F14369">
        <w:rPr>
          <w:rFonts w:ascii="Corbel" w:hAnsi="Corbel" w:cs="Calibri"/>
          <w:sz w:val="22"/>
          <w:szCs w:val="22"/>
        </w:rPr>
        <w:t>facebook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virtualidade de sentiment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a solidão das multidõe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eu carregado de experiência e sabe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crevo desabafos mudos em poes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impotente sem nada poder faze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ivado de utopias antigas, democrac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igualdade, fraternidade e liberdad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bafadas neste neoliberalismo selvage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minha voz será flor murch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ste deserto de ricos prepotent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às massas sem forças para marcha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ó resta gritar antes de perece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(depois de ler, ver </w:t>
      </w:r>
      <w:hyperlink r:id="rId14" w:history="1">
        <w:r w:rsidRPr="00F14369">
          <w:rPr>
            <w:rStyle w:val="Hyperlink"/>
            <w:rFonts w:ascii="Corbel" w:hAnsi="Corbel" w:cs="Calibri"/>
            <w:sz w:val="22"/>
            <w:szCs w:val="22"/>
          </w:rPr>
          <w:t>http://www.youtube.com/watch?v=rxyajf9zmky&amp;feature=share</w:t>
        </w:r>
      </w:hyperlink>
      <w:r w:rsidRPr="00F14369">
        <w:rPr>
          <w:rFonts w:ascii="Corbel" w:hAnsi="Corbel" w:cs="Calibri"/>
          <w:sz w:val="22"/>
          <w:szCs w:val="22"/>
        </w:rPr>
        <w:t>)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Style w:val="SubtleEmphasis"/>
          <w:rFonts w:ascii="Corbel" w:hAnsi="Corbel" w:cs="Calibri"/>
          <w:b/>
          <w:i w:val="0"/>
          <w:iCs w:val="0"/>
          <w:color w:val="auto"/>
          <w:sz w:val="22"/>
          <w:szCs w:val="22"/>
        </w:rPr>
      </w:pPr>
      <w:r w:rsidRPr="00F14369">
        <w:rPr>
          <w:rStyle w:val="SubtleEmphasis"/>
          <w:rFonts w:ascii="Corbel" w:hAnsi="Corbel" w:cs="Calibri"/>
          <w:iCs w:val="0"/>
          <w:color w:val="auto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63. quando morrer, 4 dez 2012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quando eu morrer </w:t>
      </w:r>
    </w:p>
    <w:p w:rsidR="009267FE" w:rsidRPr="00F14369" w:rsidRDefault="009267FE" w:rsidP="009267FE">
      <w:pPr>
        <w:ind w:left="708" w:firstLine="708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 não declare nada</w:t>
      </w:r>
    </w:p>
    <w:p w:rsidR="009267FE" w:rsidRPr="00F14369" w:rsidRDefault="009267FE" w:rsidP="009267FE">
      <w:pPr>
        <w:ind w:left="708" w:firstLine="708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 que eu não tivesse dito</w:t>
      </w:r>
    </w:p>
    <w:p w:rsidR="009267FE" w:rsidRPr="00F14369" w:rsidRDefault="009267FE" w:rsidP="009267FE">
      <w:pPr>
        <w:ind w:left="708" w:firstLine="708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 não elogie nem critiqu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quando eu morrer </w:t>
      </w:r>
    </w:p>
    <w:p w:rsidR="009267FE" w:rsidRPr="00F14369" w:rsidRDefault="009267FE" w:rsidP="009267FE">
      <w:pPr>
        <w:ind w:left="708" w:firstLine="708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 não vá ao meu velório</w:t>
      </w:r>
    </w:p>
    <w:p w:rsidR="009267FE" w:rsidRPr="00F14369" w:rsidRDefault="009267FE" w:rsidP="009267FE">
      <w:pPr>
        <w:ind w:left="708" w:firstLine="708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 nem mande flores</w:t>
      </w:r>
    </w:p>
    <w:p w:rsidR="009267FE" w:rsidRPr="00F14369" w:rsidRDefault="009267FE" w:rsidP="009267FE">
      <w:pPr>
        <w:ind w:left="708" w:firstLine="708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 escreva uma frase lapidar </w:t>
      </w:r>
    </w:p>
    <w:p w:rsidR="009267FE" w:rsidRPr="00F14369" w:rsidRDefault="009267FE" w:rsidP="009267FE">
      <w:pPr>
        <w:ind w:left="708" w:firstLine="708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 e publique-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quando eu morrer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   faça uma fest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   leia um poema meu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   beba um bom champanhe francê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   fume um cubano</w:t>
      </w:r>
    </w:p>
    <w:p w:rsidR="009267FE" w:rsidRPr="00F14369" w:rsidRDefault="009267FE" w:rsidP="009267FE">
      <w:pPr>
        <w:ind w:left="708" w:firstLine="708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 seja politicamente incorret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   como eu ser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quando eu morrer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m ver luz ao fim do túnel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vou esquecer muitas coisa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mas pedirei à minha mulher </w:t>
      </w:r>
    </w:p>
    <w:p w:rsidR="009267FE" w:rsidRPr="00F14369" w:rsidRDefault="009267FE" w:rsidP="009267FE">
      <w:pPr>
        <w:ind w:left="2124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   que me construa novo </w:t>
      </w:r>
      <w:proofErr w:type="spellStart"/>
      <w:r w:rsidRPr="00F14369">
        <w:rPr>
          <w:rFonts w:ascii="Corbel" w:hAnsi="Corbel" w:cs="Calibri"/>
          <w:sz w:val="22"/>
          <w:szCs w:val="22"/>
        </w:rPr>
        <w:t>taj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"/>
          <w:sz w:val="22"/>
          <w:szCs w:val="22"/>
        </w:rPr>
        <w:t>mahal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</w:p>
    <w:p w:rsidR="009267FE" w:rsidRPr="00F14369" w:rsidRDefault="009267FE" w:rsidP="009267FE">
      <w:pPr>
        <w:ind w:left="2124"/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/>
          <w:i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567. mãe </w:t>
      </w:r>
      <w:proofErr w:type="spellStart"/>
      <w:r w:rsidRPr="00F14369">
        <w:t>bi</w:t>
      </w:r>
      <w:proofErr w:type="spellEnd"/>
      <w:r w:rsidRPr="00F14369">
        <w:t xml:space="preserve"> (nos 90 anos da mãe </w:t>
      </w:r>
      <w:proofErr w:type="spellStart"/>
      <w:r w:rsidRPr="00F14369">
        <w:t>beatriz</w:t>
      </w:r>
      <w:proofErr w:type="spellEnd"/>
      <w:r w:rsidRPr="00F14369">
        <w:t>) 20 mar</w:t>
      </w:r>
      <w:r w:rsidR="00E00100">
        <w:t xml:space="preserve"> </w:t>
      </w:r>
      <w:r w:rsidRPr="00F14369">
        <w:t>201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na leveza de três letra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 mede a palavra mã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se inventou aind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 peso que a palavra te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certa ou errada mãe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é sinónimo de amor e sabedor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força oculta que nos proteg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nima, perdoa e castig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udo foi escrito já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da mais há a dize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 certeza de três letr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 soletra a palavra mã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se inventou aind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 amor que a palavra te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feliz de nós que assistimo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às tuas nove décad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zoito lustros e cinco net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fica connosco mais um pouc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para acabares as liçõe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 ainda não aprendem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  <w:rPr>
          <w:rStyle w:val="SubtleEmphasis"/>
          <w:rFonts w:ascii="Corbel" w:hAnsi="Corbel" w:cs="Calibri"/>
          <w:i w:val="0"/>
          <w:iCs w:val="0"/>
          <w:color w:val="auto"/>
          <w:sz w:val="22"/>
          <w:szCs w:val="22"/>
        </w:rPr>
      </w:pPr>
      <w:r w:rsidRPr="00F14369">
        <w:rPr>
          <w:rStyle w:val="SubtleEmphasis"/>
          <w:rFonts w:ascii="Corbel" w:hAnsi="Corbel" w:cs="Calibri"/>
          <w:iCs w:val="0"/>
          <w:color w:val="auto"/>
          <w:sz w:val="22"/>
          <w:szCs w:val="22"/>
        </w:rPr>
        <w:lastRenderedPageBreak/>
        <w:t xml:space="preserve">569. mãe </w:t>
      </w:r>
      <w:proofErr w:type="spellStart"/>
      <w:r w:rsidRPr="00F14369">
        <w:rPr>
          <w:rStyle w:val="SubtleEmphasis"/>
          <w:rFonts w:ascii="Corbel" w:hAnsi="Corbel" w:cs="Calibri"/>
          <w:iCs w:val="0"/>
          <w:color w:val="auto"/>
          <w:sz w:val="22"/>
          <w:szCs w:val="22"/>
        </w:rPr>
        <w:t>bi</w:t>
      </w:r>
      <w:proofErr w:type="spellEnd"/>
      <w:r w:rsidRPr="00F14369">
        <w:rPr>
          <w:rStyle w:val="SubtleEmphasis"/>
          <w:rFonts w:ascii="Corbel" w:hAnsi="Corbel" w:cs="Calibri"/>
          <w:iCs w:val="0"/>
          <w:color w:val="auto"/>
          <w:sz w:val="22"/>
          <w:szCs w:val="22"/>
        </w:rPr>
        <w:t xml:space="preserve"> (nos 90 anos da mãe </w:t>
      </w:r>
      <w:proofErr w:type="spellStart"/>
      <w:r w:rsidRPr="00F14369">
        <w:rPr>
          <w:rStyle w:val="SubtleEmphasis"/>
          <w:rFonts w:ascii="Corbel" w:hAnsi="Corbel" w:cs="Calibri"/>
          <w:iCs w:val="0"/>
          <w:color w:val="auto"/>
          <w:sz w:val="22"/>
          <w:szCs w:val="22"/>
        </w:rPr>
        <w:t>beatriz</w:t>
      </w:r>
      <w:proofErr w:type="spellEnd"/>
      <w:r w:rsidRPr="00F14369">
        <w:rPr>
          <w:rStyle w:val="SubtleEmphasis"/>
          <w:rFonts w:ascii="Corbel" w:hAnsi="Corbel" w:cs="Calibri"/>
          <w:iCs w:val="0"/>
          <w:color w:val="auto"/>
          <w:sz w:val="22"/>
          <w:szCs w:val="22"/>
        </w:rPr>
        <w:t>), 20 mar 201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na leveza de três letra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 mede a palavra mã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se inventou aind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 peso que a palavra te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certa ou errada mãe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é sinónimo de amor e sabedor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força oculta que nos proteg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nima, perdoa e castig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udo foi escrito já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da mais há a dize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 certeza de três letr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 soletra a palavra mã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se inventou aind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 amor que a palavra te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feliz de nós que assistimo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às tuas nove décad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zoito lustros e cinco net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fica connosco mais um pouc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para acabares as liçõe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 ainda não aprendem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E00100" w:rsidRPr="00F14369" w:rsidRDefault="00E00100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FE2CF1">
      <w:pPr>
        <w:pStyle w:val="Heading4"/>
        <w:rPr>
          <w:rStyle w:val="SubtleEmphasis"/>
          <w:rFonts w:ascii="Corbel" w:hAnsi="Corbel" w:cs="Calibri"/>
          <w:i w:val="0"/>
          <w:iCs w:val="0"/>
          <w:color w:val="auto"/>
          <w:sz w:val="22"/>
          <w:szCs w:val="22"/>
        </w:rPr>
      </w:pPr>
      <w:r w:rsidRPr="00F14369">
        <w:rPr>
          <w:rStyle w:val="SubtleEmphasis"/>
          <w:rFonts w:ascii="Corbel" w:hAnsi="Corbel" w:cs="Calibri"/>
          <w:iCs w:val="0"/>
          <w:color w:val="auto"/>
          <w:sz w:val="22"/>
          <w:szCs w:val="22"/>
        </w:rPr>
        <w:lastRenderedPageBreak/>
        <w:t xml:space="preserve">570. solidões solitárias séc. </w:t>
      </w:r>
      <w:proofErr w:type="spellStart"/>
      <w:r w:rsidRPr="00F14369">
        <w:rPr>
          <w:rStyle w:val="SubtleEmphasis"/>
          <w:rFonts w:ascii="Corbel" w:hAnsi="Corbel" w:cs="Calibri"/>
          <w:iCs w:val="0"/>
          <w:color w:val="auto"/>
          <w:sz w:val="22"/>
          <w:szCs w:val="22"/>
        </w:rPr>
        <w:t>xxi</w:t>
      </w:r>
      <w:proofErr w:type="spellEnd"/>
      <w:r w:rsidRPr="00F14369">
        <w:rPr>
          <w:rStyle w:val="SubtleEmphasis"/>
          <w:rFonts w:ascii="Corbel" w:hAnsi="Corbel" w:cs="Calibri"/>
          <w:iCs w:val="0"/>
          <w:color w:val="auto"/>
          <w:sz w:val="22"/>
          <w:szCs w:val="22"/>
        </w:rPr>
        <w:t>, 01 abr 201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solidão é esperar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proofErr w:type="spellStart"/>
      <w:r w:rsidRPr="00F14369">
        <w:rPr>
          <w:rFonts w:ascii="Corbel" w:hAnsi="Corbel" w:cs="Calibri"/>
          <w:sz w:val="22"/>
          <w:szCs w:val="22"/>
        </w:rPr>
        <w:t>sms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e e-mails na noite de natal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solidão é falar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a amigos do </w:t>
      </w:r>
      <w:proofErr w:type="spellStart"/>
      <w:r w:rsidRPr="00F14369">
        <w:rPr>
          <w:rFonts w:ascii="Corbel" w:hAnsi="Corbel" w:cs="Calibri"/>
          <w:sz w:val="22"/>
          <w:szCs w:val="22"/>
        </w:rPr>
        <w:t>facebook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na </w:t>
      </w:r>
      <w:proofErr w:type="spellStart"/>
      <w:r w:rsidRPr="00F14369">
        <w:rPr>
          <w:rFonts w:ascii="Corbel" w:hAnsi="Corbel" w:cs="Calibri"/>
          <w:sz w:val="22"/>
          <w:szCs w:val="22"/>
        </w:rPr>
        <w:t>pásco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solidão é usar </w:t>
      </w:r>
      <w:proofErr w:type="spellStart"/>
      <w:r w:rsidRPr="00F14369">
        <w:rPr>
          <w:rFonts w:ascii="Corbel" w:hAnsi="Corbel" w:cs="Calibri"/>
          <w:sz w:val="22"/>
          <w:szCs w:val="22"/>
        </w:rPr>
        <w:t>skype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 ex-mulheres e namorad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solidão é espreitar pela janela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m busca de rostos conhecid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olidão é ver álbuns antig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perando encontrar amig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solidão é ligar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os que já partira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 esperança de que atenda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  <w:rPr>
          <w:rStyle w:val="SubtleEmphasis"/>
          <w:rFonts w:ascii="Corbel" w:hAnsi="Corbel" w:cs="Calibri"/>
          <w:i w:val="0"/>
          <w:iCs w:val="0"/>
          <w:color w:val="auto"/>
          <w:sz w:val="22"/>
          <w:szCs w:val="22"/>
        </w:rPr>
      </w:pPr>
      <w:r w:rsidRPr="00F14369">
        <w:rPr>
          <w:rStyle w:val="SubtleEmphasis"/>
          <w:rFonts w:ascii="Corbel" w:hAnsi="Corbel" w:cs="Calibri"/>
          <w:iCs w:val="0"/>
          <w:color w:val="auto"/>
          <w:sz w:val="22"/>
          <w:szCs w:val="22"/>
        </w:rPr>
        <w:lastRenderedPageBreak/>
        <w:t>571. cântico quântico, 1 abril 201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 os escritores soubessem física quântic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aberiam como as suas obras se dissemina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uma partícula associada à sua antipartícul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um </w:t>
      </w:r>
      <w:proofErr w:type="spellStart"/>
      <w:r w:rsidRPr="00F14369">
        <w:rPr>
          <w:rFonts w:ascii="Corbel" w:hAnsi="Corbel" w:cs="Calibri"/>
          <w:sz w:val="22"/>
          <w:szCs w:val="22"/>
        </w:rPr>
        <w:t>anti-b-mesão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associado ao </w:t>
      </w:r>
      <w:proofErr w:type="spellStart"/>
      <w:r w:rsidRPr="00F14369">
        <w:rPr>
          <w:rFonts w:ascii="Corbel" w:hAnsi="Corbel" w:cs="Calibri"/>
          <w:sz w:val="22"/>
          <w:szCs w:val="22"/>
        </w:rPr>
        <w:t>b-mesão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mas deteriorando-se mais depressa que o </w:t>
      </w:r>
      <w:proofErr w:type="spellStart"/>
      <w:r w:rsidRPr="00F14369">
        <w:rPr>
          <w:rFonts w:ascii="Corbel" w:hAnsi="Corbel" w:cs="Calibri"/>
          <w:sz w:val="22"/>
          <w:szCs w:val="22"/>
        </w:rPr>
        <w:t>b-mesão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o meio da maléfica antimatér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vagueando pelo universo </w:t>
      </w:r>
      <w:proofErr w:type="spellStart"/>
      <w:r w:rsidRPr="00F14369">
        <w:rPr>
          <w:rFonts w:ascii="Corbel" w:hAnsi="Corbel" w:cs="Calibri"/>
          <w:sz w:val="22"/>
          <w:szCs w:val="22"/>
        </w:rPr>
        <w:t>pluriverso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se os escritores soubessem física quântica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viveriam todos nos açor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ois é aqui que o alter ego é a chav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a maior questão da existênc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o nasceu e como vai morre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te nosso univers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  <w:rPr>
          <w:rStyle w:val="SubtleEmphasis"/>
          <w:rFonts w:ascii="Corbel" w:hAnsi="Corbel" w:cs="Calibri"/>
          <w:i w:val="0"/>
          <w:iCs w:val="0"/>
          <w:color w:val="auto"/>
          <w:sz w:val="22"/>
          <w:szCs w:val="22"/>
        </w:rPr>
      </w:pPr>
      <w:r w:rsidRPr="00F14369">
        <w:rPr>
          <w:rStyle w:val="SubtleEmphasis"/>
          <w:rFonts w:ascii="Corbel" w:hAnsi="Corbel" w:cs="Calibri"/>
          <w:iCs w:val="0"/>
          <w:color w:val="auto"/>
          <w:sz w:val="22"/>
          <w:szCs w:val="22"/>
        </w:rPr>
        <w:lastRenderedPageBreak/>
        <w:t>572. dezoito anos depois (à ni), 3 abr 201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quando te conheci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heiravas a flores silvestr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hoje sabes a frutos madur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entretanto houve primaveras nos olho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outonos nas mã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os sois que passaram não encobriram as nuven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as luas que despontaram não pararam as maré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s eclipses foram sempre fugaz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o esta vida que prolongam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nquanto nos deixarem vive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  <w:rPr>
          <w:rStyle w:val="SubtleEmphasis"/>
          <w:rFonts w:ascii="Corbel" w:hAnsi="Corbel" w:cs="Calibri"/>
          <w:i w:val="0"/>
          <w:iCs w:val="0"/>
          <w:color w:val="auto"/>
          <w:sz w:val="22"/>
          <w:szCs w:val="22"/>
        </w:rPr>
      </w:pPr>
      <w:r w:rsidRPr="00F14369">
        <w:rPr>
          <w:rStyle w:val="SubtleEmphasis"/>
          <w:rFonts w:ascii="Corbel" w:hAnsi="Corbel" w:cs="Calibri"/>
          <w:iCs w:val="0"/>
          <w:color w:val="auto"/>
          <w:sz w:val="22"/>
          <w:szCs w:val="22"/>
        </w:rPr>
        <w:lastRenderedPageBreak/>
        <w:t xml:space="preserve">575. </w:t>
      </w:r>
      <w:proofErr w:type="spellStart"/>
      <w:r w:rsidRPr="00F14369">
        <w:rPr>
          <w:rStyle w:val="SubtleEmphasis"/>
          <w:rFonts w:ascii="Corbel" w:hAnsi="Corbel" w:cs="Calibri"/>
          <w:iCs w:val="0"/>
          <w:color w:val="auto"/>
          <w:sz w:val="22"/>
          <w:szCs w:val="22"/>
        </w:rPr>
        <w:t>boston</w:t>
      </w:r>
      <w:proofErr w:type="spellEnd"/>
      <w:r w:rsidRPr="00F14369">
        <w:rPr>
          <w:rStyle w:val="SubtleEmphasis"/>
          <w:rFonts w:ascii="Corbel" w:hAnsi="Corbel" w:cs="Calibri"/>
          <w:iCs w:val="0"/>
          <w:color w:val="auto"/>
          <w:sz w:val="22"/>
          <w:szCs w:val="22"/>
        </w:rPr>
        <w:t xml:space="preserve"> sanguinolento, abril 15, 201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 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hoje não posso voar na poesia,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vegar nas asas dos sonhos,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em </w:t>
      </w:r>
      <w:proofErr w:type="spellStart"/>
      <w:r w:rsidRPr="00F14369">
        <w:rPr>
          <w:rFonts w:ascii="Corbel" w:hAnsi="Corbel" w:cs="Calibri"/>
          <w:sz w:val="22"/>
          <w:szCs w:val="22"/>
        </w:rPr>
        <w:t>boston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na maraton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tacaram na sombra cobard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corrida manchada de sangue inocent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que nenhuma ideia justificará...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 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hoje não posso voar na poesia,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vegar nas asas dos sonhos,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artilho a dor dos que não conheci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unca mais verei as suas alegri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leijados, estropiados, mort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elo crime de correrem a maraton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elo crime de verem uma corrid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 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hoje não posso voar na poesia,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vegar nas asas dos sonhos,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não sei se eram republicanos,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orte-coreanos, ou democrat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m sauditas ou paquistaneses,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árabes ou muçulmanos, judeus ou cristã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sei se foi por dinheiro ou fé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 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hoje não posso voar na poesia,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vegar nas asas dos sonhos,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desde </w:t>
      </w:r>
      <w:proofErr w:type="spellStart"/>
      <w:r w:rsidRPr="00F14369">
        <w:rPr>
          <w:rFonts w:ascii="Corbel" w:hAnsi="Corbel" w:cs="Calibri"/>
          <w:sz w:val="22"/>
          <w:szCs w:val="22"/>
        </w:rPr>
        <w:t>munique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1972 que não havia sangu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o desporto escapara à carnificina diária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os quatro cantos do mun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da mais me interess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irem-se deste filme e deste mun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hoje não posso voar na poesia,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vegar nas asas dos sonhos,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o compreendo nem quero pertence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ada vez abomino mais os homens...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 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ninguém chora os mortos afegã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iraquianos, chechenos, filipin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do </w:t>
      </w:r>
      <w:proofErr w:type="spellStart"/>
      <w:r w:rsidRPr="00F14369">
        <w:rPr>
          <w:rFonts w:ascii="Corbel" w:hAnsi="Corbel" w:cs="Calibri"/>
          <w:sz w:val="22"/>
          <w:szCs w:val="22"/>
        </w:rPr>
        <w:t>aceh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à </w:t>
      </w:r>
      <w:proofErr w:type="spellStart"/>
      <w:r w:rsidRPr="00F14369">
        <w:rPr>
          <w:rFonts w:ascii="Corbel" w:hAnsi="Corbel" w:cs="Calibri"/>
          <w:sz w:val="22"/>
          <w:szCs w:val="22"/>
        </w:rPr>
        <w:t>irian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"/>
          <w:sz w:val="22"/>
          <w:szCs w:val="22"/>
        </w:rPr>
        <w:t>jaya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, na </w:t>
      </w:r>
      <w:proofErr w:type="spellStart"/>
      <w:r w:rsidRPr="00F14369">
        <w:rPr>
          <w:rFonts w:ascii="Corbel" w:hAnsi="Corbel" w:cs="Calibri"/>
          <w:sz w:val="22"/>
          <w:szCs w:val="22"/>
        </w:rPr>
        <w:t>ásia</w:t>
      </w:r>
      <w:proofErr w:type="spellEnd"/>
      <w:r w:rsidRPr="00F14369">
        <w:rPr>
          <w:rFonts w:ascii="Corbel" w:hAnsi="Corbel" w:cs="Calibri"/>
          <w:sz w:val="22"/>
          <w:szCs w:val="22"/>
        </w:rPr>
        <w:t>,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na áfrica do </w:t>
      </w:r>
      <w:proofErr w:type="spellStart"/>
      <w:r w:rsidRPr="00F14369">
        <w:rPr>
          <w:rFonts w:ascii="Corbel" w:hAnsi="Corbel" w:cs="Calibri"/>
          <w:sz w:val="22"/>
          <w:szCs w:val="22"/>
        </w:rPr>
        <w:t>mali</w:t>
      </w:r>
      <w:proofErr w:type="spellEnd"/>
      <w:r w:rsidRPr="00F14369">
        <w:rPr>
          <w:rFonts w:ascii="Corbel" w:hAnsi="Corbel" w:cs="Calibri"/>
          <w:sz w:val="22"/>
          <w:szCs w:val="22"/>
        </w:rPr>
        <w:t>, do cong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da </w:t>
      </w:r>
      <w:proofErr w:type="spellStart"/>
      <w:r w:rsidRPr="00F14369">
        <w:rPr>
          <w:rFonts w:ascii="Corbel" w:hAnsi="Corbel" w:cs="Calibri"/>
          <w:sz w:val="22"/>
          <w:szCs w:val="22"/>
        </w:rPr>
        <w:t>rep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centro-africana, do </w:t>
      </w:r>
      <w:proofErr w:type="spellStart"/>
      <w:r w:rsidRPr="00F14369">
        <w:rPr>
          <w:rFonts w:ascii="Corbel" w:hAnsi="Corbel" w:cs="Calibri"/>
          <w:sz w:val="22"/>
          <w:szCs w:val="22"/>
        </w:rPr>
        <w:t>sudão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nas </w:t>
      </w:r>
      <w:proofErr w:type="spellStart"/>
      <w:r w:rsidRPr="00F14369">
        <w:rPr>
          <w:rFonts w:ascii="Corbel" w:hAnsi="Corbel" w:cs="Calibri"/>
          <w:sz w:val="22"/>
          <w:szCs w:val="22"/>
        </w:rPr>
        <w:t>américas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e </w:t>
      </w:r>
      <w:proofErr w:type="spellStart"/>
      <w:r w:rsidRPr="00F14369">
        <w:rPr>
          <w:rFonts w:ascii="Corbel" w:hAnsi="Corbel" w:cs="Calibri"/>
          <w:sz w:val="22"/>
          <w:szCs w:val="22"/>
        </w:rPr>
        <w:t>europa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esses ninguém dedica um poema?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"/>
          <w:i/>
          <w:sz w:val="22"/>
          <w:szCs w:val="22"/>
        </w:rPr>
      </w:pPr>
    </w:p>
    <w:p w:rsidR="009267FE" w:rsidRPr="00F14369" w:rsidRDefault="009267FE" w:rsidP="009267FE">
      <w:pPr>
        <w:jc w:val="left"/>
        <w:rPr>
          <w:rStyle w:val="SubtleEmphasis"/>
          <w:rFonts w:ascii="Corbel" w:hAnsi="Corbel" w:cs="Calibri"/>
          <w:i w:val="0"/>
          <w:iCs w:val="0"/>
          <w:color w:val="auto"/>
          <w:sz w:val="22"/>
          <w:szCs w:val="22"/>
        </w:rPr>
      </w:pPr>
    </w:p>
    <w:p w:rsidR="009267FE" w:rsidRPr="00F14369" w:rsidRDefault="009267FE" w:rsidP="00FE2CF1">
      <w:pPr>
        <w:pStyle w:val="Heading4"/>
        <w:rPr>
          <w:rStyle w:val="SubtleEmphasis"/>
          <w:rFonts w:ascii="Corbel" w:hAnsi="Corbel" w:cs="Calibri"/>
          <w:i w:val="0"/>
          <w:iCs w:val="0"/>
          <w:color w:val="auto"/>
          <w:sz w:val="22"/>
          <w:szCs w:val="22"/>
        </w:rPr>
      </w:pPr>
      <w:r w:rsidRPr="00F14369">
        <w:rPr>
          <w:rStyle w:val="SubtleEmphasis"/>
          <w:rFonts w:ascii="Corbel" w:hAnsi="Corbel" w:cs="Calibri"/>
          <w:iCs w:val="0"/>
          <w:color w:val="auto"/>
          <w:sz w:val="22"/>
          <w:szCs w:val="22"/>
        </w:rPr>
        <w:t>577. aviso à navegação, 25 abril 2013</w:t>
      </w:r>
    </w:p>
    <w:p w:rsidR="009267FE" w:rsidRPr="00F14369" w:rsidRDefault="009267FE" w:rsidP="009267FE">
      <w:pPr>
        <w:pStyle w:val="NormalWeb"/>
        <w:spacing w:before="0" w:beforeAutospacing="0" w:after="0" w:afterAutospacing="0"/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pStyle w:val="NormalWeb"/>
        <w:spacing w:before="0" w:beforeAutospacing="0" w:after="0" w:afterAutospacing="0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aos saudosistas, salazarentos </w:t>
      </w:r>
    </w:p>
    <w:p w:rsidR="009267FE" w:rsidRPr="00F14369" w:rsidRDefault="009267FE" w:rsidP="009267FE">
      <w:pPr>
        <w:pStyle w:val="NormalWeb"/>
        <w:spacing w:before="0" w:beforeAutospacing="0" w:after="0" w:afterAutospacing="0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e outros democratas </w:t>
      </w:r>
    </w:p>
    <w:p w:rsidR="009267FE" w:rsidRPr="00F14369" w:rsidRDefault="009267FE" w:rsidP="009267FE">
      <w:pPr>
        <w:pStyle w:val="NormalWeb"/>
        <w:spacing w:before="0" w:beforeAutospacing="0" w:after="0" w:afterAutospacing="0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de geração instantânea </w:t>
      </w:r>
    </w:p>
    <w:p w:rsidR="009267FE" w:rsidRPr="00F14369" w:rsidRDefault="009267FE" w:rsidP="009267FE">
      <w:pPr>
        <w:pStyle w:val="NormalWeb"/>
        <w:spacing w:before="0" w:beforeAutospacing="0" w:after="0" w:afterAutospacing="0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scidos após o 25/4/74</w:t>
      </w:r>
    </w:p>
    <w:p w:rsidR="009267FE" w:rsidRPr="00F14369" w:rsidRDefault="009267FE" w:rsidP="009267FE">
      <w:pPr>
        <w:pStyle w:val="NormalWeb"/>
        <w:spacing w:before="0" w:beforeAutospacing="0" w:after="0" w:afterAutospacing="0"/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pStyle w:val="NormalWeb"/>
        <w:spacing w:before="0" w:beforeAutospacing="0" w:after="0" w:afterAutospacing="0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25 de abril é uma data que respeito, </w:t>
      </w:r>
    </w:p>
    <w:p w:rsidR="009267FE" w:rsidRPr="00F14369" w:rsidRDefault="009267FE" w:rsidP="009267FE">
      <w:pPr>
        <w:pStyle w:val="NormalWeb"/>
        <w:spacing w:before="0" w:beforeAutospacing="0" w:after="0" w:afterAutospacing="0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devolveu-me a liberdade de expressão </w:t>
      </w:r>
    </w:p>
    <w:p w:rsidR="009267FE" w:rsidRPr="00F14369" w:rsidRDefault="009267FE" w:rsidP="009267FE">
      <w:pPr>
        <w:pStyle w:val="NormalWeb"/>
        <w:spacing w:before="0" w:beforeAutospacing="0" w:after="0" w:afterAutospacing="0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que não tinha ao nascer </w:t>
      </w:r>
    </w:p>
    <w:p w:rsidR="009267FE" w:rsidRPr="00F14369" w:rsidRDefault="009267FE" w:rsidP="009267FE">
      <w:pPr>
        <w:pStyle w:val="NormalWeb"/>
        <w:spacing w:before="0" w:beforeAutospacing="0" w:after="0" w:afterAutospacing="0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nem no primeiro quartel de vida. </w:t>
      </w:r>
    </w:p>
    <w:p w:rsidR="009267FE" w:rsidRPr="00F14369" w:rsidRDefault="009267FE" w:rsidP="009267FE">
      <w:pPr>
        <w:pStyle w:val="NormalWeb"/>
        <w:spacing w:before="0" w:beforeAutospacing="0" w:after="0" w:afterAutospacing="0"/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pStyle w:val="NormalWeb"/>
        <w:spacing w:before="0" w:beforeAutospacing="0" w:after="0" w:afterAutospacing="0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ou sonhador, poeta e utópico...</w:t>
      </w:r>
    </w:p>
    <w:p w:rsidR="009267FE" w:rsidRPr="00F14369" w:rsidRDefault="009267FE" w:rsidP="009267FE">
      <w:pPr>
        <w:pStyle w:val="NormalWeb"/>
        <w:spacing w:before="0" w:beforeAutospacing="0" w:after="0" w:afterAutospacing="0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só porque homens e mulheres</w:t>
      </w:r>
    </w:p>
    <w:p w:rsidR="009267FE" w:rsidRPr="00F14369" w:rsidRDefault="009267FE" w:rsidP="009267FE">
      <w:pPr>
        <w:pStyle w:val="NormalWeb"/>
        <w:spacing w:before="0" w:beforeAutospacing="0" w:after="0" w:afterAutospacing="0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traíram e abusaram esse ideal </w:t>
      </w:r>
    </w:p>
    <w:p w:rsidR="009267FE" w:rsidRPr="00F14369" w:rsidRDefault="009267FE" w:rsidP="009267FE">
      <w:pPr>
        <w:pStyle w:val="NormalWeb"/>
        <w:spacing w:before="0" w:beforeAutospacing="0" w:after="0" w:afterAutospacing="0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vou deixar de acreditar nele...</w:t>
      </w:r>
    </w:p>
    <w:p w:rsidR="009267FE" w:rsidRPr="00F14369" w:rsidRDefault="009267FE" w:rsidP="009267FE">
      <w:pPr>
        <w:pStyle w:val="NormalWeb"/>
        <w:spacing w:before="0" w:beforeAutospacing="0" w:after="0" w:afterAutospacing="0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na minha mente e nos meus atos </w:t>
      </w:r>
    </w:p>
    <w:p w:rsidR="009267FE" w:rsidRPr="00F14369" w:rsidRDefault="009267FE" w:rsidP="009267FE">
      <w:pPr>
        <w:pStyle w:val="NormalWeb"/>
        <w:spacing w:before="0" w:beforeAutospacing="0" w:after="0" w:afterAutospacing="0"/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rá abril sempr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  <w:rPr>
          <w:rStyle w:val="SubtleEmphasis"/>
          <w:rFonts w:ascii="Corbel" w:hAnsi="Corbel" w:cs="Calibri"/>
          <w:i w:val="0"/>
          <w:iCs w:val="0"/>
          <w:color w:val="auto"/>
          <w:sz w:val="22"/>
          <w:szCs w:val="22"/>
        </w:rPr>
      </w:pPr>
      <w:bookmarkStart w:id="11" w:name="_Hlk506318314"/>
      <w:r w:rsidRPr="00F14369">
        <w:rPr>
          <w:rStyle w:val="SubtleEmphasis"/>
          <w:rFonts w:ascii="Corbel" w:hAnsi="Corbel" w:cs="Calibri"/>
          <w:iCs w:val="0"/>
          <w:color w:val="auto"/>
          <w:sz w:val="22"/>
          <w:szCs w:val="22"/>
        </w:rPr>
        <w:lastRenderedPageBreak/>
        <w:t>580. primaveras 3, (à ni), 3 maio 201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razias primaveras nos cabel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verões no olha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mos as mãos e rumámos ao futur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voamos nas asas do vent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vivemos vulcões, tremores e furacõ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ruzámos mares e continent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erdemos o norte e o rum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ncontrámos paraísos desconhecid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ussurrámos promessas e sonh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vegando as asas da açorianidade</w:t>
      </w:r>
    </w:p>
    <w:p w:rsidR="009267FE" w:rsidRPr="00F14369" w:rsidRDefault="009267FE" w:rsidP="009267FE">
      <w:pPr>
        <w:jc w:val="left"/>
        <w:rPr>
          <w:rFonts w:ascii="Corbel" w:hAnsi="Corbel" w:cs="Calibri"/>
          <w:b/>
          <w:i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bookmarkEnd w:id="11"/>
    <w:p w:rsidR="009267FE" w:rsidRPr="00F14369" w:rsidRDefault="009267FE" w:rsidP="00FE2CF1">
      <w:pPr>
        <w:pStyle w:val="Heading4"/>
        <w:rPr>
          <w:rStyle w:val="SubtleEmphasis"/>
          <w:rFonts w:ascii="Corbel" w:hAnsi="Corbel" w:cs="Calibri"/>
          <w:i w:val="0"/>
          <w:iCs w:val="0"/>
          <w:color w:val="auto"/>
          <w:sz w:val="22"/>
          <w:szCs w:val="22"/>
        </w:rPr>
      </w:pPr>
      <w:r w:rsidRPr="00F14369">
        <w:rPr>
          <w:rStyle w:val="SubtleEmphasis"/>
          <w:rFonts w:ascii="Corbel" w:hAnsi="Corbel" w:cs="Calibri"/>
          <w:iCs w:val="0"/>
          <w:color w:val="auto"/>
          <w:sz w:val="22"/>
          <w:szCs w:val="22"/>
        </w:rPr>
        <w:lastRenderedPageBreak/>
        <w:t>582. dia da mãe #1, 5 maio 201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8 de dezembro é o meu dia da mã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mas calendários mudam-nos os político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mandam que seja hoj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ntrariado, obedeç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ara te dizer, mãe,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rrei quando te diz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pedi para ser nasci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bem hajas por iss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valeu a pena ter vivi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m 90 anos assististe a muita do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reocupações, canseiras e desgost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s feliz de mim que ainda te dei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tos, alegrias e vitóri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livros, colóquios e memóri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fica connosco para partilhar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is sonhos que tenho para te da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b/>
          <w:i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83. dia da mãe #2, 5 maio 201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ria nini de todos mã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hoje é o teu d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 filhos e filh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o marido també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m não te sab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ãe destas ilh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 quem te quer be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ria nini de todos mã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izem que mãe não tem rim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é claro que rima te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 carinho e amo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 este poeta també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 sofrimento e do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 beijos e lágrim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moção e alegri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ãe é cheia de rim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ulher das minhas foli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ria nini de todos mã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cheiras a coco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abes a morang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nascida em </w:t>
      </w:r>
      <w:proofErr w:type="spellStart"/>
      <w:r w:rsidRPr="00F14369">
        <w:rPr>
          <w:rFonts w:ascii="Corbel" w:hAnsi="Corbel" w:cs="Calibri"/>
          <w:sz w:val="22"/>
          <w:szCs w:val="22"/>
        </w:rPr>
        <w:t>lisbo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casada em </w:t>
      </w:r>
      <w:proofErr w:type="spellStart"/>
      <w:r w:rsidRPr="00F14369">
        <w:rPr>
          <w:rFonts w:ascii="Corbel" w:hAnsi="Corbel" w:cs="Calibri"/>
          <w:sz w:val="22"/>
          <w:szCs w:val="22"/>
        </w:rPr>
        <w:t>sydney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rabalhas açorianidad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ste mundo oc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cheio de </w:t>
      </w:r>
      <w:proofErr w:type="spellStart"/>
      <w:r w:rsidRPr="00F14369">
        <w:rPr>
          <w:rFonts w:ascii="Corbel" w:hAnsi="Corbel" w:cs="Calibri"/>
          <w:sz w:val="22"/>
          <w:szCs w:val="22"/>
        </w:rPr>
        <w:t>django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ria nini de todos mã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istribuis felicidad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88. as 4 idades do homem (revisitadas), 24 maio 201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doro as quatro idades do home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infante de sonhos húmido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il e um futuros sem press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dolescente de sonhos psicadélic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pressa do futuro que se pode perde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a meia idade de sonhos </w:t>
      </w:r>
      <w:proofErr w:type="spellStart"/>
      <w:r w:rsidRPr="00F14369">
        <w:rPr>
          <w:rFonts w:ascii="Corbel" w:hAnsi="Corbel" w:cs="Calibri"/>
          <w:sz w:val="22"/>
          <w:szCs w:val="22"/>
        </w:rPr>
        <w:t>pesadélico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com a lentidão de quem viveu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necessidade de contemplar o vivi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reviver conquistas esquecer amargur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na última etapa sem sonhos </w:t>
      </w:r>
      <w:proofErr w:type="spellStart"/>
      <w:r w:rsidRPr="00F14369">
        <w:rPr>
          <w:rFonts w:ascii="Corbel" w:hAnsi="Corbel" w:cs="Calibri"/>
          <w:sz w:val="22"/>
          <w:szCs w:val="22"/>
        </w:rPr>
        <w:t>délico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m medos e sem futur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perando encontrar a alm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sem </w:t>
      </w:r>
      <w:proofErr w:type="spellStart"/>
      <w:r w:rsidRPr="00F14369">
        <w:rPr>
          <w:rFonts w:ascii="Corbel" w:hAnsi="Corbel" w:cs="Calibri"/>
          <w:sz w:val="22"/>
          <w:szCs w:val="22"/>
        </w:rPr>
        <w:t>alzheimer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nem demência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/>
          <w:i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90. a alma dos poetas, 3 junho 201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sei da alma dos poet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nem mesmo da </w:t>
      </w:r>
      <w:proofErr w:type="gramStart"/>
      <w:r w:rsidRPr="00F14369">
        <w:rPr>
          <w:rFonts w:ascii="Corbel" w:hAnsi="Corbel" w:cs="Calibri"/>
          <w:sz w:val="22"/>
          <w:szCs w:val="22"/>
        </w:rPr>
        <w:t>do ramos rosa</w:t>
      </w:r>
      <w:proofErr w:type="gram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conheço o cheiro da poes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nem mesmo do </w:t>
      </w:r>
      <w:proofErr w:type="spellStart"/>
      <w:r w:rsidRPr="00F14369">
        <w:rPr>
          <w:rFonts w:ascii="Corbel" w:hAnsi="Corbel" w:cs="Calibri"/>
          <w:sz w:val="22"/>
          <w:szCs w:val="22"/>
        </w:rPr>
        <w:t>nuno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"/>
          <w:sz w:val="22"/>
          <w:szCs w:val="22"/>
        </w:rPr>
        <w:t>júdice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m sei a cor de qualquer vers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nem mesmo do alexandre </w:t>
      </w:r>
      <w:proofErr w:type="spellStart"/>
      <w:r w:rsidRPr="00F14369">
        <w:rPr>
          <w:rFonts w:ascii="Corbel" w:hAnsi="Corbel" w:cs="Calibri"/>
          <w:sz w:val="22"/>
          <w:szCs w:val="22"/>
        </w:rPr>
        <w:t>o’neill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perco-me em </w:t>
      </w:r>
      <w:proofErr w:type="spellStart"/>
      <w:r w:rsidRPr="00F14369">
        <w:rPr>
          <w:rFonts w:ascii="Corbel" w:hAnsi="Corbel" w:cs="Calibri"/>
          <w:sz w:val="22"/>
          <w:szCs w:val="22"/>
        </w:rPr>
        <w:t>maiakovski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visito o uivo de </w:t>
      </w:r>
      <w:proofErr w:type="spellStart"/>
      <w:r w:rsidRPr="00F14369">
        <w:rPr>
          <w:rFonts w:ascii="Corbel" w:hAnsi="Corbel" w:cs="Calibri"/>
          <w:sz w:val="22"/>
          <w:szCs w:val="22"/>
        </w:rPr>
        <w:t>allen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"/>
          <w:sz w:val="22"/>
          <w:szCs w:val="22"/>
        </w:rPr>
        <w:t>ginsberg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or entre as denúncias de daniel filip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e os alertas de </w:t>
      </w:r>
      <w:proofErr w:type="spellStart"/>
      <w:r w:rsidRPr="00F14369">
        <w:rPr>
          <w:rFonts w:ascii="Corbel" w:hAnsi="Corbel" w:cs="Calibri"/>
          <w:sz w:val="22"/>
          <w:szCs w:val="22"/>
        </w:rPr>
        <w:t>lawrence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"/>
          <w:sz w:val="22"/>
          <w:szCs w:val="22"/>
        </w:rPr>
        <w:t>ferlinghetti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sei da alma dos poet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sei nem dos poet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migraram todos desgostos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fugiram envergonhad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sta escravidão que nos impõe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destas grilhetas invisívei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eros robôs em mundos alternativ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comandados à distância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ntro de um jogo de computado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que insistimos em chamar vid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alguém joga com el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m o saberm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sei da alma dos poet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sei dos poet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sei da vid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E00100" w:rsidRDefault="00E00100" w:rsidP="00E00100"/>
    <w:p w:rsidR="009267FE" w:rsidRPr="00F14369" w:rsidRDefault="009267FE" w:rsidP="00FE2CF1">
      <w:pPr>
        <w:pStyle w:val="Heading4"/>
      </w:pPr>
      <w:r w:rsidRPr="00F14369">
        <w:lastRenderedPageBreak/>
        <w:t>595. avós, a vós a voz, moinhos, 7 junho 201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tabs>
          <w:tab w:val="left" w:pos="1845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s campos que meus avós lavraram</w:t>
      </w:r>
    </w:p>
    <w:p w:rsidR="009267FE" w:rsidRPr="00F14369" w:rsidRDefault="009267FE" w:rsidP="009267FE">
      <w:pPr>
        <w:tabs>
          <w:tab w:val="left" w:pos="1845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tão estiolados com restolho e ratos</w:t>
      </w:r>
    </w:p>
    <w:p w:rsidR="009267FE" w:rsidRPr="00F14369" w:rsidRDefault="009267FE" w:rsidP="009267FE">
      <w:pPr>
        <w:tabs>
          <w:tab w:val="left" w:pos="1845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s casas que meus avós construíram</w:t>
      </w:r>
    </w:p>
    <w:p w:rsidR="009267FE" w:rsidRPr="00F14369" w:rsidRDefault="009267FE" w:rsidP="009267FE">
      <w:pPr>
        <w:tabs>
          <w:tab w:val="left" w:pos="1845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lentamente retornam à natureza brava</w:t>
      </w:r>
    </w:p>
    <w:p w:rsidR="009267FE" w:rsidRPr="00F14369" w:rsidRDefault="009267FE" w:rsidP="009267FE">
      <w:pPr>
        <w:tabs>
          <w:tab w:val="left" w:pos="1845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s colheitas que meus avós sonharam</w:t>
      </w:r>
    </w:p>
    <w:p w:rsidR="009267FE" w:rsidRPr="00F14369" w:rsidRDefault="009267FE" w:rsidP="009267FE">
      <w:pPr>
        <w:tabs>
          <w:tab w:val="left" w:pos="1845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têm bisnetos para as apanhar</w:t>
      </w:r>
    </w:p>
    <w:p w:rsidR="009267FE" w:rsidRPr="00F14369" w:rsidRDefault="009267FE" w:rsidP="009267FE">
      <w:pPr>
        <w:tabs>
          <w:tab w:val="left" w:pos="1845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s lugares que meus avós habitaram</w:t>
      </w:r>
    </w:p>
    <w:p w:rsidR="009267FE" w:rsidRPr="00F14369" w:rsidRDefault="009267FE" w:rsidP="009267FE">
      <w:pPr>
        <w:tabs>
          <w:tab w:val="left" w:pos="1845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tão desertos e silentes</w:t>
      </w:r>
    </w:p>
    <w:p w:rsidR="009267FE" w:rsidRPr="00F14369" w:rsidRDefault="009267FE" w:rsidP="009267FE">
      <w:pPr>
        <w:tabs>
          <w:tab w:val="left" w:pos="1845"/>
        </w:tabs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tabs>
          <w:tab w:val="left" w:pos="1845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valeu a pena o sonho?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00 alentejos 22/6/01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batam a machado todos sobreir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e azinheiras na serra de </w:t>
      </w:r>
      <w:proofErr w:type="spellStart"/>
      <w:r w:rsidRPr="00F14369">
        <w:rPr>
          <w:rFonts w:ascii="Corbel" w:hAnsi="Corbel" w:cs="Calibri"/>
          <w:sz w:val="22"/>
          <w:szCs w:val="22"/>
        </w:rPr>
        <w:t>monfurado</w:t>
      </w:r>
      <w:proofErr w:type="spellEnd"/>
    </w:p>
    <w:p w:rsidR="009267FE" w:rsidRPr="00F14369" w:rsidRDefault="009267FE" w:rsidP="009267FE">
      <w:pPr>
        <w:tabs>
          <w:tab w:val="center" w:pos="4252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ara minarem a aldeia de n s da boa fé</w:t>
      </w:r>
    </w:p>
    <w:p w:rsidR="009267FE" w:rsidRPr="00F14369" w:rsidRDefault="009267FE" w:rsidP="009267FE">
      <w:pPr>
        <w:tabs>
          <w:tab w:val="center" w:pos="4252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m busca do deletério ouro</w:t>
      </w:r>
      <w:r w:rsidRPr="00F14369">
        <w:rPr>
          <w:rFonts w:ascii="Corbel" w:hAnsi="Corbel" w:cs="Calibri"/>
          <w:sz w:val="22"/>
          <w:szCs w:val="22"/>
        </w:rPr>
        <w:tab/>
      </w:r>
    </w:p>
    <w:p w:rsidR="009267FE" w:rsidRPr="00F14369" w:rsidRDefault="009267FE" w:rsidP="009267FE">
      <w:pPr>
        <w:tabs>
          <w:tab w:val="center" w:pos="4252"/>
        </w:tabs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tabs>
          <w:tab w:val="center" w:pos="4252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de noite fechem os gradeamentos </w:t>
      </w:r>
    </w:p>
    <w:p w:rsidR="009267FE" w:rsidRPr="00F14369" w:rsidRDefault="009267FE" w:rsidP="009267FE">
      <w:pPr>
        <w:tabs>
          <w:tab w:val="center" w:pos="4252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 todos centros comerciais</w:t>
      </w:r>
    </w:p>
    <w:p w:rsidR="009267FE" w:rsidRPr="00F14369" w:rsidRDefault="009267FE" w:rsidP="009267FE">
      <w:pPr>
        <w:tabs>
          <w:tab w:val="center" w:pos="4252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ara evitar sem abrigo</w:t>
      </w:r>
    </w:p>
    <w:p w:rsidR="009267FE" w:rsidRPr="00F14369" w:rsidRDefault="009267FE" w:rsidP="009267FE">
      <w:pPr>
        <w:tabs>
          <w:tab w:val="center" w:pos="4252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que esses podem resguardar-se </w:t>
      </w:r>
    </w:p>
    <w:p w:rsidR="009267FE" w:rsidRPr="00F14369" w:rsidRDefault="009267FE" w:rsidP="009267FE">
      <w:pPr>
        <w:tabs>
          <w:tab w:val="center" w:pos="4252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 fria calçada das cidades</w:t>
      </w:r>
    </w:p>
    <w:p w:rsidR="009267FE" w:rsidRPr="00F14369" w:rsidRDefault="009267FE" w:rsidP="009267FE">
      <w:pPr>
        <w:tabs>
          <w:tab w:val="center" w:pos="4252"/>
        </w:tabs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tabs>
          <w:tab w:val="center" w:pos="4252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 país será muito mais rico</w:t>
      </w:r>
    </w:p>
    <w:p w:rsidR="009267FE" w:rsidRPr="00F14369" w:rsidRDefault="009267FE" w:rsidP="009267FE">
      <w:pPr>
        <w:tabs>
          <w:tab w:val="center" w:pos="4252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m sobreiros e sem-abrigo</w:t>
      </w:r>
    </w:p>
    <w:p w:rsidR="009267FE" w:rsidRPr="00F14369" w:rsidRDefault="009267FE" w:rsidP="009267FE">
      <w:pPr>
        <w:tabs>
          <w:tab w:val="center" w:pos="4252"/>
        </w:tabs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tabs>
          <w:tab w:val="center" w:pos="4252"/>
        </w:tabs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/>
          <w:i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01. crise, moinhos, 22.06.201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isseram que era a cris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s não acreditei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falaram da carest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ntinuei descrent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s como detivera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um autarca de </w:t>
      </w:r>
      <w:proofErr w:type="spellStart"/>
      <w:r w:rsidRPr="00F14369">
        <w:rPr>
          <w:rFonts w:ascii="Corbel" w:hAnsi="Corbel" w:cs="Calibri"/>
          <w:sz w:val="22"/>
          <w:szCs w:val="22"/>
        </w:rPr>
        <w:t>portimão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uspeito de corrupçã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o vi a comer o papel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ive a certeza da fom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há pessoas que se alimentam de tu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são pagos com o nosso dinheiro</w:t>
      </w:r>
    </w:p>
    <w:p w:rsidR="009267FE" w:rsidRPr="00F14369" w:rsidRDefault="009267FE" w:rsidP="009267FE">
      <w:pPr>
        <w:jc w:val="left"/>
        <w:rPr>
          <w:rFonts w:ascii="Corbel" w:hAnsi="Corbel" w:cs="Calibri"/>
          <w:b/>
          <w:i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02. reminiscências, moinhos 22/06/201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ro regredir à infânc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té aos anos da inocênc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onhos ingénuos e aspiraçõ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udo era bem mais simples e banal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abíamos de onde vínham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repetíamos ciclos de antanho</w:t>
      </w:r>
    </w:p>
    <w:p w:rsidR="009267FE" w:rsidRPr="00F14369" w:rsidRDefault="009267FE" w:rsidP="009267FE">
      <w:pPr>
        <w:tabs>
          <w:tab w:val="left" w:pos="3030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havia quatro estações</w:t>
      </w:r>
      <w:r w:rsidRPr="00F14369">
        <w:rPr>
          <w:rFonts w:ascii="Corbel" w:hAnsi="Corbel" w:cs="Calibri"/>
          <w:sz w:val="22"/>
          <w:szCs w:val="22"/>
        </w:rPr>
        <w:tab/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udo era bem mais simples e banal</w:t>
      </w:r>
    </w:p>
    <w:p w:rsidR="009267FE" w:rsidRPr="00F14369" w:rsidRDefault="009267FE" w:rsidP="009267FE">
      <w:pPr>
        <w:tabs>
          <w:tab w:val="left" w:pos="3030"/>
        </w:tabs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tabs>
          <w:tab w:val="left" w:pos="3030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tradas lentas com destinos certos</w:t>
      </w:r>
    </w:p>
    <w:p w:rsidR="009267FE" w:rsidRPr="00F14369" w:rsidRDefault="009267FE" w:rsidP="009267FE">
      <w:pPr>
        <w:tabs>
          <w:tab w:val="left" w:pos="3030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aragens em todos os apeadeiros</w:t>
      </w:r>
    </w:p>
    <w:p w:rsidR="009267FE" w:rsidRPr="00F14369" w:rsidRDefault="009267FE" w:rsidP="009267FE">
      <w:pPr>
        <w:tabs>
          <w:tab w:val="left" w:pos="3030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lantar uma árvore</w:t>
      </w:r>
    </w:p>
    <w:p w:rsidR="009267FE" w:rsidRPr="00F14369" w:rsidRDefault="009267FE" w:rsidP="009267FE">
      <w:pPr>
        <w:tabs>
          <w:tab w:val="left" w:pos="3030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crever um livro</w:t>
      </w:r>
    </w:p>
    <w:p w:rsidR="009267FE" w:rsidRPr="00F14369" w:rsidRDefault="009267FE" w:rsidP="009267FE">
      <w:pPr>
        <w:tabs>
          <w:tab w:val="left" w:pos="3030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nceber um filh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udo era bem mais simples e banal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obreviver à guerra colonial</w:t>
      </w:r>
    </w:p>
    <w:p w:rsidR="009267FE" w:rsidRPr="00F14369" w:rsidRDefault="009267FE" w:rsidP="009267FE">
      <w:pPr>
        <w:tabs>
          <w:tab w:val="left" w:pos="3030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rranjar emprego</w:t>
      </w:r>
    </w:p>
    <w:p w:rsidR="009267FE" w:rsidRPr="00F14369" w:rsidRDefault="009267FE" w:rsidP="009267FE">
      <w:pPr>
        <w:tabs>
          <w:tab w:val="left" w:pos="3030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ubir na vida a pulso</w:t>
      </w:r>
    </w:p>
    <w:p w:rsidR="009267FE" w:rsidRPr="00F14369" w:rsidRDefault="009267FE" w:rsidP="009267FE">
      <w:pPr>
        <w:tabs>
          <w:tab w:val="left" w:pos="3030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riar família e viver sacrifícios</w:t>
      </w:r>
    </w:p>
    <w:p w:rsidR="009267FE" w:rsidRPr="00F14369" w:rsidRDefault="009267FE" w:rsidP="009267FE">
      <w:pPr>
        <w:tabs>
          <w:tab w:val="left" w:pos="3030"/>
        </w:tabs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valia sempre a pen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udo era bem mais simples e banal</w:t>
      </w:r>
    </w:p>
    <w:p w:rsidR="009267FE" w:rsidRPr="00F14369" w:rsidRDefault="009267FE" w:rsidP="009267FE">
      <w:pPr>
        <w:tabs>
          <w:tab w:val="left" w:pos="3030"/>
        </w:tabs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tabs>
          <w:tab w:val="left" w:pos="3030"/>
        </w:tabs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/>
          <w:i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07. ateu, 29 jul 201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 papa anunciou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>acreditei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teus como eu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>iam ao purgatóri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o </w:t>
      </w:r>
      <w:proofErr w:type="spellStart"/>
      <w:r w:rsidRPr="00F14369">
        <w:rPr>
          <w:rFonts w:ascii="Corbel" w:hAnsi="Corbel" w:cs="Calibri"/>
          <w:sz w:val="22"/>
          <w:szCs w:val="22"/>
        </w:rPr>
        <w:t>vaticano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apressou-s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rrigiu e emendou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s ateus vão para o infern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…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vivi pouco no limb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e vou mandar o </w:t>
      </w:r>
      <w:proofErr w:type="spellStart"/>
      <w:r w:rsidRPr="00F14369">
        <w:rPr>
          <w:rFonts w:ascii="Corbel" w:hAnsi="Corbel" w:cs="Calibri"/>
          <w:sz w:val="22"/>
          <w:szCs w:val="22"/>
        </w:rPr>
        <w:t>vaticano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a um sítio que não dig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09. avô, 29 jul 201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ando a filha lhe diss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ficou contente por ser avô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sua missão estava cumprid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lantara árvor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ivera filh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ublicara livr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ra se difundia a geraçã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onhava que os netos vindour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leriam os livr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>que os pais nunca lera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11. lua rua, 30 jul 201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luz da ru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ara um chinê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rá a luz da lu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para o europeu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luz da lu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jamais será a da ru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>613. palavra nova, moinhos 02 agosto 201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inventei a palavr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ílaba a sílab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o quem desenh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na </w:t>
      </w:r>
      <w:r w:rsidRPr="00F14369">
        <w:rPr>
          <w:rFonts w:ascii="Corbel" w:hAnsi="Corbel" w:cs="Calibri"/>
          <w:b/>
          <w:sz w:val="22"/>
          <w:szCs w:val="22"/>
        </w:rPr>
        <w:t>a</w:t>
      </w:r>
      <w:r w:rsidRPr="00F14369">
        <w:rPr>
          <w:rFonts w:ascii="Corbel" w:hAnsi="Corbel" w:cs="Calibri"/>
          <w:sz w:val="22"/>
          <w:szCs w:val="22"/>
        </w:rPr>
        <w:t>lvura do papel</w:t>
      </w:r>
    </w:p>
    <w:p w:rsidR="009267FE" w:rsidRPr="00F14369" w:rsidRDefault="009267FE" w:rsidP="009267FE">
      <w:pPr>
        <w:jc w:val="left"/>
        <w:rPr>
          <w:rFonts w:ascii="Corbel" w:hAnsi="Corbel" w:cs="Calibri"/>
          <w:b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</w:t>
      </w:r>
      <w:r w:rsidRPr="00F14369">
        <w:rPr>
          <w:rFonts w:ascii="Corbel" w:hAnsi="Corbel" w:cs="Calibri"/>
          <w:b/>
          <w:sz w:val="22"/>
          <w:szCs w:val="22"/>
        </w:rPr>
        <w:t xml:space="preserve"> m</w:t>
      </w:r>
    </w:p>
    <w:p w:rsidR="009267FE" w:rsidRPr="00F14369" w:rsidRDefault="009267FE" w:rsidP="009267FE">
      <w:pPr>
        <w:jc w:val="left"/>
        <w:rPr>
          <w:rFonts w:ascii="Corbel" w:hAnsi="Corbel" w:cs="Calibri"/>
          <w:b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</w:t>
      </w:r>
      <w:r w:rsidRPr="00F14369">
        <w:rPr>
          <w:rFonts w:ascii="Corbel" w:hAnsi="Corbel" w:cs="Calibri"/>
          <w:b/>
          <w:sz w:val="22"/>
          <w:szCs w:val="22"/>
        </w:rPr>
        <w:t xml:space="preserve"> o</w:t>
      </w:r>
    </w:p>
    <w:p w:rsidR="009267FE" w:rsidRPr="00F14369" w:rsidRDefault="009267FE" w:rsidP="009267FE">
      <w:pPr>
        <w:jc w:val="left"/>
        <w:rPr>
          <w:rFonts w:ascii="Corbel" w:hAnsi="Corbel" w:cs="Calibri"/>
          <w:b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</w:t>
      </w:r>
      <w:r w:rsidRPr="00F14369">
        <w:rPr>
          <w:rFonts w:ascii="Corbel" w:hAnsi="Corbel" w:cs="Calibri"/>
          <w:b/>
          <w:sz w:val="22"/>
          <w:szCs w:val="22"/>
        </w:rPr>
        <w:t xml:space="preserve"> r</w:t>
      </w:r>
    </w:p>
    <w:p w:rsidR="009267FE" w:rsidRPr="00F14369" w:rsidRDefault="009267FE" w:rsidP="009267FE">
      <w:pPr>
        <w:jc w:val="left"/>
        <w:rPr>
          <w:rFonts w:ascii="Corbel" w:hAnsi="Corbel" w:cs="Calibri"/>
          <w:b/>
          <w:sz w:val="22"/>
          <w:szCs w:val="22"/>
        </w:rPr>
      </w:pPr>
      <w:r w:rsidRPr="00F14369">
        <w:rPr>
          <w:rFonts w:ascii="Corbel" w:hAnsi="Corbel" w:cs="Calibri"/>
          <w:b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16. filhos e netos, 02 ago 201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ste tempo de angústi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er filhos é um at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>de corage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>ou insensatez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 amor não sente a cris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ste tempo de incertez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ssim repetim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>fad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>destin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erpetuamos a heranç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vou ser avô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17. geometrias, moinhos 02 ago 201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elipse veio à janel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ordaz sorriu com malíc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lenta, descreveu um círcul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 um dichote brejeir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riangulou um piscar de olh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numa hipérbole sensual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 uma risada estrídul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ntou-se quadrada no meu col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/>
          <w:i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19. austrália 9 ago 2013 e 5 out 1985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ustrál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aís de contrastes e de culturas mescladas sob uma predominância (a esbater-se lentamente) anglo-celta. daqui, deste fim-de-mundo, tentando criar a ponte para o outro lado, para o mundo real – esse onde vivem os que me leem – crio este diálogo para as paredes surdas e mudas que me escutam assustadas. tento quebrar este silêncio que asfixia, preenchendo a noite com o sol quente que nos ilumina e os dias com o luar que nos angustia. é assim a lei dos hemisférios, ou, de como a poesia podia ser uma arma carregada de verbos, lentamente inventados no quotidiano.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r australiano, é mais uma forma de estar na vida do que uma caraterística que se sente. é uma negação de valores civilizacionais, com base em tradições e costumes – que nos são alheios – mas aos quais forçosamente nos adaptamos, revivendo simultaneamente valores nossos que julgávamos obnubilados.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/>
          <w:i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22. este tempo 14/8/201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te temp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 voa sob meus pé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é neto do temp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 não ambulav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 minha juventud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 xml:space="preserve">623. </w:t>
      </w:r>
      <w:proofErr w:type="spellStart"/>
      <w:r w:rsidRPr="00F14369">
        <w:t>byron</w:t>
      </w:r>
      <w:proofErr w:type="spellEnd"/>
      <w:r w:rsidRPr="00F14369">
        <w:t xml:space="preserve"> </w:t>
      </w:r>
      <w:proofErr w:type="spellStart"/>
      <w:r w:rsidRPr="00F14369">
        <w:t>bay</w:t>
      </w:r>
      <w:proofErr w:type="spellEnd"/>
      <w:r w:rsidRPr="00F14369">
        <w:t>, moinhos, 15/8/201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de </w:t>
      </w:r>
      <w:proofErr w:type="spellStart"/>
      <w:r w:rsidRPr="00F14369">
        <w:rPr>
          <w:rFonts w:ascii="Corbel" w:hAnsi="Corbel" w:cs="Calibri"/>
          <w:sz w:val="22"/>
          <w:szCs w:val="22"/>
        </w:rPr>
        <w:t>byron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"/>
          <w:sz w:val="22"/>
          <w:szCs w:val="22"/>
        </w:rPr>
        <w:t>bay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recor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s areias e o vent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calma placidez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 último refúgio hippi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proofErr w:type="spellStart"/>
      <w:r w:rsidRPr="00F14369">
        <w:rPr>
          <w:rFonts w:ascii="Corbel" w:hAnsi="Corbel" w:cs="Calibri"/>
          <w:sz w:val="22"/>
          <w:szCs w:val="22"/>
        </w:rPr>
        <w:t>bali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antigo transplanta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m religião nem cultur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de </w:t>
      </w:r>
      <w:proofErr w:type="spellStart"/>
      <w:r w:rsidRPr="00F14369">
        <w:rPr>
          <w:rFonts w:ascii="Corbel" w:hAnsi="Corbel" w:cs="Calibri"/>
          <w:sz w:val="22"/>
          <w:szCs w:val="22"/>
        </w:rPr>
        <w:t>byron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"/>
          <w:sz w:val="22"/>
          <w:szCs w:val="22"/>
        </w:rPr>
        <w:t>bay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recor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 seu miradour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via-se todo o mar pacífic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 doce cheiro a maconh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sem jindungo no </w:t>
      </w:r>
      <w:proofErr w:type="spellStart"/>
      <w:r w:rsidRPr="00F14369">
        <w:rPr>
          <w:rFonts w:ascii="Corbel" w:hAnsi="Corbel" w:cs="Calibri"/>
          <w:sz w:val="22"/>
          <w:szCs w:val="22"/>
        </w:rPr>
        <w:t>fish’n’chip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33. ser australiano, moinhos, 19/8/201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um australiano é um ser complex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z por cento de água salgad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inquenta de desert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inco de coral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utro tanto de montanh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trinta por cento de etni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um australiano fala inglê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unica noutra língua natal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gera genes multiculturai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gosta de desporto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o </w:t>
      </w:r>
      <w:proofErr w:type="spellStart"/>
      <w:r w:rsidRPr="00F14369">
        <w:rPr>
          <w:rFonts w:ascii="Corbel" w:hAnsi="Corbel" w:cs="Calibri"/>
          <w:sz w:val="22"/>
          <w:szCs w:val="22"/>
        </w:rPr>
        <w:t>aussie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abomina a norm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faz parte de um estereotip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vive no melhor país do mun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>634. guerra colonial, moinhos, 20/8/201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há várias catars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ara a guerra colonial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crever livr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ornar-se alcoólic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r antissocial ou violent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u apenas mudei de nom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de nacionalidad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nunca escreverei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uma palavra que sej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obre esse infern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posso perder mais temp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 essa trampa.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8A6A4A" w:rsidRPr="00F14369" w:rsidRDefault="008A6A4A" w:rsidP="00FE2CF1">
      <w:pPr>
        <w:pStyle w:val="Heading4"/>
      </w:pPr>
      <w:r w:rsidRPr="00F14369">
        <w:lastRenderedPageBreak/>
        <w:t>636. o voto 1, moinhos, 21/8/2013</w:t>
      </w:r>
    </w:p>
    <w:p w:rsidR="008A6A4A" w:rsidRPr="00F14369" w:rsidRDefault="008A6A4A" w:rsidP="008A6A4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nova campanha eleitoral</w:t>
      </w:r>
    </w:p>
    <w:p w:rsidR="008A6A4A" w:rsidRPr="00F14369" w:rsidRDefault="008A6A4A" w:rsidP="008A6A4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o país de rastos</w:t>
      </w:r>
    </w:p>
    <w:p w:rsidR="008A6A4A" w:rsidRPr="00F14369" w:rsidRDefault="008A6A4A" w:rsidP="008A6A4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rojado às feras do capital</w:t>
      </w:r>
    </w:p>
    <w:p w:rsidR="008A6A4A" w:rsidRPr="00F14369" w:rsidRDefault="008A6A4A" w:rsidP="008A6A4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promessas mil</w:t>
      </w:r>
    </w:p>
    <w:p w:rsidR="008A6A4A" w:rsidRPr="00F14369" w:rsidRDefault="008A6A4A" w:rsidP="008A6A4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projetos reciclados</w:t>
      </w:r>
    </w:p>
    <w:p w:rsidR="008A6A4A" w:rsidRPr="00F14369" w:rsidRDefault="008A6A4A" w:rsidP="008A6A4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autarcas em igrejas</w:t>
      </w:r>
    </w:p>
    <w:p w:rsidR="008A6A4A" w:rsidRPr="00F14369" w:rsidRDefault="008A6A4A" w:rsidP="008A6A4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distribuem dinheiro do púlpito</w:t>
      </w:r>
    </w:p>
    <w:p w:rsidR="008A6A4A" w:rsidRPr="00F14369" w:rsidRDefault="008A6A4A" w:rsidP="008A6A4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sorrisos, apertos de mão</w:t>
      </w:r>
    </w:p>
    <w:p w:rsidR="008A6A4A" w:rsidRPr="00F14369" w:rsidRDefault="008A6A4A" w:rsidP="008A6A4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beijam velhas e crianças</w:t>
      </w:r>
    </w:p>
    <w:p w:rsidR="008A6A4A" w:rsidRPr="00F14369" w:rsidRDefault="008A6A4A" w:rsidP="008A6A4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visitas e inaugurações</w:t>
      </w:r>
    </w:p>
    <w:p w:rsidR="008A6A4A" w:rsidRPr="00F14369" w:rsidRDefault="008A6A4A" w:rsidP="008A6A4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 o povo manso</w:t>
      </w:r>
    </w:p>
    <w:p w:rsidR="008A6A4A" w:rsidRPr="00F14369" w:rsidRDefault="008A6A4A" w:rsidP="008A6A4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que não se insurge</w:t>
      </w:r>
    </w:p>
    <w:p w:rsidR="008A6A4A" w:rsidRPr="00F14369" w:rsidRDefault="008A6A4A" w:rsidP="008A6A4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scravizado e pobre</w:t>
      </w:r>
    </w:p>
    <w:p w:rsidR="008A6A4A" w:rsidRPr="00F14369" w:rsidRDefault="008A6A4A" w:rsidP="008A6A4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acredita e sorri</w:t>
      </w:r>
    </w:p>
    <w:p w:rsidR="008A6A4A" w:rsidRPr="00F14369" w:rsidRDefault="008A6A4A" w:rsidP="008A6A4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vota sempre nos mesmos</w:t>
      </w:r>
    </w:p>
    <w:p w:rsidR="008A6A4A" w:rsidRPr="00F14369" w:rsidRDefault="008A6A4A" w:rsidP="008A6A4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43. delicodoce, 2 ou 201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iz a minha mã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eu creio nel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que duas tia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ando nasci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me deram muita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água açucarad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esmo muit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uitas vez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tá explicado o porquê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 eu ser uma criatura doc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/>
          <w:i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8A6A4A" w:rsidRPr="00F14369" w:rsidRDefault="008A6A4A" w:rsidP="00FE2CF1">
      <w:pPr>
        <w:pStyle w:val="Heading4"/>
      </w:pPr>
      <w:r w:rsidRPr="00F14369">
        <w:lastRenderedPageBreak/>
        <w:t>646. enquanto dormias a nova escravatura chegou, nov 2013</w:t>
      </w:r>
    </w:p>
    <w:p w:rsidR="008A6A4A" w:rsidRPr="00F14369" w:rsidRDefault="008A6A4A" w:rsidP="008A6A4A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nenhum de nós é livre</w:t>
      </w:r>
    </w:p>
    <w:p w:rsidR="008A6A4A" w:rsidRPr="00F14369" w:rsidRDefault="008A6A4A" w:rsidP="008A6A4A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enquanto ao teu lado</w:t>
      </w:r>
    </w:p>
    <w:p w:rsidR="008A6A4A" w:rsidRPr="00F14369" w:rsidRDefault="008A6A4A" w:rsidP="008A6A4A">
      <w:pPr>
        <w:ind w:firstLine="708"/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 xml:space="preserve">     </w:t>
      </w:r>
      <w:r w:rsidRPr="00F14369">
        <w:rPr>
          <w:rFonts w:ascii="Corbel" w:hAnsi="Corbel" w:cs="Arial"/>
          <w:sz w:val="22"/>
          <w:szCs w:val="22"/>
        </w:rPr>
        <w:tab/>
      </w:r>
      <w:r w:rsidRPr="00F14369">
        <w:rPr>
          <w:rFonts w:ascii="Corbel" w:hAnsi="Corbel" w:cs="Arial"/>
          <w:sz w:val="22"/>
          <w:szCs w:val="22"/>
        </w:rPr>
        <w:tab/>
        <w:t xml:space="preserve">      houver fome</w:t>
      </w:r>
    </w:p>
    <w:p w:rsidR="008A6A4A" w:rsidRPr="00F14369" w:rsidRDefault="008A6A4A" w:rsidP="008A6A4A">
      <w:pPr>
        <w:ind w:left="1416"/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 xml:space="preserve">     </w:t>
      </w:r>
      <w:r w:rsidRPr="00F14369">
        <w:rPr>
          <w:rFonts w:ascii="Corbel" w:hAnsi="Corbel" w:cs="Arial"/>
          <w:sz w:val="22"/>
          <w:szCs w:val="22"/>
        </w:rPr>
        <w:tab/>
        <w:t xml:space="preserve">      miséria </w:t>
      </w:r>
    </w:p>
    <w:p w:rsidR="008A6A4A" w:rsidRPr="00F14369" w:rsidRDefault="008A6A4A" w:rsidP="008A6A4A">
      <w:pPr>
        <w:ind w:left="1416"/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 xml:space="preserve">     </w:t>
      </w:r>
      <w:r w:rsidRPr="00F14369">
        <w:rPr>
          <w:rFonts w:ascii="Corbel" w:hAnsi="Corbel" w:cs="Arial"/>
          <w:sz w:val="22"/>
          <w:szCs w:val="22"/>
        </w:rPr>
        <w:tab/>
        <w:t xml:space="preserve">      desemprego</w:t>
      </w:r>
    </w:p>
    <w:p w:rsidR="008A6A4A" w:rsidRPr="00F14369" w:rsidRDefault="008A6A4A" w:rsidP="008A6A4A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hoje são os outros</w:t>
      </w:r>
    </w:p>
    <w:p w:rsidR="008A6A4A" w:rsidRPr="00F14369" w:rsidRDefault="008A6A4A" w:rsidP="008A6A4A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amanhã serás tu</w:t>
      </w:r>
    </w:p>
    <w:p w:rsidR="008A6A4A" w:rsidRPr="00F14369" w:rsidRDefault="008A6A4A" w:rsidP="008A6A4A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passaram 40 anos</w:t>
      </w:r>
    </w:p>
    <w:p w:rsidR="008A6A4A" w:rsidRPr="00F14369" w:rsidRDefault="008A6A4A" w:rsidP="008A6A4A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nenhum de nós é livre</w:t>
      </w:r>
    </w:p>
    <w:p w:rsidR="008A6A4A" w:rsidRPr="00F14369" w:rsidRDefault="008A6A4A" w:rsidP="008A6A4A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enquanto abril não se cumprir</w:t>
      </w:r>
    </w:p>
    <w:p w:rsidR="008A6A4A" w:rsidRPr="00F14369" w:rsidRDefault="008A6A4A" w:rsidP="008A6A4A">
      <w:pPr>
        <w:spacing w:before="100" w:after="200" w:line="276" w:lineRule="auto"/>
        <w:jc w:val="left"/>
        <w:rPr>
          <w:rFonts w:ascii="Corbel" w:hAnsi="Corbel"/>
          <w:b/>
          <w:caps/>
          <w:color w:val="2F5496" w:themeColor="accent1" w:themeShade="BF"/>
          <w:spacing w:val="10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47. dia da mãe fora de prazo, 4 maio 2014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queria escrever um poema à mãe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ste dia que decretaram ser dia del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s não consigo esquecer o 8 dezembr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aliás é dia da mãe todo o santo d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ria escrever um poema à mã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pedir desculpa pelo que fiz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elo que não disse e dev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elo que preocupei e não alegrei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elo que senti e não diss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queria escrever um poema à mãe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izer da saudade dos afagos e ternur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proofErr w:type="gramStart"/>
      <w:r w:rsidRPr="00F14369">
        <w:rPr>
          <w:rFonts w:ascii="Corbel" w:hAnsi="Corbel" w:cs="Calibri"/>
          <w:sz w:val="22"/>
          <w:szCs w:val="22"/>
        </w:rPr>
        <w:t>sentir  o</w:t>
      </w:r>
      <w:proofErr w:type="gramEnd"/>
      <w:r w:rsidRPr="00F14369">
        <w:rPr>
          <w:rFonts w:ascii="Corbel" w:hAnsi="Corbel" w:cs="Calibri"/>
          <w:sz w:val="22"/>
          <w:szCs w:val="22"/>
        </w:rPr>
        <w:t xml:space="preserve"> conforto da infânc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viver o futuro que sonhast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pagar as tristezas do caminh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s mágoas, dores e canseir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ria escrever um poema à mã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izer palavras que nunca diss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proofErr w:type="gramStart"/>
      <w:r w:rsidRPr="00F14369">
        <w:rPr>
          <w:rFonts w:ascii="Corbel" w:hAnsi="Corbel" w:cs="Calibri"/>
          <w:sz w:val="22"/>
          <w:szCs w:val="22"/>
        </w:rPr>
        <w:t>escrever  esta</w:t>
      </w:r>
      <w:proofErr w:type="gramEnd"/>
      <w:r w:rsidRPr="00F14369">
        <w:rPr>
          <w:rFonts w:ascii="Corbel" w:hAnsi="Corbel" w:cs="Calibri"/>
          <w:sz w:val="22"/>
          <w:szCs w:val="22"/>
        </w:rPr>
        <w:t xml:space="preserve"> partilha de amo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lembrar os momentos protegid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s admoestações benign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mas nunca aprendi a dizer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mo-te mã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/>
          <w:sz w:val="22"/>
          <w:szCs w:val="22"/>
        </w:rPr>
      </w:pPr>
      <w:r w:rsidRPr="00F14369">
        <w:rPr>
          <w:rFonts w:ascii="Corbel" w:hAnsi="Corbel" w:cs="Calibri"/>
          <w:b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648. </w:t>
      </w:r>
      <w:proofErr w:type="spellStart"/>
      <w:r w:rsidRPr="00F14369">
        <w:t>hitler</w:t>
      </w:r>
      <w:proofErr w:type="spellEnd"/>
      <w:r w:rsidRPr="00F14369">
        <w:t xml:space="preserve"> revisitado nas eleições europeias, moinhos, 30 maio 2014</w:t>
      </w:r>
    </w:p>
    <w:p w:rsidR="009267FE" w:rsidRPr="00F14369" w:rsidRDefault="009267FE" w:rsidP="009267FE">
      <w:pPr>
        <w:jc w:val="left"/>
        <w:rPr>
          <w:rFonts w:ascii="Corbel" w:hAnsi="Corbel" w:cs="Calibri"/>
          <w:b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s abutres viera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os votos de abstençã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xtremistas, de direit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onazis e outros verm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servem-se da democracia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vendem demagog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xtermínios, segregaçõ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s abutres viera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os votos em branc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cuparam parlament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 povo calado,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   alhea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   entedia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ncolhia os ombr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ando vierem por el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ando os cremare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ando os exterminare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se ouvirá um só grit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s suas gargantas sec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ovo inculto nunca aprend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a história sempre se repet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/>
          <w:sz w:val="22"/>
          <w:szCs w:val="22"/>
        </w:rPr>
      </w:pPr>
      <w:r w:rsidRPr="00F14369">
        <w:rPr>
          <w:rFonts w:ascii="Corbel" w:hAnsi="Corbel" w:cs="Calibri"/>
          <w:b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49. a cruz da democracia, moinhos, 30 maio 2014</w:t>
      </w:r>
    </w:p>
    <w:p w:rsidR="009267FE" w:rsidRPr="00F14369" w:rsidRDefault="009267FE" w:rsidP="009267FE">
      <w:pPr>
        <w:jc w:val="left"/>
        <w:rPr>
          <w:rFonts w:ascii="Corbel" w:hAnsi="Corbel" w:cs="Calibri"/>
          <w:b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rimeiro puseram a cruz nas janel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pois colaram cruzes nas vestiment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or fim, gravaram a cruz nas front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fechou portas e janel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desligou as luzes a </w:t>
      </w:r>
      <w:proofErr w:type="spellStart"/>
      <w:r w:rsidRPr="00F14369">
        <w:rPr>
          <w:rFonts w:ascii="Corbel" w:hAnsi="Corbel" w:cs="Calibri"/>
          <w:sz w:val="22"/>
          <w:szCs w:val="22"/>
        </w:rPr>
        <w:t>tv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perou que se esquecessem del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ando vieram não deu lut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unca votava e nada sab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ano colateral da democrac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/>
          <w:sz w:val="22"/>
          <w:szCs w:val="22"/>
        </w:rPr>
      </w:pPr>
      <w:r w:rsidRPr="00F14369">
        <w:rPr>
          <w:rFonts w:ascii="Corbel" w:hAnsi="Corbel" w:cs="Calibri"/>
          <w:b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50. precisão suíça, moinhos, 30 maio 2014</w:t>
      </w:r>
    </w:p>
    <w:p w:rsidR="009267FE" w:rsidRPr="00F14369" w:rsidRDefault="009267FE" w:rsidP="009267FE">
      <w:pPr>
        <w:jc w:val="left"/>
        <w:rPr>
          <w:rFonts w:ascii="Corbel" w:hAnsi="Corbel" w:cs="Calibri"/>
          <w:b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rimeiro expulsaram os desempregad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pois proibiram os sem-abrig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ando chegou a vez dos estrangeir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já não tinham para onde i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/>
          <w:sz w:val="22"/>
          <w:szCs w:val="22"/>
        </w:rPr>
      </w:pPr>
      <w:r w:rsidRPr="00F14369">
        <w:rPr>
          <w:rFonts w:ascii="Corbel" w:hAnsi="Corbel" w:cs="Calibri"/>
          <w:b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51. mudaram as moscas, moinhos, 30 maio 2014</w:t>
      </w:r>
    </w:p>
    <w:p w:rsidR="009267FE" w:rsidRPr="00F14369" w:rsidRDefault="009267FE" w:rsidP="009267FE">
      <w:pPr>
        <w:jc w:val="left"/>
        <w:rPr>
          <w:rFonts w:ascii="Corbel" w:hAnsi="Corbel" w:cs="Calibri"/>
          <w:b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ando saí em 1973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havia uma ditadur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a primavera estiolav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…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o acordar em 2014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havia uma democrac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s a esperanç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já não habitava lá</w:t>
      </w:r>
    </w:p>
    <w:p w:rsidR="009267FE" w:rsidRPr="00F14369" w:rsidRDefault="009267FE" w:rsidP="009267FE">
      <w:pPr>
        <w:jc w:val="left"/>
        <w:rPr>
          <w:rFonts w:ascii="Corbel" w:hAnsi="Corbel" w:cs="Calibri"/>
          <w:b/>
          <w:sz w:val="22"/>
          <w:szCs w:val="22"/>
        </w:rPr>
      </w:pPr>
      <w:r w:rsidRPr="00F14369">
        <w:rPr>
          <w:rFonts w:ascii="Corbel" w:hAnsi="Corbel" w:cs="Calibri"/>
          <w:b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  <w:rPr>
          <w:lang w:val="fr-FR"/>
        </w:rPr>
      </w:pPr>
      <w:r w:rsidRPr="00F14369">
        <w:lastRenderedPageBreak/>
        <w:t xml:space="preserve">654. </w:t>
      </w:r>
      <w:r w:rsidRPr="00F14369">
        <w:rPr>
          <w:lang w:val="fr-FR"/>
        </w:rPr>
        <w:t xml:space="preserve">les parapluies de </w:t>
      </w:r>
      <w:proofErr w:type="spellStart"/>
      <w:r w:rsidRPr="00F14369">
        <w:rPr>
          <w:lang w:val="fr-FR"/>
        </w:rPr>
        <w:t>cherbourg</w:t>
      </w:r>
      <w:proofErr w:type="spellEnd"/>
      <w:r w:rsidRPr="00F14369">
        <w:rPr>
          <w:lang w:val="fr-FR"/>
        </w:rPr>
        <w:t xml:space="preserve">, </w:t>
      </w:r>
      <w:proofErr w:type="spellStart"/>
      <w:r w:rsidRPr="00F14369">
        <w:rPr>
          <w:lang w:val="fr-FR"/>
        </w:rPr>
        <w:t>moinhos</w:t>
      </w:r>
      <w:proofErr w:type="spellEnd"/>
      <w:r w:rsidRPr="00F14369">
        <w:rPr>
          <w:lang w:val="fr-FR"/>
        </w:rPr>
        <w:t xml:space="preserve">, </w:t>
      </w:r>
      <w:proofErr w:type="spellStart"/>
      <w:r w:rsidRPr="00F14369">
        <w:rPr>
          <w:lang w:val="fr-FR"/>
        </w:rPr>
        <w:t>maio</w:t>
      </w:r>
      <w:proofErr w:type="spellEnd"/>
      <w:r w:rsidRPr="00F14369">
        <w:rPr>
          <w:lang w:val="fr-FR"/>
        </w:rPr>
        <w:t xml:space="preserve"> 30, 2014</w:t>
      </w:r>
    </w:p>
    <w:p w:rsidR="009267FE" w:rsidRPr="00F14369" w:rsidRDefault="009267FE" w:rsidP="009267FE">
      <w:pPr>
        <w:jc w:val="left"/>
        <w:rPr>
          <w:rFonts w:ascii="Corbel" w:hAnsi="Corbel" w:cs="Calibri"/>
          <w:b/>
          <w:sz w:val="22"/>
          <w:szCs w:val="22"/>
          <w:lang w:val="fr-FR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quando a louca de </w:t>
      </w:r>
      <w:proofErr w:type="spellStart"/>
      <w:r w:rsidRPr="00F14369">
        <w:rPr>
          <w:rFonts w:ascii="Corbel" w:hAnsi="Corbel" w:cs="Calibri"/>
          <w:sz w:val="22"/>
          <w:szCs w:val="22"/>
        </w:rPr>
        <w:t>chaillot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encontrou as </w:t>
      </w:r>
      <w:proofErr w:type="spellStart"/>
      <w:r w:rsidRPr="00F14369">
        <w:rPr>
          <w:rFonts w:ascii="Corbel" w:hAnsi="Corbel" w:cs="Calibri"/>
          <w:sz w:val="22"/>
          <w:szCs w:val="22"/>
        </w:rPr>
        <w:t>demoiselles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"/>
          <w:sz w:val="22"/>
          <w:szCs w:val="22"/>
        </w:rPr>
        <w:t>d’avignon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proofErr w:type="spellStart"/>
      <w:r w:rsidRPr="00F14369">
        <w:rPr>
          <w:rFonts w:ascii="Corbel" w:hAnsi="Corbel" w:cs="Calibri"/>
          <w:sz w:val="22"/>
          <w:szCs w:val="22"/>
        </w:rPr>
        <w:t>virginia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"/>
          <w:sz w:val="22"/>
          <w:szCs w:val="22"/>
        </w:rPr>
        <w:t>woolf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deu um bra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aos pássaros de </w:t>
      </w:r>
      <w:proofErr w:type="spellStart"/>
      <w:r w:rsidRPr="00F14369">
        <w:rPr>
          <w:rFonts w:ascii="Corbel" w:hAnsi="Corbel" w:cs="Calibri"/>
          <w:sz w:val="22"/>
          <w:szCs w:val="22"/>
        </w:rPr>
        <w:t>hitchcock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US"/>
        </w:rPr>
      </w:pPr>
      <w:r w:rsidRPr="00F14369">
        <w:rPr>
          <w:rFonts w:ascii="Corbel" w:hAnsi="Corbel" w:cs="Calibri"/>
          <w:sz w:val="22"/>
          <w:szCs w:val="22"/>
          <w:lang w:val="en-US"/>
        </w:rPr>
        <w:t xml:space="preserve">e bob </w:t>
      </w:r>
      <w:proofErr w:type="spellStart"/>
      <w:r w:rsidRPr="00F14369">
        <w:rPr>
          <w:rFonts w:ascii="Corbel" w:hAnsi="Corbel" w:cs="Calibri"/>
          <w:sz w:val="22"/>
          <w:szCs w:val="22"/>
          <w:lang w:val="en-US"/>
        </w:rPr>
        <w:t>dylan</w:t>
      </w:r>
      <w:proofErr w:type="spellEnd"/>
      <w:r w:rsidRPr="00F14369">
        <w:rPr>
          <w:rFonts w:ascii="Corbel" w:hAnsi="Corbel" w:cs="Calibri"/>
          <w:sz w:val="22"/>
          <w:szCs w:val="22"/>
          <w:lang w:val="en-US"/>
        </w:rPr>
        <w:t xml:space="preserve"> </w:t>
      </w:r>
      <w:proofErr w:type="spellStart"/>
      <w:r w:rsidRPr="00F14369">
        <w:rPr>
          <w:rFonts w:ascii="Corbel" w:hAnsi="Corbel" w:cs="Calibri"/>
          <w:sz w:val="22"/>
          <w:szCs w:val="22"/>
          <w:lang w:val="en-US"/>
        </w:rPr>
        <w:t>lamuriou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US"/>
        </w:rPr>
      </w:pPr>
      <w:r w:rsidRPr="00F14369">
        <w:rPr>
          <w:rFonts w:ascii="Corbel" w:hAnsi="Corbel" w:cs="Calibri"/>
          <w:sz w:val="22"/>
          <w:szCs w:val="22"/>
          <w:lang w:val="en-US"/>
        </w:rPr>
        <w:t>the times, they are a changing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US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/>
          <w:i/>
          <w:sz w:val="22"/>
          <w:szCs w:val="22"/>
          <w:lang w:val="en-US"/>
        </w:rPr>
      </w:pPr>
      <w:r w:rsidRPr="00F14369">
        <w:rPr>
          <w:rFonts w:ascii="Corbel" w:hAnsi="Corbel" w:cs="Calibri"/>
          <w:sz w:val="22"/>
          <w:szCs w:val="22"/>
          <w:lang w:val="en-US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55. deserdados 10/08/2014 santa cruz da gracios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durante muitos anos suportei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 contida indignaçã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 vexame de dois filh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 renegaram o nome de famíl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me indigno nem me contenh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 os netos nados desses filh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ntenham tal nome renega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o os meus bens são imateriai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resta-me apenas declarar na minha heranç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literária e intelectual que os deser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m o meu nome não são famíl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usando da minha coerênc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enho tanto direito de os retira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como eles de abusar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a prerrogativa que ninguém lhes deu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 retirarem o nome de famíl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odem os netos não ter culp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u também não,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/>
          <w:i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661 valores da coreia do </w:t>
      </w:r>
      <w:proofErr w:type="gramStart"/>
      <w:r w:rsidRPr="00F14369">
        <w:t>norte</w:t>
      </w:r>
      <w:proofErr w:type="gramEnd"/>
      <w:r w:rsidRPr="00F14369">
        <w:t>, moinhos, 29/8/2014</w:t>
      </w:r>
    </w:p>
    <w:p w:rsidR="009267FE" w:rsidRPr="00F14369" w:rsidRDefault="009267FE" w:rsidP="009267FE">
      <w:pPr>
        <w:jc w:val="left"/>
        <w:rPr>
          <w:rFonts w:ascii="Corbel" w:hAnsi="Corbel" w:cs="Calibri"/>
          <w:b/>
          <w:bCs/>
          <w:i/>
          <w:iCs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há quem nasça e viva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sem jamais saborear a liberdade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outros vivem sem a apreciar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mas só quem viveu a ditadura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sabe o valor da expressão livre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>662. valeu a pena, moinhos, 29/8/2014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nasci no pós-guerra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tempo de esperança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era de reconstrução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vou morrer diferente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num mundo que não é meu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valores que abomino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novas escravaturas e jugos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e se contradigo esse mundo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reafirmo convicções idas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valeu a pena viver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lego estas palavras livres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aos súbditos vindouros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para saberem como era o sonho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>663. terceira idade, moinhos, 29/82014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ao alcançar a terceira idade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recordo mitos juvenis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percursos inconquistados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ilusões de felicidade eterna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amores fugazes para sempre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 xml:space="preserve">mas como cri e lutei 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fui derrotado e me soergui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como fénix de todas as cinzas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 xml:space="preserve">atingi metas </w:t>
      </w:r>
      <w:proofErr w:type="spellStart"/>
      <w:r w:rsidRPr="00F14369">
        <w:rPr>
          <w:rFonts w:ascii="Corbel" w:hAnsi="Corbel" w:cs="Calibri"/>
          <w:bCs/>
          <w:iCs/>
          <w:sz w:val="22"/>
          <w:szCs w:val="22"/>
        </w:rPr>
        <w:t>insonhada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 xml:space="preserve">descartei mitos </w:t>
      </w:r>
      <w:proofErr w:type="spellStart"/>
      <w:r w:rsidRPr="00F14369">
        <w:rPr>
          <w:rFonts w:ascii="Corbel" w:hAnsi="Corbel" w:cs="Calibri"/>
          <w:bCs/>
          <w:iCs/>
          <w:sz w:val="22"/>
          <w:szCs w:val="22"/>
        </w:rPr>
        <w:t>inalcançado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amadureci e resignei-me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>amores eternos para vidas fugazes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t xml:space="preserve">ora </w:t>
      </w:r>
      <w:proofErr w:type="gramStart"/>
      <w:r w:rsidRPr="00F14369">
        <w:rPr>
          <w:rFonts w:ascii="Corbel" w:hAnsi="Corbel" w:cs="Calibri"/>
          <w:bCs/>
          <w:iCs/>
          <w:sz w:val="22"/>
          <w:szCs w:val="22"/>
        </w:rPr>
        <w:t>inicio</w:t>
      </w:r>
      <w:proofErr w:type="gramEnd"/>
      <w:r w:rsidRPr="00F14369">
        <w:rPr>
          <w:rFonts w:ascii="Corbel" w:hAnsi="Corbel" w:cs="Calibri"/>
          <w:bCs/>
          <w:iCs/>
          <w:sz w:val="22"/>
          <w:szCs w:val="22"/>
        </w:rPr>
        <w:t xml:space="preserve"> o ciclo das memórias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  <w:r w:rsidRPr="00F14369">
        <w:rPr>
          <w:rFonts w:ascii="Corbel" w:hAnsi="Corbel" w:cs="Calibri"/>
          <w:bCs/>
          <w:iCs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Cs/>
          <w:sz w:val="22"/>
          <w:szCs w:val="22"/>
        </w:rPr>
      </w:pPr>
    </w:p>
    <w:p w:rsidR="009267FE" w:rsidRPr="00F14369" w:rsidRDefault="009267FE" w:rsidP="009267FE">
      <w:pPr>
        <w:keepNext/>
        <w:ind w:firstLine="142"/>
        <w:jc w:val="left"/>
        <w:outlineLvl w:val="3"/>
        <w:rPr>
          <w:rFonts w:ascii="Corbel" w:hAnsi="Corbel" w:cs="Calibri Light"/>
          <w:b/>
          <w:i/>
          <w:sz w:val="22"/>
          <w:szCs w:val="22"/>
        </w:rPr>
      </w:pPr>
      <w:r w:rsidRPr="00F14369">
        <w:rPr>
          <w:rFonts w:ascii="Corbel" w:hAnsi="Corbel" w:cs="Calibri Light"/>
          <w:b/>
          <w:i/>
          <w:sz w:val="22"/>
          <w:szCs w:val="22"/>
        </w:rPr>
        <w:t>664. olhos de musgo, moinhos, 29/8/2014</w:t>
      </w:r>
    </w:p>
    <w:p w:rsidR="009267FE" w:rsidRPr="00F14369" w:rsidRDefault="009267FE" w:rsidP="009267FE">
      <w:pPr>
        <w:jc w:val="left"/>
        <w:rPr>
          <w:rFonts w:ascii="Corbel" w:hAnsi="Corbel" w:cs="Calibri Light"/>
          <w:b/>
          <w:bCs/>
          <w:iCs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spreito a meu lado </w:t>
      </w:r>
      <w:proofErr w:type="spellStart"/>
      <w:r w:rsidRPr="00F14369">
        <w:rPr>
          <w:rFonts w:ascii="Corbel" w:hAnsi="Corbel" w:cs="Calibri Light"/>
          <w:sz w:val="22"/>
          <w:szCs w:val="22"/>
        </w:rPr>
        <w:t>endormid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mulher de olhos de musg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ilente nesta pradaria de leit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búfalos nem bison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caricio os seios desta montan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isforme em tons de musg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ercorro seus vales e desfiladeir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cavalgadas erótic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cordo ofegante nesta areia vaz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lho em volta e vejo milhaf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irando em círculos sobre a pres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65. canseiras, moinhos, 29/8/2014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canseira da vid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só vale a pena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 for vivid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[que a canseira da mort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unca vale a pen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US"/>
        </w:rPr>
      </w:pPr>
      <w:r w:rsidRPr="00F14369">
        <w:rPr>
          <w:rFonts w:ascii="Corbel" w:hAnsi="Corbel" w:cs="Calibri"/>
          <w:sz w:val="22"/>
          <w:szCs w:val="22"/>
          <w:lang w:val="en-US"/>
        </w:rPr>
        <w:t xml:space="preserve">ser </w:t>
      </w:r>
      <w:proofErr w:type="spellStart"/>
      <w:r w:rsidRPr="00F14369">
        <w:rPr>
          <w:rFonts w:ascii="Corbel" w:hAnsi="Corbel" w:cs="Calibri"/>
          <w:sz w:val="22"/>
          <w:szCs w:val="22"/>
          <w:lang w:val="en-US"/>
        </w:rPr>
        <w:t>morrida</w:t>
      </w:r>
      <w:proofErr w:type="spellEnd"/>
      <w:r w:rsidRPr="00F14369">
        <w:rPr>
          <w:rFonts w:ascii="Corbel" w:hAnsi="Corbel" w:cs="Calibri"/>
          <w:sz w:val="22"/>
          <w:szCs w:val="22"/>
          <w:lang w:val="en-US"/>
        </w:rPr>
        <w:t>]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US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iCs/>
          <w:sz w:val="22"/>
          <w:szCs w:val="22"/>
          <w:lang w:val="en-US"/>
        </w:rPr>
      </w:pPr>
      <w:r w:rsidRPr="00F14369">
        <w:rPr>
          <w:rFonts w:ascii="Corbel" w:hAnsi="Corbel" w:cs="Calibri"/>
          <w:iCs/>
          <w:sz w:val="22"/>
          <w:szCs w:val="22"/>
          <w:lang w:val="en-US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"/>
          <w:iCs/>
          <w:sz w:val="22"/>
          <w:szCs w:val="22"/>
          <w:lang w:val="en-US"/>
        </w:rPr>
      </w:pPr>
    </w:p>
    <w:p w:rsidR="009267FE" w:rsidRPr="00F14369" w:rsidRDefault="009267FE" w:rsidP="00FE2CF1">
      <w:pPr>
        <w:pStyle w:val="Heading4"/>
        <w:rPr>
          <w:lang w:val="en-US"/>
        </w:rPr>
      </w:pPr>
      <w:r w:rsidRPr="00F14369">
        <w:rPr>
          <w:lang w:val="en-US"/>
        </w:rPr>
        <w:t xml:space="preserve">666. the sign of the devil, </w:t>
      </w:r>
      <w:proofErr w:type="spellStart"/>
      <w:r w:rsidRPr="00F14369">
        <w:rPr>
          <w:lang w:val="en-US"/>
        </w:rPr>
        <w:t>moinhos</w:t>
      </w:r>
      <w:proofErr w:type="spellEnd"/>
      <w:r w:rsidRPr="00F14369">
        <w:rPr>
          <w:lang w:val="en-US"/>
        </w:rPr>
        <w:t>, 29/8/2014</w:t>
      </w:r>
    </w:p>
    <w:p w:rsidR="009267FE" w:rsidRPr="00F14369" w:rsidRDefault="009267FE" w:rsidP="009267FE">
      <w:pPr>
        <w:jc w:val="left"/>
        <w:rPr>
          <w:rFonts w:ascii="Corbel" w:hAnsi="Corbel" w:cs="Calibri"/>
          <w:bCs/>
          <w:i/>
          <w:iCs/>
          <w:sz w:val="22"/>
          <w:szCs w:val="22"/>
          <w:u w:val="single"/>
          <w:lang w:val="en-US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er filhos assemelha-s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contrair um empréstimo bancári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unca se sab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 juros se vão paga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 xml:space="preserve">667. arco-íris, </w:t>
      </w:r>
      <w:proofErr w:type="spellStart"/>
      <w:r w:rsidRPr="00F14369">
        <w:t>seia</w:t>
      </w:r>
      <w:proofErr w:type="spellEnd"/>
      <w:r w:rsidRPr="00F14369">
        <w:t xml:space="preserve"> 29 set 2014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rco-do-céu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rco-da-chuv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rco-do-temp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rco-da-águ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rco-da-velh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rco-do-abraç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rco-de-deu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rco-celest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rco-da-alianç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rco-da-virge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rco-íri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 mitologia dos colóqui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há antropomorfism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 íris a vénu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jovem e nascitur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etamorfose do arco-da-velh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omos a voz das lusofoni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da </w:t>
      </w:r>
      <w:proofErr w:type="spellStart"/>
      <w:r w:rsidRPr="00F14369">
        <w:rPr>
          <w:rFonts w:ascii="Corbel" w:hAnsi="Corbel" w:cs="Calibri"/>
          <w:sz w:val="22"/>
          <w:szCs w:val="22"/>
        </w:rPr>
        <w:t>galiza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a </w:t>
      </w:r>
      <w:proofErr w:type="spellStart"/>
      <w:r w:rsidRPr="00F14369">
        <w:rPr>
          <w:rFonts w:ascii="Corbel" w:hAnsi="Corbel" w:cs="Calibri"/>
          <w:sz w:val="22"/>
          <w:szCs w:val="22"/>
        </w:rPr>
        <w:t>timor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o brasil aos açor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guia-nos mestre </w:t>
      </w:r>
      <w:proofErr w:type="spellStart"/>
      <w:r w:rsidRPr="00F14369">
        <w:rPr>
          <w:rFonts w:ascii="Corbel" w:hAnsi="Corbel" w:cs="Calibri"/>
          <w:sz w:val="22"/>
          <w:szCs w:val="22"/>
        </w:rPr>
        <w:t>bechar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mestre </w:t>
      </w:r>
      <w:proofErr w:type="spellStart"/>
      <w:proofErr w:type="gramStart"/>
      <w:r w:rsidRPr="00F14369">
        <w:rPr>
          <w:rFonts w:ascii="Corbel" w:hAnsi="Corbel" w:cs="Calibri"/>
          <w:sz w:val="22"/>
          <w:szCs w:val="22"/>
        </w:rPr>
        <w:t>malaca</w:t>
      </w:r>
      <w:proofErr w:type="spellEnd"/>
      <w:proofErr w:type="gramEnd"/>
      <w:r w:rsidRPr="00F14369">
        <w:rPr>
          <w:rFonts w:ascii="Corbel" w:hAnsi="Corbel" w:cs="Calibri"/>
          <w:sz w:val="22"/>
          <w:szCs w:val="22"/>
        </w:rPr>
        <w:t xml:space="preserve"> é timoneir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odos divisamos futur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o mastro do carácul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>668 outro céu, lomba da maia 23 janeiro 2015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proofErr w:type="spellStart"/>
      <w:r w:rsidRPr="00F14369">
        <w:rPr>
          <w:rFonts w:ascii="Corbel" w:hAnsi="Corbel" w:cs="Calibri"/>
          <w:sz w:val="22"/>
          <w:szCs w:val="22"/>
        </w:rPr>
        <w:t>rafid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caminha segur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sob o seu fez ou </w:t>
      </w:r>
      <w:proofErr w:type="spellStart"/>
      <w:r w:rsidRPr="00F14369">
        <w:rPr>
          <w:rFonts w:ascii="Corbel" w:hAnsi="Corbel" w:cs="Calibri"/>
          <w:sz w:val="22"/>
          <w:szCs w:val="22"/>
        </w:rPr>
        <w:t>taburch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m tremores nem med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ntra calmamente onde o mandara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bre a túnica e todos vee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 cinto de explosiv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sobre o </w:t>
      </w:r>
      <w:proofErr w:type="spellStart"/>
      <w:r w:rsidRPr="00F14369">
        <w:rPr>
          <w:rFonts w:ascii="Corbel" w:hAnsi="Corbel" w:cs="Calibri"/>
          <w:sz w:val="22"/>
          <w:szCs w:val="22"/>
        </w:rPr>
        <w:t>cirwal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(ceroulas)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e com este gesto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artiu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em busca de 72 </w:t>
      </w:r>
      <w:proofErr w:type="spellStart"/>
      <w:r w:rsidRPr="00F14369">
        <w:rPr>
          <w:rFonts w:ascii="Corbel" w:hAnsi="Corbel" w:cs="Calibri"/>
          <w:sz w:val="22"/>
          <w:szCs w:val="22"/>
        </w:rPr>
        <w:t>barbies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no céu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>670. palavras, fundão 31.3.2015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inhas fom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e eu dei-te palavra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 </w:t>
      </w: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 para come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inhas fri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eu dei-te palavr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             </w:t>
      </w:r>
      <w:r w:rsidRPr="00F14369">
        <w:rPr>
          <w:rFonts w:ascii="Corbel" w:hAnsi="Corbel" w:cs="Calibri"/>
          <w:sz w:val="22"/>
          <w:szCs w:val="22"/>
        </w:rPr>
        <w:tab/>
        <w:t xml:space="preserve">   para agasalha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inhas sed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eu dei-te palavr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          </w:t>
      </w: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 para dessedenta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inhas silênci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eu dei-te palavr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         </w:t>
      </w:r>
      <w:r w:rsidRPr="00F14369">
        <w:rPr>
          <w:rFonts w:ascii="Corbel" w:hAnsi="Corbel" w:cs="Calibri"/>
          <w:sz w:val="22"/>
          <w:szCs w:val="22"/>
        </w:rPr>
        <w:tab/>
      </w:r>
      <w:r w:rsidRPr="00F14369">
        <w:rPr>
          <w:rFonts w:ascii="Corbel" w:hAnsi="Corbel" w:cs="Calibri"/>
          <w:sz w:val="22"/>
          <w:szCs w:val="22"/>
        </w:rPr>
        <w:tab/>
        <w:t xml:space="preserve">   para te expressar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7A3EC4" w:rsidRPr="00F14369" w:rsidRDefault="007A3EC4" w:rsidP="00FE2CF1">
      <w:pPr>
        <w:pStyle w:val="Heading4"/>
      </w:pPr>
      <w:r w:rsidRPr="00F14369">
        <w:lastRenderedPageBreak/>
        <w:t>673 fugir (moinhos 18/7/2015)</w:t>
      </w:r>
    </w:p>
    <w:p w:rsidR="007A3EC4" w:rsidRPr="00F14369" w:rsidRDefault="007A3EC4" w:rsidP="007A3EC4">
      <w:pPr>
        <w:ind w:left="4248"/>
        <w:jc w:val="left"/>
        <w:rPr>
          <w:rFonts w:ascii="Corbel" w:hAnsi="Corbel" w:cs="Calibri Light"/>
          <w:i/>
          <w:sz w:val="22"/>
          <w:szCs w:val="22"/>
        </w:rPr>
      </w:pPr>
      <w:r w:rsidRPr="00F14369">
        <w:rPr>
          <w:rFonts w:ascii="Corbel" w:hAnsi="Corbel" w:cs="Calibri Light"/>
          <w:i/>
          <w:sz w:val="22"/>
          <w:szCs w:val="22"/>
        </w:rPr>
        <w:t>não é dor que sinto</w:t>
      </w:r>
    </w:p>
    <w:p w:rsidR="007A3EC4" w:rsidRPr="00F14369" w:rsidRDefault="007A3EC4" w:rsidP="007A3EC4">
      <w:pPr>
        <w:ind w:left="4248"/>
        <w:jc w:val="left"/>
        <w:rPr>
          <w:rFonts w:ascii="Corbel" w:hAnsi="Corbel" w:cs="Calibri Light"/>
          <w:i/>
          <w:sz w:val="22"/>
          <w:szCs w:val="22"/>
        </w:rPr>
      </w:pPr>
      <w:r w:rsidRPr="00F14369">
        <w:rPr>
          <w:rFonts w:ascii="Corbel" w:hAnsi="Corbel" w:cs="Calibri Light"/>
          <w:i/>
          <w:sz w:val="22"/>
          <w:szCs w:val="22"/>
        </w:rPr>
        <w:t>é angústia</w:t>
      </w:r>
    </w:p>
    <w:p w:rsidR="007A3EC4" w:rsidRPr="00F14369" w:rsidRDefault="007A3EC4" w:rsidP="007A3EC4">
      <w:pPr>
        <w:ind w:left="424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i/>
          <w:sz w:val="22"/>
          <w:szCs w:val="22"/>
        </w:rPr>
        <w:t>existir para quê</w:t>
      </w:r>
      <w:r w:rsidRPr="00F14369">
        <w:rPr>
          <w:rFonts w:ascii="Corbel" w:hAnsi="Corbel" w:cs="Calibri Light"/>
          <w:sz w:val="22"/>
          <w:szCs w:val="22"/>
        </w:rPr>
        <w:t>?</w:t>
      </w:r>
    </w:p>
    <w:p w:rsidR="007A3EC4" w:rsidRPr="00F14369" w:rsidRDefault="007A3EC4" w:rsidP="007A3EC4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hoje apetece </w:t>
      </w:r>
    </w:p>
    <w:p w:rsidR="007A3EC4" w:rsidRPr="00F14369" w:rsidRDefault="007A3EC4" w:rsidP="007A3EC4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egar numa estrela cadente</w:t>
      </w:r>
    </w:p>
    <w:p w:rsidR="007A3EC4" w:rsidRPr="00F14369" w:rsidRDefault="007A3EC4" w:rsidP="007A3EC4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fugir</w:t>
      </w:r>
    </w:p>
    <w:p w:rsidR="007A3EC4" w:rsidRPr="00F14369" w:rsidRDefault="007A3EC4" w:rsidP="007A3EC4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a crise grega, </w:t>
      </w:r>
    </w:p>
    <w:p w:rsidR="007A3EC4" w:rsidRPr="00F14369" w:rsidRDefault="007A3EC4" w:rsidP="007A3EC4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lemã e europeia</w:t>
      </w:r>
    </w:p>
    <w:p w:rsidR="007A3EC4" w:rsidRPr="00F14369" w:rsidRDefault="007A3EC4" w:rsidP="007A3EC4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hoje apetece </w:t>
      </w:r>
    </w:p>
    <w:p w:rsidR="007A3EC4" w:rsidRPr="00F14369" w:rsidRDefault="007A3EC4" w:rsidP="007A3EC4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oar alado num milhafre</w:t>
      </w:r>
    </w:p>
    <w:p w:rsidR="007A3EC4" w:rsidRPr="00F14369" w:rsidRDefault="007A3EC4" w:rsidP="007A3EC4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fugir</w:t>
      </w:r>
    </w:p>
    <w:p w:rsidR="007A3EC4" w:rsidRPr="00F14369" w:rsidRDefault="007A3EC4" w:rsidP="007A3EC4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para um planeta </w:t>
      </w:r>
    </w:p>
    <w:p w:rsidR="007A3EC4" w:rsidRPr="00F14369" w:rsidRDefault="007A3EC4" w:rsidP="007A3EC4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homens nem fome ou miséria</w:t>
      </w:r>
    </w:p>
    <w:p w:rsidR="007A3EC4" w:rsidRPr="00F14369" w:rsidRDefault="007A3EC4" w:rsidP="007A3EC4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hoje apetece descer às profundezas</w:t>
      </w:r>
    </w:p>
    <w:p w:rsidR="007A3EC4" w:rsidRPr="00F14369" w:rsidRDefault="007A3EC4" w:rsidP="007A3EC4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as fossas abissais</w:t>
      </w:r>
    </w:p>
    <w:p w:rsidR="007A3EC4" w:rsidRPr="00F14369" w:rsidRDefault="007A3EC4" w:rsidP="007A3EC4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fugir</w:t>
      </w:r>
    </w:p>
    <w:p w:rsidR="007A3EC4" w:rsidRPr="00F14369" w:rsidRDefault="007A3EC4" w:rsidP="007A3EC4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 toda a desumana</w:t>
      </w:r>
    </w:p>
    <w:p w:rsidR="007A3EC4" w:rsidRPr="00F14369" w:rsidRDefault="007A3EC4" w:rsidP="007A3EC4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rama da humanidade</w:t>
      </w:r>
    </w:p>
    <w:p w:rsidR="007A3EC4" w:rsidRPr="00F14369" w:rsidRDefault="007A3EC4" w:rsidP="007A3EC4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hoje apetece</w:t>
      </w:r>
    </w:p>
    <w:p w:rsidR="007A3EC4" w:rsidRPr="00F14369" w:rsidRDefault="007A3EC4" w:rsidP="007A3EC4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ubir às mais altas montanhas</w:t>
      </w:r>
    </w:p>
    <w:p w:rsidR="007A3EC4" w:rsidRPr="00F14369" w:rsidRDefault="007A3EC4" w:rsidP="007A3EC4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fugir</w:t>
      </w:r>
    </w:p>
    <w:p w:rsidR="007A3EC4" w:rsidRPr="00F14369" w:rsidRDefault="007A3EC4" w:rsidP="007A3EC4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espirar o ar rarefeito</w:t>
      </w:r>
    </w:p>
    <w:p w:rsidR="007A3EC4" w:rsidRPr="00F14369" w:rsidRDefault="007A3EC4" w:rsidP="007A3EC4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inebriado voltar a sonhar</w:t>
      </w:r>
    </w:p>
    <w:p w:rsidR="007A3EC4" w:rsidRPr="00F14369" w:rsidRDefault="007A3EC4" w:rsidP="007A3EC4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r livre</w:t>
      </w:r>
    </w:p>
    <w:p w:rsidR="007A3EC4" w:rsidRDefault="007A3EC4">
      <w:pPr>
        <w:jc w:val="left"/>
        <w:rPr>
          <w:rFonts w:ascii="Corbel" w:hAnsi="Corbel" w:cs="Calibri"/>
          <w:b/>
          <w:bCs/>
          <w:sz w:val="22"/>
          <w:szCs w:val="22"/>
          <w:lang w:eastAsia="pt-PT"/>
        </w:rPr>
      </w:pPr>
      <w:r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674 </w:t>
      </w:r>
      <w:proofErr w:type="spellStart"/>
      <w:r w:rsidRPr="00F14369">
        <w:t>isis</w:t>
      </w:r>
      <w:proofErr w:type="spellEnd"/>
      <w:r w:rsidRPr="00F14369">
        <w:t xml:space="preserve"> (moinhos, 18/7/2915)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ive um pesadel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m território ocupa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elo estado islâmic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nquanto aguardav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 me decepasse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infiel que sou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homem sem crenças nem fé </w:t>
      </w:r>
    </w:p>
    <w:p w:rsidR="009267FE" w:rsidRPr="00F14369" w:rsidRDefault="00E00100" w:rsidP="009267FE">
      <w:pPr>
        <w:jc w:val="left"/>
        <w:rPr>
          <w:rFonts w:ascii="Corbel" w:hAnsi="Corbel" w:cs="Calibri"/>
          <w:sz w:val="22"/>
          <w:szCs w:val="22"/>
        </w:rPr>
      </w:pPr>
      <w:r>
        <w:rPr>
          <w:rFonts w:ascii="Corbel" w:hAnsi="Corbel" w:cs="Calibri"/>
          <w:sz w:val="22"/>
          <w:szCs w:val="22"/>
        </w:rPr>
        <w:t xml:space="preserve">  </w:t>
      </w:r>
      <w:r w:rsidR="009267FE" w:rsidRPr="00F14369">
        <w:rPr>
          <w:rFonts w:ascii="Corbel" w:hAnsi="Corbel" w:cs="Calibri"/>
          <w:sz w:val="22"/>
          <w:szCs w:val="22"/>
        </w:rPr>
        <w:tab/>
      </w:r>
      <w:r w:rsidR="009267FE" w:rsidRPr="00F14369">
        <w:rPr>
          <w:rFonts w:ascii="Corbel" w:hAnsi="Corbel" w:cs="Calibri"/>
          <w:sz w:val="22"/>
          <w:szCs w:val="22"/>
        </w:rPr>
        <w:tab/>
      </w:r>
      <w:r w:rsidR="009267FE" w:rsidRPr="00F14369">
        <w:rPr>
          <w:rFonts w:ascii="Corbel" w:hAnsi="Corbel" w:cs="Calibri"/>
          <w:sz w:val="22"/>
          <w:szCs w:val="22"/>
        </w:rPr>
        <w:tab/>
      </w:r>
      <w:r>
        <w:rPr>
          <w:rFonts w:ascii="Corbel" w:hAnsi="Corbel" w:cs="Calibri"/>
          <w:sz w:val="22"/>
          <w:szCs w:val="22"/>
        </w:rPr>
        <w:t xml:space="preserve">        </w:t>
      </w:r>
      <w:r w:rsidR="009267FE" w:rsidRPr="00F14369">
        <w:rPr>
          <w:rFonts w:ascii="Corbel" w:hAnsi="Corbel" w:cs="Calibri"/>
          <w:sz w:val="22"/>
          <w:szCs w:val="22"/>
        </w:rPr>
        <w:t>acordei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é bom poder acordar</w:t>
      </w:r>
    </w:p>
    <w:p w:rsidR="009267FE" w:rsidRPr="00F14369" w:rsidRDefault="00E00100" w:rsidP="009267FE">
      <w:pPr>
        <w:jc w:val="left"/>
        <w:rPr>
          <w:rFonts w:ascii="Corbel" w:hAnsi="Corbel" w:cs="Calibri"/>
          <w:sz w:val="22"/>
          <w:szCs w:val="22"/>
        </w:rPr>
      </w:pPr>
      <w:r>
        <w:rPr>
          <w:rFonts w:ascii="Corbel" w:hAnsi="Corbel" w:cs="Calibri"/>
          <w:sz w:val="22"/>
          <w:szCs w:val="22"/>
        </w:rPr>
        <w:tab/>
      </w:r>
      <w:r>
        <w:rPr>
          <w:rFonts w:ascii="Corbel" w:hAnsi="Corbel" w:cs="Calibri"/>
          <w:sz w:val="22"/>
          <w:szCs w:val="22"/>
        </w:rPr>
        <w:tab/>
        <w:t xml:space="preserve">    </w:t>
      </w:r>
      <w:r w:rsidR="009267FE" w:rsidRPr="00F14369">
        <w:rPr>
          <w:rFonts w:ascii="Corbel" w:hAnsi="Corbel" w:cs="Calibri"/>
          <w:sz w:val="22"/>
          <w:szCs w:val="22"/>
        </w:rPr>
        <w:t xml:space="preserve">      livr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80 a morte deu à costa, 4 set 2015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quando o mundo viu </w:t>
      </w:r>
      <w:proofErr w:type="spellStart"/>
      <w:r w:rsidRPr="00F14369">
        <w:rPr>
          <w:rFonts w:ascii="Corbel" w:hAnsi="Corbel" w:cs="Calibri"/>
          <w:sz w:val="22"/>
          <w:szCs w:val="22"/>
        </w:rPr>
        <w:t>aylan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"/>
          <w:sz w:val="22"/>
          <w:szCs w:val="22"/>
        </w:rPr>
        <w:t>kurdi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 menino sírio que deu à costa turc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 sangue congelou em nossos coraçõ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quecidos doutros anónim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2500 tantos ou mais sem nom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 morreram naquela 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outras praias noutros mar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fogados, asfixiados, esfaimad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sidratados, explorados, traficad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proofErr w:type="gramStart"/>
      <w:r w:rsidRPr="00F14369">
        <w:rPr>
          <w:rFonts w:ascii="Corbel" w:hAnsi="Corbel" w:cs="Calibri"/>
          <w:sz w:val="22"/>
          <w:szCs w:val="22"/>
        </w:rPr>
        <w:t>fugitivos ,</w:t>
      </w:r>
      <w:proofErr w:type="gramEnd"/>
      <w:r w:rsidRPr="00F14369">
        <w:rPr>
          <w:rFonts w:ascii="Corbel" w:hAnsi="Corbel" w:cs="Calibri"/>
          <w:sz w:val="22"/>
          <w:szCs w:val="22"/>
        </w:rPr>
        <w:t xml:space="preserve"> refugiados, imigrantes ilegai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djetivos sem nex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ara quem busca a vid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pois de lhes destruírem o paí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 lhes roubarem a vida e os sonh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nem todos serão muçulmano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m todos serão terrorist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s são todos seres human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nós secamos lágrimas de crocodil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 desculpas fácei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voltará a acontece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só alguns chorarão de nov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inédito chrys chrystell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>681. egéria (coligação minha que te partiste)</w:t>
      </w:r>
    </w:p>
    <w:p w:rsidR="009267FE" w:rsidRPr="00F14369" w:rsidRDefault="009267FE" w:rsidP="009267FE">
      <w:pPr>
        <w:jc w:val="left"/>
        <w:rPr>
          <w:rFonts w:ascii="Corbel" w:hAnsi="Corbel" w:cs="Calibri"/>
          <w:b/>
          <w:b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9267FE" w:rsidRPr="00F14369" w:rsidTr="00795C22">
        <w:tc>
          <w:tcPr>
            <w:tcW w:w="4247" w:type="dxa"/>
          </w:tcPr>
          <w:p w:rsidR="009267FE" w:rsidRPr="00F14369" w:rsidRDefault="009267FE" w:rsidP="009267FE">
            <w:pPr>
              <w:jc w:val="left"/>
              <w:rPr>
                <w:rFonts w:ascii="Corbel" w:hAnsi="Corbel" w:cs="Calibri"/>
                <w:bCs/>
                <w:sz w:val="22"/>
                <w:szCs w:val="22"/>
              </w:rPr>
            </w:pPr>
            <w:r w:rsidRPr="00F14369">
              <w:rPr>
                <w:rFonts w:ascii="Corbel" w:hAnsi="Corbel" w:cs="Calibri"/>
                <w:bCs/>
                <w:sz w:val="22"/>
                <w:szCs w:val="22"/>
              </w:rPr>
              <w:t>alma minha gentil, que te partiste </w:t>
            </w:r>
            <w:r w:rsidRPr="00F14369">
              <w:rPr>
                <w:rFonts w:ascii="Corbel" w:hAnsi="Corbel" w:cs="Calibri"/>
                <w:bCs/>
                <w:sz w:val="22"/>
                <w:szCs w:val="22"/>
              </w:rPr>
              <w:br/>
              <w:t>tão cedo desta vida descontente, </w:t>
            </w:r>
          </w:p>
          <w:p w:rsidR="009267FE" w:rsidRPr="00F14369" w:rsidRDefault="009267FE" w:rsidP="009267FE">
            <w:pPr>
              <w:jc w:val="left"/>
              <w:rPr>
                <w:rFonts w:ascii="Corbel" w:hAnsi="Corbel" w:cs="Calibri"/>
                <w:bCs/>
                <w:sz w:val="22"/>
                <w:szCs w:val="22"/>
              </w:rPr>
            </w:pPr>
            <w:r w:rsidRPr="00F14369">
              <w:rPr>
                <w:rFonts w:ascii="Corbel" w:hAnsi="Corbel" w:cs="Calibri"/>
                <w:bCs/>
                <w:sz w:val="22"/>
                <w:szCs w:val="22"/>
              </w:rPr>
              <w:br/>
              <w:t>repousa lá no céu eternamente, </w:t>
            </w:r>
            <w:r w:rsidRPr="00F14369">
              <w:rPr>
                <w:rFonts w:ascii="Corbel" w:hAnsi="Corbel" w:cs="Calibri"/>
                <w:bCs/>
                <w:sz w:val="22"/>
                <w:szCs w:val="22"/>
              </w:rPr>
              <w:br/>
              <w:t>e viva eu cá na terra sempre triste. </w:t>
            </w:r>
            <w:r w:rsidRPr="00F14369">
              <w:rPr>
                <w:rFonts w:ascii="Corbel" w:hAnsi="Corbel" w:cs="Calibri"/>
                <w:bCs/>
                <w:sz w:val="22"/>
                <w:szCs w:val="22"/>
              </w:rPr>
              <w:br/>
            </w:r>
            <w:r w:rsidRPr="00F14369">
              <w:rPr>
                <w:rFonts w:ascii="Corbel" w:hAnsi="Corbel" w:cs="Calibri"/>
                <w:bCs/>
                <w:sz w:val="22"/>
                <w:szCs w:val="22"/>
              </w:rPr>
              <w:br/>
              <w:t>se lá no assento etéreo, onde subiste, </w:t>
            </w:r>
            <w:r w:rsidRPr="00F14369">
              <w:rPr>
                <w:rFonts w:ascii="Corbel" w:hAnsi="Corbel" w:cs="Calibri"/>
                <w:bCs/>
                <w:sz w:val="22"/>
                <w:szCs w:val="22"/>
              </w:rPr>
              <w:br/>
              <w:t>memória desta vida se consente, </w:t>
            </w:r>
            <w:r w:rsidRPr="00F14369">
              <w:rPr>
                <w:rFonts w:ascii="Corbel" w:hAnsi="Corbel" w:cs="Calibri"/>
                <w:bCs/>
                <w:sz w:val="22"/>
                <w:szCs w:val="22"/>
              </w:rPr>
              <w:br/>
              <w:t>não te esqueças daquele amor ardente, </w:t>
            </w:r>
            <w:r w:rsidRPr="00F14369">
              <w:rPr>
                <w:rFonts w:ascii="Corbel" w:hAnsi="Corbel" w:cs="Calibri"/>
                <w:bCs/>
                <w:sz w:val="22"/>
                <w:szCs w:val="22"/>
              </w:rPr>
              <w:br/>
              <w:t>que já nos olhos meus tão puro viste. </w:t>
            </w:r>
            <w:r w:rsidRPr="00F14369">
              <w:rPr>
                <w:rFonts w:ascii="Corbel" w:hAnsi="Corbel" w:cs="Calibri"/>
                <w:bCs/>
                <w:sz w:val="22"/>
                <w:szCs w:val="22"/>
              </w:rPr>
              <w:br/>
            </w:r>
            <w:r w:rsidRPr="00F14369">
              <w:rPr>
                <w:rFonts w:ascii="Corbel" w:hAnsi="Corbel" w:cs="Calibri"/>
                <w:bCs/>
                <w:sz w:val="22"/>
                <w:szCs w:val="22"/>
              </w:rPr>
              <w:br/>
              <w:t>e se vires que pode merecer-te </w:t>
            </w:r>
            <w:r w:rsidRPr="00F14369">
              <w:rPr>
                <w:rFonts w:ascii="Corbel" w:hAnsi="Corbel" w:cs="Calibri"/>
                <w:bCs/>
                <w:sz w:val="22"/>
                <w:szCs w:val="22"/>
              </w:rPr>
              <w:br/>
            </w:r>
            <w:proofErr w:type="spellStart"/>
            <w:r w:rsidRPr="00F14369">
              <w:rPr>
                <w:rFonts w:ascii="Corbel" w:hAnsi="Corbel" w:cs="Calibri"/>
                <w:bCs/>
                <w:sz w:val="22"/>
                <w:szCs w:val="22"/>
              </w:rPr>
              <w:t>algũa</w:t>
            </w:r>
            <w:proofErr w:type="spellEnd"/>
            <w:r w:rsidRPr="00F14369">
              <w:rPr>
                <w:rFonts w:ascii="Corbel" w:hAnsi="Corbel" w:cs="Calibri"/>
                <w:bCs/>
                <w:sz w:val="22"/>
                <w:szCs w:val="22"/>
              </w:rPr>
              <w:t xml:space="preserve"> cousa a dor que me ficou </w:t>
            </w:r>
            <w:r w:rsidRPr="00F14369">
              <w:rPr>
                <w:rFonts w:ascii="Corbel" w:hAnsi="Corbel" w:cs="Calibri"/>
                <w:bCs/>
                <w:sz w:val="22"/>
                <w:szCs w:val="22"/>
              </w:rPr>
              <w:br/>
              <w:t>da mágoa, sem remédio, de perder-te, </w:t>
            </w:r>
            <w:r w:rsidRPr="00F14369">
              <w:rPr>
                <w:rFonts w:ascii="Corbel" w:hAnsi="Corbel" w:cs="Calibri"/>
                <w:bCs/>
                <w:sz w:val="22"/>
                <w:szCs w:val="22"/>
              </w:rPr>
              <w:br/>
            </w:r>
            <w:r w:rsidRPr="00F14369">
              <w:rPr>
                <w:rFonts w:ascii="Corbel" w:hAnsi="Corbel" w:cs="Calibri"/>
                <w:bCs/>
                <w:sz w:val="22"/>
                <w:szCs w:val="22"/>
              </w:rPr>
              <w:br/>
              <w:t>roga a deus, que teus anos encurtou, </w:t>
            </w:r>
            <w:r w:rsidRPr="00F14369">
              <w:rPr>
                <w:rFonts w:ascii="Corbel" w:hAnsi="Corbel" w:cs="Calibri"/>
                <w:bCs/>
                <w:sz w:val="22"/>
                <w:szCs w:val="22"/>
              </w:rPr>
              <w:br/>
              <w:t>que tão cedo de cá me leve a ver-te, </w:t>
            </w:r>
            <w:r w:rsidRPr="00F14369">
              <w:rPr>
                <w:rFonts w:ascii="Corbel" w:hAnsi="Corbel" w:cs="Calibri"/>
                <w:bCs/>
                <w:sz w:val="22"/>
                <w:szCs w:val="22"/>
              </w:rPr>
              <w:br/>
              <w:t>quão cedo de meus olhos te levou. </w:t>
            </w:r>
            <w:r w:rsidRPr="00F14369">
              <w:rPr>
                <w:rFonts w:ascii="Corbel" w:hAnsi="Corbel" w:cs="Calibri"/>
                <w:bCs/>
                <w:sz w:val="22"/>
                <w:szCs w:val="22"/>
              </w:rPr>
              <w:br/>
            </w:r>
            <w:r w:rsidRPr="00F14369">
              <w:rPr>
                <w:rFonts w:ascii="Corbel" w:hAnsi="Corbel" w:cs="Calibri"/>
                <w:bCs/>
                <w:sz w:val="22"/>
                <w:szCs w:val="22"/>
              </w:rPr>
              <w:br/>
            </w:r>
            <w:r w:rsidRPr="00F14369">
              <w:rPr>
                <w:rFonts w:ascii="Corbel" w:hAnsi="Corbel" w:cs="Calibri"/>
                <w:bCs/>
                <w:i/>
                <w:iCs/>
                <w:sz w:val="22"/>
                <w:szCs w:val="22"/>
              </w:rPr>
              <w:t xml:space="preserve">luís </w:t>
            </w:r>
            <w:proofErr w:type="spellStart"/>
            <w:r w:rsidRPr="00F14369">
              <w:rPr>
                <w:rFonts w:ascii="Corbel" w:hAnsi="Corbel" w:cs="Calibri"/>
                <w:bCs/>
                <w:i/>
                <w:iCs/>
                <w:sz w:val="22"/>
                <w:szCs w:val="22"/>
              </w:rPr>
              <w:t>vaz</w:t>
            </w:r>
            <w:proofErr w:type="spellEnd"/>
            <w:r w:rsidRPr="00F14369">
              <w:rPr>
                <w:rFonts w:ascii="Corbel" w:hAnsi="Corbel" w:cs="Calibri"/>
                <w:bCs/>
                <w:i/>
                <w:iCs/>
                <w:sz w:val="22"/>
                <w:szCs w:val="22"/>
              </w:rPr>
              <w:t xml:space="preserve"> de </w:t>
            </w:r>
            <w:proofErr w:type="spellStart"/>
            <w:r w:rsidRPr="00F14369">
              <w:rPr>
                <w:rFonts w:ascii="Corbel" w:hAnsi="Corbel" w:cs="Calibri"/>
                <w:bCs/>
                <w:i/>
                <w:iCs/>
                <w:sz w:val="22"/>
                <w:szCs w:val="22"/>
              </w:rPr>
              <w:t>camões</w:t>
            </w:r>
            <w:proofErr w:type="spellEnd"/>
            <w:r w:rsidRPr="00F14369">
              <w:rPr>
                <w:rFonts w:ascii="Corbel" w:hAnsi="Corbel" w:cs="Calibri"/>
                <w:bCs/>
                <w:i/>
                <w:iCs/>
                <w:sz w:val="22"/>
                <w:szCs w:val="22"/>
              </w:rPr>
              <w:t>, in "sonetos"</w:t>
            </w:r>
            <w:r w:rsidRPr="00F14369">
              <w:rPr>
                <w:rFonts w:ascii="Corbel" w:hAnsi="Corbel" w:cs="Calibri"/>
                <w:bCs/>
                <w:sz w:val="22"/>
                <w:szCs w:val="22"/>
              </w:rPr>
              <w:t> </w:t>
            </w:r>
          </w:p>
        </w:tc>
        <w:tc>
          <w:tcPr>
            <w:tcW w:w="4247" w:type="dxa"/>
          </w:tcPr>
          <w:p w:rsidR="009267FE" w:rsidRPr="00F14369" w:rsidRDefault="009267FE" w:rsidP="009267FE">
            <w:pPr>
              <w:jc w:val="left"/>
              <w:rPr>
                <w:rFonts w:ascii="Corbel" w:hAnsi="Corbel" w:cs="Calibri"/>
                <w:bCs/>
                <w:sz w:val="22"/>
                <w:szCs w:val="22"/>
              </w:rPr>
            </w:pPr>
            <w:r w:rsidRPr="00F14369">
              <w:rPr>
                <w:rFonts w:ascii="Corbel" w:hAnsi="Corbel" w:cs="Calibri"/>
                <w:bCs/>
                <w:sz w:val="22"/>
                <w:szCs w:val="22"/>
              </w:rPr>
              <w:t xml:space="preserve">coligação pouco gentil, que te partiste </w:t>
            </w:r>
          </w:p>
          <w:p w:rsidR="009267FE" w:rsidRPr="00F14369" w:rsidRDefault="009267FE" w:rsidP="009267FE">
            <w:pPr>
              <w:jc w:val="left"/>
              <w:rPr>
                <w:rFonts w:ascii="Corbel" w:hAnsi="Corbel" w:cs="Calibri"/>
                <w:bCs/>
                <w:sz w:val="22"/>
                <w:szCs w:val="22"/>
              </w:rPr>
            </w:pPr>
            <w:r w:rsidRPr="00F14369">
              <w:rPr>
                <w:rFonts w:ascii="Corbel" w:hAnsi="Corbel" w:cs="Calibri"/>
                <w:bCs/>
                <w:sz w:val="22"/>
                <w:szCs w:val="22"/>
              </w:rPr>
              <w:t>tão cedo deste desgoverno descontente</w:t>
            </w:r>
          </w:p>
          <w:p w:rsidR="009267FE" w:rsidRPr="00F14369" w:rsidRDefault="009267FE" w:rsidP="009267FE">
            <w:pPr>
              <w:jc w:val="left"/>
              <w:rPr>
                <w:rFonts w:ascii="Corbel" w:hAnsi="Corbel" w:cs="Calibri"/>
                <w:bCs/>
                <w:sz w:val="22"/>
                <w:szCs w:val="22"/>
              </w:rPr>
            </w:pPr>
            <w:r w:rsidRPr="00F14369">
              <w:rPr>
                <w:rFonts w:ascii="Corbel" w:hAnsi="Corbel" w:cs="Calibri"/>
                <w:bCs/>
                <w:sz w:val="22"/>
                <w:szCs w:val="22"/>
              </w:rPr>
              <w:t>repousa lá no inferno eternamente</w:t>
            </w:r>
          </w:p>
          <w:p w:rsidR="009267FE" w:rsidRPr="00F14369" w:rsidRDefault="009267FE" w:rsidP="009267FE">
            <w:pPr>
              <w:jc w:val="left"/>
              <w:rPr>
                <w:rFonts w:ascii="Corbel" w:hAnsi="Corbel" w:cs="Calibri"/>
                <w:bCs/>
                <w:sz w:val="22"/>
                <w:szCs w:val="22"/>
              </w:rPr>
            </w:pPr>
            <w:r w:rsidRPr="00F14369">
              <w:rPr>
                <w:rFonts w:ascii="Corbel" w:hAnsi="Corbel" w:cs="Calibri"/>
                <w:bCs/>
                <w:sz w:val="22"/>
                <w:szCs w:val="22"/>
              </w:rPr>
              <w:t>e viva eu cá na terra jamais triste</w:t>
            </w:r>
          </w:p>
          <w:p w:rsidR="009267FE" w:rsidRPr="00F14369" w:rsidRDefault="009267FE" w:rsidP="009267FE">
            <w:pPr>
              <w:jc w:val="left"/>
              <w:rPr>
                <w:rFonts w:ascii="Corbel" w:hAnsi="Corbel" w:cs="Calibri"/>
                <w:bCs/>
                <w:sz w:val="22"/>
                <w:szCs w:val="22"/>
              </w:rPr>
            </w:pPr>
          </w:p>
          <w:p w:rsidR="009267FE" w:rsidRPr="00F14369" w:rsidRDefault="009267FE" w:rsidP="009267FE">
            <w:pPr>
              <w:jc w:val="left"/>
              <w:rPr>
                <w:rFonts w:ascii="Corbel" w:hAnsi="Corbel" w:cs="Calibri"/>
                <w:bCs/>
                <w:sz w:val="22"/>
                <w:szCs w:val="22"/>
              </w:rPr>
            </w:pPr>
            <w:r w:rsidRPr="00F14369">
              <w:rPr>
                <w:rFonts w:ascii="Corbel" w:hAnsi="Corbel" w:cs="Calibri"/>
                <w:bCs/>
                <w:sz w:val="22"/>
                <w:szCs w:val="22"/>
              </w:rPr>
              <w:t>se lá do assento abrasador, onde caíste</w:t>
            </w:r>
          </w:p>
          <w:p w:rsidR="009267FE" w:rsidRPr="00F14369" w:rsidRDefault="009267FE" w:rsidP="009267FE">
            <w:pPr>
              <w:jc w:val="left"/>
              <w:rPr>
                <w:rFonts w:ascii="Corbel" w:hAnsi="Corbel" w:cs="Calibri"/>
                <w:bCs/>
                <w:sz w:val="22"/>
                <w:szCs w:val="22"/>
              </w:rPr>
            </w:pPr>
            <w:r w:rsidRPr="00F14369">
              <w:rPr>
                <w:rFonts w:ascii="Corbel" w:hAnsi="Corbel" w:cs="Calibri"/>
                <w:bCs/>
                <w:sz w:val="22"/>
                <w:szCs w:val="22"/>
              </w:rPr>
              <w:t>memória desta tortura se consente</w:t>
            </w:r>
          </w:p>
          <w:p w:rsidR="009267FE" w:rsidRPr="00F14369" w:rsidRDefault="009267FE" w:rsidP="009267FE">
            <w:pPr>
              <w:jc w:val="left"/>
              <w:rPr>
                <w:rFonts w:ascii="Corbel" w:hAnsi="Corbel" w:cs="Calibri"/>
                <w:bCs/>
                <w:sz w:val="22"/>
                <w:szCs w:val="22"/>
              </w:rPr>
            </w:pPr>
            <w:r w:rsidRPr="00F14369">
              <w:rPr>
                <w:rFonts w:ascii="Corbel" w:hAnsi="Corbel" w:cs="Calibri"/>
                <w:bCs/>
                <w:sz w:val="22"/>
                <w:szCs w:val="22"/>
              </w:rPr>
              <w:t>não te esqueças do ódio ardente</w:t>
            </w:r>
          </w:p>
          <w:p w:rsidR="009267FE" w:rsidRPr="00F14369" w:rsidRDefault="009267FE" w:rsidP="009267FE">
            <w:pPr>
              <w:jc w:val="left"/>
              <w:rPr>
                <w:rFonts w:ascii="Corbel" w:hAnsi="Corbel" w:cs="Calibri"/>
                <w:bCs/>
                <w:sz w:val="22"/>
                <w:szCs w:val="22"/>
              </w:rPr>
            </w:pPr>
          </w:p>
          <w:p w:rsidR="009267FE" w:rsidRPr="00F14369" w:rsidRDefault="009267FE" w:rsidP="009267FE">
            <w:pPr>
              <w:jc w:val="left"/>
              <w:rPr>
                <w:rFonts w:ascii="Corbel" w:hAnsi="Corbel" w:cs="Calibri"/>
                <w:bCs/>
                <w:sz w:val="22"/>
                <w:szCs w:val="22"/>
              </w:rPr>
            </w:pPr>
            <w:r w:rsidRPr="00F14369">
              <w:rPr>
                <w:rFonts w:ascii="Corbel" w:hAnsi="Corbel" w:cs="Calibri"/>
                <w:bCs/>
                <w:sz w:val="22"/>
                <w:szCs w:val="22"/>
              </w:rPr>
              <w:t>que devotaste ao povo que nunca viste</w:t>
            </w:r>
          </w:p>
          <w:p w:rsidR="009267FE" w:rsidRPr="00F14369" w:rsidRDefault="009267FE" w:rsidP="009267FE">
            <w:pPr>
              <w:jc w:val="left"/>
              <w:rPr>
                <w:rFonts w:ascii="Corbel" w:hAnsi="Corbel" w:cs="Calibri"/>
                <w:bCs/>
                <w:sz w:val="22"/>
                <w:szCs w:val="22"/>
              </w:rPr>
            </w:pPr>
          </w:p>
          <w:p w:rsidR="009267FE" w:rsidRPr="00F14369" w:rsidRDefault="009267FE" w:rsidP="009267FE">
            <w:pPr>
              <w:jc w:val="left"/>
              <w:rPr>
                <w:rFonts w:ascii="Corbel" w:hAnsi="Corbel" w:cs="Calibri"/>
                <w:bCs/>
                <w:sz w:val="22"/>
                <w:szCs w:val="22"/>
              </w:rPr>
            </w:pPr>
            <w:r w:rsidRPr="00F14369">
              <w:rPr>
                <w:rFonts w:ascii="Corbel" w:hAnsi="Corbel" w:cs="Calibri"/>
                <w:bCs/>
                <w:sz w:val="22"/>
                <w:szCs w:val="22"/>
              </w:rPr>
              <w:t>e se vires agora que pode merecer-te</w:t>
            </w:r>
          </w:p>
          <w:p w:rsidR="009267FE" w:rsidRPr="00F14369" w:rsidRDefault="009267FE" w:rsidP="009267FE">
            <w:pPr>
              <w:jc w:val="left"/>
              <w:rPr>
                <w:rFonts w:ascii="Corbel" w:hAnsi="Corbel" w:cs="Calibri"/>
                <w:bCs/>
                <w:sz w:val="22"/>
                <w:szCs w:val="22"/>
              </w:rPr>
            </w:pPr>
            <w:r w:rsidRPr="00F14369">
              <w:rPr>
                <w:rFonts w:ascii="Corbel" w:hAnsi="Corbel" w:cs="Calibri"/>
                <w:bCs/>
                <w:sz w:val="22"/>
                <w:szCs w:val="22"/>
              </w:rPr>
              <w:t>alguma coisa a dor que nos causaste</w:t>
            </w:r>
          </w:p>
          <w:p w:rsidR="009267FE" w:rsidRPr="00F14369" w:rsidRDefault="009267FE" w:rsidP="009267FE">
            <w:pPr>
              <w:jc w:val="left"/>
              <w:rPr>
                <w:rFonts w:ascii="Corbel" w:hAnsi="Corbel" w:cs="Calibri"/>
                <w:bCs/>
                <w:sz w:val="22"/>
                <w:szCs w:val="22"/>
              </w:rPr>
            </w:pPr>
            <w:r w:rsidRPr="00F14369">
              <w:rPr>
                <w:rFonts w:ascii="Corbel" w:hAnsi="Corbel" w:cs="Calibri"/>
                <w:bCs/>
                <w:sz w:val="22"/>
                <w:szCs w:val="22"/>
              </w:rPr>
              <w:t>da mágoa tão atrasada de perder-te</w:t>
            </w:r>
          </w:p>
          <w:p w:rsidR="009267FE" w:rsidRPr="00F14369" w:rsidRDefault="009267FE" w:rsidP="009267FE">
            <w:pPr>
              <w:jc w:val="left"/>
              <w:rPr>
                <w:rFonts w:ascii="Corbel" w:hAnsi="Corbel" w:cs="Calibri"/>
                <w:bCs/>
                <w:sz w:val="22"/>
                <w:szCs w:val="22"/>
              </w:rPr>
            </w:pPr>
          </w:p>
          <w:p w:rsidR="009267FE" w:rsidRPr="00F14369" w:rsidRDefault="009267FE" w:rsidP="009267FE">
            <w:pPr>
              <w:jc w:val="left"/>
              <w:rPr>
                <w:rFonts w:ascii="Corbel" w:hAnsi="Corbel" w:cs="Calibri"/>
                <w:bCs/>
                <w:sz w:val="22"/>
                <w:szCs w:val="22"/>
              </w:rPr>
            </w:pPr>
            <w:r w:rsidRPr="00F14369">
              <w:rPr>
                <w:rFonts w:ascii="Corbel" w:hAnsi="Corbel" w:cs="Calibri"/>
                <w:bCs/>
                <w:sz w:val="22"/>
                <w:szCs w:val="22"/>
              </w:rPr>
              <w:t>roga a deus que teu governo encurtou</w:t>
            </w:r>
          </w:p>
          <w:p w:rsidR="009267FE" w:rsidRPr="00F14369" w:rsidRDefault="009267FE" w:rsidP="009267FE">
            <w:pPr>
              <w:jc w:val="left"/>
              <w:rPr>
                <w:rFonts w:ascii="Corbel" w:hAnsi="Corbel" w:cs="Calibri"/>
                <w:bCs/>
                <w:sz w:val="22"/>
                <w:szCs w:val="22"/>
              </w:rPr>
            </w:pPr>
            <w:r w:rsidRPr="00F14369">
              <w:rPr>
                <w:rFonts w:ascii="Corbel" w:hAnsi="Corbel" w:cs="Calibri"/>
                <w:bCs/>
                <w:sz w:val="22"/>
                <w:szCs w:val="22"/>
              </w:rPr>
              <w:t>que tão cedo não vá de volta a ver-te</w:t>
            </w:r>
          </w:p>
          <w:p w:rsidR="009267FE" w:rsidRPr="00F14369" w:rsidRDefault="009267FE" w:rsidP="009267FE">
            <w:pPr>
              <w:jc w:val="left"/>
              <w:rPr>
                <w:rFonts w:ascii="Corbel" w:hAnsi="Corbel" w:cs="Calibri"/>
                <w:bCs/>
                <w:sz w:val="22"/>
                <w:szCs w:val="22"/>
              </w:rPr>
            </w:pPr>
            <w:r w:rsidRPr="00F14369">
              <w:rPr>
                <w:rFonts w:ascii="Corbel" w:hAnsi="Corbel" w:cs="Calibri"/>
                <w:bCs/>
                <w:sz w:val="22"/>
                <w:szCs w:val="22"/>
              </w:rPr>
              <w:t>quão tarde de meus olhos vos levou</w:t>
            </w:r>
          </w:p>
          <w:p w:rsidR="009267FE" w:rsidRPr="00F14369" w:rsidRDefault="009267FE" w:rsidP="009267FE">
            <w:pPr>
              <w:jc w:val="left"/>
              <w:rPr>
                <w:rFonts w:ascii="Corbel" w:hAnsi="Corbel" w:cs="Calibri"/>
                <w:bCs/>
                <w:sz w:val="22"/>
                <w:szCs w:val="22"/>
              </w:rPr>
            </w:pPr>
          </w:p>
          <w:p w:rsidR="009267FE" w:rsidRPr="00F14369" w:rsidRDefault="009267FE" w:rsidP="009267FE">
            <w:pPr>
              <w:jc w:val="left"/>
              <w:rPr>
                <w:rFonts w:ascii="Corbel" w:hAnsi="Corbel" w:cs="Calibri"/>
                <w:bCs/>
                <w:sz w:val="22"/>
                <w:szCs w:val="22"/>
              </w:rPr>
            </w:pPr>
            <w:r w:rsidRPr="00F14369">
              <w:rPr>
                <w:rFonts w:ascii="Corbel" w:hAnsi="Corbel" w:cs="Calibri"/>
                <w:bCs/>
                <w:sz w:val="22"/>
                <w:szCs w:val="22"/>
              </w:rPr>
              <w:t>11/10/2015</w:t>
            </w:r>
          </w:p>
        </w:tc>
      </w:tr>
    </w:tbl>
    <w:p w:rsidR="009267FE" w:rsidRPr="00F14369" w:rsidRDefault="009267FE" w:rsidP="009267FE">
      <w:pPr>
        <w:jc w:val="left"/>
        <w:rPr>
          <w:rFonts w:ascii="Corbel" w:hAnsi="Corbel" w:cs="Calibri"/>
          <w:bCs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bCs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proofErr w:type="spellStart"/>
      <w:r w:rsidRPr="00F14369">
        <w:rPr>
          <w:rFonts w:ascii="Corbel" w:hAnsi="Corbel" w:cs="Calibri"/>
          <w:bCs/>
          <w:sz w:val="22"/>
          <w:szCs w:val="22"/>
        </w:rPr>
        <w:t>e·gé·ri·a</w:t>
      </w:r>
      <w:proofErr w:type="spellEnd"/>
      <w:r w:rsidRPr="00F14369">
        <w:rPr>
          <w:rFonts w:ascii="Corbel" w:hAnsi="Corbel" w:cs="Calibri"/>
          <w:sz w:val="22"/>
          <w:szCs w:val="22"/>
        </w:rPr>
        <w:t> </w:t>
      </w:r>
      <w:r w:rsidRPr="00F14369">
        <w:rPr>
          <w:rFonts w:ascii="Corbel" w:hAnsi="Corbel" w:cs="Calibri"/>
          <w:sz w:val="22"/>
          <w:szCs w:val="22"/>
        </w:rPr>
        <w:br/>
        <w:t>(latim </w:t>
      </w:r>
      <w:proofErr w:type="spellStart"/>
      <w:r w:rsidRPr="00F14369">
        <w:rPr>
          <w:rFonts w:ascii="Corbel" w:hAnsi="Corbel" w:cs="Calibri"/>
          <w:i/>
          <w:iCs/>
          <w:sz w:val="22"/>
          <w:szCs w:val="22"/>
        </w:rPr>
        <w:t>egeria</w:t>
      </w:r>
      <w:proofErr w:type="spellEnd"/>
      <w:r w:rsidRPr="00F14369">
        <w:rPr>
          <w:rFonts w:ascii="Corbel" w:hAnsi="Corbel" w:cs="Calibri"/>
          <w:i/>
          <w:iCs/>
          <w:sz w:val="22"/>
          <w:szCs w:val="22"/>
        </w:rPr>
        <w:t>, -</w:t>
      </w:r>
      <w:proofErr w:type="spellStart"/>
      <w:r w:rsidRPr="00F14369">
        <w:rPr>
          <w:rFonts w:ascii="Corbel" w:hAnsi="Corbel" w:cs="Calibri"/>
          <w:i/>
          <w:iCs/>
          <w:sz w:val="22"/>
          <w:szCs w:val="22"/>
        </w:rPr>
        <w:t>ae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, mitónimo [ninfa, deusa das fontes]). </w:t>
      </w:r>
      <w:r w:rsidRPr="00F14369">
        <w:rPr>
          <w:rFonts w:ascii="Corbel" w:hAnsi="Corbel" w:cs="Calibri"/>
          <w:i/>
          <w:iCs/>
          <w:sz w:val="22"/>
          <w:szCs w:val="22"/>
        </w:rPr>
        <w:t xml:space="preserve">substantivo feminino, </w:t>
      </w:r>
      <w:r w:rsidRPr="00F14369">
        <w:rPr>
          <w:rFonts w:ascii="Corbel" w:hAnsi="Corbel" w:cs="Calibri"/>
          <w:sz w:val="22"/>
          <w:szCs w:val="22"/>
        </w:rPr>
        <w:t>1. mulher que inspira ou aconselha. 2. inspiração.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>682 cacofonia infiel, sexta feira 13 nov 2015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trabalhar alá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rabalhar a lã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colher alá, aqui e lá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colher a lã, aqui e lá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nesta casa de alá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sta casa de lã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colher alá, aqui e lá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colher a lã, aqui e lá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lá. lã, aqui e lá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teu sem alá, sem a lã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m aqui nem lá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>683. geometrias ii, 18/1/2016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aí para a ru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ive um acident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vida é uma geometr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rimeiro entrei num círculo vicios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lembrei-me do triângulo amoros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s só encontrei bestas quadrad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>686 saudade do que nunca foi, 19/2/2016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ind w:left="708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>«ah, não há saudades mais dolorosas</w:t>
      </w:r>
    </w:p>
    <w:p w:rsidR="009267FE" w:rsidRPr="00F14369" w:rsidRDefault="009267FE" w:rsidP="009267FE">
      <w:pPr>
        <w:ind w:left="708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 xml:space="preserve"> do que as das coisas que nunca foram!»</w:t>
      </w:r>
    </w:p>
    <w:p w:rsidR="009267FE" w:rsidRPr="00F14369" w:rsidRDefault="009267FE" w:rsidP="009267FE">
      <w:pPr>
        <w:ind w:left="708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 xml:space="preserve">bernardo soares, (heterónimo </w:t>
      </w:r>
      <w:proofErr w:type="spellStart"/>
      <w:r w:rsidRPr="00F14369">
        <w:rPr>
          <w:rFonts w:ascii="Corbel" w:hAnsi="Corbel" w:cs="Calibri"/>
          <w:i/>
          <w:sz w:val="22"/>
          <w:szCs w:val="22"/>
        </w:rPr>
        <w:t>fernando</w:t>
      </w:r>
      <w:proofErr w:type="spellEnd"/>
      <w:r w:rsidRPr="00F14369">
        <w:rPr>
          <w:rFonts w:ascii="Corbel" w:hAnsi="Corbel" w:cs="Calibri"/>
          <w:i/>
          <w:sz w:val="22"/>
          <w:szCs w:val="22"/>
        </w:rPr>
        <w:t xml:space="preserve"> pessoa), </w:t>
      </w:r>
    </w:p>
    <w:p w:rsidR="009267FE" w:rsidRPr="00F14369" w:rsidRDefault="009267FE" w:rsidP="009267FE">
      <w:pPr>
        <w:ind w:left="708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>in livro do desassossego (fragmento 92)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enho tanta saudad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o que nunca aconteceu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ó o poeta pode fazer acontece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quilo de que temos saudad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or nunca ter aconteci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>687. prece de ateu, ao pai nené, 24 julho 2016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edem-me hoje que or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o se um ateu rezass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edem-me hoje as minhas prec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o se vozes de ateu chegassem aos céu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s nem sei nem poss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entarei enviar energias positiv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ensamentos sã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lembrar os momentos bon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as discussões que nunca tivemo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 apoio e amor que recebi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partilha de parte da minha vid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pesar de sogr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foi um pai sempre present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nfidente e amig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cúmplice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sei se isto serve de prec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ro crer que si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pesar dos continentes que nos separa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tivemos sempre pert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na china, na europa e na austrália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nunca deixou de ser pai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desde que me aceitou há 37 ano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remos sempre famíl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tará sempre comig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nas preces que não sei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s memórias que evoc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os sorrisos que recor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 sua bondade e tolerânc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 sua ingenuidade sem malíc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ara ti pai nené batalh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para onde quer que vá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tarei sempre contig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FE2CF1">
      <w:pPr>
        <w:pStyle w:val="Heading4"/>
        <w:rPr>
          <w:lang w:val="en-AU"/>
        </w:rPr>
      </w:pPr>
      <w:r w:rsidRPr="00F14369">
        <w:rPr>
          <w:lang w:val="en-AU"/>
        </w:rPr>
        <w:t xml:space="preserve">688. on </w:t>
      </w:r>
      <w:proofErr w:type="spellStart"/>
      <w:r w:rsidRPr="00F14369">
        <w:rPr>
          <w:lang w:val="en-AU"/>
        </w:rPr>
        <w:t>vanessa’s</w:t>
      </w:r>
      <w:proofErr w:type="spellEnd"/>
      <w:r w:rsidRPr="00F14369">
        <w:rPr>
          <w:lang w:val="en-AU"/>
        </w:rPr>
        <w:t xml:space="preserve"> 30</w:t>
      </w:r>
      <w:proofErr w:type="gramStart"/>
      <w:r w:rsidRPr="00F14369">
        <w:rPr>
          <w:vertAlign w:val="superscript"/>
          <w:lang w:val="en-AU"/>
        </w:rPr>
        <w:t>th</w:t>
      </w:r>
      <w:r w:rsidRPr="00F14369">
        <w:rPr>
          <w:lang w:val="en-AU"/>
        </w:rPr>
        <w:t xml:space="preserve"> ,</w:t>
      </w:r>
      <w:proofErr w:type="gramEnd"/>
      <w:r w:rsidRPr="00F14369">
        <w:rPr>
          <w:lang w:val="en-AU"/>
        </w:rPr>
        <w:t xml:space="preserve"> </w:t>
      </w:r>
      <w:proofErr w:type="spellStart"/>
      <w:r w:rsidRPr="00F14369">
        <w:rPr>
          <w:lang w:val="en-AU"/>
        </w:rPr>
        <w:t>aug</w:t>
      </w:r>
      <w:proofErr w:type="spellEnd"/>
      <w:r w:rsidRPr="00F14369">
        <w:rPr>
          <w:lang w:val="en-AU"/>
        </w:rPr>
        <w:t xml:space="preserve"> 13, 2016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>having children is a nightmar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>you never know what’s in the lottery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>they can be nice and healthy but troublesom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>or they can be the ones that make you proud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>they can be a pest or heaven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 xml:space="preserve">but they are always lovable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>having children is good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>for you they never grow up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>no matter what age they ar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 xml:space="preserve">they are always your lil princesse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>cuddly and enchanting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>you always remember their first words and step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>their first everything be it good or bad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>and you’re no exception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>no matter how far away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>you will always have a place at the tabl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>a bed ready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>dad always waiting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>you can always show up at the front doo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 xml:space="preserve">and the day will </w:t>
      </w:r>
      <w:proofErr w:type="gramStart"/>
      <w:r w:rsidRPr="00F14369">
        <w:rPr>
          <w:rFonts w:ascii="Corbel" w:hAnsi="Corbel" w:cs="Calibri"/>
          <w:sz w:val="22"/>
          <w:szCs w:val="22"/>
          <w:lang w:val="en-AU"/>
        </w:rPr>
        <w:t>lit</w:t>
      </w:r>
      <w:proofErr w:type="gramEnd"/>
      <w:r w:rsidRPr="00F14369">
        <w:rPr>
          <w:rFonts w:ascii="Corbel" w:hAnsi="Corbel" w:cs="Calibri"/>
          <w:sz w:val="22"/>
          <w:szCs w:val="22"/>
          <w:lang w:val="en-AU"/>
        </w:rPr>
        <w:t xml:space="preserve"> up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>then life will be brighte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>because you’re sunshine and the sun never sets on you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>cherished and treasured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>valued and preciou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>beloved and unforgettabl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>memorable and appreciated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>esteemed and magical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>perfect and special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  <w:r w:rsidRPr="00F14369">
        <w:rPr>
          <w:rFonts w:ascii="Corbel" w:hAnsi="Corbel" w:cs="Calibri"/>
          <w:sz w:val="22"/>
          <w:szCs w:val="22"/>
          <w:lang w:val="en-AU"/>
        </w:rPr>
        <w:t xml:space="preserve">that is how i feel about you </w:t>
      </w:r>
      <w:proofErr w:type="spellStart"/>
      <w:proofErr w:type="gramStart"/>
      <w:r w:rsidRPr="00F14369">
        <w:rPr>
          <w:rFonts w:ascii="Corbel" w:hAnsi="Corbel" w:cs="Calibri"/>
          <w:sz w:val="22"/>
          <w:szCs w:val="22"/>
          <w:lang w:val="en-AU"/>
        </w:rPr>
        <w:t>vanessa</w:t>
      </w:r>
      <w:proofErr w:type="spellEnd"/>
      <w:r w:rsidRPr="00F14369">
        <w:rPr>
          <w:rFonts w:ascii="Corbel" w:hAnsi="Corbel" w:cs="Calibri"/>
          <w:sz w:val="22"/>
          <w:szCs w:val="22"/>
          <w:lang w:val="en-AU"/>
        </w:rPr>
        <w:t xml:space="preserve">  </w:t>
      </w:r>
      <w:proofErr w:type="spellStart"/>
      <w:r w:rsidRPr="00F14369">
        <w:rPr>
          <w:rFonts w:ascii="Corbel" w:hAnsi="Corbel" w:cs="Calibri"/>
          <w:sz w:val="22"/>
          <w:szCs w:val="22"/>
          <w:lang w:val="en-AU"/>
        </w:rPr>
        <w:t>ingrid</w:t>
      </w:r>
      <w:proofErr w:type="spellEnd"/>
      <w:proofErr w:type="gram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  <w:lang w:val="en-AU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br w:type="page"/>
      </w:r>
      <w:r w:rsidRPr="00F14369">
        <w:lastRenderedPageBreak/>
        <w:t>689. ondas, moinhos 3 fev 2017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h se eu pudesse parar as ond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sas que arrebatam as arei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sas que escavam a minha pra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sas que descarnam a minha vid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h se eu pudesse parar o ma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que inclemente se abate sobre as arrib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 insensivel corrói as fajã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 impérvio repete a violaçã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h se eu pudesse para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 avanço do castelhan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tuprando o galeg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antaria a felicidad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a tua libertaçã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assim limito-me a orar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ela tua sobrevivênc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 xml:space="preserve">693. </w:t>
      </w:r>
      <w:proofErr w:type="spellStart"/>
      <w:proofErr w:type="gramStart"/>
      <w:r w:rsidRPr="00F14369">
        <w:t>trumpices</w:t>
      </w:r>
      <w:proofErr w:type="spellEnd"/>
      <w:r w:rsidRPr="00F14369">
        <w:t xml:space="preserve">  e</w:t>
      </w:r>
      <w:proofErr w:type="gramEnd"/>
      <w:r w:rsidRPr="00F14369">
        <w:t xml:space="preserve"> outros ismos (moinhos 17/2/17)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gros di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gras noit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gra vida se aproxim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s hoje ainda posso fala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sfraldar as minhas bandeir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e gostava de poder partilhar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ta liberdad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 os escravos e zombi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 povoam o mun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e aos </w:t>
      </w:r>
      <w:proofErr w:type="spellStart"/>
      <w:r w:rsidRPr="00F14369">
        <w:rPr>
          <w:rFonts w:ascii="Corbel" w:hAnsi="Corbel" w:cs="Calibri"/>
          <w:sz w:val="22"/>
          <w:szCs w:val="22"/>
        </w:rPr>
        <w:t>tiranotes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e ditador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 querem mudar o meu mun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sejo o que eles me ambiciona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escravidã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doenç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a mort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  <w:rPr>
          <w:rStyle w:val="IntenseEmphasis"/>
          <w:rFonts w:ascii="Corbel" w:hAnsi="Corbel" w:cs="Calibri"/>
          <w:b w:val="0"/>
          <w:i w:val="0"/>
          <w:sz w:val="22"/>
          <w:szCs w:val="22"/>
        </w:rPr>
      </w:pPr>
      <w:r w:rsidRPr="00F14369">
        <w:rPr>
          <w:rStyle w:val="IntenseEmphasis"/>
          <w:rFonts w:ascii="Corbel" w:hAnsi="Corbel" w:cs="Calibri"/>
          <w:sz w:val="22"/>
          <w:szCs w:val="22"/>
        </w:rPr>
        <w:lastRenderedPageBreak/>
        <w:t xml:space="preserve">694. à </w:t>
      </w:r>
      <w:proofErr w:type="spellStart"/>
      <w:r w:rsidRPr="00F14369">
        <w:rPr>
          <w:rStyle w:val="IntenseEmphasis"/>
          <w:rFonts w:ascii="Corbel" w:hAnsi="Corbel" w:cs="Calibri"/>
          <w:sz w:val="22"/>
          <w:szCs w:val="22"/>
        </w:rPr>
        <w:t>evy</w:t>
      </w:r>
      <w:proofErr w:type="spellEnd"/>
      <w:r w:rsidRPr="00F14369">
        <w:rPr>
          <w:rStyle w:val="IntenseEmphasis"/>
          <w:rFonts w:ascii="Corbel" w:hAnsi="Corbel" w:cs="Calibri"/>
          <w:sz w:val="22"/>
          <w:szCs w:val="22"/>
        </w:rPr>
        <w:t xml:space="preserve"> que hoje nos deixou (</w:t>
      </w:r>
      <w:proofErr w:type="spellStart"/>
      <w:r w:rsidRPr="00F14369">
        <w:rPr>
          <w:rStyle w:val="IntenseEmphasis"/>
          <w:rFonts w:ascii="Corbel" w:hAnsi="Corbel" w:cs="Calibri"/>
          <w:sz w:val="22"/>
          <w:szCs w:val="22"/>
        </w:rPr>
        <w:t>aidil</w:t>
      </w:r>
      <w:proofErr w:type="spellEnd"/>
      <w:r w:rsidRPr="00F14369">
        <w:rPr>
          <w:rStyle w:val="IntenseEmphasis"/>
          <w:rFonts w:ascii="Corbel" w:hAnsi="Corbel" w:cs="Calibri"/>
          <w:sz w:val="22"/>
          <w:szCs w:val="22"/>
        </w:rPr>
        <w:t xml:space="preserve"> </w:t>
      </w:r>
      <w:proofErr w:type="spellStart"/>
      <w:r w:rsidRPr="00F14369">
        <w:rPr>
          <w:rStyle w:val="IntenseEmphasis"/>
          <w:rFonts w:ascii="Corbel" w:hAnsi="Corbel" w:cs="Calibri"/>
          <w:sz w:val="22"/>
          <w:szCs w:val="22"/>
        </w:rPr>
        <w:t>evelyn</w:t>
      </w:r>
      <w:proofErr w:type="spellEnd"/>
      <w:r w:rsidRPr="00F14369">
        <w:rPr>
          <w:rStyle w:val="IntenseEmphasis"/>
          <w:rFonts w:ascii="Corbel" w:hAnsi="Corbel" w:cs="Calibri"/>
          <w:sz w:val="22"/>
          <w:szCs w:val="22"/>
        </w:rPr>
        <w:t xml:space="preserve"> vieira da </w:t>
      </w:r>
      <w:proofErr w:type="spellStart"/>
      <w:r w:rsidRPr="00F14369">
        <w:rPr>
          <w:rStyle w:val="IntenseEmphasis"/>
          <w:rFonts w:ascii="Corbel" w:hAnsi="Corbel" w:cs="Calibri"/>
          <w:sz w:val="22"/>
          <w:szCs w:val="22"/>
        </w:rPr>
        <w:t>fonseca</w:t>
      </w:r>
      <w:proofErr w:type="spellEnd"/>
      <w:r w:rsidRPr="00F14369">
        <w:rPr>
          <w:rStyle w:val="IntenseEmphasis"/>
          <w:rFonts w:ascii="Corbel" w:hAnsi="Corbel" w:cs="Calibri"/>
          <w:sz w:val="22"/>
          <w:szCs w:val="22"/>
        </w:rPr>
        <w:t>) lomba da maia 19/2/2017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cá anda ela outra vez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 morte surge quando menos se esper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hoje soube que me tinha leva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uma amiga antiga dos tempos de </w:t>
      </w:r>
      <w:proofErr w:type="spellStart"/>
      <w:r w:rsidRPr="00F14369">
        <w:rPr>
          <w:rFonts w:ascii="Corbel" w:hAnsi="Corbel" w:cs="Calibri"/>
          <w:sz w:val="22"/>
          <w:szCs w:val="22"/>
        </w:rPr>
        <w:t>timor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farmacêutica em díli quando lá vivi 1973 e 1975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companheira, confidente, amig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voz sóbria que acalmava os meus demóni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voz amiga que iluminava os meus desert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voz querida que </w:t>
      </w:r>
      <w:proofErr w:type="spellStart"/>
      <w:r w:rsidRPr="00F14369">
        <w:rPr>
          <w:rFonts w:ascii="Corbel" w:hAnsi="Corbel" w:cs="Calibri"/>
          <w:sz w:val="22"/>
          <w:szCs w:val="22"/>
        </w:rPr>
        <w:t>aluava</w:t>
      </w:r>
      <w:proofErr w:type="spellEnd"/>
      <w:r w:rsidRPr="00F14369">
        <w:rPr>
          <w:rFonts w:ascii="Corbel" w:hAnsi="Corbel" w:cs="Calibri"/>
          <w:sz w:val="22"/>
          <w:szCs w:val="22"/>
        </w:rPr>
        <w:t xml:space="preserve"> as minhas noit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mpre preocupada na sua fala rápid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mpre temerosa pelos meus desvari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mpre terna na sua amizade sem limit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sempre imersa na sua tarefa de mãe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tinha irmãos e irmãs para cuidar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ão tinha tempo para el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unca teve, os outros vinham primeir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foi o ombro onde chorei dores e mágo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voz querida que dava sol às minhas noit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 varanda da sua casa no bairro do farol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ressuscitei dos meus infern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menizei o clima inclemente de díli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prendi a sonhar, de nov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a geografia separou-no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s anos afastaram-n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mas nunca esquecerei essa amig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firme que nem um roched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onde me abriguei dos tsunamis da vid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aixão amiga antig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zela por mim mais uma vez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tou mais órfão hoj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***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lembro agora o poema 446. este o roteiro (à </w:t>
      </w:r>
      <w:proofErr w:type="spellStart"/>
      <w:r w:rsidRPr="00F14369">
        <w:rPr>
          <w:rFonts w:ascii="Corbel" w:hAnsi="Corbel" w:cs="Calibri"/>
          <w:sz w:val="22"/>
          <w:szCs w:val="22"/>
        </w:rPr>
        <w:t>evy</w:t>
      </w:r>
      <w:proofErr w:type="spellEnd"/>
      <w:r w:rsidRPr="00F14369">
        <w:rPr>
          <w:rFonts w:ascii="Corbel" w:hAnsi="Corbel" w:cs="Calibri"/>
          <w:sz w:val="22"/>
          <w:szCs w:val="22"/>
        </w:rPr>
        <w:t>). díli nov 18, 1974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b/>
          <w:i/>
          <w:sz w:val="22"/>
          <w:szCs w:val="22"/>
          <w:u w:val="single"/>
        </w:rPr>
        <w:t>446.</w:t>
      </w:r>
      <w:r w:rsidRPr="00F14369">
        <w:rPr>
          <w:rFonts w:ascii="Corbel" w:hAnsi="Corbel" w:cs="Calibri"/>
          <w:i/>
          <w:sz w:val="22"/>
          <w:szCs w:val="22"/>
        </w:rPr>
        <w:tab/>
      </w:r>
      <w:proofErr w:type="spellStart"/>
      <w:r w:rsidRPr="00F14369">
        <w:rPr>
          <w:rFonts w:ascii="Corbel" w:hAnsi="Corbel" w:cs="Calibri"/>
          <w:b/>
          <w:i/>
          <w:sz w:val="22"/>
          <w:szCs w:val="22"/>
          <w:u w:val="single"/>
        </w:rPr>
        <w:t>núpcia</w:t>
      </w:r>
      <w:proofErr w:type="spellEnd"/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  <w:t xml:space="preserve">(à </w:t>
      </w:r>
      <w:proofErr w:type="spellStart"/>
      <w:r w:rsidRPr="00F14369">
        <w:rPr>
          <w:rFonts w:ascii="Corbel" w:hAnsi="Corbel" w:cs="Calibri"/>
          <w:i/>
          <w:sz w:val="22"/>
          <w:szCs w:val="22"/>
        </w:rPr>
        <w:t>evy</w:t>
      </w:r>
      <w:proofErr w:type="spellEnd"/>
      <w:r w:rsidRPr="00F14369">
        <w:rPr>
          <w:rFonts w:ascii="Corbel" w:hAnsi="Corbel" w:cs="Calibri"/>
          <w:i/>
          <w:sz w:val="22"/>
          <w:szCs w:val="22"/>
        </w:rPr>
        <w:t>)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>este o roteiro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  <w:t>nem imaginado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  <w:t>pressentido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>abrimos a paisagem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  <w:t>devagarosamente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>como se licença houvéramos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  <w:t>de pedir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  <w:t>às estrelas do chão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>o brilho pulsar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>deuses de lama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lastRenderedPageBreak/>
        <w:t>em ti o corpo madruga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>pérolas negras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  <w:t>no azeviche dos cabelos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>é teu o sexo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  <w:t>e o bailado da sua sombra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  <w:t xml:space="preserve">   desconheço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>longa a noite de mil vigílias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>a palavra denúncia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  <w:t xml:space="preserve">     o medo superado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>cavas o fosso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  <w:t xml:space="preserve">    no abismo de teus olhos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>te deitas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  <w:t xml:space="preserve">  navega o ventre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  <w:t xml:space="preserve">        no vento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  <w:t xml:space="preserve">      do tempo insuspeito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>é nosso o fruto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  <w:t>e proibido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>mosto sagrado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  <w:t>as colinas e o delta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  <w:t xml:space="preserve">     vénus pitonisa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>calcámos minotauros e erguemos jasões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 xml:space="preserve">é para quando o sangue desta </w:t>
      </w:r>
      <w:proofErr w:type="spellStart"/>
      <w:r w:rsidRPr="00F14369">
        <w:rPr>
          <w:rFonts w:ascii="Corbel" w:hAnsi="Corbel" w:cs="Calibri"/>
          <w:i/>
          <w:sz w:val="22"/>
          <w:szCs w:val="22"/>
        </w:rPr>
        <w:t>núpcia</w:t>
      </w:r>
      <w:proofErr w:type="spellEnd"/>
      <w:r w:rsidRPr="00F14369">
        <w:rPr>
          <w:rFonts w:ascii="Corbel" w:hAnsi="Corbel" w:cs="Calibri"/>
          <w:i/>
          <w:sz w:val="22"/>
          <w:szCs w:val="22"/>
        </w:rPr>
        <w:t>?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</w:r>
      <w:r w:rsidRPr="00F14369">
        <w:rPr>
          <w:rFonts w:ascii="Corbel" w:hAnsi="Corbel" w:cs="Calibri"/>
          <w:i/>
          <w:sz w:val="22"/>
          <w:szCs w:val="22"/>
        </w:rPr>
        <w:tab/>
        <w:t xml:space="preserve">    ardente sede nos consome.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bookmarkStart w:id="12" w:name="_Hlk486096621"/>
      <w:r w:rsidRPr="00F14369">
        <w:lastRenderedPageBreak/>
        <w:t>695. sei a minha idade, são joão, 24 junho 2017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i a minha idad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aprendi hoje apen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ao não me lembrar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squeci a importância da fest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a data, desta e doutr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e dantes eram vitai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i a minha idad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é tanta que as datas já não contam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nem merecem círculos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o calendário da parede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dantes eram ansiadas, planeadas,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equenos círculo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 em volta dos di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quando se podia ser feliz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or umas horas apen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sei a minha idade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já não se </w:t>
      </w:r>
      <w:proofErr w:type="gramStart"/>
      <w:r w:rsidRPr="00F14369">
        <w:rPr>
          <w:rFonts w:ascii="Corbel" w:hAnsi="Corbel" w:cs="Calibri"/>
          <w:sz w:val="22"/>
          <w:szCs w:val="22"/>
        </w:rPr>
        <w:t>mede  em</w:t>
      </w:r>
      <w:proofErr w:type="gramEnd"/>
      <w:r w:rsidRPr="00F14369">
        <w:rPr>
          <w:rFonts w:ascii="Corbel" w:hAnsi="Corbel" w:cs="Calibri"/>
          <w:sz w:val="22"/>
          <w:szCs w:val="22"/>
        </w:rPr>
        <w:t xml:space="preserve"> dat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m feriados ou fest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vagas memórias </w:t>
      </w:r>
      <w:proofErr w:type="spellStart"/>
      <w:r w:rsidRPr="00F14369">
        <w:rPr>
          <w:rFonts w:ascii="Corbel" w:hAnsi="Corbel" w:cs="Calibri"/>
          <w:sz w:val="22"/>
          <w:szCs w:val="22"/>
        </w:rPr>
        <w:t>esfumecida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otas de rodapé no livro dos di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quando sonhar era vital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sei a minha idade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sem manjericos nem alho-porr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em ceia na abadi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e hoje era dia de são joão</w:t>
      </w:r>
      <w:bookmarkEnd w:id="12"/>
    </w:p>
    <w:p w:rsidR="009267FE" w:rsidRPr="00F14369" w:rsidRDefault="009267FE" w:rsidP="009267FE">
      <w:pPr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97. esperança infundada, 12 julho 2017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varro o cotão dos di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ara sob o tapete das noit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 xml:space="preserve">na esperança infundada 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 que novas auroras virão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varro as migalhas dos di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ara sob a toalha das noite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 esperança infundad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 ter uma mesa fart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varro as dores dos di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para sob o manto das brumas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na esperança infundada</w:t>
      </w:r>
    </w:p>
    <w:p w:rsidR="009267FE" w:rsidRPr="00F14369" w:rsidRDefault="009267FE" w:rsidP="009267FE">
      <w:pPr>
        <w:jc w:val="left"/>
        <w:rPr>
          <w:rFonts w:ascii="Corbel" w:hAnsi="Corbel" w:cs="Calibri"/>
          <w:sz w:val="22"/>
          <w:szCs w:val="22"/>
        </w:rPr>
      </w:pPr>
      <w:r w:rsidRPr="00F14369">
        <w:rPr>
          <w:rFonts w:ascii="Corbel" w:hAnsi="Corbel" w:cs="Calibri"/>
          <w:sz w:val="22"/>
          <w:szCs w:val="22"/>
        </w:rPr>
        <w:t>de haver dias de sóis felizes</w:t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"/>
          <w:i/>
          <w:sz w:val="22"/>
          <w:szCs w:val="22"/>
        </w:rPr>
      </w:pPr>
      <w:r w:rsidRPr="00F14369">
        <w:rPr>
          <w:rFonts w:ascii="Corbel" w:hAnsi="Corbel" w:cs="Calibri"/>
          <w:i/>
          <w:sz w:val="22"/>
          <w:szCs w:val="22"/>
        </w:rPr>
        <w:br w:type="page"/>
      </w: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</w:p>
    <w:p w:rsidR="009267FE" w:rsidRPr="00F14369" w:rsidRDefault="009267FE" w:rsidP="00FE2CF1">
      <w:pPr>
        <w:pStyle w:val="Heading4"/>
        <w:rPr>
          <w:rFonts w:eastAsia="Corbel"/>
        </w:rPr>
      </w:pPr>
      <w:r w:rsidRPr="00F14369">
        <w:rPr>
          <w:rFonts w:eastAsia="Corbel"/>
        </w:rPr>
        <w:t xml:space="preserve">701. morrer como o mar </w:t>
      </w:r>
      <w:proofErr w:type="spellStart"/>
      <w:r w:rsidRPr="00F14369">
        <w:rPr>
          <w:rFonts w:eastAsia="Corbel"/>
        </w:rPr>
        <w:t>aral</w:t>
      </w:r>
      <w:proofErr w:type="spellEnd"/>
      <w:r w:rsidRPr="00F14369">
        <w:rPr>
          <w:rFonts w:eastAsia="Corbel"/>
        </w:rPr>
        <w:t>, 14/10/17</w:t>
      </w:r>
    </w:p>
    <w:p w:rsidR="009267FE" w:rsidRPr="00F14369" w:rsidRDefault="009267FE" w:rsidP="009267FE">
      <w:pPr>
        <w:jc w:val="left"/>
        <w:rPr>
          <w:rFonts w:ascii="Corbel" w:eastAsia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eastAsia="Corbel" w:hAnsi="Corbel" w:cs="Calibri"/>
          <w:sz w:val="22"/>
          <w:szCs w:val="22"/>
        </w:rPr>
      </w:pPr>
      <w:r w:rsidRPr="00F14369">
        <w:rPr>
          <w:rFonts w:ascii="Corbel" w:eastAsia="Corbel" w:hAnsi="Corbel" w:cs="Calibri"/>
          <w:sz w:val="22"/>
          <w:szCs w:val="22"/>
        </w:rPr>
        <w:t>o rio da minha vida está assoreado</w:t>
      </w:r>
    </w:p>
    <w:p w:rsidR="009267FE" w:rsidRPr="00F14369" w:rsidRDefault="009267FE" w:rsidP="009267FE">
      <w:pPr>
        <w:jc w:val="left"/>
        <w:rPr>
          <w:rFonts w:ascii="Corbel" w:eastAsia="Corbel" w:hAnsi="Corbel" w:cs="Calibri"/>
          <w:sz w:val="22"/>
          <w:szCs w:val="22"/>
        </w:rPr>
      </w:pPr>
      <w:r w:rsidRPr="00F14369">
        <w:rPr>
          <w:rFonts w:ascii="Corbel" w:eastAsia="Corbel" w:hAnsi="Corbel" w:cs="Calibri"/>
          <w:sz w:val="22"/>
          <w:szCs w:val="22"/>
        </w:rPr>
        <w:t>a minha barragem secou</w:t>
      </w:r>
    </w:p>
    <w:p w:rsidR="009267FE" w:rsidRPr="00F14369" w:rsidRDefault="009267FE" w:rsidP="009267FE">
      <w:pPr>
        <w:jc w:val="left"/>
        <w:rPr>
          <w:rFonts w:ascii="Corbel" w:eastAsia="Corbel" w:hAnsi="Corbel" w:cs="Calibri"/>
          <w:sz w:val="22"/>
          <w:szCs w:val="22"/>
        </w:rPr>
      </w:pPr>
      <w:r w:rsidRPr="00F14369">
        <w:rPr>
          <w:rFonts w:ascii="Corbel" w:eastAsia="Corbel" w:hAnsi="Corbel" w:cs="Calibri"/>
          <w:sz w:val="22"/>
          <w:szCs w:val="22"/>
        </w:rPr>
        <w:t>as nuvens não trazem chuva</w:t>
      </w:r>
    </w:p>
    <w:p w:rsidR="009267FE" w:rsidRPr="00F14369" w:rsidRDefault="009267FE" w:rsidP="009267FE">
      <w:pPr>
        <w:jc w:val="left"/>
        <w:rPr>
          <w:rFonts w:ascii="Corbel" w:eastAsia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eastAsia="Corbel" w:hAnsi="Corbel" w:cs="Calibri"/>
          <w:sz w:val="22"/>
          <w:szCs w:val="22"/>
        </w:rPr>
      </w:pPr>
      <w:r w:rsidRPr="00F14369">
        <w:rPr>
          <w:rFonts w:ascii="Corbel" w:eastAsia="Corbel" w:hAnsi="Corbel" w:cs="Calibri"/>
          <w:sz w:val="22"/>
          <w:szCs w:val="22"/>
        </w:rPr>
        <w:t>a essência da poesia não se discute</w:t>
      </w:r>
    </w:p>
    <w:p w:rsidR="009267FE" w:rsidRPr="00F14369" w:rsidRDefault="009267FE" w:rsidP="009267FE">
      <w:pPr>
        <w:jc w:val="left"/>
        <w:rPr>
          <w:rFonts w:ascii="Corbel" w:eastAsia="Corbel" w:hAnsi="Corbel" w:cs="Calibri"/>
          <w:sz w:val="22"/>
          <w:szCs w:val="22"/>
        </w:rPr>
      </w:pPr>
      <w:r w:rsidRPr="00F14369">
        <w:rPr>
          <w:rFonts w:ascii="Corbel" w:eastAsia="Corbel" w:hAnsi="Corbel" w:cs="Calibri"/>
          <w:sz w:val="22"/>
          <w:szCs w:val="22"/>
        </w:rPr>
        <w:t>faz-se, escreve-se, lê-se</w:t>
      </w:r>
    </w:p>
    <w:p w:rsidR="009267FE" w:rsidRPr="00F14369" w:rsidRDefault="009267FE" w:rsidP="009267FE">
      <w:pPr>
        <w:jc w:val="left"/>
        <w:rPr>
          <w:rFonts w:ascii="Corbel" w:eastAsia="Corbel" w:hAnsi="Corbel" w:cs="Calibri"/>
          <w:sz w:val="22"/>
          <w:szCs w:val="22"/>
        </w:rPr>
      </w:pPr>
      <w:r w:rsidRPr="00F14369">
        <w:rPr>
          <w:rFonts w:ascii="Corbel" w:eastAsia="Corbel" w:hAnsi="Corbel" w:cs="Calibri"/>
          <w:sz w:val="22"/>
          <w:szCs w:val="22"/>
        </w:rPr>
        <w:t>a poesia liberta-nos</w:t>
      </w:r>
    </w:p>
    <w:p w:rsidR="009267FE" w:rsidRPr="00F14369" w:rsidRDefault="009267FE" w:rsidP="009267FE">
      <w:pPr>
        <w:jc w:val="left"/>
        <w:rPr>
          <w:rFonts w:ascii="Corbel" w:eastAsia="Corbel" w:hAnsi="Corbel" w:cs="Calibri"/>
          <w:sz w:val="22"/>
          <w:szCs w:val="22"/>
        </w:rPr>
      </w:pPr>
      <w:r w:rsidRPr="00F14369">
        <w:rPr>
          <w:rFonts w:ascii="Corbel" w:eastAsia="Corbel" w:hAnsi="Corbel" w:cs="Calibri"/>
          <w:sz w:val="22"/>
          <w:szCs w:val="22"/>
        </w:rPr>
        <w:t>voamos nas suas asas</w:t>
      </w:r>
    </w:p>
    <w:p w:rsidR="009267FE" w:rsidRPr="00F14369" w:rsidRDefault="009267FE" w:rsidP="009267FE">
      <w:pPr>
        <w:jc w:val="left"/>
        <w:rPr>
          <w:rFonts w:ascii="Corbel" w:eastAsia="Corbel" w:hAnsi="Corbel" w:cs="Calibri"/>
          <w:sz w:val="22"/>
          <w:szCs w:val="22"/>
        </w:rPr>
      </w:pPr>
      <w:r w:rsidRPr="00F14369">
        <w:rPr>
          <w:rFonts w:ascii="Corbel" w:eastAsia="Corbel" w:hAnsi="Corbel" w:cs="Calibri"/>
          <w:sz w:val="22"/>
          <w:szCs w:val="22"/>
        </w:rPr>
        <w:t>abrimos todas as grades</w:t>
      </w:r>
    </w:p>
    <w:p w:rsidR="009267FE" w:rsidRPr="00F14369" w:rsidRDefault="009267FE" w:rsidP="009267FE">
      <w:pPr>
        <w:jc w:val="left"/>
        <w:rPr>
          <w:rFonts w:ascii="Corbel" w:eastAsia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eastAsia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eastAsia="Corbel" w:hAnsi="Corbel" w:cs="Calibri"/>
          <w:sz w:val="22"/>
          <w:szCs w:val="22"/>
        </w:rPr>
      </w:pPr>
      <w:r w:rsidRPr="00F14369">
        <w:rPr>
          <w:rFonts w:ascii="Corbel" w:eastAsia="Corbel" w:hAnsi="Corbel" w:cs="Calibri"/>
          <w:sz w:val="22"/>
          <w:szCs w:val="22"/>
        </w:rPr>
        <w:t>o meu destino</w:t>
      </w:r>
    </w:p>
    <w:p w:rsidR="009267FE" w:rsidRPr="00F14369" w:rsidRDefault="009267FE" w:rsidP="009267FE">
      <w:pPr>
        <w:jc w:val="left"/>
        <w:rPr>
          <w:rFonts w:ascii="Corbel" w:eastAsia="Corbel" w:hAnsi="Corbel" w:cs="Calibri"/>
          <w:sz w:val="22"/>
          <w:szCs w:val="22"/>
        </w:rPr>
      </w:pPr>
      <w:r w:rsidRPr="00F14369">
        <w:rPr>
          <w:rFonts w:ascii="Corbel" w:eastAsia="Corbel" w:hAnsi="Corbel" w:cs="Calibri"/>
          <w:sz w:val="22"/>
          <w:szCs w:val="22"/>
        </w:rPr>
        <w:t>é rumar na musa</w:t>
      </w:r>
    </w:p>
    <w:p w:rsidR="009267FE" w:rsidRPr="00F14369" w:rsidRDefault="009267FE" w:rsidP="009267FE">
      <w:pPr>
        <w:jc w:val="left"/>
        <w:rPr>
          <w:rFonts w:ascii="Corbel" w:eastAsia="Corbel" w:hAnsi="Corbel" w:cs="Calibri"/>
          <w:sz w:val="22"/>
          <w:szCs w:val="22"/>
        </w:rPr>
      </w:pPr>
      <w:r w:rsidRPr="00F14369">
        <w:rPr>
          <w:rFonts w:ascii="Corbel" w:eastAsia="Corbel" w:hAnsi="Corbel" w:cs="Calibri"/>
          <w:sz w:val="22"/>
          <w:szCs w:val="22"/>
        </w:rPr>
        <w:t>desaguar na foz</w:t>
      </w:r>
    </w:p>
    <w:p w:rsidR="009267FE" w:rsidRDefault="009267FE" w:rsidP="009267FE">
      <w:pPr>
        <w:jc w:val="left"/>
        <w:rPr>
          <w:rFonts w:ascii="Corbel" w:eastAsia="Corbel" w:hAnsi="Corbel" w:cs="Calibri"/>
          <w:sz w:val="22"/>
          <w:szCs w:val="22"/>
        </w:rPr>
      </w:pPr>
      <w:r w:rsidRPr="00F14369">
        <w:rPr>
          <w:rFonts w:ascii="Corbel" w:eastAsia="Corbel" w:hAnsi="Corbel" w:cs="Calibri"/>
          <w:sz w:val="22"/>
          <w:szCs w:val="22"/>
        </w:rPr>
        <w:t xml:space="preserve">morrer como o mar </w:t>
      </w:r>
      <w:r w:rsidR="003454D6">
        <w:rPr>
          <w:rFonts w:ascii="Corbel" w:eastAsia="Corbel" w:hAnsi="Corbel" w:cs="Calibri"/>
          <w:sz w:val="22"/>
          <w:szCs w:val="22"/>
        </w:rPr>
        <w:t>Aral</w:t>
      </w:r>
    </w:p>
    <w:p w:rsidR="003454D6" w:rsidRDefault="003454D6" w:rsidP="009267FE">
      <w:pPr>
        <w:jc w:val="left"/>
        <w:rPr>
          <w:rFonts w:ascii="Corbel" w:eastAsia="Corbel" w:hAnsi="Corbel" w:cs="Calibri"/>
          <w:sz w:val="22"/>
          <w:szCs w:val="22"/>
        </w:rPr>
      </w:pPr>
    </w:p>
    <w:p w:rsidR="003454D6" w:rsidRDefault="003454D6">
      <w:pPr>
        <w:jc w:val="left"/>
      </w:pPr>
      <w:r>
        <w:br w:type="page"/>
      </w:r>
    </w:p>
    <w:p w:rsidR="003454D6" w:rsidRDefault="003454D6" w:rsidP="003454D6">
      <w:pPr>
        <w:jc w:val="both"/>
      </w:pPr>
      <w:r>
        <w:lastRenderedPageBreak/>
        <w:t xml:space="preserve">704. 25 abril sempre, até quando, lomba da maia, 25.4.18 </w:t>
      </w:r>
    </w:p>
    <w:p w:rsidR="003454D6" w:rsidRDefault="003454D6" w:rsidP="003454D6">
      <w:pPr>
        <w:jc w:val="both"/>
      </w:pPr>
    </w:p>
    <w:p w:rsidR="003454D6" w:rsidRDefault="003454D6" w:rsidP="003454D6">
      <w:pPr>
        <w:jc w:val="both"/>
      </w:pPr>
      <w:r>
        <w:t>a mulher doente hoje</w:t>
      </w:r>
    </w:p>
    <w:p w:rsidR="003454D6" w:rsidRDefault="003454D6" w:rsidP="003454D6">
      <w:pPr>
        <w:jc w:val="both"/>
      </w:pPr>
      <w:r>
        <w:t xml:space="preserve">não cumprirei a tradição </w:t>
      </w:r>
    </w:p>
    <w:p w:rsidR="003454D6" w:rsidRDefault="003454D6" w:rsidP="003454D6">
      <w:pPr>
        <w:jc w:val="both"/>
      </w:pPr>
      <w:r>
        <w:t>nos moinhos de porto formoso</w:t>
      </w:r>
    </w:p>
    <w:p w:rsidR="003454D6" w:rsidRDefault="003454D6" w:rsidP="003454D6">
      <w:pPr>
        <w:jc w:val="both"/>
      </w:pPr>
      <w:r>
        <w:t>não erguerei o meu cravo vermelho</w:t>
      </w:r>
    </w:p>
    <w:p w:rsidR="003454D6" w:rsidRDefault="003454D6" w:rsidP="003454D6">
      <w:pPr>
        <w:jc w:val="both"/>
      </w:pPr>
      <w:r>
        <w:t>pelo abril que imaginei</w:t>
      </w:r>
    </w:p>
    <w:p w:rsidR="003454D6" w:rsidRDefault="003454D6" w:rsidP="003454D6">
      <w:pPr>
        <w:jc w:val="both"/>
      </w:pPr>
      <w:r>
        <w:t>a saúde de ambos necessita terapia</w:t>
      </w:r>
    </w:p>
    <w:p w:rsidR="003454D6" w:rsidRDefault="003454D6" w:rsidP="003454D6">
      <w:pPr>
        <w:jc w:val="both"/>
      </w:pPr>
    </w:p>
    <w:p w:rsidR="003454D6" w:rsidRDefault="003454D6" w:rsidP="003454D6">
      <w:pPr>
        <w:jc w:val="both"/>
      </w:pPr>
      <w:r>
        <w:t>não há medicina para estas maleitas</w:t>
      </w:r>
    </w:p>
    <w:p w:rsidR="003454D6" w:rsidRDefault="003454D6" w:rsidP="003454D6">
      <w:pPr>
        <w:jc w:val="both"/>
      </w:pPr>
    </w:p>
    <w:p w:rsidR="003454D6" w:rsidRDefault="003454D6" w:rsidP="003454D6">
      <w:pPr>
        <w:jc w:val="both"/>
      </w:pPr>
      <w:r>
        <w:t>há 44 anos que acredito</w:t>
      </w:r>
    </w:p>
    <w:p w:rsidR="003454D6" w:rsidRDefault="003454D6" w:rsidP="003454D6">
      <w:pPr>
        <w:jc w:val="both"/>
      </w:pPr>
      <w:r>
        <w:t>sem arrependimentos</w:t>
      </w:r>
    </w:p>
    <w:p w:rsidR="003454D6" w:rsidRDefault="003454D6" w:rsidP="003454D6">
      <w:pPr>
        <w:jc w:val="both"/>
      </w:pPr>
      <w:r>
        <w:t>hoje incréu interrogo</w:t>
      </w:r>
    </w:p>
    <w:p w:rsidR="003454D6" w:rsidRDefault="003454D6" w:rsidP="003454D6">
      <w:pPr>
        <w:jc w:val="both"/>
      </w:pPr>
      <w:r>
        <w:t>quem matou os sonhos antigos</w:t>
      </w:r>
    </w:p>
    <w:p w:rsidR="003454D6" w:rsidRDefault="003454D6" w:rsidP="003454D6">
      <w:pPr>
        <w:jc w:val="both"/>
      </w:pPr>
    </w:p>
    <w:p w:rsidR="003454D6" w:rsidRDefault="003454D6" w:rsidP="003454D6">
      <w:pPr>
        <w:jc w:val="both"/>
      </w:pPr>
      <w:r>
        <w:t>para mim será abril sempre</w:t>
      </w:r>
    </w:p>
    <w:p w:rsidR="003454D6" w:rsidRDefault="003454D6" w:rsidP="003454D6">
      <w:pPr>
        <w:jc w:val="both"/>
      </w:pPr>
      <w:r>
        <w:t>na mente e nos desejos</w:t>
      </w:r>
    </w:p>
    <w:p w:rsidR="003454D6" w:rsidRDefault="003454D6" w:rsidP="003454D6">
      <w:pPr>
        <w:jc w:val="both"/>
      </w:pPr>
      <w:r>
        <w:t>da liberdade, igualdade, fraternidade</w:t>
      </w:r>
    </w:p>
    <w:p w:rsidR="003454D6" w:rsidRDefault="003454D6" w:rsidP="003454D6">
      <w:pPr>
        <w:jc w:val="both"/>
      </w:pPr>
    </w:p>
    <w:p w:rsidR="003454D6" w:rsidRDefault="003454D6" w:rsidP="003454D6">
      <w:pPr>
        <w:jc w:val="both"/>
      </w:pPr>
      <w:r>
        <w:t>falta nascer o homem novo</w:t>
      </w:r>
    </w:p>
    <w:p w:rsidR="003454D6" w:rsidRDefault="003454D6" w:rsidP="003454D6">
      <w:pPr>
        <w:jc w:val="both"/>
      </w:pPr>
      <w:r>
        <w:t>a sociedade nova</w:t>
      </w:r>
    </w:p>
    <w:p w:rsidR="003454D6" w:rsidRDefault="003454D6" w:rsidP="003454D6">
      <w:pPr>
        <w:jc w:val="both"/>
      </w:pPr>
      <w:r>
        <w:t>o mundo remoçado</w:t>
      </w:r>
    </w:p>
    <w:p w:rsidR="003454D6" w:rsidRDefault="003454D6" w:rsidP="003454D6">
      <w:pPr>
        <w:jc w:val="both"/>
      </w:pPr>
      <w:r>
        <w:t>que dê vida a este desiderato</w:t>
      </w:r>
    </w:p>
    <w:p w:rsidR="003454D6" w:rsidRDefault="003454D6" w:rsidP="003454D6">
      <w:pPr>
        <w:jc w:val="both"/>
      </w:pPr>
    </w:p>
    <w:p w:rsidR="003454D6" w:rsidRDefault="003454D6" w:rsidP="003454D6">
      <w:pPr>
        <w:jc w:val="both"/>
      </w:pPr>
      <w:r>
        <w:t>espero o renascer das utopias</w:t>
      </w:r>
    </w:p>
    <w:p w:rsidR="003454D6" w:rsidRDefault="003454D6" w:rsidP="003454D6">
      <w:pPr>
        <w:jc w:val="both"/>
      </w:pPr>
      <w:r>
        <w:t>neste outono de vida</w:t>
      </w:r>
    </w:p>
    <w:p w:rsidR="003454D6" w:rsidRDefault="003454D6" w:rsidP="003454D6">
      <w:pPr>
        <w:jc w:val="both"/>
      </w:pPr>
    </w:p>
    <w:p w:rsidR="003454D6" w:rsidRDefault="003454D6" w:rsidP="003454D6">
      <w:pPr>
        <w:jc w:val="both"/>
      </w:pPr>
      <w:r>
        <w:t>um 25 de abril sempre</w:t>
      </w:r>
    </w:p>
    <w:p w:rsidR="003454D6" w:rsidRDefault="003454D6" w:rsidP="003454D6">
      <w:pPr>
        <w:jc w:val="both"/>
      </w:pPr>
      <w:r>
        <w:t>mas com poesia</w:t>
      </w:r>
    </w:p>
    <w:p w:rsidR="003454D6" w:rsidRPr="00F14369" w:rsidRDefault="003454D6" w:rsidP="009267FE">
      <w:pPr>
        <w:jc w:val="left"/>
        <w:rPr>
          <w:rFonts w:ascii="Corbel" w:eastAsia="Corbel" w:hAnsi="Corbel" w:cs="Calibr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eastAsia="Corbel" w:hAnsi="Corbel" w:cs="Calibri"/>
          <w:sz w:val="22"/>
          <w:szCs w:val="22"/>
        </w:rPr>
      </w:pPr>
    </w:p>
    <w:p w:rsidR="009267FE" w:rsidRPr="00F14369" w:rsidRDefault="009267FE" w:rsidP="009267FE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ind w:left="425"/>
        <w:jc w:val="left"/>
        <w:rPr>
          <w:rFonts w:ascii="Corbel" w:hAnsi="Corbel" w:cs="Calibri"/>
          <w:i/>
          <w:sz w:val="22"/>
          <w:szCs w:val="22"/>
        </w:rPr>
      </w:pPr>
    </w:p>
    <w:p w:rsidR="00980EEA" w:rsidRPr="00F14369" w:rsidRDefault="009267FE" w:rsidP="00980EEA">
      <w:pPr>
        <w:pStyle w:val="Heading1"/>
        <w:rPr>
          <w:rFonts w:ascii="Corbel" w:hAnsi="Corbel"/>
          <w:noProof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br w:type="page"/>
      </w:r>
      <w:r w:rsidR="00980EEA" w:rsidRPr="00F14369">
        <w:rPr>
          <w:rFonts w:ascii="Corbel" w:hAnsi="Corbel"/>
          <w:noProof/>
          <w:sz w:val="22"/>
          <w:szCs w:val="22"/>
        </w:rPr>
        <w:lastRenderedPageBreak/>
        <w:t>planeta timor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noProof/>
          <w:sz w:val="22"/>
          <w:szCs w:val="22"/>
        </w:rPr>
        <w:drawing>
          <wp:inline distT="0" distB="0" distL="0" distR="0">
            <wp:extent cx="4400550" cy="5400675"/>
            <wp:effectExtent l="0" t="0" r="0" b="9525"/>
            <wp:docPr id="1" name="Picture 1" descr="C:\Users\chrys\AppData\Local\Microsoft\Windows\INetCache\Content.Word\TIM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hrys\AppData\Local\Microsoft\Windows\INetCache\Content.Word\TIMOR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540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67FE" w:rsidRPr="00401AD1" w:rsidRDefault="009267FE" w:rsidP="009267FE">
      <w:pPr>
        <w:widowControl w:val="0"/>
        <w:autoSpaceDE w:val="0"/>
        <w:autoSpaceDN w:val="0"/>
        <w:adjustRightInd w:val="0"/>
        <w:jc w:val="left"/>
        <w:rPr>
          <w:rStyle w:val="SubtleReference"/>
        </w:rPr>
      </w:pPr>
      <w:r w:rsidRPr="00401AD1">
        <w:rPr>
          <w:rStyle w:val="SubtleReference"/>
        </w:rPr>
        <w:t xml:space="preserve">      pintura de margarida bem madruga, oferta ao </w:t>
      </w:r>
      <w:proofErr w:type="spellStart"/>
      <w:r w:rsidRPr="00401AD1">
        <w:rPr>
          <w:rStyle w:val="SubtleReference"/>
        </w:rPr>
        <w:t>cnrt</w:t>
      </w:r>
      <w:proofErr w:type="spellEnd"/>
      <w:r w:rsidRPr="00401AD1">
        <w:rPr>
          <w:rStyle w:val="SubtleReference"/>
        </w:rPr>
        <w:t xml:space="preserve">, </w:t>
      </w:r>
      <w:proofErr w:type="spellStart"/>
      <w:r w:rsidRPr="00401AD1">
        <w:rPr>
          <w:rStyle w:val="SubtleReference"/>
        </w:rPr>
        <w:t>timor-leste</w:t>
      </w:r>
      <w:proofErr w:type="spellEnd"/>
      <w:r w:rsidRPr="00401AD1">
        <w:rPr>
          <w:rStyle w:val="SubtleReference"/>
        </w:rPr>
        <w:t>, 1999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Arial"/>
          <w:sz w:val="22"/>
          <w:szCs w:val="22"/>
        </w:rPr>
      </w:pP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Arial"/>
          <w:sz w:val="22"/>
          <w:szCs w:val="22"/>
        </w:rPr>
      </w:pP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Arial"/>
          <w:sz w:val="22"/>
          <w:szCs w:val="22"/>
        </w:rPr>
      </w:pPr>
    </w:p>
    <w:p w:rsidR="00980EEA" w:rsidRPr="00F14369" w:rsidRDefault="00980EEA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br w:type="page"/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ind w:left="4935"/>
        <w:jc w:val="left"/>
        <w:rPr>
          <w:rFonts w:ascii="Corbel" w:hAnsi="Corbel" w:cs="Segoe UI"/>
          <w:color w:val="4F4C4D"/>
          <w:sz w:val="22"/>
          <w:szCs w:val="22"/>
        </w:rPr>
        <w:sectPr w:rsidR="009267FE" w:rsidRPr="00F14369" w:rsidSect="00795C22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type w:val="continuous"/>
          <w:pgSz w:w="11906" w:h="16838" w:code="9"/>
          <w:pgMar w:top="1418" w:right="1701" w:bottom="1418" w:left="1701" w:header="1021" w:footer="1021" w:gutter="0"/>
          <w:cols w:space="720"/>
          <w:docGrid w:linePitch="326"/>
        </w:sectPr>
      </w:pPr>
    </w:p>
    <w:p w:rsidR="009267FE" w:rsidRPr="00F14369" w:rsidRDefault="009267FE" w:rsidP="00FE2CF1">
      <w:pPr>
        <w:pStyle w:val="Heading4"/>
      </w:pPr>
      <w:r w:rsidRPr="00F14369">
        <w:lastRenderedPageBreak/>
        <w:t xml:space="preserve">547. eleições sem lições em </w:t>
      </w:r>
      <w:proofErr w:type="spellStart"/>
      <w:r w:rsidRPr="00F14369">
        <w:t>timor</w:t>
      </w:r>
      <w:proofErr w:type="spellEnd"/>
      <w:r w:rsidRPr="00F14369">
        <w:t>, 8 julho 2012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díli 23 setembro 1973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cheguei hoje a </w:t>
      </w:r>
      <w:proofErr w:type="spellStart"/>
      <w:r w:rsidRPr="00F14369">
        <w:rPr>
          <w:rFonts w:ascii="Corbel" w:hAnsi="Corbel"/>
          <w:sz w:val="22"/>
          <w:szCs w:val="22"/>
        </w:rPr>
        <w:t>timor</w:t>
      </w:r>
      <w:proofErr w:type="spellEnd"/>
      <w:r w:rsidRPr="00F14369">
        <w:rPr>
          <w:rFonts w:ascii="Corbel" w:hAnsi="Corbel"/>
          <w:sz w:val="22"/>
          <w:szCs w:val="22"/>
        </w:rPr>
        <w:t xml:space="preserve"> português 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a vinda marcará a minha vida para sempre 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sem o saber nunca mais nada será igual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o futuro começa hoje e aqui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entrei no tempo da ditadura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sairei na democracia adiada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na bagagem guardo sabores, 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imagens e odore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sonhos de pátria e amore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divórcios e outras dore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cheguei sem bandeiras nem causa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parti rebelde revolucionário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tinha uma voz e usei-a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tinha pena e escrevi sem parar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pari mais livros que filho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para </w:t>
      </w:r>
      <w:proofErr w:type="spellStart"/>
      <w:r w:rsidRPr="00F14369">
        <w:rPr>
          <w:rFonts w:ascii="Corbel" w:hAnsi="Corbel"/>
          <w:sz w:val="22"/>
          <w:szCs w:val="22"/>
        </w:rPr>
        <w:t>bi-beres</w:t>
      </w:r>
      <w:proofErr w:type="spellEnd"/>
      <w:r w:rsidRPr="00F14369">
        <w:rPr>
          <w:rFonts w:ascii="Corbel" w:hAnsi="Corbel"/>
          <w:sz w:val="22"/>
          <w:szCs w:val="22"/>
        </w:rPr>
        <w:t xml:space="preserve"> e maubere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48 anos de longo inverno da ditadura 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24 de luta independentista 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agora que a </w:t>
      </w:r>
      <w:proofErr w:type="spellStart"/>
      <w:r w:rsidRPr="00F14369">
        <w:rPr>
          <w:rFonts w:ascii="Corbel" w:hAnsi="Corbel"/>
          <w:sz w:val="22"/>
          <w:szCs w:val="22"/>
        </w:rPr>
        <w:t>lois</w:t>
      </w:r>
      <w:proofErr w:type="spellEnd"/>
      <w:r w:rsidRPr="00F14369">
        <w:rPr>
          <w:rFonts w:ascii="Corbel" w:hAnsi="Corbel"/>
          <w:sz w:val="22"/>
          <w:szCs w:val="22"/>
        </w:rPr>
        <w:t xml:space="preserve"> vai cheia 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e não se passa na </w:t>
      </w:r>
      <w:proofErr w:type="spellStart"/>
      <w:r w:rsidRPr="00F14369">
        <w:rPr>
          <w:rFonts w:ascii="Corbel" w:hAnsi="Corbel"/>
          <w:sz w:val="22"/>
          <w:szCs w:val="22"/>
        </w:rPr>
        <w:t>seissal</w:t>
      </w:r>
      <w:proofErr w:type="spellEnd"/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já maromác se apaziguou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crescem os </w:t>
      </w:r>
      <w:proofErr w:type="spellStart"/>
      <w:r w:rsidRPr="00F14369">
        <w:rPr>
          <w:rFonts w:ascii="Corbel" w:hAnsi="Corbel"/>
          <w:sz w:val="22"/>
          <w:szCs w:val="22"/>
        </w:rPr>
        <w:t>lafaek</w:t>
      </w:r>
      <w:proofErr w:type="spellEnd"/>
      <w:r w:rsidRPr="00F14369">
        <w:rPr>
          <w:rFonts w:ascii="Corbel" w:hAnsi="Corbel"/>
          <w:sz w:val="22"/>
          <w:szCs w:val="22"/>
        </w:rPr>
        <w:t xml:space="preserve"> nos areai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perdida a riqueza do </w:t>
      </w:r>
      <w:proofErr w:type="gramStart"/>
      <w:r w:rsidRPr="00F14369">
        <w:rPr>
          <w:rFonts w:ascii="Corbel" w:hAnsi="Corbel"/>
          <w:sz w:val="22"/>
          <w:szCs w:val="22"/>
        </w:rPr>
        <w:t>ai</w:t>
      </w:r>
      <w:proofErr w:type="gramEnd"/>
      <w:r w:rsidRPr="00F14369">
        <w:rPr>
          <w:rFonts w:ascii="Corbel" w:hAnsi="Corbel"/>
          <w:sz w:val="22"/>
          <w:szCs w:val="22"/>
        </w:rPr>
        <w:t>-tassi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gorada a saga do café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resta o ouro negro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para encher bolsos corrupto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sem matar a fome ao </w:t>
      </w:r>
      <w:proofErr w:type="spellStart"/>
      <w:r w:rsidRPr="00F14369">
        <w:rPr>
          <w:rFonts w:ascii="Corbel" w:hAnsi="Corbel"/>
          <w:sz w:val="22"/>
          <w:szCs w:val="22"/>
        </w:rPr>
        <w:t>timor</w:t>
      </w:r>
      <w:proofErr w:type="spellEnd"/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perdido nas montanha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sem luz, água ou telefone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repetindo gestos seculare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mascando sempre mascando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o placebo de cal e harecan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mas com direito a voto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para escolher quem o vai explorar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sob a capa diáfana da lei e ordem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do cristianismo animista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oprimido sim </w:t>
      </w:r>
    </w:p>
    <w:p w:rsidR="009267FE" w:rsidRPr="00F14369" w:rsidRDefault="009267FE" w:rsidP="009267FE">
      <w:pPr>
        <w:ind w:left="720" w:firstLine="720"/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mas enfim livre.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FE2CF1">
      <w:pPr>
        <w:pStyle w:val="Heading4"/>
        <w:rPr>
          <w:rStyle w:val="SubtleEmphasis"/>
          <w:rFonts w:ascii="Corbel" w:hAnsi="Corbel"/>
          <w:i w:val="0"/>
          <w:iCs w:val="0"/>
          <w:sz w:val="22"/>
          <w:szCs w:val="22"/>
        </w:rPr>
      </w:pPr>
      <w:r w:rsidRPr="00F14369">
        <w:rPr>
          <w:rStyle w:val="SubtleEmphasis"/>
          <w:rFonts w:ascii="Corbel" w:hAnsi="Corbel"/>
          <w:i w:val="0"/>
          <w:sz w:val="22"/>
          <w:szCs w:val="22"/>
        </w:rPr>
        <w:lastRenderedPageBreak/>
        <w:t>548. queria ser toké 11 julho 2012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u queria ser toké e contar o que vi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desde que partiste em 1975 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queria saber falar 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dar os nomes os locais e os ato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de todas as atrocidades, violência e morte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que testemunhei mudo na minha parede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u queria ser toké e escrever tudo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queria contar o que não querem que se saiba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queria contar o que não queriam que se visse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queria contar os gritos que ninguém ouviu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queria ser água e apagar os fogo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que extinguiram a nossa história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como se não fora possível reconstruí-la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queria ser pássaro e levar nas asa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todos os que foram chacinado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violados, torturados e obnubilado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voar com as crianças que morreram de fome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as mulheres tornadas estérei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tanta coisa que queria dar-te </w:t>
      </w:r>
      <w:proofErr w:type="spellStart"/>
      <w:r w:rsidRPr="00F14369">
        <w:rPr>
          <w:rFonts w:ascii="Corbel" w:hAnsi="Corbel" w:cs="Gisha"/>
          <w:sz w:val="22"/>
          <w:szCs w:val="22"/>
        </w:rPr>
        <w:t>timor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 não posso senão escrever palavra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lembrar teu passado heroico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sonhar futuros ao teu lado</w:t>
      </w:r>
    </w:p>
    <w:p w:rsidR="009267FE" w:rsidRPr="00F14369" w:rsidRDefault="009267FE" w:rsidP="009267FE">
      <w:pPr>
        <w:jc w:val="left"/>
        <w:rPr>
          <w:rFonts w:ascii="Corbel" w:hAnsi="Corbel" w:cstheme="minorHAnsi"/>
          <w:b/>
          <w:i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49. alucinação na areia branca (</w:t>
      </w:r>
      <w:proofErr w:type="spellStart"/>
      <w:r w:rsidRPr="00F14369">
        <w:t>timor</w:t>
      </w:r>
      <w:proofErr w:type="spellEnd"/>
      <w:r w:rsidRPr="00F14369">
        <w:t>) 11 julho 2012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era maio em 1975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havia luar na areia branca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sem ondas na ressaca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caranguejos azuis na fina areia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baratas voadoras à frente dos farói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eram pequenos os </w:t>
      </w:r>
      <w:proofErr w:type="spellStart"/>
      <w:r w:rsidRPr="00F14369">
        <w:rPr>
          <w:rFonts w:ascii="Corbel" w:hAnsi="Corbel"/>
          <w:sz w:val="22"/>
          <w:szCs w:val="22"/>
        </w:rPr>
        <w:t>lafaek</w:t>
      </w:r>
      <w:proofErr w:type="spellEnd"/>
      <w:r w:rsidRPr="00F14369">
        <w:rPr>
          <w:rFonts w:ascii="Corbel" w:hAnsi="Corbel"/>
          <w:sz w:val="22"/>
          <w:szCs w:val="22"/>
        </w:rPr>
        <w:t xml:space="preserve"> e raro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quase se ouviam os corais a falar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ao longe sem luzes em díli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o escuro dos montes 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entre nós e o </w:t>
      </w:r>
      <w:proofErr w:type="spellStart"/>
      <w:r w:rsidRPr="00F14369">
        <w:rPr>
          <w:rFonts w:ascii="Corbel" w:hAnsi="Corbel"/>
          <w:sz w:val="22"/>
          <w:szCs w:val="22"/>
        </w:rPr>
        <w:t>ataúro</w:t>
      </w:r>
      <w:proofErr w:type="spellEnd"/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deslizavam barcos espiõe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antecipavam a </w:t>
      </w:r>
      <w:proofErr w:type="spellStart"/>
      <w:r w:rsidRPr="00F14369">
        <w:rPr>
          <w:rFonts w:ascii="Corbel" w:hAnsi="Corbel"/>
          <w:sz w:val="22"/>
          <w:szCs w:val="22"/>
        </w:rPr>
        <w:t>komodo</w:t>
      </w:r>
      <w:proofErr w:type="spellEnd"/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ensaiavam invasõe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corri a alertar 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ninguém quis ouvir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escrevi e denunciei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chamaram-me alucinado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nunca imaginei o genocídio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b/>
          <w:i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550. </w:t>
      </w:r>
      <w:proofErr w:type="spellStart"/>
      <w:r w:rsidRPr="00F14369">
        <w:t>timor</w:t>
      </w:r>
      <w:proofErr w:type="spellEnd"/>
      <w:r w:rsidRPr="00F14369">
        <w:t xml:space="preserve"> nas alturas 15 julho 2012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queria subir ao </w:t>
      </w:r>
      <w:proofErr w:type="spellStart"/>
      <w:r w:rsidRPr="00F14369">
        <w:rPr>
          <w:rFonts w:ascii="Corbel" w:hAnsi="Corbel"/>
          <w:sz w:val="22"/>
          <w:szCs w:val="22"/>
        </w:rPr>
        <w:t>tatamailau</w:t>
      </w:r>
      <w:proofErr w:type="spellEnd"/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pairar sobre as nuven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das guerras, do ódio, das tribo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falar a língua franca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para todos os timore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queria subir ao </w:t>
      </w:r>
      <w:proofErr w:type="spellStart"/>
      <w:r w:rsidRPr="00F14369">
        <w:rPr>
          <w:rFonts w:ascii="Corbel" w:hAnsi="Corbel"/>
          <w:sz w:val="22"/>
          <w:szCs w:val="22"/>
        </w:rPr>
        <w:t>matebian</w:t>
      </w:r>
      <w:proofErr w:type="spellEnd"/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ouvir o choro dos morto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carpir os heróis esquecido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queria subir ao </w:t>
      </w:r>
      <w:proofErr w:type="spellStart"/>
      <w:r w:rsidRPr="00F14369">
        <w:rPr>
          <w:rFonts w:ascii="Corbel" w:hAnsi="Corbel"/>
          <w:sz w:val="22"/>
          <w:szCs w:val="22"/>
        </w:rPr>
        <w:t>cailaco</w:t>
      </w:r>
      <w:proofErr w:type="spellEnd"/>
      <w:r w:rsidRPr="00F14369">
        <w:rPr>
          <w:rFonts w:ascii="Corbel" w:hAnsi="Corbel"/>
          <w:sz w:val="22"/>
          <w:szCs w:val="22"/>
        </w:rPr>
        <w:t xml:space="preserve"> e ao </w:t>
      </w:r>
      <w:proofErr w:type="spellStart"/>
      <w:r w:rsidRPr="00F14369">
        <w:rPr>
          <w:rFonts w:ascii="Corbel" w:hAnsi="Corbel"/>
          <w:sz w:val="22"/>
          <w:szCs w:val="22"/>
        </w:rPr>
        <w:t>railaco</w:t>
      </w:r>
      <w:proofErr w:type="spellEnd"/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consolar as vítimas de </w:t>
      </w:r>
      <w:proofErr w:type="spellStart"/>
      <w:r w:rsidRPr="00F14369">
        <w:rPr>
          <w:rFonts w:ascii="Corbel" w:hAnsi="Corbel"/>
          <w:sz w:val="22"/>
          <w:szCs w:val="22"/>
        </w:rPr>
        <w:t>liquiçá</w:t>
      </w:r>
      <w:proofErr w:type="spellEnd"/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beber o café de </w:t>
      </w:r>
      <w:proofErr w:type="spellStart"/>
      <w:r w:rsidRPr="00F14369">
        <w:rPr>
          <w:rFonts w:ascii="Corbel" w:hAnsi="Corbel"/>
          <w:sz w:val="22"/>
          <w:szCs w:val="22"/>
        </w:rPr>
        <w:t>ermera</w:t>
      </w:r>
      <w:proofErr w:type="spellEnd"/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reconstruir o picadeiro em </w:t>
      </w:r>
      <w:proofErr w:type="spellStart"/>
      <w:r w:rsidRPr="00F14369">
        <w:rPr>
          <w:rFonts w:ascii="Corbel" w:hAnsi="Corbel"/>
          <w:sz w:val="22"/>
          <w:szCs w:val="22"/>
        </w:rPr>
        <w:t>bobonaro</w:t>
      </w:r>
      <w:proofErr w:type="spellEnd"/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tomar banho no </w:t>
      </w:r>
      <w:proofErr w:type="spellStart"/>
      <w:r w:rsidRPr="00F14369">
        <w:rPr>
          <w:rFonts w:ascii="Corbel" w:hAnsi="Corbel"/>
          <w:sz w:val="22"/>
          <w:szCs w:val="22"/>
        </w:rPr>
        <w:t>marobo</w:t>
      </w:r>
      <w:proofErr w:type="spellEnd"/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ir à missa no suai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buscar as joias da rainha de </w:t>
      </w:r>
      <w:proofErr w:type="spellStart"/>
      <w:r w:rsidRPr="00F14369">
        <w:rPr>
          <w:rFonts w:ascii="Corbel" w:hAnsi="Corbel"/>
          <w:sz w:val="22"/>
          <w:szCs w:val="22"/>
        </w:rPr>
        <w:t>covalima</w:t>
      </w:r>
      <w:proofErr w:type="spellEnd"/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passar a fronteira e voltar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chorar todos os conhecidos e os outro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e quando as lágrimas secassem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regressaria à minha palapa imaginária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à mulher mais que inventada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oferecer-lhe um pente de moedas de prata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percorrer as suas ribeiras e vale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sussurrar por entre as folhas do arvoredo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navegar nos seus beiro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rumar ao </w:t>
      </w:r>
      <w:proofErr w:type="spellStart"/>
      <w:r w:rsidRPr="00F14369">
        <w:rPr>
          <w:rFonts w:ascii="Corbel" w:hAnsi="Corbel"/>
          <w:sz w:val="22"/>
          <w:szCs w:val="22"/>
        </w:rPr>
        <w:t>ataúro</w:t>
      </w:r>
      <w:proofErr w:type="spellEnd"/>
      <w:r w:rsidRPr="00F14369">
        <w:rPr>
          <w:rFonts w:ascii="Corbel" w:hAnsi="Corbel"/>
          <w:sz w:val="22"/>
          <w:szCs w:val="22"/>
        </w:rPr>
        <w:t xml:space="preserve"> e ao </w:t>
      </w:r>
      <w:proofErr w:type="spellStart"/>
      <w:r w:rsidRPr="00F14369">
        <w:rPr>
          <w:rFonts w:ascii="Corbel" w:hAnsi="Corbel"/>
          <w:sz w:val="22"/>
          <w:szCs w:val="22"/>
        </w:rPr>
        <w:t>jaco</w:t>
      </w:r>
      <w:proofErr w:type="spellEnd"/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desfrutar a paz e as belezas ancestrai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ouvir os tokés enquanto as baratas aladas voam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os insetos projetados contra as janela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atraídos pela luz do petromax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a infância e a juventude são como uma bebedeira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todos se lembram menos tu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Style w:val="SubtleEmphasis"/>
          <w:rFonts w:ascii="Corbel" w:hAnsi="Corbel" w:cs="Gisha"/>
          <w:b/>
          <w:iCs w:val="0"/>
          <w:sz w:val="22"/>
          <w:szCs w:val="22"/>
        </w:rPr>
      </w:pPr>
      <w:r w:rsidRPr="00F14369">
        <w:rPr>
          <w:rStyle w:val="SubtleEmphasis"/>
          <w:rFonts w:ascii="Corbel" w:hAnsi="Corbel" w:cs="Gisha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  <w:rPr>
          <w:rStyle w:val="SubtleEmphasis"/>
          <w:rFonts w:ascii="Corbel" w:hAnsi="Corbel"/>
          <w:i w:val="0"/>
          <w:iCs w:val="0"/>
          <w:sz w:val="22"/>
          <w:szCs w:val="22"/>
        </w:rPr>
      </w:pPr>
      <w:r w:rsidRPr="00F14369">
        <w:rPr>
          <w:rStyle w:val="SubtleEmphasis"/>
          <w:rFonts w:ascii="Corbel" w:hAnsi="Corbel"/>
          <w:i w:val="0"/>
          <w:sz w:val="22"/>
          <w:szCs w:val="22"/>
        </w:rPr>
        <w:lastRenderedPageBreak/>
        <w:t xml:space="preserve">551. lágrimas por </w:t>
      </w:r>
      <w:proofErr w:type="spellStart"/>
      <w:r w:rsidRPr="00F14369">
        <w:rPr>
          <w:rStyle w:val="SubtleEmphasis"/>
          <w:rFonts w:ascii="Corbel" w:hAnsi="Corbel"/>
          <w:i w:val="0"/>
          <w:sz w:val="22"/>
          <w:szCs w:val="22"/>
        </w:rPr>
        <w:t>timor</w:t>
      </w:r>
      <w:proofErr w:type="spellEnd"/>
      <w:r w:rsidRPr="00F14369">
        <w:rPr>
          <w:rStyle w:val="SubtleEmphasis"/>
          <w:rFonts w:ascii="Corbel" w:hAnsi="Corbel"/>
          <w:i w:val="0"/>
          <w:sz w:val="22"/>
          <w:szCs w:val="22"/>
        </w:rPr>
        <w:t>, até quando? 16 julho 2012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confesso sem vergonha nem temore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hoje os olhos transbordaram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lágrimas em cascata como diques 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pior que a </w:t>
      </w:r>
      <w:proofErr w:type="spellStart"/>
      <w:r w:rsidRPr="00F14369">
        <w:rPr>
          <w:rFonts w:ascii="Corbel" w:hAnsi="Corbel" w:cs="Gisha"/>
          <w:sz w:val="22"/>
          <w:szCs w:val="22"/>
        </w:rPr>
        <w:t>lois</w:t>
      </w:r>
      <w:proofErr w:type="spellEnd"/>
      <w:r w:rsidRPr="00F14369">
        <w:rPr>
          <w:rFonts w:ascii="Corbel" w:hAnsi="Corbel" w:cs="Gisha"/>
          <w:sz w:val="22"/>
          <w:szCs w:val="22"/>
        </w:rPr>
        <w:t xml:space="preserve"> quando a chove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o coração bateu impiedoso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os olhos turvos a mente clara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as mãos trémulas de impotência 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nas covas e nas valas comun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muitos se agitaram com a morte gratuita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mais um casal de pais órfão 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mais um filho varado às balas 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sem razões nem justificaçõe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poucas vozes serenas se ouviram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velhos ódios, vinganças acicatada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o povo dividido como em 1975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sem alguém capaz de congregar o povo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sem alguém capaz de governar para todo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sem alguém acima de agendas pessoai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sem alguém acima de partido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temos de ultrapassar agosto 75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proofErr w:type="spellStart"/>
      <w:r w:rsidRPr="00F14369">
        <w:rPr>
          <w:rFonts w:ascii="Corbel" w:hAnsi="Corbel" w:cs="Gisha"/>
          <w:sz w:val="22"/>
          <w:szCs w:val="22"/>
        </w:rPr>
        <w:t>udt</w:t>
      </w:r>
      <w:proofErr w:type="spellEnd"/>
      <w:r w:rsidRPr="00F14369">
        <w:rPr>
          <w:rFonts w:ascii="Corbel" w:hAnsi="Corbel" w:cs="Gisha"/>
          <w:sz w:val="22"/>
          <w:szCs w:val="22"/>
        </w:rPr>
        <w:t xml:space="preserve"> e </w:t>
      </w:r>
      <w:proofErr w:type="spellStart"/>
      <w:r w:rsidRPr="00F14369">
        <w:rPr>
          <w:rFonts w:ascii="Corbel" w:hAnsi="Corbel" w:cs="Gisha"/>
          <w:sz w:val="22"/>
          <w:szCs w:val="22"/>
        </w:rPr>
        <w:t>fretilin</w:t>
      </w:r>
      <w:proofErr w:type="spellEnd"/>
      <w:r w:rsidRPr="00F14369">
        <w:rPr>
          <w:rFonts w:ascii="Corbel" w:hAnsi="Corbel" w:cs="Gisha"/>
          <w:sz w:val="22"/>
          <w:szCs w:val="22"/>
        </w:rPr>
        <w:t xml:space="preserve"> 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a invasão indonésia e o genocídio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faça-se ou não justiça 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é urgente um passo em frente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é urgente alguém com visão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um sonhador, um utópico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um poeta como </w:t>
      </w:r>
      <w:proofErr w:type="spellStart"/>
      <w:r w:rsidRPr="00F14369">
        <w:rPr>
          <w:rFonts w:ascii="Corbel" w:hAnsi="Corbel" w:cs="Gisha"/>
          <w:sz w:val="22"/>
          <w:szCs w:val="22"/>
        </w:rPr>
        <w:t>xanana</w:t>
      </w:r>
      <w:proofErr w:type="spellEnd"/>
      <w:r w:rsidRPr="00F14369">
        <w:rPr>
          <w:rFonts w:ascii="Corbel" w:hAnsi="Corbel" w:cs="Gisha"/>
          <w:sz w:val="22"/>
          <w:szCs w:val="22"/>
        </w:rPr>
        <w:t xml:space="preserve"> já foi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ab/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alguém que ame </w:t>
      </w:r>
      <w:proofErr w:type="spellStart"/>
      <w:r w:rsidRPr="00F14369">
        <w:rPr>
          <w:rFonts w:ascii="Corbel" w:hAnsi="Corbel" w:cs="Gisha"/>
          <w:sz w:val="22"/>
          <w:szCs w:val="22"/>
        </w:rPr>
        <w:t>timor</w:t>
      </w:r>
      <w:proofErr w:type="spellEnd"/>
      <w:r w:rsidRPr="00F14369">
        <w:rPr>
          <w:rFonts w:ascii="Corbel" w:hAnsi="Corbel" w:cs="Gisha"/>
          <w:sz w:val="22"/>
          <w:szCs w:val="22"/>
        </w:rPr>
        <w:t xml:space="preserve"> 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mais do que ama suas crença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mais do que ama suas ideia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mais do que ama sua família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talvez mesmo uma mulher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sensível e meiga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olhar </w:t>
      </w:r>
      <w:proofErr w:type="spellStart"/>
      <w:r w:rsidRPr="00F14369">
        <w:rPr>
          <w:rFonts w:ascii="Corbel" w:hAnsi="Corbel" w:cs="Gisha"/>
          <w:sz w:val="22"/>
          <w:szCs w:val="22"/>
        </w:rPr>
        <w:t>almendrado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pele tisnada 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capaz de amar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impulsiva para acreditar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liberta de injustiças passada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lastRenderedPageBreak/>
        <w:t>solta de ódios, vinganças e outra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capaz de depor as armas</w:t>
      </w:r>
    </w:p>
    <w:p w:rsidR="009267FE" w:rsidRPr="00F14369" w:rsidRDefault="009267FE" w:rsidP="009267FE">
      <w:pPr>
        <w:ind w:left="2172" w:firstLine="708"/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  todas e liderar.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Style w:val="SubtleEmphasis"/>
          <w:rFonts w:ascii="Corbel" w:hAnsi="Corbel" w:cs="Gisha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  <w:rPr>
          <w:rStyle w:val="SubtleEmphasis"/>
          <w:rFonts w:ascii="Corbel" w:hAnsi="Corbel"/>
          <w:i w:val="0"/>
          <w:iCs w:val="0"/>
          <w:sz w:val="22"/>
          <w:szCs w:val="22"/>
        </w:rPr>
      </w:pPr>
      <w:r w:rsidRPr="00F14369">
        <w:rPr>
          <w:rStyle w:val="SubtleEmphasis"/>
          <w:rFonts w:ascii="Corbel" w:hAnsi="Corbel"/>
          <w:i w:val="0"/>
          <w:sz w:val="22"/>
          <w:szCs w:val="22"/>
        </w:rPr>
        <w:lastRenderedPageBreak/>
        <w:t xml:space="preserve">578. eu canto do maio, </w:t>
      </w:r>
      <w:proofErr w:type="spellStart"/>
      <w:r w:rsidRPr="00F14369">
        <w:rPr>
          <w:rStyle w:val="SubtleEmphasis"/>
          <w:rFonts w:ascii="Corbel" w:hAnsi="Corbel"/>
          <w:i w:val="0"/>
          <w:sz w:val="22"/>
          <w:szCs w:val="22"/>
        </w:rPr>
        <w:t>maio</w:t>
      </w:r>
      <w:proofErr w:type="spellEnd"/>
      <w:r w:rsidRPr="00F14369">
        <w:rPr>
          <w:rStyle w:val="SubtleEmphasis"/>
          <w:rFonts w:ascii="Corbel" w:hAnsi="Corbel"/>
          <w:i w:val="0"/>
          <w:sz w:val="22"/>
          <w:szCs w:val="22"/>
        </w:rPr>
        <w:t xml:space="preserve"> 1, 2013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u canto do maio as mortes inútei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os deportados para </w:t>
      </w:r>
      <w:proofErr w:type="spellStart"/>
      <w:r w:rsidRPr="00F14369">
        <w:rPr>
          <w:rFonts w:ascii="Corbel" w:hAnsi="Corbel" w:cs="Gisha"/>
          <w:sz w:val="22"/>
          <w:szCs w:val="22"/>
        </w:rPr>
        <w:t>timor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o sangue derramado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tudo o que se pedia eram 8 hora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de trabalho, descanso e recreação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u canto do maio a memória de 1886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do degredo, do cárcere, das tortura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das manifes proibidas, das bandeira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vermelhas do sangue inocente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sem olhar a partidos nem a pessoa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apenas o direito inalienável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ao trabalho, ao descanso, à recreação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para que os novos fascistas de hoje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não roubem essas memória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sses direitos, essas luta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u canto do maio o dia do trabalhador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hoje desempregado, sem-abrigo, doente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nos novos gulags e campos de concentração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sem grades nem gás mortal</w:t>
      </w:r>
    </w:p>
    <w:p w:rsidR="009267FE" w:rsidRPr="00F14369" w:rsidRDefault="009267FE" w:rsidP="009267FE">
      <w:pPr>
        <w:jc w:val="left"/>
        <w:rPr>
          <w:rFonts w:ascii="Corbel" w:hAnsi="Corbel" w:cs="Gisha"/>
          <w:b/>
          <w:i/>
          <w:sz w:val="22"/>
          <w:szCs w:val="22"/>
        </w:rPr>
      </w:pPr>
      <w:r w:rsidRPr="00F14369">
        <w:rPr>
          <w:rFonts w:ascii="Corbel" w:hAnsi="Corbel" w:cs="Gisha"/>
          <w:b/>
          <w:i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610. história </w:t>
      </w:r>
      <w:proofErr w:type="spellStart"/>
      <w:r w:rsidRPr="00F14369">
        <w:t>timor</w:t>
      </w:r>
      <w:proofErr w:type="spellEnd"/>
      <w:r w:rsidRPr="00F14369">
        <w:t>, 29 jul 2013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primeiro veio a polícia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xpulsos estudantes “ocupas”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depois vieram bulldozer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assim acabou o hotel </w:t>
      </w:r>
      <w:proofErr w:type="spellStart"/>
      <w:r w:rsidRPr="00F14369">
        <w:rPr>
          <w:rFonts w:ascii="Corbel" w:hAnsi="Corbel" w:cs="Gisha"/>
          <w:sz w:val="22"/>
          <w:szCs w:val="22"/>
        </w:rPr>
        <w:t>resende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ra história em díli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 um povo que destrói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não merece o seu futuro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mas ganhou condomínios de luxo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br w:type="page"/>
      </w:r>
    </w:p>
    <w:p w:rsidR="00E00100" w:rsidRPr="00F14369" w:rsidRDefault="00E00100" w:rsidP="00FE2CF1">
      <w:pPr>
        <w:pStyle w:val="Heading4"/>
      </w:pPr>
      <w:r w:rsidRPr="00F14369">
        <w:lastRenderedPageBreak/>
        <w:t>634. guerra colonial, moinhos, 20/8/2013</w:t>
      </w:r>
    </w:p>
    <w:p w:rsidR="00E00100" w:rsidRPr="00F14369" w:rsidRDefault="00E00100" w:rsidP="00E00100">
      <w:pPr>
        <w:jc w:val="left"/>
        <w:rPr>
          <w:rFonts w:ascii="Corbel" w:hAnsi="Corbel" w:cs="Gisha"/>
          <w:sz w:val="22"/>
          <w:szCs w:val="22"/>
        </w:rPr>
      </w:pPr>
    </w:p>
    <w:p w:rsidR="00E00100" w:rsidRPr="00F14369" w:rsidRDefault="00E00100" w:rsidP="00E00100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há várias catarses</w:t>
      </w:r>
    </w:p>
    <w:p w:rsidR="00E00100" w:rsidRPr="00F14369" w:rsidRDefault="00E00100" w:rsidP="00E00100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para a guerra colonial</w:t>
      </w:r>
    </w:p>
    <w:p w:rsidR="00E00100" w:rsidRPr="00F14369" w:rsidRDefault="00E00100" w:rsidP="00E00100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screver livros</w:t>
      </w:r>
    </w:p>
    <w:p w:rsidR="00E00100" w:rsidRPr="00F14369" w:rsidRDefault="00E00100" w:rsidP="00E00100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tornar-se alcoólico</w:t>
      </w:r>
    </w:p>
    <w:p w:rsidR="00E00100" w:rsidRPr="00F14369" w:rsidRDefault="00E00100" w:rsidP="00E00100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ser antissocial ou violento</w:t>
      </w:r>
    </w:p>
    <w:p w:rsidR="00E00100" w:rsidRPr="00F14369" w:rsidRDefault="00E00100" w:rsidP="00E00100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u apenas mudei de nome</w:t>
      </w:r>
    </w:p>
    <w:p w:rsidR="00E00100" w:rsidRPr="00F14369" w:rsidRDefault="00E00100" w:rsidP="00E00100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 de nacionalidade</w:t>
      </w:r>
    </w:p>
    <w:p w:rsidR="00E00100" w:rsidRPr="00F14369" w:rsidRDefault="00E00100" w:rsidP="00E00100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 nunca escreverei</w:t>
      </w:r>
    </w:p>
    <w:p w:rsidR="00E00100" w:rsidRPr="00F14369" w:rsidRDefault="00E00100" w:rsidP="00E00100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uma palavra que seja</w:t>
      </w:r>
    </w:p>
    <w:p w:rsidR="00E00100" w:rsidRPr="00F14369" w:rsidRDefault="00E00100" w:rsidP="00E00100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sobre esse inferno</w:t>
      </w:r>
    </w:p>
    <w:p w:rsidR="00E00100" w:rsidRPr="00F14369" w:rsidRDefault="00E00100" w:rsidP="00E00100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não posso perder mais tempo</w:t>
      </w:r>
    </w:p>
    <w:p w:rsidR="00E00100" w:rsidRPr="00F14369" w:rsidRDefault="00E00100" w:rsidP="00E00100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com essa trampa.</w:t>
      </w:r>
    </w:p>
    <w:p w:rsidR="00E00100" w:rsidRPr="00F14369" w:rsidRDefault="00E00100" w:rsidP="00E00100">
      <w:pPr>
        <w:jc w:val="left"/>
        <w:rPr>
          <w:rFonts w:ascii="Corbel" w:hAnsi="Corbel" w:cs="Gisha"/>
          <w:sz w:val="22"/>
          <w:szCs w:val="22"/>
        </w:rPr>
      </w:pPr>
    </w:p>
    <w:p w:rsidR="00E00100" w:rsidRDefault="00E00100">
      <w:pPr>
        <w:jc w:val="left"/>
        <w:rPr>
          <w:rFonts w:ascii="Corbel" w:hAnsi="Corbel"/>
          <w:b/>
          <w:bCs/>
          <w:sz w:val="22"/>
          <w:szCs w:val="22"/>
          <w:lang w:eastAsia="pt-PT"/>
        </w:rPr>
      </w:pPr>
      <w:r>
        <w:rPr>
          <w:rFonts w:ascii="Corbel" w:hAnsi="Corbel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685 </w:t>
      </w:r>
      <w:proofErr w:type="spellStart"/>
      <w:r w:rsidRPr="00F14369">
        <w:t>dili</w:t>
      </w:r>
      <w:proofErr w:type="spellEnd"/>
      <w:r w:rsidRPr="00F14369">
        <w:t xml:space="preserve"> inundado, 6, fevº 2016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maromác zangou-se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as ribeiras transbordante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em </w:t>
      </w:r>
      <w:proofErr w:type="spellStart"/>
      <w:r w:rsidRPr="00F14369">
        <w:rPr>
          <w:rFonts w:ascii="Corbel" w:hAnsi="Corbel"/>
          <w:sz w:val="22"/>
          <w:szCs w:val="22"/>
        </w:rPr>
        <w:t>dili</w:t>
      </w:r>
      <w:proofErr w:type="spellEnd"/>
      <w:r w:rsidRPr="00F14369">
        <w:rPr>
          <w:rFonts w:ascii="Corbel" w:hAnsi="Corbel"/>
          <w:sz w:val="22"/>
          <w:szCs w:val="22"/>
        </w:rPr>
        <w:t xml:space="preserve"> nada mudou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tudo alagado como dante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décadas depoi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nem os milhões do petróleo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dominam as água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passados quarenta ano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sem dinheiro para voltar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dominam-me as mágoa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a minha saudade 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rima com verdade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br w:type="page"/>
      </w:r>
    </w:p>
    <w:p w:rsidR="009267FE" w:rsidRPr="00F14369" w:rsidRDefault="00543A4E" w:rsidP="00980EEA">
      <w:pPr>
        <w:pStyle w:val="Heading1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lastRenderedPageBreak/>
        <w:t xml:space="preserve">planeta </w:t>
      </w:r>
      <w:r w:rsidR="009267FE" w:rsidRPr="00F14369">
        <w:rPr>
          <w:rFonts w:ascii="Corbel" w:hAnsi="Corbel"/>
          <w:sz w:val="22"/>
          <w:szCs w:val="22"/>
        </w:rPr>
        <w:t>MACAU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/>
          <w:noProof/>
          <w:sz w:val="22"/>
          <w:szCs w:val="22"/>
          <w:lang w:eastAsia="pt-PT"/>
        </w:rPr>
        <w:drawing>
          <wp:anchor distT="0" distB="0" distL="114300" distR="114300" simplePos="0" relativeHeight="251659264" behindDoc="0" locked="0" layoutInCell="1" allowOverlap="1" wp14:anchorId="2F4C21AB" wp14:editId="16B47803">
            <wp:simplePos x="0" y="0"/>
            <wp:positionH relativeFrom="column">
              <wp:posOffset>74108</wp:posOffset>
            </wp:positionH>
            <wp:positionV relativeFrom="paragraph">
              <wp:posOffset>14095</wp:posOffset>
            </wp:positionV>
            <wp:extent cx="4512039" cy="6056026"/>
            <wp:effectExtent l="0" t="0" r="3175" b="1905"/>
            <wp:wrapNone/>
            <wp:docPr id="15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BEBA8EAE-BF5A-486C-A8C5-ECC9F3942E4B}">
                          <a14:imgProps xmlns:a14="http://schemas.microsoft.com/office/drawing/2010/main">
                            <a14:imgLayer r:embed="rId23">
                              <a14:imgEffect>
                                <a14:sharpenSoften amount="50000"/>
                              </a14:imgEffect>
                              <a14:imgEffect>
                                <a14:brightnessContrast bright="-40000" contrast="-20000"/>
                              </a14:imgEffect>
                            </a14:imgLayer>
                          </a14:imgProps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12436" cy="6056559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E00100" w:rsidRDefault="009267FE" w:rsidP="009267FE">
      <w:pPr>
        <w:jc w:val="left"/>
        <w:rPr>
          <w:rStyle w:val="SubtleReference"/>
        </w:rPr>
      </w:pPr>
      <w:r w:rsidRPr="00E00100">
        <w:rPr>
          <w:rStyle w:val="SubtleReference"/>
          <w:highlight w:val="yellow"/>
        </w:rPr>
        <w:t xml:space="preserve">ilustração angie </w:t>
      </w:r>
      <w:proofErr w:type="spellStart"/>
      <w:r w:rsidRPr="00E00100">
        <w:rPr>
          <w:rStyle w:val="SubtleReference"/>
          <w:highlight w:val="yellow"/>
        </w:rPr>
        <w:t>wilson</w:t>
      </w:r>
      <w:proofErr w:type="spellEnd"/>
      <w:r w:rsidRPr="00E00100">
        <w:rPr>
          <w:rStyle w:val="SubtleReference"/>
          <w:highlight w:val="yellow"/>
        </w:rPr>
        <w:t xml:space="preserve"> 1997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noProof/>
          <w:sz w:val="22"/>
          <w:szCs w:val="22"/>
          <w:lang w:eastAsia="pt-PT"/>
        </w:rPr>
        <w:drawing>
          <wp:inline distT="0" distB="0" distL="0" distR="0" wp14:anchorId="246CCB3B" wp14:editId="7CBD5C7D">
            <wp:extent cx="4508847" cy="2218544"/>
            <wp:effectExtent l="0" t="0" r="6350" b="0"/>
            <wp:docPr id="546" name="Picture 546" descr="F:\clipart\slides fotos coloquios\fotosencontros2011macau\joao\13abr2011 am\13abr2011 (76b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:\clipart\slides fotos coloquios\fotosencontros2011macau\joao\13abr2011 am\13abr2011 (76b).jp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BEBA8EAE-BF5A-486C-A8C5-ECC9F3942E4B}">
                          <a14:imgProps xmlns:a14="http://schemas.microsoft.com/office/drawing/2010/main">
                            <a14:imgLayer r:embed="rId25">
                              <a14:imgEffect>
                                <a14:brightnessContrast bright="12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9719" cy="2218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0EEA" w:rsidRPr="00F14369" w:rsidRDefault="00980EEA">
      <w:pPr>
        <w:jc w:val="left"/>
        <w:rPr>
          <w:rFonts w:ascii="Corbel" w:hAnsi="Corbel"/>
          <w:b/>
          <w:bCs/>
          <w:sz w:val="22"/>
          <w:szCs w:val="22"/>
          <w:lang w:eastAsia="pt-PT"/>
        </w:rPr>
      </w:pPr>
      <w:bookmarkStart w:id="13" w:name="_503_ODE_AO"/>
      <w:bookmarkEnd w:id="13"/>
      <w:r w:rsidRPr="00F14369">
        <w:rPr>
          <w:rFonts w:ascii="Corbel" w:hAnsi="Corbel"/>
          <w:sz w:val="22"/>
          <w:szCs w:val="22"/>
        </w:rPr>
        <w:br w:type="page"/>
      </w:r>
    </w:p>
    <w:p w:rsidR="009267FE" w:rsidRPr="00F14369" w:rsidRDefault="00980EEA" w:rsidP="00FE2CF1">
      <w:pPr>
        <w:pStyle w:val="Heading4"/>
        <w:numPr>
          <w:ilvl w:val="0"/>
          <w:numId w:val="22"/>
        </w:numPr>
      </w:pPr>
      <w:r w:rsidRPr="00F14369">
        <w:lastRenderedPageBreak/>
        <w:t xml:space="preserve"> </w:t>
      </w:r>
      <w:r w:rsidR="009267FE" w:rsidRPr="00F14369">
        <w:t>ode ao ipm: a china e a LUSOFONIA, macau 15 abr. 2011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a cabeça de jade do dragão 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    </w:t>
      </w:r>
      <w:r w:rsidRPr="00F14369">
        <w:rPr>
          <w:rFonts w:ascii="Corbel" w:hAnsi="Corbel" w:cs="Gisha"/>
          <w:sz w:val="22"/>
          <w:szCs w:val="22"/>
        </w:rPr>
        <w:tab/>
      </w:r>
      <w:r w:rsidRPr="00F14369">
        <w:rPr>
          <w:rFonts w:ascii="Corbel" w:hAnsi="Corbel" w:cs="Gisha"/>
          <w:sz w:val="22"/>
          <w:szCs w:val="22"/>
        </w:rPr>
        <w:tab/>
      </w:r>
      <w:r w:rsidRPr="00F14369">
        <w:rPr>
          <w:rFonts w:ascii="Corbel" w:hAnsi="Corbel" w:cs="Gisha"/>
          <w:sz w:val="22"/>
          <w:szCs w:val="22"/>
        </w:rPr>
        <w:tab/>
      </w:r>
      <w:r w:rsidRPr="00F14369">
        <w:rPr>
          <w:rFonts w:ascii="Corbel" w:hAnsi="Corbel" w:cs="Gisha"/>
          <w:sz w:val="22"/>
          <w:szCs w:val="22"/>
        </w:rPr>
        <w:tab/>
        <w:t xml:space="preserve">         volitava promessa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nós dançando em volta</w:t>
      </w:r>
    </w:p>
    <w:p w:rsidR="009267FE" w:rsidRPr="00F14369" w:rsidRDefault="009267FE" w:rsidP="009267FE">
      <w:pPr>
        <w:ind w:left="2160" w:firstLine="720"/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 cantando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ram portuguesas as palavra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chinesas as face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íamos falar de lusofonia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  </w:t>
      </w:r>
      <w:r w:rsidRPr="00F14369">
        <w:rPr>
          <w:rFonts w:ascii="Corbel" w:hAnsi="Corbel" w:cs="Gisha"/>
          <w:sz w:val="22"/>
          <w:szCs w:val="22"/>
        </w:rPr>
        <w:tab/>
      </w:r>
      <w:r w:rsidRPr="00F14369">
        <w:rPr>
          <w:rFonts w:ascii="Corbel" w:hAnsi="Corbel" w:cs="Gisha"/>
          <w:sz w:val="22"/>
          <w:szCs w:val="22"/>
        </w:rPr>
        <w:tab/>
      </w:r>
      <w:r w:rsidRPr="00F14369">
        <w:rPr>
          <w:rFonts w:ascii="Corbel" w:hAnsi="Corbel" w:cs="Gisha"/>
          <w:sz w:val="22"/>
          <w:szCs w:val="22"/>
        </w:rPr>
        <w:tab/>
      </w:r>
      <w:r w:rsidRPr="00F14369">
        <w:rPr>
          <w:rFonts w:ascii="Corbel" w:hAnsi="Corbel" w:cs="Gisha"/>
          <w:sz w:val="22"/>
          <w:szCs w:val="22"/>
        </w:rPr>
        <w:tab/>
        <w:t xml:space="preserve">aprendemos harmonias 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hospitaleiras gente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fazendo nossa a casa dela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trataram-nos com honraria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      </w:t>
      </w:r>
      <w:r w:rsidRPr="00F14369">
        <w:rPr>
          <w:rFonts w:ascii="Corbel" w:hAnsi="Corbel" w:cs="Gisha"/>
          <w:sz w:val="22"/>
          <w:szCs w:val="22"/>
        </w:rPr>
        <w:tab/>
      </w:r>
      <w:r w:rsidRPr="00F14369">
        <w:rPr>
          <w:rFonts w:ascii="Corbel" w:hAnsi="Corbel" w:cs="Gisha"/>
          <w:sz w:val="22"/>
          <w:szCs w:val="22"/>
        </w:rPr>
        <w:tab/>
      </w:r>
      <w:r w:rsidRPr="00F14369">
        <w:rPr>
          <w:rFonts w:ascii="Corbel" w:hAnsi="Corbel" w:cs="Gisha"/>
          <w:sz w:val="22"/>
          <w:szCs w:val="22"/>
        </w:rPr>
        <w:tab/>
      </w:r>
      <w:r w:rsidRPr="00F14369">
        <w:rPr>
          <w:rFonts w:ascii="Corbel" w:hAnsi="Corbel" w:cs="Gisha"/>
          <w:sz w:val="22"/>
          <w:szCs w:val="22"/>
        </w:rPr>
        <w:tab/>
        <w:t xml:space="preserve">     lusófonos dignitários </w:t>
      </w:r>
      <w:proofErr w:type="spellStart"/>
      <w:r w:rsidRPr="00F14369">
        <w:rPr>
          <w:rFonts w:ascii="Corbel" w:hAnsi="Corbel" w:cs="Gisha"/>
          <w:sz w:val="22"/>
          <w:szCs w:val="22"/>
        </w:rPr>
        <w:t>qing</w:t>
      </w:r>
      <w:proofErr w:type="spellEnd"/>
      <w:r w:rsidRPr="00F14369">
        <w:rPr>
          <w:rFonts w:ascii="Corbel" w:hAnsi="Corbel" w:cs="Gisha"/>
          <w:sz w:val="22"/>
          <w:szCs w:val="22"/>
        </w:rPr>
        <w:t xml:space="preserve"> 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deram lições de progresso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aprendemos seculares tradiçõe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partilhamos verbos e nome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comidas e sabore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humildes aprendizes de feiticeiro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   </w:t>
      </w:r>
      <w:r w:rsidRPr="00F14369">
        <w:rPr>
          <w:rFonts w:ascii="Corbel" w:hAnsi="Corbel" w:cs="Gisha"/>
          <w:sz w:val="22"/>
          <w:szCs w:val="22"/>
        </w:rPr>
        <w:tab/>
      </w:r>
      <w:r w:rsidRPr="00F14369">
        <w:rPr>
          <w:rFonts w:ascii="Corbel" w:hAnsi="Corbel" w:cs="Gisha"/>
          <w:sz w:val="22"/>
          <w:szCs w:val="22"/>
        </w:rPr>
        <w:tab/>
      </w:r>
      <w:r w:rsidRPr="00F14369">
        <w:rPr>
          <w:rFonts w:ascii="Corbel" w:hAnsi="Corbel" w:cs="Gisha"/>
          <w:sz w:val="22"/>
          <w:szCs w:val="22"/>
        </w:rPr>
        <w:tab/>
      </w:r>
      <w:r w:rsidRPr="00F14369">
        <w:rPr>
          <w:rFonts w:ascii="Corbel" w:hAnsi="Corbel" w:cs="Gisha"/>
          <w:sz w:val="22"/>
          <w:szCs w:val="22"/>
        </w:rPr>
        <w:tab/>
      </w:r>
      <w:r w:rsidRPr="00F14369">
        <w:rPr>
          <w:rFonts w:ascii="Corbel" w:hAnsi="Corbel" w:cs="Gisha"/>
          <w:sz w:val="22"/>
          <w:szCs w:val="22"/>
        </w:rPr>
        <w:tab/>
        <w:t xml:space="preserve">    pasmado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   </w:t>
      </w:r>
      <w:r w:rsidRPr="00F14369">
        <w:rPr>
          <w:rFonts w:ascii="Corbel" w:hAnsi="Corbel" w:cs="Gisha"/>
          <w:sz w:val="22"/>
          <w:szCs w:val="22"/>
        </w:rPr>
        <w:tab/>
      </w:r>
      <w:r w:rsidRPr="00F14369">
        <w:rPr>
          <w:rFonts w:ascii="Corbel" w:hAnsi="Corbel" w:cs="Gisha"/>
          <w:sz w:val="22"/>
          <w:szCs w:val="22"/>
        </w:rPr>
        <w:tab/>
      </w:r>
      <w:r w:rsidRPr="00F14369">
        <w:rPr>
          <w:rFonts w:ascii="Corbel" w:hAnsi="Corbel" w:cs="Gisha"/>
          <w:sz w:val="22"/>
          <w:szCs w:val="22"/>
        </w:rPr>
        <w:tab/>
        <w:t xml:space="preserve">   </w:t>
      </w:r>
      <w:r w:rsidRPr="00F14369">
        <w:rPr>
          <w:rFonts w:ascii="Corbel" w:hAnsi="Corbel" w:cs="Gisha"/>
          <w:sz w:val="22"/>
          <w:szCs w:val="22"/>
        </w:rPr>
        <w:tab/>
      </w:r>
      <w:r w:rsidRPr="00F14369">
        <w:rPr>
          <w:rFonts w:ascii="Corbel" w:hAnsi="Corbel" w:cs="Gisha"/>
          <w:sz w:val="22"/>
          <w:szCs w:val="22"/>
        </w:rPr>
        <w:tab/>
        <w:t xml:space="preserve">    deslumbrado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fizemos vénias e sorrimo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   </w:t>
      </w:r>
      <w:r w:rsidRPr="00F14369">
        <w:rPr>
          <w:rFonts w:ascii="Corbel" w:hAnsi="Corbel" w:cs="Gisha"/>
          <w:sz w:val="22"/>
          <w:szCs w:val="22"/>
        </w:rPr>
        <w:tab/>
      </w:r>
      <w:r w:rsidRPr="00F14369">
        <w:rPr>
          <w:rFonts w:ascii="Corbel" w:hAnsi="Corbel" w:cs="Gisha"/>
          <w:sz w:val="22"/>
          <w:szCs w:val="22"/>
        </w:rPr>
        <w:tab/>
      </w:r>
      <w:r w:rsidRPr="00F14369">
        <w:rPr>
          <w:rFonts w:ascii="Corbel" w:hAnsi="Corbel" w:cs="Gisha"/>
          <w:sz w:val="22"/>
          <w:szCs w:val="22"/>
        </w:rPr>
        <w:tab/>
      </w:r>
      <w:r w:rsidRPr="00F14369">
        <w:rPr>
          <w:rFonts w:ascii="Corbel" w:hAnsi="Corbel" w:cs="Gisha"/>
          <w:sz w:val="22"/>
          <w:szCs w:val="22"/>
        </w:rPr>
        <w:tab/>
        <w:t>cativado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   </w:t>
      </w:r>
      <w:r w:rsidRPr="00F14369">
        <w:rPr>
          <w:rFonts w:ascii="Corbel" w:hAnsi="Corbel" w:cs="Gisha"/>
          <w:sz w:val="22"/>
          <w:szCs w:val="22"/>
        </w:rPr>
        <w:tab/>
      </w:r>
      <w:r w:rsidRPr="00F14369">
        <w:rPr>
          <w:rFonts w:ascii="Corbel" w:hAnsi="Corbel" w:cs="Gisha"/>
          <w:sz w:val="22"/>
          <w:szCs w:val="22"/>
        </w:rPr>
        <w:tab/>
      </w:r>
      <w:r w:rsidRPr="00F14369">
        <w:rPr>
          <w:rFonts w:ascii="Corbel" w:hAnsi="Corbel" w:cs="Gisha"/>
          <w:sz w:val="22"/>
          <w:szCs w:val="22"/>
        </w:rPr>
        <w:tab/>
      </w:r>
      <w:r w:rsidRPr="00F14369">
        <w:rPr>
          <w:rFonts w:ascii="Corbel" w:hAnsi="Corbel" w:cs="Gisha"/>
          <w:sz w:val="22"/>
          <w:szCs w:val="22"/>
        </w:rPr>
        <w:tab/>
        <w:t>fascinados.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prometemos voltar.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br w:type="page"/>
      </w:r>
    </w:p>
    <w:p w:rsidR="00980EEA" w:rsidRPr="00F14369" w:rsidRDefault="00980EEA" w:rsidP="00FE2CF1">
      <w:pPr>
        <w:pStyle w:val="Heading4"/>
        <w:numPr>
          <w:ilvl w:val="0"/>
          <w:numId w:val="24"/>
        </w:numPr>
      </w:pPr>
      <w:bookmarkStart w:id="14" w:name="_505_O_BUDA"/>
      <w:bookmarkStart w:id="15" w:name="_506_cultos_não"/>
      <w:bookmarkStart w:id="16" w:name="_527_leonor_séc."/>
      <w:bookmarkEnd w:id="14"/>
      <w:bookmarkEnd w:id="15"/>
      <w:bookmarkEnd w:id="16"/>
      <w:r w:rsidRPr="00F14369">
        <w:lastRenderedPageBreak/>
        <w:t>o buda, lomba da maia, 5 mai. 2011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o buda sorriu à minha mulher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descrente de orientes 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 ela acreditou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queimou incenso e orou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quem sabe se a saúde cura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 a vida prospera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serena e sarada aguarda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que o buda sorria de novo.</w:t>
      </w:r>
    </w:p>
    <w:p w:rsidR="00980EEA" w:rsidRPr="00F14369" w:rsidRDefault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br w:type="page"/>
      </w:r>
    </w:p>
    <w:p w:rsidR="00980EEA" w:rsidRPr="00F14369" w:rsidRDefault="00980EEA" w:rsidP="00FE2CF1">
      <w:pPr>
        <w:pStyle w:val="Heading4"/>
        <w:numPr>
          <w:ilvl w:val="0"/>
          <w:numId w:val="23"/>
        </w:numPr>
      </w:pPr>
      <w:r w:rsidRPr="00F14369">
        <w:lastRenderedPageBreak/>
        <w:t>cultos não ocultos e cristãos, lomba da maia, mai. 6, 2011</w:t>
      </w:r>
    </w:p>
    <w:p w:rsidR="00E00100" w:rsidRDefault="00E00100" w:rsidP="00980EEA">
      <w:pPr>
        <w:jc w:val="left"/>
        <w:rPr>
          <w:rFonts w:ascii="Corbel" w:hAnsi="Corbel" w:cs="Gisha"/>
          <w:sz w:val="22"/>
          <w:szCs w:val="22"/>
        </w:rPr>
      </w:pP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aqui não é a face oculta da lua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nem marte planeta vermelho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1627 marca a data 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no templo de </w:t>
      </w:r>
      <w:proofErr w:type="spellStart"/>
      <w:r w:rsidRPr="00F14369">
        <w:rPr>
          <w:rFonts w:ascii="Corbel" w:hAnsi="Corbel" w:cs="Gisha"/>
          <w:sz w:val="22"/>
          <w:szCs w:val="22"/>
        </w:rPr>
        <w:t>kun</w:t>
      </w:r>
      <w:proofErr w:type="spellEnd"/>
      <w:r w:rsidRPr="00F14369">
        <w:rPr>
          <w:rFonts w:ascii="Corbel" w:hAnsi="Corbel" w:cs="Gisha"/>
          <w:sz w:val="22"/>
          <w:szCs w:val="22"/>
        </w:rPr>
        <w:t xml:space="preserve"> iam </w:t>
      </w:r>
      <w:proofErr w:type="spellStart"/>
      <w:r w:rsidRPr="00F14369">
        <w:rPr>
          <w:rFonts w:ascii="Corbel" w:hAnsi="Corbel" w:cs="Gisha"/>
          <w:sz w:val="22"/>
          <w:szCs w:val="22"/>
        </w:rPr>
        <w:t>tong</w:t>
      </w:r>
      <w:proofErr w:type="spellEnd"/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um começo budista no delta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do rio das pérolas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aqui se celebrou em 1844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o tratado sino americano de </w:t>
      </w:r>
      <w:proofErr w:type="spellStart"/>
      <w:r w:rsidRPr="00F14369">
        <w:rPr>
          <w:rFonts w:ascii="Corbel" w:hAnsi="Corbel" w:cs="Gisha"/>
          <w:sz w:val="22"/>
          <w:szCs w:val="22"/>
        </w:rPr>
        <w:t>mong</w:t>
      </w:r>
      <w:proofErr w:type="spellEnd"/>
      <w:r w:rsidRPr="00F14369">
        <w:rPr>
          <w:rFonts w:ascii="Corbel" w:hAnsi="Corbel" w:cs="Gisha"/>
          <w:sz w:val="22"/>
          <w:szCs w:val="22"/>
        </w:rPr>
        <w:t xml:space="preserve"> há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à sombra da árvore dos amantes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sob o testemunho dos 3 budas preciosos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e a bênção do buda da longevidade e </w:t>
      </w:r>
      <w:proofErr w:type="spellStart"/>
      <w:r w:rsidRPr="00F14369">
        <w:rPr>
          <w:rFonts w:ascii="Corbel" w:hAnsi="Corbel" w:cs="Gisha"/>
          <w:sz w:val="22"/>
          <w:szCs w:val="22"/>
        </w:rPr>
        <w:t>kun</w:t>
      </w:r>
      <w:proofErr w:type="spellEnd"/>
      <w:r w:rsidRPr="00F14369">
        <w:rPr>
          <w:rFonts w:ascii="Corbel" w:hAnsi="Corbel" w:cs="Gisha"/>
          <w:sz w:val="22"/>
          <w:szCs w:val="22"/>
        </w:rPr>
        <w:t xml:space="preserve"> iam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aqui acendi o meu incenso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fiz preces em 1977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repeti rezas em 2011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na esperança fundada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de os deuses estarem comigo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há momentos espirituais mágicos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ste o partilhamos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com lusófonos amadores de cultos orientais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perambulando por entre crentes devotos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atordoados pelo intenso aroma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nvoltos na mística exótica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como </w:t>
      </w:r>
      <w:proofErr w:type="spellStart"/>
      <w:r w:rsidRPr="00F14369">
        <w:rPr>
          <w:rFonts w:ascii="Corbel" w:hAnsi="Corbel" w:cs="Gisha"/>
          <w:sz w:val="22"/>
          <w:szCs w:val="22"/>
        </w:rPr>
        <w:t>camilo</w:t>
      </w:r>
      <w:proofErr w:type="spellEnd"/>
      <w:r w:rsidRPr="00F14369">
        <w:rPr>
          <w:rFonts w:ascii="Corbel" w:hAnsi="Corbel" w:cs="Gisha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Gisha"/>
          <w:sz w:val="22"/>
          <w:szCs w:val="22"/>
        </w:rPr>
        <w:t>pessanha</w:t>
      </w:r>
      <w:proofErr w:type="spellEnd"/>
      <w:r w:rsidRPr="00F14369">
        <w:rPr>
          <w:rFonts w:ascii="Corbel" w:hAnsi="Corbel" w:cs="Gisha"/>
          <w:sz w:val="22"/>
          <w:szCs w:val="22"/>
        </w:rPr>
        <w:t xml:space="preserve"> ou </w:t>
      </w:r>
      <w:proofErr w:type="spellStart"/>
      <w:r w:rsidRPr="00F14369">
        <w:rPr>
          <w:rFonts w:ascii="Corbel" w:hAnsi="Corbel" w:cs="Gisha"/>
          <w:sz w:val="22"/>
          <w:szCs w:val="22"/>
        </w:rPr>
        <w:t>camões</w:t>
      </w:r>
      <w:proofErr w:type="spellEnd"/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aprendizes da </w:t>
      </w:r>
      <w:proofErr w:type="spellStart"/>
      <w:r w:rsidRPr="00F14369">
        <w:rPr>
          <w:rFonts w:ascii="Corbel" w:hAnsi="Corbel" w:cs="Gisha"/>
          <w:sz w:val="22"/>
          <w:szCs w:val="22"/>
        </w:rPr>
        <w:t>galiza</w:t>
      </w:r>
      <w:proofErr w:type="spellEnd"/>
      <w:r w:rsidRPr="00F14369">
        <w:rPr>
          <w:rFonts w:ascii="Corbel" w:hAnsi="Corbel" w:cs="Gisha"/>
          <w:sz w:val="22"/>
          <w:szCs w:val="22"/>
        </w:rPr>
        <w:t xml:space="preserve">, bulgária, </w:t>
      </w:r>
      <w:proofErr w:type="spellStart"/>
      <w:r w:rsidRPr="00F14369">
        <w:rPr>
          <w:rFonts w:ascii="Corbel" w:hAnsi="Corbel" w:cs="Gisha"/>
          <w:sz w:val="22"/>
          <w:szCs w:val="22"/>
        </w:rPr>
        <w:t>alemanha</w:t>
      </w:r>
      <w:proofErr w:type="spellEnd"/>
      <w:r w:rsidRPr="00F14369">
        <w:rPr>
          <w:rFonts w:ascii="Corbel" w:hAnsi="Corbel" w:cs="Gisha"/>
          <w:sz w:val="22"/>
          <w:szCs w:val="22"/>
        </w:rPr>
        <w:t xml:space="preserve">, 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de </w:t>
      </w:r>
      <w:proofErr w:type="spellStart"/>
      <w:r w:rsidRPr="00F14369">
        <w:rPr>
          <w:rFonts w:ascii="Corbel" w:hAnsi="Corbel" w:cs="Gisha"/>
          <w:sz w:val="22"/>
          <w:szCs w:val="22"/>
        </w:rPr>
        <w:t>moçambique</w:t>
      </w:r>
      <w:proofErr w:type="spellEnd"/>
      <w:r w:rsidRPr="00F14369">
        <w:rPr>
          <w:rFonts w:ascii="Corbel" w:hAnsi="Corbel" w:cs="Gisha"/>
          <w:sz w:val="22"/>
          <w:szCs w:val="22"/>
        </w:rPr>
        <w:t xml:space="preserve">, açores, </w:t>
      </w:r>
      <w:proofErr w:type="spellStart"/>
      <w:r w:rsidRPr="00F14369">
        <w:rPr>
          <w:rFonts w:ascii="Corbel" w:hAnsi="Corbel" w:cs="Gisha"/>
          <w:sz w:val="22"/>
          <w:szCs w:val="22"/>
        </w:rPr>
        <w:t>canadá</w:t>
      </w:r>
      <w:proofErr w:type="spellEnd"/>
      <w:r w:rsidRPr="00F14369">
        <w:rPr>
          <w:rFonts w:ascii="Corbel" w:hAnsi="Corbel" w:cs="Gisha"/>
          <w:sz w:val="22"/>
          <w:szCs w:val="22"/>
        </w:rPr>
        <w:t xml:space="preserve"> e brasil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 tantos outros países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todos supersticiosamente crentes 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os cristãos partiram santamente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com sacros sacos de incenso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para acenderem em altar devoto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a n. </w:t>
      </w:r>
      <w:proofErr w:type="spellStart"/>
      <w:r w:rsidRPr="00F14369">
        <w:rPr>
          <w:rFonts w:ascii="Corbel" w:hAnsi="Corbel" w:cs="Gisha"/>
          <w:sz w:val="22"/>
          <w:szCs w:val="22"/>
        </w:rPr>
        <w:t>sra.</w:t>
      </w:r>
      <w:proofErr w:type="spellEnd"/>
      <w:r w:rsidRPr="00F14369">
        <w:rPr>
          <w:rFonts w:ascii="Corbel" w:hAnsi="Corbel" w:cs="Gisha"/>
          <w:sz w:val="22"/>
          <w:szCs w:val="22"/>
        </w:rPr>
        <w:t xml:space="preserve"> de </w:t>
      </w:r>
      <w:proofErr w:type="spellStart"/>
      <w:proofErr w:type="gramStart"/>
      <w:r w:rsidRPr="00F14369">
        <w:rPr>
          <w:rFonts w:ascii="Corbel" w:hAnsi="Corbel" w:cs="Gisha"/>
          <w:sz w:val="22"/>
          <w:szCs w:val="22"/>
        </w:rPr>
        <w:t>fátima</w:t>
      </w:r>
      <w:proofErr w:type="spellEnd"/>
      <w:r w:rsidRPr="00F14369">
        <w:rPr>
          <w:rFonts w:ascii="Corbel" w:hAnsi="Corbel" w:cs="Gisha"/>
          <w:sz w:val="22"/>
          <w:szCs w:val="22"/>
        </w:rPr>
        <w:t xml:space="preserve">  à</w:t>
      </w:r>
      <w:proofErr w:type="gramEnd"/>
      <w:r w:rsidRPr="00F14369">
        <w:rPr>
          <w:rFonts w:ascii="Corbel" w:hAnsi="Corbel" w:cs="Gisha"/>
          <w:sz w:val="22"/>
          <w:szCs w:val="22"/>
        </w:rPr>
        <w:t xml:space="preserve"> santa da ladeira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ou em romagens ao santo </w:t>
      </w:r>
      <w:proofErr w:type="spellStart"/>
      <w:proofErr w:type="gramStart"/>
      <w:r w:rsidRPr="00F14369">
        <w:rPr>
          <w:rFonts w:ascii="Corbel" w:hAnsi="Corbel" w:cs="Gisha"/>
          <w:sz w:val="22"/>
          <w:szCs w:val="22"/>
        </w:rPr>
        <w:t>cristo</w:t>
      </w:r>
      <w:proofErr w:type="spellEnd"/>
      <w:proofErr w:type="gramEnd"/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em </w:t>
      </w:r>
      <w:proofErr w:type="spellStart"/>
      <w:r w:rsidRPr="00F14369">
        <w:rPr>
          <w:rFonts w:ascii="Corbel" w:hAnsi="Corbel" w:cs="Gisha"/>
          <w:sz w:val="22"/>
          <w:szCs w:val="22"/>
        </w:rPr>
        <w:t>coloane</w:t>
      </w:r>
      <w:proofErr w:type="spellEnd"/>
      <w:r w:rsidRPr="00F14369">
        <w:rPr>
          <w:rFonts w:ascii="Corbel" w:hAnsi="Corbel" w:cs="Gisha"/>
          <w:sz w:val="22"/>
          <w:szCs w:val="22"/>
        </w:rPr>
        <w:t xml:space="preserve"> visitaram </w:t>
      </w:r>
      <w:proofErr w:type="spellStart"/>
      <w:r w:rsidRPr="00F14369">
        <w:rPr>
          <w:rFonts w:ascii="Corbel" w:hAnsi="Corbel" w:cs="Gisha"/>
          <w:sz w:val="22"/>
          <w:szCs w:val="22"/>
        </w:rPr>
        <w:t>tin</w:t>
      </w:r>
      <w:proofErr w:type="spellEnd"/>
      <w:r w:rsidRPr="00F14369">
        <w:rPr>
          <w:rFonts w:ascii="Corbel" w:hAnsi="Corbel" w:cs="Gisha"/>
          <w:sz w:val="22"/>
          <w:szCs w:val="22"/>
        </w:rPr>
        <w:t xml:space="preserve"> hau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templo da deusa dos céus 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de </w:t>
      </w:r>
      <w:proofErr w:type="spellStart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kuan</w:t>
      </w:r>
      <w:proofErr w:type="spellEnd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 tai (deus da guerra e das riquezas),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de </w:t>
      </w:r>
      <w:proofErr w:type="spellStart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lu</w:t>
      </w:r>
      <w:proofErr w:type="spellEnd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 ban (deus dos carpinteiros), 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de choi </w:t>
      </w:r>
      <w:proofErr w:type="spellStart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bak</w:t>
      </w:r>
      <w:proofErr w:type="spellEnd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 (deus da riqueza) 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de hua </w:t>
      </w:r>
      <w:proofErr w:type="spellStart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tuo</w:t>
      </w:r>
      <w:proofErr w:type="spellEnd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 (deus da medicina) 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todos guardados por leões 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passearam pela igreja 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de s </w:t>
      </w:r>
      <w:proofErr w:type="spellStart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francisco</w:t>
      </w:r>
      <w:proofErr w:type="spellEnd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 </w:t>
      </w:r>
      <w:proofErr w:type="spellStart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xavier</w:t>
      </w:r>
      <w:proofErr w:type="spellEnd"/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com a tradicional imagem 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uma deusa chinesa segurando um bebé 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proofErr w:type="spellStart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sinoversão</w:t>
      </w:r>
      <w:proofErr w:type="spellEnd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 da virgem maria 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ponte intercultural do oriente e ocidente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embevecidos na gruta de </w:t>
      </w:r>
      <w:proofErr w:type="spellStart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camões</w:t>
      </w:r>
      <w:proofErr w:type="spellEnd"/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ouviram poemas ao vivo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lastRenderedPageBreak/>
        <w:t xml:space="preserve">em fundo de dança </w:t>
      </w:r>
      <w:proofErr w:type="spellStart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tai-chi</w:t>
      </w:r>
      <w:proofErr w:type="spellEnd"/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uníssono com a concha e o </w:t>
      </w:r>
      <w:proofErr w:type="spellStart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vasco</w:t>
      </w:r>
      <w:proofErr w:type="spellEnd"/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dissonantes com o chrys e </w:t>
      </w:r>
      <w:proofErr w:type="spellStart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luciano</w:t>
      </w:r>
      <w:proofErr w:type="spellEnd"/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fazia calor e estava húmido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como já nem se lembravam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depois, foram em preito 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a </w:t>
      </w:r>
      <w:proofErr w:type="spellStart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a-má</w:t>
      </w:r>
      <w:proofErr w:type="spellEnd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, deusa do céu 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em templo miscigenado</w:t>
      </w:r>
    </w:p>
    <w:p w:rsidR="00980EEA" w:rsidRPr="00F14369" w:rsidRDefault="00980EEA" w:rsidP="00980EEA">
      <w:pPr>
        <w:jc w:val="left"/>
        <w:rPr>
          <w:rStyle w:val="apple-style-span"/>
          <w:rFonts w:ascii="Corbel" w:hAnsi="Corbel" w:cs="Gisha"/>
          <w:color w:val="000000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de </w:t>
      </w:r>
      <w:proofErr w:type="spellStart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tao</w:t>
      </w:r>
      <w:proofErr w:type="spellEnd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, </w:t>
      </w:r>
      <w:proofErr w:type="spellStart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confúcio</w:t>
      </w:r>
      <w:proofErr w:type="spellEnd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 e buda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 a </w:t>
      </w:r>
      <w:proofErr w:type="spellStart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tian</w:t>
      </w:r>
      <w:proofErr w:type="spellEnd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 </w:t>
      </w:r>
      <w:proofErr w:type="spellStart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hou</w:t>
      </w:r>
      <w:proofErr w:type="spellEnd"/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 deusa dos navegantes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preitearam no pavilhão das orações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ou primeiro palácio da montanha sagrada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não deitaram panchões 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não dançaram a dança do dragão</w:t>
      </w:r>
    </w:p>
    <w:p w:rsidR="00980EEA" w:rsidRPr="00F14369" w:rsidRDefault="00980EEA" w:rsidP="00980EEA">
      <w:pPr>
        <w:jc w:val="left"/>
        <w:rPr>
          <w:rStyle w:val="apple-style-span"/>
          <w:rFonts w:ascii="Corbel" w:hAnsi="Corbel" w:cs="Gisha"/>
          <w:color w:val="000000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receberam lai-si fora de época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banquetes de nunca acabar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comida de não perguntar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debateram-se com fai chi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até pedir faca e garfo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para quem lá viveu e sonhou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jamais sonhando regressar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ver macau nova e pujante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foi alegria insuspeitada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dita por chineses em lusa voz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aqui deixo a promessa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 xml:space="preserve">perdoa-me 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Style w:val="apple-style-span"/>
          <w:rFonts w:ascii="Corbel" w:hAnsi="Corbel" w:cs="Gisha"/>
          <w:color w:val="000000"/>
          <w:sz w:val="22"/>
          <w:szCs w:val="22"/>
        </w:rPr>
        <w:t>quero voltar.</w:t>
      </w: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</w:p>
    <w:p w:rsidR="00980EEA" w:rsidRPr="00F14369" w:rsidRDefault="00980EEA" w:rsidP="00980EEA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br w:type="page"/>
      </w:r>
    </w:p>
    <w:p w:rsidR="00543A4E" w:rsidRPr="00F14369" w:rsidRDefault="00543A4E" w:rsidP="00543A4E">
      <w:pPr>
        <w:pStyle w:val="Heading1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lastRenderedPageBreak/>
        <w:t>planeta galiza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noProof/>
          <w:sz w:val="22"/>
          <w:szCs w:val="22"/>
        </w:rPr>
        <w:drawing>
          <wp:inline distT="0" distB="0" distL="0" distR="0" wp14:anchorId="2580B45A" wp14:editId="5593A6AD">
            <wp:extent cx="5392618" cy="5047775"/>
            <wp:effectExtent l="0" t="0" r="0" b="635"/>
            <wp:docPr id="3" name="Picture 3" descr="C:\Users\chrys\AppData\Local\Microsoft\Windows\INetCache\Content.Word\cqi3+4 (7b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ys\AppData\Local\Microsoft\Windows\INetCache\Content.Word\cqi3+4 (7b).jp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1106" cy="5065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 w:cs="Gisha"/>
          <w:noProof/>
          <w:sz w:val="22"/>
          <w:szCs w:val="22"/>
        </w:rPr>
        <w:drawing>
          <wp:inline distT="0" distB="0" distL="0" distR="0" wp14:anchorId="1C6E2DB7" wp14:editId="49DC8A6A">
            <wp:extent cx="2068642" cy="1380230"/>
            <wp:effectExtent l="0" t="0" r="825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LIZA.jpg"/>
                    <pic:cNvPicPr/>
                  </pic:nvPicPr>
                  <pic:blipFill>
                    <a:blip r:embed="rId27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0231" cy="138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54D6" w:rsidRPr="00F14369">
        <w:rPr>
          <w:rFonts w:ascii="Corbel" w:hAnsi="Corbel"/>
          <w:noProof/>
          <w:sz w:val="22"/>
          <w:szCs w:val="22"/>
        </w:rPr>
        <w:drawing>
          <wp:inline distT="0" distB="0" distL="0" distR="0" wp14:anchorId="25ABBF10" wp14:editId="48CD9397">
            <wp:extent cx="3309267" cy="1328388"/>
            <wp:effectExtent l="0" t="0" r="5715" b="5715"/>
            <wp:docPr id="2" name="Picture 2" descr="C:\Users\chrys\AppData\Local\Microsoft\Windows\INetCache\Content.Word\AGLP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ys\AppData\Local\Microsoft\Windows\INetCache\Content.Word\AGLP (2).jp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1041" cy="1337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E00100" w:rsidRPr="00F14369" w:rsidRDefault="00E00100" w:rsidP="00FE2CF1">
      <w:pPr>
        <w:pStyle w:val="Heading4"/>
      </w:pPr>
      <w:bookmarkStart w:id="17" w:name="_446._NÚPCIA_"/>
      <w:bookmarkEnd w:id="17"/>
      <w:r w:rsidRPr="00F14369">
        <w:t>501.2.</w:t>
      </w:r>
      <w:r w:rsidRPr="00F14369">
        <w:tab/>
        <w:t xml:space="preserve">partir (à concha </w:t>
      </w:r>
      <w:proofErr w:type="spellStart"/>
      <w:r w:rsidRPr="00F14369">
        <w:t>rousia</w:t>
      </w:r>
      <w:proofErr w:type="spellEnd"/>
      <w:r w:rsidRPr="00F14369">
        <w:t xml:space="preserve"> e a uma </w:t>
      </w:r>
      <w:proofErr w:type="spellStart"/>
      <w:r w:rsidRPr="00F14369">
        <w:t>galiza</w:t>
      </w:r>
      <w:proofErr w:type="spellEnd"/>
      <w:r w:rsidRPr="00F14369">
        <w:t xml:space="preserve"> lusófona) s. </w:t>
      </w:r>
      <w:proofErr w:type="spellStart"/>
      <w:proofErr w:type="gramStart"/>
      <w:r w:rsidRPr="00F14369">
        <w:t>martinho</w:t>
      </w:r>
      <w:proofErr w:type="spellEnd"/>
      <w:proofErr w:type="gramEnd"/>
      <w:r w:rsidRPr="00F14369">
        <w:t xml:space="preserve"> do porto, setembro, 5, 1976, lomba da maia, açores fev. 13, 2011</w:t>
      </w:r>
    </w:p>
    <w:p w:rsidR="00E00100" w:rsidRPr="00F14369" w:rsidRDefault="00E00100" w:rsidP="00E00100">
      <w:pPr>
        <w:tabs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partir! </w:t>
      </w:r>
    </w:p>
    <w:p w:rsidR="00E00100" w:rsidRPr="00F14369" w:rsidRDefault="00E00100" w:rsidP="00E00100">
      <w:pPr>
        <w:tabs>
          <w:tab w:val="left" w:pos="851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          cortar amarras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como se ficar fosse já um naufrágio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ficar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ab/>
        <w:t xml:space="preserve"> como quem parte nunca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partir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ab/>
        <w:t xml:space="preserve">  como quem fica nas asas do tempo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partir!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ab/>
        <w:t xml:space="preserve">   cortar grilhetas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ab/>
        <w:t xml:space="preserve">   como se viver fosse uma morte adiada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vencer ameias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  <w:t xml:space="preserve">       cortar amarras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velas ao vento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  <w:t xml:space="preserve">      olhar o mundo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  <w:t xml:space="preserve">      descobrir liberdades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esta a mensagem 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  <w:t xml:space="preserve">      levar o desespero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  <w:t xml:space="preserve">        ao limiar 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até erguer a voz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  <w:t xml:space="preserve">         sem medos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até rasgar as pedras 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  <w:t xml:space="preserve">     e o ventre úbere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semear desencanto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  <w:t xml:space="preserve">         sorrir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  <w:t xml:space="preserve">     à grande utopia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nascer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  <w:t>de novo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dar o salto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  <w:t xml:space="preserve">     transpor a fronteira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  <w:t>entre o ter e o ser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imaginar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  <w:t xml:space="preserve">  como só os loucos sabem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…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ab/>
        <w:t>…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  <w:t>…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e então chegaste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  <w:t xml:space="preserve">      com primaveras nos dedos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  <w:t xml:space="preserve">      e liberdade por nome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loucas promessas insinuavas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despontaste 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  <w:t xml:space="preserve">  como quem acorda horizontes perdidos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demos as mãos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  <w:t xml:space="preserve">        sabor de início do mundo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pendão das palavras por dizer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esta a revolução </w:t>
      </w:r>
    </w:p>
    <w:p w:rsidR="00E00100" w:rsidRPr="00F14369" w:rsidRDefault="00E00100" w:rsidP="00E00100">
      <w:pPr>
        <w:tabs>
          <w:tab w:val="left" w:pos="425"/>
          <w:tab w:val="left" w:pos="851"/>
          <w:tab w:val="left" w:pos="1276"/>
          <w:tab w:val="left" w:pos="1701"/>
          <w:tab w:val="left" w:pos="1985"/>
          <w:tab w:val="left" w:pos="2410"/>
          <w:tab w:val="left" w:pos="2694"/>
        </w:tabs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  <w:t xml:space="preserve">   minha bandeira por desfraldar</w:t>
      </w:r>
    </w:p>
    <w:p w:rsidR="00980EEA" w:rsidRPr="00F14369" w:rsidRDefault="00980EEA" w:rsidP="00FE2CF1">
      <w:pPr>
        <w:pStyle w:val="Heading4"/>
      </w:pPr>
      <w:r w:rsidRPr="00F14369">
        <w:lastRenderedPageBreak/>
        <w:t xml:space="preserve">525. </w:t>
      </w:r>
      <w:proofErr w:type="spellStart"/>
      <w:r w:rsidRPr="00F14369">
        <w:t>galiza</w:t>
      </w:r>
      <w:proofErr w:type="spellEnd"/>
      <w:r w:rsidRPr="00F14369">
        <w:t xml:space="preserve"> como </w:t>
      </w:r>
      <w:proofErr w:type="spellStart"/>
      <w:r w:rsidRPr="00F14369">
        <w:t>hiroshima</w:t>
      </w:r>
      <w:proofErr w:type="spellEnd"/>
      <w:r w:rsidRPr="00F14369">
        <w:t xml:space="preserve"> </w:t>
      </w:r>
      <w:proofErr w:type="spellStart"/>
      <w:r w:rsidRPr="00F14369">
        <w:t>mon</w:t>
      </w:r>
      <w:proofErr w:type="spellEnd"/>
      <w:r w:rsidRPr="00F14369">
        <w:t xml:space="preserve"> </w:t>
      </w:r>
      <w:proofErr w:type="spellStart"/>
      <w:r w:rsidRPr="00F14369">
        <w:t>amour</w:t>
      </w:r>
      <w:proofErr w:type="spellEnd"/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acordaste e ouviste o teu hino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bandeira desfraldada ao vento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ao intrépido som</w:t>
      </w:r>
      <w:r w:rsidRPr="00F14369">
        <w:rPr>
          <w:rFonts w:ascii="Corbel" w:hAnsi="Corbel" w:cstheme="minorHAnsi"/>
          <w:sz w:val="22"/>
          <w:szCs w:val="22"/>
        </w:rPr>
        <w:br/>
        <w:t xml:space="preserve">das armas de </w:t>
      </w:r>
      <w:proofErr w:type="spellStart"/>
      <w:r w:rsidRPr="00F14369">
        <w:rPr>
          <w:rFonts w:ascii="Corbel" w:hAnsi="Corbel" w:cstheme="minorHAnsi"/>
          <w:sz w:val="22"/>
          <w:szCs w:val="22"/>
        </w:rPr>
        <w:t>breogán</w:t>
      </w:r>
      <w:proofErr w:type="spellEnd"/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amor da terra verde,</w:t>
      </w:r>
      <w:r w:rsidRPr="00F14369">
        <w:rPr>
          <w:rFonts w:ascii="Corbel" w:hAnsi="Corbel" w:cstheme="minorHAnsi"/>
          <w:sz w:val="22"/>
          <w:szCs w:val="22"/>
        </w:rPr>
        <w:br/>
        <w:t>da verde terra nossa,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à nobre </w:t>
      </w:r>
      <w:proofErr w:type="spellStart"/>
      <w:r w:rsidRPr="00F14369">
        <w:rPr>
          <w:rFonts w:ascii="Corbel" w:hAnsi="Corbel" w:cstheme="minorHAnsi"/>
          <w:sz w:val="22"/>
          <w:szCs w:val="22"/>
        </w:rPr>
        <w:t>lusitânia</w:t>
      </w:r>
      <w:proofErr w:type="spellEnd"/>
      <w:r w:rsidRPr="00F14369">
        <w:rPr>
          <w:rFonts w:ascii="Corbel" w:hAnsi="Corbel" w:cstheme="minorHAnsi"/>
          <w:sz w:val="22"/>
          <w:szCs w:val="22"/>
        </w:rPr>
        <w:br/>
      </w:r>
      <w:proofErr w:type="gramStart"/>
      <w:r w:rsidRPr="00F14369">
        <w:rPr>
          <w:rFonts w:ascii="Corbel" w:hAnsi="Corbel" w:cstheme="minorHAnsi"/>
          <w:sz w:val="22"/>
          <w:szCs w:val="22"/>
        </w:rPr>
        <w:t>os braços estende</w:t>
      </w:r>
      <w:proofErr w:type="gramEnd"/>
      <w:r w:rsidRPr="00F14369">
        <w:rPr>
          <w:rFonts w:ascii="Corbel" w:hAnsi="Corbel" w:cstheme="minorHAnsi"/>
          <w:sz w:val="22"/>
          <w:szCs w:val="22"/>
        </w:rPr>
        <w:t xml:space="preserve"> amigos,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desperta do teu sono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pega nos irmãos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caminha pelas estradas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ergue bem alto a tua voz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diz a quem te ouvir quem és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orgulhosa, vetusta e altiva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indomada criatura 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nenhum poder te subjugará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nenhum exército te conquistará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nenhuma lei te aniquilará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és a </w:t>
      </w:r>
      <w:proofErr w:type="spellStart"/>
      <w:r w:rsidRPr="00F14369">
        <w:rPr>
          <w:rFonts w:ascii="Corbel" w:hAnsi="Corbel" w:cstheme="minorHAnsi"/>
          <w:sz w:val="22"/>
          <w:szCs w:val="22"/>
        </w:rPr>
        <w:t>galiza</w:t>
      </w:r>
      <w:proofErr w:type="spellEnd"/>
      <w:r w:rsidRPr="00F14369">
        <w:rPr>
          <w:rFonts w:ascii="Corbel" w:hAnsi="Corbel" w:cstheme="minorHAnsi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theme="minorHAnsi"/>
          <w:sz w:val="22"/>
          <w:szCs w:val="22"/>
        </w:rPr>
        <w:t>mon</w:t>
      </w:r>
      <w:proofErr w:type="spellEnd"/>
      <w:r w:rsidRPr="00F14369">
        <w:rPr>
          <w:rFonts w:ascii="Corbel" w:hAnsi="Corbel" w:cstheme="minorHAnsi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theme="minorHAnsi"/>
          <w:sz w:val="22"/>
          <w:szCs w:val="22"/>
        </w:rPr>
        <w:t>amour</w:t>
      </w:r>
      <w:proofErr w:type="spellEnd"/>
    </w:p>
    <w:p w:rsidR="00980EEA" w:rsidRPr="00F14369" w:rsidRDefault="00980EEA">
      <w:pPr>
        <w:jc w:val="left"/>
        <w:rPr>
          <w:rFonts w:ascii="Corbel" w:hAnsi="Corbel"/>
          <w:b/>
          <w:bCs/>
          <w:sz w:val="22"/>
          <w:szCs w:val="22"/>
          <w:lang w:eastAsia="pt-PT"/>
        </w:rPr>
      </w:pPr>
      <w:r w:rsidRPr="00F14369">
        <w:rPr>
          <w:rFonts w:ascii="Corbel" w:hAnsi="Corbel"/>
          <w:sz w:val="22"/>
          <w:szCs w:val="22"/>
        </w:rPr>
        <w:br w:type="page"/>
      </w:r>
    </w:p>
    <w:p w:rsidR="00980EEA" w:rsidRPr="00F14369" w:rsidRDefault="00980EEA" w:rsidP="00FE2CF1">
      <w:pPr>
        <w:pStyle w:val="Heading4"/>
      </w:pPr>
      <w:r w:rsidRPr="00F14369">
        <w:lastRenderedPageBreak/>
        <w:t>528. ah como eu gostava 16/11/2011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proofErr w:type="spellStart"/>
      <w:r w:rsidRPr="00F14369">
        <w:rPr>
          <w:rFonts w:ascii="Corbel" w:hAnsi="Corbel" w:cstheme="minorHAnsi"/>
          <w:sz w:val="22"/>
          <w:szCs w:val="22"/>
        </w:rPr>
        <w:t>portugal</w:t>
      </w:r>
      <w:proofErr w:type="spellEnd"/>
      <w:r w:rsidRPr="00F14369">
        <w:rPr>
          <w:rFonts w:ascii="Corbel" w:hAnsi="Corbel" w:cstheme="minorHAnsi"/>
          <w:sz w:val="22"/>
          <w:szCs w:val="22"/>
        </w:rPr>
        <w:t xml:space="preserve"> lembra o filho ingrato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que sai de casa levando as malas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cresce como um sem-abrigo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vivendo de expedientes 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sujo, maltrapilho e destituído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mas orgulhosamente só e independente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altivo olha a </w:t>
      </w:r>
      <w:proofErr w:type="spellStart"/>
      <w:r w:rsidRPr="00F14369">
        <w:rPr>
          <w:rFonts w:ascii="Corbel" w:hAnsi="Corbel" w:cstheme="minorHAnsi"/>
          <w:sz w:val="22"/>
          <w:szCs w:val="22"/>
        </w:rPr>
        <w:t>galiza</w:t>
      </w:r>
      <w:proofErr w:type="spellEnd"/>
      <w:r w:rsidRPr="00F14369">
        <w:rPr>
          <w:rFonts w:ascii="Corbel" w:hAnsi="Corbel" w:cstheme="minorHAnsi"/>
          <w:sz w:val="22"/>
          <w:szCs w:val="22"/>
        </w:rPr>
        <w:t xml:space="preserve"> do tempo dos aguadeiros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da pobreza, fome e sofrimento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e sente-se superior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não reconhece pai ou mãe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nem partilha um cobertor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comporta-se como assaltante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aliado ao invasor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esqueceu a história e perdeu os genes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ah como eu gostava de ser galego</w:t>
      </w:r>
      <w:r w:rsidRPr="00F14369">
        <w:rPr>
          <w:rFonts w:ascii="Corbel" w:hAnsi="Corbel" w:cstheme="minorHAnsi"/>
          <w:sz w:val="22"/>
          <w:szCs w:val="22"/>
        </w:rPr>
        <w:br w:type="page"/>
      </w:r>
    </w:p>
    <w:p w:rsidR="00980EEA" w:rsidRPr="00F14369" w:rsidRDefault="00980EEA" w:rsidP="00FE2CF1">
      <w:pPr>
        <w:pStyle w:val="Heading4"/>
      </w:pPr>
      <w:r w:rsidRPr="00F14369">
        <w:lastRenderedPageBreak/>
        <w:t xml:space="preserve">530. pesadelo zoológico 3 dezembro 2011 à concha </w:t>
      </w:r>
      <w:proofErr w:type="spellStart"/>
      <w:r w:rsidRPr="00F14369">
        <w:t>rousia</w:t>
      </w:r>
      <w:proofErr w:type="spellEnd"/>
      <w:r w:rsidRPr="00F14369">
        <w:t xml:space="preserve"> 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s</w:t>
      </w:r>
      <w:r w:rsidRPr="00F14369">
        <w:rPr>
          <w:rFonts w:ascii="Corbel" w:hAnsi="Corbel" w:cstheme="minorHAnsi"/>
          <w:vanish/>
          <w:sz w:val="22"/>
          <w:szCs w:val="22"/>
        </w:rPr>
        <w:t xml:space="preserve">  castelhano</w:t>
      </w:r>
      <w:r w:rsidRPr="00F14369">
        <w:rPr>
          <w:rFonts w:ascii="Corbel" w:hAnsi="Corbel" w:cstheme="minorHAnsi"/>
          <w:vanish/>
          <w:sz w:val="22"/>
          <w:szCs w:val="22"/>
        </w:rPr>
        <w:cr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sz w:val="22"/>
          <w:szCs w:val="22"/>
        </w:rPr>
        <w:t>onhei estar num circo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era um leão amestrado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o</w:t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sz w:val="22"/>
          <w:szCs w:val="22"/>
        </w:rPr>
        <w:t xml:space="preserve"> domador espanhol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senti-me galego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eles não sabem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que não há leões domados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vivem anestesiados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um dia acordam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sem ronronar em castrapo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vou esperar pelo chicote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</w:r>
      <w:r w:rsidRPr="00F14369">
        <w:rPr>
          <w:rFonts w:ascii="Corbel" w:hAnsi="Corbel" w:cstheme="minorHAnsi"/>
          <w:sz w:val="22"/>
          <w:szCs w:val="22"/>
        </w:rPr>
        <w:tab/>
        <w:t>desobediente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aguardo que ele erga a cadeira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estreleje o látego 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e me mande falar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aí direi ao castelhano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já chega de circo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o palhaço és tu.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acordei e não vi bandeiras de </w:t>
      </w:r>
      <w:proofErr w:type="spellStart"/>
      <w:r w:rsidRPr="00F14369">
        <w:rPr>
          <w:rFonts w:ascii="Corbel" w:hAnsi="Corbel" w:cstheme="minorHAnsi"/>
          <w:sz w:val="22"/>
          <w:szCs w:val="22"/>
        </w:rPr>
        <w:t>castela</w:t>
      </w:r>
      <w:proofErr w:type="spellEnd"/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531.  lendas da minha </w:t>
      </w:r>
      <w:proofErr w:type="spellStart"/>
      <w:r w:rsidRPr="00F14369">
        <w:t>galiza</w:t>
      </w:r>
      <w:proofErr w:type="spellEnd"/>
      <w:r w:rsidRPr="00F14369">
        <w:t xml:space="preserve"> 11 dez 2011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proofErr w:type="spellStart"/>
      <w:r w:rsidRPr="00F14369">
        <w:rPr>
          <w:rFonts w:ascii="Corbel" w:hAnsi="Corbel" w:cstheme="minorHAnsi"/>
          <w:sz w:val="22"/>
          <w:szCs w:val="22"/>
        </w:rPr>
        <w:t>galiza</w:t>
      </w:r>
      <w:proofErr w:type="spellEnd"/>
      <w:r w:rsidRPr="00F14369">
        <w:rPr>
          <w:rFonts w:ascii="Corbel" w:hAnsi="Corbel" w:cstheme="minorHAnsi"/>
          <w:sz w:val="22"/>
          <w:szCs w:val="22"/>
        </w:rPr>
        <w:t xml:space="preserve"> és tão especial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quando sorri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por que não sorris sempre?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és tão bela 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quando ris com gargalhadas cristalina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por que não ris sempre?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és tão amorosa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quando falas e cicia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por que não falas sempre? 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no meu quintal tenho um poço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sempre cheio de palavra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onde vou buscar inspiração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é lá que busco amore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como se fora o monte das </w:t>
      </w:r>
      <w:proofErr w:type="spellStart"/>
      <w:r w:rsidRPr="00F14369">
        <w:rPr>
          <w:rFonts w:ascii="Corbel" w:hAnsi="Corbel" w:cstheme="minorHAnsi"/>
          <w:sz w:val="22"/>
          <w:szCs w:val="22"/>
        </w:rPr>
        <w:t>ánima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na era dos templário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quando os cervos eram livres e não havia lobo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foi lá que aprendi a tua história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depois de </w:t>
      </w:r>
      <w:proofErr w:type="spellStart"/>
      <w:r w:rsidRPr="00F14369">
        <w:rPr>
          <w:rFonts w:ascii="Corbel" w:hAnsi="Corbel" w:cstheme="minorHAnsi"/>
          <w:sz w:val="22"/>
          <w:szCs w:val="22"/>
        </w:rPr>
        <w:t>ith</w:t>
      </w:r>
      <w:proofErr w:type="spellEnd"/>
      <w:r w:rsidRPr="00F14369">
        <w:rPr>
          <w:rFonts w:ascii="Corbel" w:hAnsi="Corbel" w:cstheme="minorHAnsi"/>
          <w:sz w:val="22"/>
          <w:szCs w:val="22"/>
        </w:rPr>
        <w:t xml:space="preserve"> filho de </w:t>
      </w:r>
      <w:proofErr w:type="spellStart"/>
      <w:r w:rsidRPr="00F14369">
        <w:rPr>
          <w:rFonts w:ascii="Corbel" w:hAnsi="Corbel" w:cstheme="minorHAnsi"/>
          <w:sz w:val="22"/>
          <w:szCs w:val="22"/>
        </w:rPr>
        <w:t>breogán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ir à torre de hércules 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divisar </w:t>
      </w:r>
      <w:proofErr w:type="spellStart"/>
      <w:r w:rsidRPr="00F14369">
        <w:rPr>
          <w:rFonts w:ascii="Corbel" w:hAnsi="Corbel" w:cstheme="minorHAnsi"/>
          <w:sz w:val="22"/>
          <w:szCs w:val="22"/>
        </w:rPr>
        <w:t>eirin</w:t>
      </w:r>
      <w:proofErr w:type="spellEnd"/>
      <w:r w:rsidRPr="00F14369">
        <w:rPr>
          <w:rFonts w:ascii="Corbel" w:hAnsi="Corbel" w:cstheme="minorHAnsi"/>
          <w:sz w:val="22"/>
          <w:szCs w:val="22"/>
        </w:rPr>
        <w:t xml:space="preserve"> a verde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morto </w:t>
      </w:r>
      <w:proofErr w:type="spellStart"/>
      <w:r w:rsidRPr="00F14369">
        <w:rPr>
          <w:rFonts w:ascii="Corbel" w:hAnsi="Corbel" w:cstheme="minorHAnsi"/>
          <w:sz w:val="22"/>
          <w:szCs w:val="22"/>
        </w:rPr>
        <w:t>ith</w:t>
      </w:r>
      <w:proofErr w:type="spellEnd"/>
      <w:r w:rsidRPr="00F14369">
        <w:rPr>
          <w:rFonts w:ascii="Corbel" w:hAnsi="Corbel" w:cstheme="minorHAnsi"/>
          <w:sz w:val="22"/>
          <w:szCs w:val="22"/>
        </w:rPr>
        <w:t xml:space="preserve">, perdidas as </w:t>
      </w:r>
      <w:proofErr w:type="spellStart"/>
      <w:r w:rsidRPr="00F14369">
        <w:rPr>
          <w:rFonts w:ascii="Corbel" w:hAnsi="Corbel" w:cstheme="minorHAnsi"/>
          <w:sz w:val="22"/>
          <w:szCs w:val="22"/>
        </w:rPr>
        <w:t>cassitéride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aprisionados os </w:t>
      </w:r>
      <w:proofErr w:type="spellStart"/>
      <w:r w:rsidRPr="00F14369">
        <w:rPr>
          <w:rFonts w:ascii="Corbel" w:hAnsi="Corbel" w:cstheme="minorHAnsi"/>
          <w:sz w:val="22"/>
          <w:szCs w:val="22"/>
        </w:rPr>
        <w:t>ártabros</w:t>
      </w:r>
      <w:proofErr w:type="spellEnd"/>
      <w:r w:rsidRPr="00F14369">
        <w:rPr>
          <w:rFonts w:ascii="Corbel" w:hAnsi="Corbel" w:cstheme="minorHAnsi"/>
          <w:sz w:val="22"/>
          <w:szCs w:val="22"/>
        </w:rPr>
        <w:t xml:space="preserve"> 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resta visitar santo </w:t>
      </w:r>
      <w:proofErr w:type="spellStart"/>
      <w:r w:rsidRPr="00F14369">
        <w:rPr>
          <w:rFonts w:ascii="Corbel" w:hAnsi="Corbel" w:cstheme="minorHAnsi"/>
          <w:sz w:val="22"/>
          <w:szCs w:val="22"/>
        </w:rPr>
        <w:t>andrés</w:t>
      </w:r>
      <w:proofErr w:type="spellEnd"/>
      <w:r w:rsidRPr="00F14369">
        <w:rPr>
          <w:rFonts w:ascii="Corbel" w:hAnsi="Corbel" w:cstheme="minorHAnsi"/>
          <w:sz w:val="22"/>
          <w:szCs w:val="22"/>
        </w:rPr>
        <w:t xml:space="preserve"> de </w:t>
      </w:r>
      <w:proofErr w:type="spellStart"/>
      <w:r w:rsidRPr="00F14369">
        <w:rPr>
          <w:rFonts w:ascii="Corbel" w:hAnsi="Corbel" w:cstheme="minorHAnsi"/>
          <w:sz w:val="22"/>
          <w:szCs w:val="22"/>
        </w:rPr>
        <w:t>teixido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duas vezes de morto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que não o visitei uma de vivo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e esta história queda silente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nos livros e na memória dos velho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por que não a aprendem os nenos?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agora que o rio </w:t>
      </w:r>
      <w:proofErr w:type="spellStart"/>
      <w:r w:rsidRPr="00F14369">
        <w:rPr>
          <w:rFonts w:ascii="Corbel" w:hAnsi="Corbel" w:cstheme="minorHAnsi"/>
          <w:sz w:val="22"/>
          <w:szCs w:val="22"/>
        </w:rPr>
        <w:t>minho</w:t>
      </w:r>
      <w:proofErr w:type="spellEnd"/>
      <w:r w:rsidRPr="00F14369">
        <w:rPr>
          <w:rFonts w:ascii="Corbel" w:hAnsi="Corbel" w:cstheme="minorHAnsi"/>
          <w:sz w:val="22"/>
          <w:szCs w:val="22"/>
        </w:rPr>
        <w:t xml:space="preserve"> passa caladinho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para não despertar os menino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hoje quando fui ao poço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encontrei-o seco e mirrado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sem um fio de água sequer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não havia pardais nas árvore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nem flores no jardim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senti o coração trespassado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as lágrimas secaram-me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lastRenderedPageBreak/>
        <w:t>a</w:t>
      </w:r>
      <w:r w:rsidRPr="00F14369">
        <w:rPr>
          <w:rFonts w:ascii="Corbel" w:hAnsi="Corbel" w:cstheme="minorHAnsi"/>
          <w:vanish/>
          <w:sz w:val="22"/>
          <w:szCs w:val="22"/>
        </w:rPr>
        <w:t>ºao trespassado Castelaer</w:t>
      </w:r>
      <w:r w:rsidRPr="00F14369">
        <w:rPr>
          <w:rFonts w:ascii="Corbel" w:hAnsi="Corbel" w:cstheme="minorHAnsi"/>
          <w:vanish/>
          <w:sz w:val="22"/>
          <w:szCs w:val="22"/>
        </w:rPr>
        <w:cr/>
        <w:t xml:space="preserve"> caladinho</w:t>
      </w:r>
      <w:r w:rsidRPr="00F14369">
        <w:rPr>
          <w:rFonts w:ascii="Corbel" w:hAnsi="Corbel" w:cstheme="minorHAnsi"/>
          <w:vanish/>
          <w:sz w:val="22"/>
          <w:szCs w:val="22"/>
        </w:rPr>
        <w:cr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sz w:val="22"/>
          <w:szCs w:val="22"/>
        </w:rPr>
        <w:t xml:space="preserve">fincado no chão 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vanish/>
          <w:sz w:val="22"/>
          <w:szCs w:val="22"/>
        </w:rPr>
        <w:cr/>
        <w:t>pios e polinia fadas ou sereias</w:t>
      </w:r>
      <w:r w:rsidRPr="00F14369">
        <w:rPr>
          <w:rFonts w:ascii="Corbel" w:hAnsi="Corbel" w:cstheme="minorHAnsi"/>
          <w:vanish/>
          <w:sz w:val="22"/>
          <w:szCs w:val="22"/>
        </w:rPr>
        <w:cr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proofErr w:type="spellStart"/>
      <w:r w:rsidRPr="00F14369">
        <w:rPr>
          <w:rFonts w:ascii="Corbel" w:hAnsi="Corbel" w:cstheme="minorHAnsi"/>
          <w:sz w:val="22"/>
          <w:szCs w:val="22"/>
        </w:rPr>
        <w:t>atopei</w:t>
      </w:r>
      <w:proofErr w:type="spellEnd"/>
      <w:r w:rsidRPr="00F14369">
        <w:rPr>
          <w:rFonts w:ascii="Corbel" w:hAnsi="Corbel" w:cstheme="minorHAnsi"/>
          <w:sz w:val="22"/>
          <w:szCs w:val="22"/>
        </w:rPr>
        <w:t xml:space="preserve"> umas meigas 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a dançar com o dianho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foi então que o vi, o </w:t>
      </w:r>
      <w:proofErr w:type="spellStart"/>
      <w:r w:rsidRPr="00F14369">
        <w:rPr>
          <w:rFonts w:ascii="Corbel" w:hAnsi="Corbel" w:cstheme="minorHAnsi"/>
          <w:sz w:val="22"/>
          <w:szCs w:val="22"/>
        </w:rPr>
        <w:t>chupacabra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estandarte de </w:t>
      </w:r>
      <w:proofErr w:type="spellStart"/>
      <w:r w:rsidRPr="00F14369">
        <w:rPr>
          <w:rFonts w:ascii="Corbel" w:hAnsi="Corbel" w:cstheme="minorHAnsi"/>
          <w:sz w:val="22"/>
          <w:szCs w:val="22"/>
        </w:rPr>
        <w:t>castel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não mais haveria fadas ou sereia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proofErr w:type="spellStart"/>
      <w:r w:rsidRPr="00F14369">
        <w:rPr>
          <w:rFonts w:ascii="Corbel" w:hAnsi="Corbel" w:cstheme="minorHAnsi"/>
          <w:sz w:val="22"/>
          <w:szCs w:val="22"/>
        </w:rPr>
        <w:t>cronópios</w:t>
      </w:r>
      <w:proofErr w:type="spellEnd"/>
      <w:r w:rsidRPr="00F14369">
        <w:rPr>
          <w:rFonts w:ascii="Corbel" w:hAnsi="Corbel" w:cstheme="minorHAnsi"/>
          <w:sz w:val="22"/>
          <w:szCs w:val="22"/>
        </w:rPr>
        <w:t xml:space="preserve"> e </w:t>
      </w:r>
      <w:proofErr w:type="spellStart"/>
      <w:r w:rsidRPr="00F14369">
        <w:rPr>
          <w:rFonts w:ascii="Corbel" w:hAnsi="Corbel" w:cstheme="minorHAnsi"/>
          <w:sz w:val="22"/>
          <w:szCs w:val="22"/>
        </w:rPr>
        <w:t>polinópio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vou juntar ferraduras, alho e sal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colares de conchas e tesouras aberta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esconjuro-vos ó meigas castelhana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que me salve o burro farinheiro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vou ao banho santo em </w:t>
      </w:r>
      <w:proofErr w:type="spellStart"/>
      <w:r w:rsidRPr="00F14369">
        <w:rPr>
          <w:rFonts w:ascii="Corbel" w:hAnsi="Corbel" w:cstheme="minorHAnsi"/>
          <w:sz w:val="22"/>
          <w:szCs w:val="22"/>
        </w:rPr>
        <w:t>lanzada</w:t>
      </w:r>
      <w:proofErr w:type="spellEnd"/>
      <w:r w:rsidRPr="00F14369">
        <w:rPr>
          <w:rStyle w:val="FootnoteReference"/>
          <w:rFonts w:ascii="Corbel" w:hAnsi="Corbel" w:cstheme="minorHAnsi"/>
          <w:sz w:val="22"/>
          <w:szCs w:val="22"/>
        </w:rPr>
        <w:footnoteReference w:id="1"/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hei de te encontrar minha moura encantada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não tenho medo de travessuras de trasgo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nem </w:t>
      </w:r>
      <w:proofErr w:type="spellStart"/>
      <w:r w:rsidRPr="00F14369">
        <w:rPr>
          <w:rFonts w:ascii="Corbel" w:hAnsi="Corbel" w:cstheme="minorHAnsi"/>
          <w:sz w:val="22"/>
          <w:szCs w:val="22"/>
        </w:rPr>
        <w:t>marimanta</w:t>
      </w:r>
      <w:proofErr w:type="spellEnd"/>
      <w:r w:rsidRPr="00F14369">
        <w:rPr>
          <w:rFonts w:ascii="Corbel" w:hAnsi="Corbel" w:cstheme="minorHAnsi"/>
          <w:sz w:val="22"/>
          <w:szCs w:val="22"/>
        </w:rPr>
        <w:t xml:space="preserve"> ou dama de castro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sem temor d</w:t>
      </w:r>
      <w:r w:rsidRPr="00F14369">
        <w:rPr>
          <w:rFonts w:ascii="Corbel" w:hAnsi="Corbel" w:cstheme="minorHAnsi"/>
          <w:vanish/>
          <w:sz w:val="22"/>
          <w:szCs w:val="22"/>
        </w:rPr>
        <w:t>a Santa Companhatravessuras de Trasgos</w:t>
      </w:r>
      <w:r w:rsidRPr="00F14369">
        <w:rPr>
          <w:rFonts w:ascii="Corbel" w:hAnsi="Corbel" w:cstheme="minorHAnsi"/>
          <w:vanish/>
          <w:sz w:val="22"/>
          <w:szCs w:val="22"/>
        </w:rPr>
        <w:cr/>
        <w:t>a</w:t>
      </w:r>
      <w:r w:rsidRPr="00F14369">
        <w:rPr>
          <w:rFonts w:ascii="Corbel" w:hAnsi="Corbel" w:cstheme="minorHAnsi"/>
          <w:vanish/>
          <w:sz w:val="22"/>
          <w:szCs w:val="22"/>
        </w:rPr>
        <w:cr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vanish/>
          <w:sz w:val="22"/>
          <w:szCs w:val="22"/>
        </w:rPr>
        <w:pgNum/>
      </w:r>
      <w:r w:rsidRPr="00F14369">
        <w:rPr>
          <w:rFonts w:ascii="Corbel" w:hAnsi="Corbel" w:cstheme="minorHAnsi"/>
          <w:sz w:val="22"/>
          <w:szCs w:val="22"/>
        </w:rPr>
        <w:t>a santa companha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nem do </w:t>
      </w:r>
      <w:proofErr w:type="spellStart"/>
      <w:r w:rsidRPr="00F14369">
        <w:rPr>
          <w:rFonts w:ascii="Corbel" w:hAnsi="Corbel" w:cstheme="minorHAnsi"/>
          <w:sz w:val="22"/>
          <w:szCs w:val="22"/>
        </w:rPr>
        <w:t>nubeiro</w:t>
      </w:r>
      <w:proofErr w:type="spellEnd"/>
      <w:r w:rsidRPr="00F14369">
        <w:rPr>
          <w:rFonts w:ascii="Corbel" w:hAnsi="Corbel" w:cstheme="minorHAnsi"/>
          <w:sz w:val="22"/>
          <w:szCs w:val="22"/>
        </w:rPr>
        <w:t xml:space="preserve"> vagueando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entre tempestades e tormenta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hei de te encontrar minha moura encantada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e brotará </w:t>
      </w:r>
      <w:proofErr w:type="spellStart"/>
      <w:r w:rsidRPr="00F14369">
        <w:rPr>
          <w:rFonts w:ascii="Corbel" w:hAnsi="Corbel" w:cstheme="minorHAnsi"/>
          <w:sz w:val="22"/>
          <w:szCs w:val="22"/>
        </w:rPr>
        <w:t>áuga</w:t>
      </w:r>
      <w:proofErr w:type="spellEnd"/>
      <w:r w:rsidRPr="00F14369">
        <w:rPr>
          <w:rFonts w:ascii="Corbel" w:hAnsi="Corbel" w:cstheme="minorHAnsi"/>
          <w:sz w:val="22"/>
          <w:szCs w:val="22"/>
        </w:rPr>
        <w:t xml:space="preserve"> do meu poço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escreverei os versos e serão mágico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erguerei a tua flâmula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no poste mais alto e cantarei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proofErr w:type="spellStart"/>
      <w:r w:rsidRPr="00F14369">
        <w:rPr>
          <w:rFonts w:ascii="Corbel" w:hAnsi="Corbel" w:cstheme="minorHAnsi"/>
          <w:sz w:val="22"/>
          <w:szCs w:val="22"/>
        </w:rPr>
        <w:t>galiza</w:t>
      </w:r>
      <w:proofErr w:type="spellEnd"/>
      <w:r w:rsidRPr="00F14369">
        <w:rPr>
          <w:rFonts w:ascii="Corbel" w:hAnsi="Corbel" w:cstheme="minorHAnsi"/>
          <w:sz w:val="22"/>
          <w:szCs w:val="22"/>
        </w:rPr>
        <w:t xml:space="preserve"> livre sempre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eastAsiaTheme="majorEastAsia" w:hAnsi="Corbel" w:cstheme="minorHAnsi"/>
          <w:b/>
          <w:bCs/>
          <w:color w:val="4472C4" w:themeColor="accent1"/>
          <w:sz w:val="22"/>
          <w:szCs w:val="22"/>
          <w:u w:val="single"/>
        </w:rPr>
      </w:pPr>
      <w:r w:rsidRPr="00F14369">
        <w:rPr>
          <w:rFonts w:ascii="Corbel" w:eastAsiaTheme="majorEastAsia" w:hAnsi="Corbel" w:cstheme="minorHAnsi"/>
          <w:b/>
          <w:bCs/>
          <w:color w:val="4472C4" w:themeColor="accent1"/>
          <w:sz w:val="22"/>
          <w:szCs w:val="22"/>
        </w:rPr>
        <w:lastRenderedPageBreak/>
        <w:br w:type="page"/>
      </w:r>
    </w:p>
    <w:p w:rsidR="00980EEA" w:rsidRPr="00F14369" w:rsidRDefault="00980EEA" w:rsidP="00FE2CF1">
      <w:pPr>
        <w:pStyle w:val="Heading4"/>
        <w:rPr>
          <w:rFonts w:eastAsiaTheme="majorEastAsia"/>
        </w:rPr>
      </w:pPr>
      <w:r w:rsidRPr="00F14369">
        <w:rPr>
          <w:rFonts w:eastAsiaTheme="majorEastAsia"/>
        </w:rPr>
        <w:lastRenderedPageBreak/>
        <w:t xml:space="preserve">532.  </w:t>
      </w:r>
      <w:proofErr w:type="spellStart"/>
      <w:r w:rsidRPr="00F14369">
        <w:rPr>
          <w:rFonts w:eastAsiaTheme="majorEastAsia"/>
        </w:rPr>
        <w:t>genevieve</w:t>
      </w:r>
      <w:proofErr w:type="spellEnd"/>
      <w:r w:rsidRPr="00F14369">
        <w:rPr>
          <w:rFonts w:eastAsiaTheme="majorEastAsia"/>
        </w:rPr>
        <w:t xml:space="preserve"> 13 dez 2011</w:t>
      </w:r>
    </w:p>
    <w:p w:rsidR="00980EEA" w:rsidRPr="00F14369" w:rsidRDefault="00980EEA" w:rsidP="00980EEA">
      <w:pPr>
        <w:jc w:val="left"/>
        <w:rPr>
          <w:rFonts w:ascii="Corbel" w:eastAsiaTheme="minorHAnsi" w:hAnsi="Corbel" w:cstheme="minorHAnsi"/>
          <w:sz w:val="22"/>
          <w:szCs w:val="22"/>
        </w:rPr>
      </w:pPr>
      <w:proofErr w:type="spellStart"/>
      <w:r w:rsidRPr="00F14369">
        <w:rPr>
          <w:rFonts w:ascii="Corbel" w:eastAsiaTheme="minorHAnsi" w:hAnsi="Corbel" w:cstheme="minorHAnsi"/>
          <w:sz w:val="22"/>
          <w:szCs w:val="22"/>
        </w:rPr>
        <w:t>genevieve</w:t>
      </w:r>
      <w:proofErr w:type="spellEnd"/>
      <w:r w:rsidRPr="00F14369">
        <w:rPr>
          <w:rFonts w:ascii="Corbel" w:eastAsiaTheme="minorHAnsi" w:hAnsi="Corbel" w:cstheme="minorHAnsi"/>
          <w:sz w:val="22"/>
          <w:szCs w:val="22"/>
        </w:rPr>
        <w:t xml:space="preserve"> era nome de mulher</w:t>
      </w:r>
    </w:p>
    <w:p w:rsidR="00980EEA" w:rsidRPr="00F14369" w:rsidRDefault="00980EEA" w:rsidP="00980EEA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um restaurante japonês</w:t>
      </w:r>
    </w:p>
    <w:p w:rsidR="00980EEA" w:rsidRPr="00F14369" w:rsidRDefault="00980EEA" w:rsidP="00980EEA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 xml:space="preserve">no meio de </w:t>
      </w:r>
      <w:proofErr w:type="spellStart"/>
      <w:r w:rsidRPr="00F14369">
        <w:rPr>
          <w:rFonts w:ascii="Corbel" w:eastAsiaTheme="minorHAnsi" w:hAnsi="Corbel" w:cstheme="minorHAnsi"/>
          <w:sz w:val="22"/>
          <w:szCs w:val="22"/>
        </w:rPr>
        <w:t>chinatown</w:t>
      </w:r>
      <w:proofErr w:type="spellEnd"/>
    </w:p>
    <w:p w:rsidR="00980EEA" w:rsidRPr="00F14369" w:rsidRDefault="00980EEA" w:rsidP="00980EEA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sorrisos largos e astutos</w:t>
      </w:r>
    </w:p>
    <w:p w:rsidR="00980EEA" w:rsidRPr="00F14369" w:rsidRDefault="00980EEA" w:rsidP="00980EEA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 xml:space="preserve">mansos como o rio </w:t>
      </w:r>
      <w:proofErr w:type="spellStart"/>
      <w:r w:rsidRPr="00F14369">
        <w:rPr>
          <w:rFonts w:ascii="Corbel" w:eastAsiaTheme="minorHAnsi" w:hAnsi="Corbel" w:cstheme="minorHAnsi"/>
          <w:sz w:val="22"/>
          <w:szCs w:val="22"/>
        </w:rPr>
        <w:t>minho</w:t>
      </w:r>
      <w:proofErr w:type="spellEnd"/>
    </w:p>
    <w:p w:rsidR="00980EEA" w:rsidRPr="00F14369" w:rsidRDefault="00980EEA" w:rsidP="00980EEA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olhos profundos amendoados</w:t>
      </w:r>
    </w:p>
    <w:p w:rsidR="00980EEA" w:rsidRPr="00F14369" w:rsidRDefault="00980EEA" w:rsidP="00980EEA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 xml:space="preserve">como o </w:t>
      </w:r>
      <w:proofErr w:type="spellStart"/>
      <w:r w:rsidRPr="00F14369">
        <w:rPr>
          <w:rFonts w:ascii="Corbel" w:eastAsiaTheme="minorHAnsi" w:hAnsi="Corbel" w:cstheme="minorHAnsi"/>
          <w:sz w:val="22"/>
          <w:szCs w:val="22"/>
        </w:rPr>
        <w:t>canon</w:t>
      </w:r>
      <w:proofErr w:type="spellEnd"/>
      <w:r w:rsidRPr="00F14369">
        <w:rPr>
          <w:rFonts w:ascii="Corbel" w:eastAsiaTheme="minorHAnsi" w:hAnsi="Corbel" w:cstheme="minorHAnsi"/>
          <w:sz w:val="22"/>
          <w:szCs w:val="22"/>
        </w:rPr>
        <w:t xml:space="preserve"> do </w:t>
      </w:r>
      <w:proofErr w:type="spellStart"/>
      <w:r w:rsidRPr="00F14369">
        <w:rPr>
          <w:rFonts w:ascii="Corbel" w:eastAsiaTheme="minorHAnsi" w:hAnsi="Corbel" w:cstheme="minorHAnsi"/>
          <w:sz w:val="22"/>
          <w:szCs w:val="22"/>
        </w:rPr>
        <w:t>sil</w:t>
      </w:r>
      <w:proofErr w:type="spellEnd"/>
    </w:p>
    <w:p w:rsidR="00980EEA" w:rsidRPr="00F14369" w:rsidRDefault="00980EEA" w:rsidP="00980EEA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prometia ribeiras sacras</w:t>
      </w:r>
    </w:p>
    <w:p w:rsidR="00980EEA" w:rsidRPr="00F14369" w:rsidRDefault="00980EEA" w:rsidP="00980EEA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seios amplos acolhedores</w:t>
      </w:r>
    </w:p>
    <w:p w:rsidR="00980EEA" w:rsidRPr="00F14369" w:rsidRDefault="00980EEA" w:rsidP="00980EEA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como as rias baixas</w:t>
      </w:r>
    </w:p>
    <w:p w:rsidR="00980EEA" w:rsidRPr="00F14369" w:rsidRDefault="00980EEA" w:rsidP="00980EEA">
      <w:pPr>
        <w:jc w:val="left"/>
        <w:rPr>
          <w:rFonts w:ascii="Corbel" w:eastAsiaTheme="minorHAnsi" w:hAnsi="Corbel" w:cstheme="minorHAnsi"/>
          <w:sz w:val="22"/>
          <w:szCs w:val="22"/>
        </w:rPr>
      </w:pPr>
      <w:proofErr w:type="spellStart"/>
      <w:r w:rsidRPr="00F14369">
        <w:rPr>
          <w:rFonts w:ascii="Corbel" w:eastAsiaTheme="minorHAnsi" w:hAnsi="Corbel" w:cstheme="minorHAnsi"/>
          <w:sz w:val="22"/>
          <w:szCs w:val="22"/>
        </w:rPr>
        <w:t>genoveva</w:t>
      </w:r>
      <w:proofErr w:type="spellEnd"/>
      <w:r w:rsidRPr="00F14369">
        <w:rPr>
          <w:rFonts w:ascii="Corbel" w:eastAsiaTheme="minorHAnsi" w:hAnsi="Corbel" w:cstheme="minorHAnsi"/>
          <w:sz w:val="22"/>
          <w:szCs w:val="22"/>
        </w:rPr>
        <w:t xml:space="preserve"> da </w:t>
      </w:r>
      <w:proofErr w:type="spellStart"/>
      <w:r w:rsidRPr="00F14369">
        <w:rPr>
          <w:rFonts w:ascii="Corbel" w:eastAsiaTheme="minorHAnsi" w:hAnsi="Corbel" w:cstheme="minorHAnsi"/>
          <w:sz w:val="22"/>
          <w:szCs w:val="22"/>
        </w:rPr>
        <w:t>galiza</w:t>
      </w:r>
      <w:proofErr w:type="spellEnd"/>
    </w:p>
    <w:p w:rsidR="00980EEA" w:rsidRPr="00F14369" w:rsidRDefault="00980EEA" w:rsidP="00980EEA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amazona</w:t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t>om saudades de arousamazona</w:t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cr/>
        <w:t>s</w:t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cr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r w:rsidRPr="00F14369">
        <w:rPr>
          <w:rFonts w:ascii="Corbel" w:eastAsiaTheme="minorHAnsi" w:hAnsi="Corbel" w:cstheme="minorHAnsi"/>
          <w:vanish/>
          <w:sz w:val="22"/>
          <w:szCs w:val="22"/>
        </w:rPr>
        <w:pgNum/>
      </w:r>
      <w:proofErr w:type="spellStart"/>
      <w:r w:rsidRPr="00F14369">
        <w:rPr>
          <w:rFonts w:ascii="Corbel" w:eastAsiaTheme="minorHAnsi" w:hAnsi="Corbel" w:cstheme="minorHAnsi"/>
          <w:vanish/>
          <w:sz w:val="22"/>
          <w:szCs w:val="22"/>
        </w:rPr>
        <w:t>amazonaaa</w:t>
      </w:r>
      <w:proofErr w:type="spellEnd"/>
      <w:r w:rsidRPr="00F14369">
        <w:rPr>
          <w:rFonts w:ascii="Corbel" w:eastAsiaTheme="minorHAnsi" w:hAnsi="Corbel" w:cstheme="minorHAnsi"/>
          <w:sz w:val="22"/>
          <w:szCs w:val="22"/>
        </w:rPr>
        <w:t xml:space="preserve"> em </w:t>
      </w:r>
      <w:proofErr w:type="spellStart"/>
      <w:r w:rsidRPr="00F14369">
        <w:rPr>
          <w:rFonts w:ascii="Corbel" w:eastAsiaTheme="minorHAnsi" w:hAnsi="Corbel" w:cstheme="minorHAnsi"/>
          <w:sz w:val="22"/>
          <w:szCs w:val="22"/>
        </w:rPr>
        <w:t>sidney</w:t>
      </w:r>
      <w:proofErr w:type="spellEnd"/>
      <w:r w:rsidRPr="00F14369">
        <w:rPr>
          <w:rFonts w:ascii="Corbel" w:eastAsiaTheme="minorHAnsi" w:hAnsi="Corbel" w:cstheme="minorHAnsi"/>
          <w:sz w:val="22"/>
          <w:szCs w:val="22"/>
        </w:rPr>
        <w:t xml:space="preserve"> </w:t>
      </w:r>
    </w:p>
    <w:p w:rsidR="00980EEA" w:rsidRPr="00F14369" w:rsidRDefault="00980EEA" w:rsidP="00980EEA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um pai na argentina</w:t>
      </w:r>
    </w:p>
    <w:p w:rsidR="00980EEA" w:rsidRPr="00F14369" w:rsidRDefault="00980EEA" w:rsidP="00980EEA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uma mãe em paris</w:t>
      </w:r>
    </w:p>
    <w:p w:rsidR="00980EEA" w:rsidRPr="00F14369" w:rsidRDefault="00980EEA" w:rsidP="00980EEA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 xml:space="preserve">com saudades de </w:t>
      </w:r>
      <w:proofErr w:type="spellStart"/>
      <w:r w:rsidRPr="00F14369">
        <w:rPr>
          <w:rFonts w:ascii="Corbel" w:eastAsiaTheme="minorHAnsi" w:hAnsi="Corbel" w:cstheme="minorHAnsi"/>
          <w:sz w:val="22"/>
          <w:szCs w:val="22"/>
        </w:rPr>
        <w:t>arousa</w:t>
      </w:r>
      <w:proofErr w:type="spellEnd"/>
    </w:p>
    <w:p w:rsidR="00980EEA" w:rsidRPr="00F14369" w:rsidRDefault="00980EEA" w:rsidP="00980EEA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 xml:space="preserve">promovia sushi com </w:t>
      </w:r>
      <w:proofErr w:type="spellStart"/>
      <w:r w:rsidRPr="00F14369">
        <w:rPr>
          <w:rFonts w:ascii="Corbel" w:eastAsiaTheme="minorHAnsi" w:hAnsi="Corbel" w:cstheme="minorHAnsi"/>
          <w:sz w:val="22"/>
          <w:szCs w:val="22"/>
        </w:rPr>
        <w:t>saké</w:t>
      </w:r>
      <w:proofErr w:type="spellEnd"/>
    </w:p>
    <w:p w:rsidR="00980EEA" w:rsidRPr="00F14369" w:rsidRDefault="00980EEA" w:rsidP="00980EEA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…</w:t>
      </w:r>
    </w:p>
    <w:p w:rsidR="00980EEA" w:rsidRPr="00F14369" w:rsidRDefault="00980EEA" w:rsidP="00980EEA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ab/>
      </w:r>
      <w:r w:rsidRPr="00F14369">
        <w:rPr>
          <w:rFonts w:ascii="Corbel" w:eastAsiaTheme="minorHAnsi" w:hAnsi="Corbel" w:cstheme="minorHAnsi"/>
          <w:sz w:val="22"/>
          <w:szCs w:val="22"/>
        </w:rPr>
        <w:tab/>
        <w:t>…</w:t>
      </w:r>
    </w:p>
    <w:p w:rsidR="00980EEA" w:rsidRPr="00F14369" w:rsidRDefault="00980EEA" w:rsidP="00980EEA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ab/>
      </w:r>
      <w:r w:rsidRPr="00F14369">
        <w:rPr>
          <w:rFonts w:ascii="Corbel" w:eastAsiaTheme="minorHAnsi" w:hAnsi="Corbel" w:cstheme="minorHAnsi"/>
          <w:sz w:val="22"/>
          <w:szCs w:val="22"/>
        </w:rPr>
        <w:tab/>
      </w:r>
      <w:r w:rsidRPr="00F14369">
        <w:rPr>
          <w:rFonts w:ascii="Corbel" w:eastAsiaTheme="minorHAnsi" w:hAnsi="Corbel" w:cstheme="minorHAnsi"/>
          <w:sz w:val="22"/>
          <w:szCs w:val="22"/>
        </w:rPr>
        <w:tab/>
      </w:r>
      <w:r w:rsidRPr="00F14369">
        <w:rPr>
          <w:rFonts w:ascii="Corbel" w:eastAsiaTheme="minorHAnsi" w:hAnsi="Corbel" w:cstheme="minorHAnsi"/>
          <w:sz w:val="22"/>
          <w:szCs w:val="22"/>
        </w:rPr>
        <w:tab/>
        <w:t>…</w:t>
      </w:r>
    </w:p>
    <w:p w:rsidR="00980EEA" w:rsidRPr="00F14369" w:rsidRDefault="00980EEA" w:rsidP="00980EEA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loucas bebedeiras em galego</w:t>
      </w:r>
    </w:p>
    <w:p w:rsidR="00980EEA" w:rsidRPr="00F14369" w:rsidRDefault="00980EEA">
      <w:pPr>
        <w:jc w:val="left"/>
        <w:rPr>
          <w:rFonts w:ascii="Corbel" w:eastAsiaTheme="majorEastAsia" w:hAnsi="Corbel"/>
          <w:b/>
          <w:bCs/>
          <w:sz w:val="22"/>
          <w:szCs w:val="22"/>
          <w:lang w:eastAsia="pt-PT"/>
        </w:rPr>
      </w:pPr>
      <w:r w:rsidRPr="00F14369">
        <w:rPr>
          <w:rFonts w:ascii="Corbel" w:eastAsiaTheme="majorEastAsia" w:hAnsi="Corbel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  <w:rPr>
          <w:rFonts w:eastAsiaTheme="majorEastAsia"/>
        </w:rPr>
      </w:pPr>
      <w:r w:rsidRPr="00F14369">
        <w:rPr>
          <w:rFonts w:eastAsiaTheme="majorEastAsia"/>
        </w:rPr>
        <w:lastRenderedPageBreak/>
        <w:t>533. concha é nome de guerra 13 dezembro 2011</w:t>
      </w: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para ti não há música nem dança</w:t>
      </w: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apenas as artes marciais</w:t>
      </w: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guerrilheira de montes e vales</w:t>
      </w: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urdidora de emboscadas</w:t>
      </w: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sob a copa das amplas árvores</w:t>
      </w: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brandes teu gládio de palavras suaves</w:t>
      </w: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não usas as falas do inimigo</w:t>
      </w: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vingas a dor de seres galega</w:t>
      </w: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a montanha que herdaste sozinha</w:t>
      </w: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proofErr w:type="spellStart"/>
      <w:r w:rsidRPr="00F14369">
        <w:rPr>
          <w:rFonts w:ascii="Corbel" w:eastAsiaTheme="minorHAnsi" w:hAnsi="Corbel" w:cstheme="minorHAnsi"/>
          <w:sz w:val="22"/>
          <w:szCs w:val="22"/>
        </w:rPr>
        <w:t>prenhada</w:t>
      </w:r>
      <w:proofErr w:type="spellEnd"/>
      <w:r w:rsidRPr="00F14369">
        <w:rPr>
          <w:rFonts w:ascii="Corbel" w:eastAsiaTheme="minorHAnsi" w:hAnsi="Corbel" w:cstheme="minorHAnsi"/>
          <w:sz w:val="22"/>
          <w:szCs w:val="22"/>
        </w:rPr>
        <w:t xml:space="preserve"> de mar na ilha dos nossos</w:t>
      </w: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 xml:space="preserve">o povo desaparecido da </w:t>
      </w:r>
      <w:proofErr w:type="spellStart"/>
      <w:r w:rsidRPr="00F14369">
        <w:rPr>
          <w:rFonts w:ascii="Corbel" w:eastAsiaTheme="minorHAnsi" w:hAnsi="Corbel" w:cstheme="minorHAnsi"/>
          <w:sz w:val="22"/>
          <w:szCs w:val="22"/>
        </w:rPr>
        <w:t>rousia</w:t>
      </w:r>
      <w:proofErr w:type="spellEnd"/>
      <w:r w:rsidRPr="00F14369">
        <w:rPr>
          <w:rFonts w:ascii="Corbel" w:eastAsiaTheme="minorHAnsi" w:hAnsi="Corbel" w:cstheme="minorHAnsi"/>
          <w:sz w:val="22"/>
          <w:szCs w:val="22"/>
        </w:rPr>
        <w:t xml:space="preserve"> aldeia</w:t>
      </w: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esse recanto insuspeito ao virar da raia</w:t>
      </w: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onde fui a férias em 2005 sem te saber</w:t>
      </w: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 xml:space="preserve">eu que nasci galego do </w:t>
      </w:r>
      <w:proofErr w:type="gramStart"/>
      <w:r w:rsidRPr="00F14369">
        <w:rPr>
          <w:rFonts w:ascii="Corbel" w:eastAsiaTheme="minorHAnsi" w:hAnsi="Corbel" w:cstheme="minorHAnsi"/>
          <w:sz w:val="22"/>
          <w:szCs w:val="22"/>
        </w:rPr>
        <w:t>sul</w:t>
      </w:r>
      <w:proofErr w:type="gramEnd"/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 xml:space="preserve">sendo galego de </w:t>
      </w:r>
      <w:proofErr w:type="spellStart"/>
      <w:r w:rsidRPr="00F14369">
        <w:rPr>
          <w:rFonts w:ascii="Corbel" w:eastAsiaTheme="minorHAnsi" w:hAnsi="Corbel" w:cstheme="minorHAnsi"/>
          <w:sz w:val="22"/>
          <w:szCs w:val="22"/>
        </w:rPr>
        <w:t>celanova</w:t>
      </w:r>
      <w:proofErr w:type="spellEnd"/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apartado de meus irmãos e irmãs</w:t>
      </w: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séculos de história ao desbarato</w:t>
      </w: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distavam mares que nunca navegámos</w:t>
      </w: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montes que nunca escalámos</w:t>
      </w: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estrelas que jamais enxergámos</w:t>
      </w: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até um dia em que surgiste</w:t>
      </w: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vestias azul e branco orlada a ouro</w:t>
      </w: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estandarte do nosso reino</w:t>
      </w: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ciciavas liberdades por atingir</w:t>
      </w: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 xml:space="preserve">sonhos por realizar </w:t>
      </w: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 xml:space="preserve">brandias a tua utopia </w:t>
      </w:r>
    </w:p>
    <w:p w:rsidR="009267FE" w:rsidRPr="00F14369" w:rsidRDefault="009267FE" w:rsidP="009267FE">
      <w:pPr>
        <w:jc w:val="left"/>
        <w:rPr>
          <w:rFonts w:ascii="Corbel" w:eastAsiaTheme="minorHAnsi" w:hAnsi="Corbel" w:cstheme="minorHAnsi"/>
          <w:sz w:val="22"/>
          <w:szCs w:val="22"/>
        </w:rPr>
      </w:pPr>
      <w:r w:rsidRPr="00F14369">
        <w:rPr>
          <w:rFonts w:ascii="Corbel" w:eastAsiaTheme="minorHAnsi" w:hAnsi="Corbel" w:cstheme="minorHAnsi"/>
          <w:sz w:val="22"/>
          <w:szCs w:val="22"/>
        </w:rPr>
        <w:t>numa mesma lusofonia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eastAsiaTheme="majorEastAsia" w:hAnsi="Corbel" w:cstheme="minorHAnsi"/>
          <w:b/>
          <w:bCs/>
          <w:color w:val="4472C4" w:themeColor="accent1"/>
          <w:sz w:val="22"/>
          <w:szCs w:val="22"/>
        </w:rPr>
      </w:pPr>
      <w:r w:rsidRPr="00F14369">
        <w:rPr>
          <w:rFonts w:ascii="Corbel" w:eastAsiaTheme="majorEastAsia" w:hAnsi="Corbel" w:cstheme="minorHAnsi"/>
          <w:b/>
          <w:bCs/>
          <w:color w:val="4472C4" w:themeColor="accent1"/>
          <w:sz w:val="22"/>
          <w:szCs w:val="22"/>
        </w:rPr>
        <w:br w:type="page"/>
      </w:r>
    </w:p>
    <w:p w:rsidR="009267FE" w:rsidRPr="00F14369" w:rsidRDefault="009267FE" w:rsidP="009267FE">
      <w:pPr>
        <w:keepNext/>
        <w:jc w:val="left"/>
        <w:outlineLvl w:val="3"/>
        <w:rPr>
          <w:rFonts w:ascii="Corbel" w:hAnsi="Corbel" w:cstheme="minorHAnsi"/>
          <w:b/>
          <w:bCs/>
          <w:sz w:val="22"/>
          <w:szCs w:val="22"/>
        </w:rPr>
      </w:pPr>
      <w:r w:rsidRPr="00F14369">
        <w:rPr>
          <w:rFonts w:ascii="Corbel" w:hAnsi="Corbel" w:cstheme="minorHAnsi"/>
          <w:b/>
          <w:bCs/>
          <w:sz w:val="22"/>
          <w:szCs w:val="22"/>
        </w:rPr>
        <w:lastRenderedPageBreak/>
        <w:t xml:space="preserve">536. elegia à </w:t>
      </w:r>
      <w:proofErr w:type="spellStart"/>
      <w:r w:rsidRPr="00F14369">
        <w:rPr>
          <w:rFonts w:ascii="Corbel" w:hAnsi="Corbel" w:cstheme="minorHAnsi"/>
          <w:b/>
          <w:bCs/>
          <w:sz w:val="22"/>
          <w:szCs w:val="22"/>
        </w:rPr>
        <w:t>aglp</w:t>
      </w:r>
      <w:proofErr w:type="spellEnd"/>
      <w:r w:rsidRPr="00F14369">
        <w:rPr>
          <w:rFonts w:ascii="Corbel" w:hAnsi="Corbel" w:cstheme="minorHAnsi"/>
          <w:b/>
          <w:bCs/>
          <w:sz w:val="22"/>
          <w:szCs w:val="22"/>
        </w:rPr>
        <w:t xml:space="preserve"> 16 dez 2011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viver numa ilha é prisão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sair dela é impossível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nem com a velocidade da chita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nem com a força do elefante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nem com o mergulho do cachalote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de nada servem passaporte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nem vistos consulare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só água nos rodeia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preciso saber nadar 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viver na </w:t>
      </w:r>
      <w:proofErr w:type="spellStart"/>
      <w:r w:rsidRPr="00F14369">
        <w:rPr>
          <w:rFonts w:ascii="Corbel" w:hAnsi="Corbel" w:cstheme="minorHAnsi"/>
          <w:sz w:val="22"/>
          <w:szCs w:val="22"/>
        </w:rPr>
        <w:t>galiza</w:t>
      </w:r>
      <w:proofErr w:type="spellEnd"/>
      <w:r w:rsidRPr="00F14369">
        <w:rPr>
          <w:rFonts w:ascii="Corbel" w:hAnsi="Corbel" w:cstheme="minorHAnsi"/>
          <w:sz w:val="22"/>
          <w:szCs w:val="22"/>
        </w:rPr>
        <w:t xml:space="preserve"> é prisão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sair dela é possível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mas não elimina os carcereiro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não abate as grades do cárcere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não liberta do cativeiro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mas nas árvores de </w:t>
      </w:r>
      <w:proofErr w:type="spellStart"/>
      <w:r w:rsidRPr="00F14369">
        <w:rPr>
          <w:rFonts w:ascii="Corbel" w:hAnsi="Corbel" w:cstheme="minorHAnsi"/>
          <w:sz w:val="22"/>
          <w:szCs w:val="22"/>
        </w:rPr>
        <w:t>nottingaliz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há sempre uma concha dos bosque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ou um </w:t>
      </w:r>
      <w:proofErr w:type="spellStart"/>
      <w:r w:rsidRPr="00F14369">
        <w:rPr>
          <w:rFonts w:ascii="Corbel" w:hAnsi="Corbel" w:cstheme="minorHAnsi"/>
          <w:sz w:val="22"/>
          <w:szCs w:val="22"/>
        </w:rPr>
        <w:t>ângelo</w:t>
      </w:r>
      <w:proofErr w:type="spellEnd"/>
      <w:r w:rsidRPr="00F14369">
        <w:rPr>
          <w:rFonts w:ascii="Corbel" w:hAnsi="Corbel" w:cstheme="minorHAnsi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theme="minorHAnsi"/>
          <w:sz w:val="22"/>
          <w:szCs w:val="22"/>
        </w:rPr>
        <w:t>merlim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um </w:t>
      </w:r>
      <w:proofErr w:type="spellStart"/>
      <w:r w:rsidRPr="00F14369">
        <w:rPr>
          <w:rFonts w:ascii="Corbel" w:hAnsi="Corbel" w:cstheme="minorHAnsi"/>
          <w:sz w:val="22"/>
          <w:szCs w:val="22"/>
        </w:rPr>
        <w:t>joám</w:t>
      </w:r>
      <w:proofErr w:type="spellEnd"/>
      <w:r w:rsidRPr="00F14369">
        <w:rPr>
          <w:rFonts w:ascii="Corbel" w:hAnsi="Corbel" w:cstheme="minorHAnsi"/>
          <w:sz w:val="22"/>
          <w:szCs w:val="22"/>
        </w:rPr>
        <w:t xml:space="preserve"> pequeno </w:t>
      </w:r>
      <w:proofErr w:type="spellStart"/>
      <w:r w:rsidRPr="00F14369">
        <w:rPr>
          <w:rFonts w:ascii="Corbel" w:hAnsi="Corbel" w:cstheme="minorHAnsi"/>
          <w:sz w:val="22"/>
          <w:szCs w:val="22"/>
        </w:rPr>
        <w:t>evans</w:t>
      </w:r>
      <w:proofErr w:type="spellEnd"/>
      <w:r w:rsidRPr="00F14369">
        <w:rPr>
          <w:rFonts w:ascii="Corbel" w:hAnsi="Corbel" w:cstheme="minorHAnsi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theme="minorHAnsi"/>
          <w:sz w:val="22"/>
          <w:szCs w:val="22"/>
        </w:rPr>
        <w:t>pim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um frei </w:t>
      </w:r>
      <w:proofErr w:type="spellStart"/>
      <w:r w:rsidRPr="00F14369">
        <w:rPr>
          <w:rFonts w:ascii="Corbel" w:hAnsi="Corbel" w:cstheme="minorHAnsi"/>
          <w:sz w:val="22"/>
          <w:szCs w:val="22"/>
        </w:rPr>
        <w:t>tuck</w:t>
      </w:r>
      <w:proofErr w:type="spellEnd"/>
      <w:r w:rsidRPr="00F14369">
        <w:rPr>
          <w:rFonts w:ascii="Corbel" w:hAnsi="Corbel" w:cstheme="minorHAnsi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theme="minorHAnsi"/>
          <w:sz w:val="22"/>
          <w:szCs w:val="22"/>
        </w:rPr>
        <w:t>montero</w:t>
      </w:r>
      <w:proofErr w:type="spellEnd"/>
      <w:r w:rsidRPr="00F14369">
        <w:rPr>
          <w:rFonts w:ascii="Corbel" w:hAnsi="Corbel" w:cstheme="minorHAnsi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theme="minorHAnsi"/>
          <w:sz w:val="22"/>
          <w:szCs w:val="22"/>
        </w:rPr>
        <w:t>santalh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e seu bando de lusofalante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manejando o arco 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invencível besta da lusofonia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537. a nódoa 17 dez 011. (à </w:t>
      </w:r>
      <w:proofErr w:type="spellStart"/>
      <w:r w:rsidRPr="00F14369">
        <w:t>isabel</w:t>
      </w:r>
      <w:proofErr w:type="spellEnd"/>
      <w:r w:rsidRPr="00F14369">
        <w:t xml:space="preserve"> rei)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as nódoas da guerra civil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não saem com detergente castelhano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trouxeste no ventre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os bastardos de tuas violaçõe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enterraste parente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mortos por terem ideai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as lágrimas que choraste 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adubaram teus campo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calaste as dores e humilhaçõe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enquanto pilhavam teus tesouro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ensinaram-te a língua do invasor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mas cantaste </w:t>
      </w:r>
      <w:proofErr w:type="spellStart"/>
      <w:r w:rsidRPr="00F14369">
        <w:rPr>
          <w:rFonts w:ascii="Corbel" w:hAnsi="Corbel" w:cstheme="minorHAnsi"/>
          <w:sz w:val="22"/>
          <w:szCs w:val="22"/>
        </w:rPr>
        <w:t>vilancete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lembraste a alvorada de </w:t>
      </w:r>
      <w:proofErr w:type="spellStart"/>
      <w:r w:rsidRPr="00F14369">
        <w:rPr>
          <w:rFonts w:ascii="Corbel" w:hAnsi="Corbel" w:cstheme="minorHAnsi"/>
          <w:sz w:val="22"/>
          <w:szCs w:val="22"/>
        </w:rPr>
        <w:t>rosalí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 xml:space="preserve">descobriste o arquivo </w:t>
      </w:r>
      <w:proofErr w:type="spellStart"/>
      <w:r w:rsidRPr="00F14369">
        <w:rPr>
          <w:rFonts w:ascii="Corbel" w:hAnsi="Corbel" w:cstheme="minorHAnsi"/>
          <w:sz w:val="22"/>
          <w:szCs w:val="22"/>
        </w:rPr>
        <w:t>valladare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plangeste a tua guitarra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para sentires a liberdade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tens de sair do teu país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para falares a tua língua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tens de visitar o passado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t>quando cantarás a liberdade?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br w:type="page"/>
      </w:r>
    </w:p>
    <w:p w:rsidR="009267FE" w:rsidRPr="00F14369" w:rsidRDefault="00AF7F0D" w:rsidP="00FE2CF1">
      <w:pPr>
        <w:pStyle w:val="Heading4"/>
      </w:pPr>
      <w:r>
        <w:lastRenderedPageBreak/>
        <w:t>5</w:t>
      </w:r>
      <w:r w:rsidR="009267FE" w:rsidRPr="00F14369">
        <w:t>45. sal, 1 junho 2012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sempre que vou ao mar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 xml:space="preserve">na boca fica-me um travo a sal 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 xml:space="preserve">sempre que vou à </w:t>
      </w:r>
      <w:proofErr w:type="spellStart"/>
      <w:r w:rsidRPr="00F14369">
        <w:rPr>
          <w:rFonts w:ascii="Corbel" w:hAnsi="Corbel" w:cs="Arial"/>
          <w:sz w:val="22"/>
          <w:szCs w:val="22"/>
        </w:rPr>
        <w:t>galiz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 xml:space="preserve">os lábios falam-me de </w:t>
      </w:r>
      <w:proofErr w:type="spellStart"/>
      <w:r w:rsidRPr="00F14369">
        <w:rPr>
          <w:rFonts w:ascii="Corbel" w:hAnsi="Corbel" w:cs="Arial"/>
          <w:sz w:val="22"/>
          <w:szCs w:val="22"/>
        </w:rPr>
        <w:t>portugal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 xml:space="preserve">e em </w:t>
      </w:r>
      <w:proofErr w:type="spellStart"/>
      <w:r w:rsidRPr="00F14369">
        <w:rPr>
          <w:rFonts w:ascii="Corbel" w:hAnsi="Corbel" w:cs="Arial"/>
          <w:sz w:val="22"/>
          <w:szCs w:val="22"/>
        </w:rPr>
        <w:t>goa</w:t>
      </w:r>
      <w:proofErr w:type="spellEnd"/>
      <w:r w:rsidRPr="00F14369">
        <w:rPr>
          <w:rFonts w:ascii="Corbel" w:hAnsi="Corbel" w:cs="Arial"/>
          <w:sz w:val="22"/>
          <w:szCs w:val="22"/>
        </w:rPr>
        <w:t xml:space="preserve">, </w:t>
      </w:r>
      <w:proofErr w:type="spellStart"/>
      <w:r w:rsidRPr="00F14369">
        <w:rPr>
          <w:rFonts w:ascii="Corbel" w:hAnsi="Corbel" w:cs="Arial"/>
          <w:sz w:val="22"/>
          <w:szCs w:val="22"/>
        </w:rPr>
        <w:t>timor</w:t>
      </w:r>
      <w:proofErr w:type="spellEnd"/>
      <w:r w:rsidRPr="00F14369">
        <w:rPr>
          <w:rFonts w:ascii="Corbel" w:hAnsi="Corbel" w:cs="Arial"/>
          <w:sz w:val="22"/>
          <w:szCs w:val="22"/>
        </w:rPr>
        <w:t xml:space="preserve"> ou macau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no brasil ou cochinchina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nunca me sinto mal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sândalo, cravinho e canela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arroz-doce, bebinca, balachão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a língua que nos une tem sal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nela me deito e me deixo vogar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nesse oceano da lusofonia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sem ventos nem adamastores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navegam todas as naus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todos irmãos num só mar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 xml:space="preserve">bandeiras do mundo sem passaporte 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esta a nossa cantiga de embalar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sonhos, utopias por provar.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br w:type="page"/>
      </w:r>
    </w:p>
    <w:p w:rsidR="00980EEA" w:rsidRPr="00F14369" w:rsidRDefault="00980EEA" w:rsidP="00FE2CF1">
      <w:pPr>
        <w:pStyle w:val="Heading4"/>
      </w:pPr>
      <w:r w:rsidRPr="00F14369">
        <w:lastRenderedPageBreak/>
        <w:t xml:space="preserve">562. sonhar </w:t>
      </w:r>
      <w:proofErr w:type="spellStart"/>
      <w:r w:rsidRPr="00F14369">
        <w:t>galiza</w:t>
      </w:r>
      <w:proofErr w:type="spellEnd"/>
      <w:r w:rsidRPr="00F14369">
        <w:t xml:space="preserve"> sempre 25 setembro 2012</w:t>
      </w:r>
    </w:p>
    <w:p w:rsidR="00980EEA" w:rsidRPr="00F14369" w:rsidRDefault="00980EEA" w:rsidP="00980EEA">
      <w:pPr>
        <w:jc w:val="left"/>
        <w:rPr>
          <w:rFonts w:ascii="Corbel" w:hAnsi="Corbel"/>
          <w:sz w:val="22"/>
          <w:szCs w:val="22"/>
        </w:rPr>
      </w:pPr>
    </w:p>
    <w:p w:rsidR="00980EEA" w:rsidRPr="00F14369" w:rsidRDefault="00980EEA" w:rsidP="00980EEA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hoje sonhei com a </w:t>
      </w:r>
      <w:proofErr w:type="spellStart"/>
      <w:r w:rsidRPr="00F14369">
        <w:rPr>
          <w:rFonts w:ascii="Corbel" w:hAnsi="Corbel"/>
          <w:sz w:val="22"/>
          <w:szCs w:val="22"/>
        </w:rPr>
        <w:t>galiza</w:t>
      </w:r>
      <w:proofErr w:type="spellEnd"/>
    </w:p>
    <w:p w:rsidR="00980EEA" w:rsidRPr="00F14369" w:rsidRDefault="00980EEA" w:rsidP="00980EEA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ela abriu os braços ao mundo </w:t>
      </w:r>
    </w:p>
    <w:p w:rsidR="00980EEA" w:rsidRPr="00F14369" w:rsidRDefault="00980EEA" w:rsidP="00980EEA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e o mundo recebeu-a de braços abertos</w:t>
      </w:r>
    </w:p>
    <w:p w:rsidR="00980EEA" w:rsidRPr="00F14369" w:rsidRDefault="00980EEA" w:rsidP="00980EEA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depois acordei e descobri</w:t>
      </w:r>
    </w:p>
    <w:p w:rsidR="00980EEA" w:rsidRPr="00F14369" w:rsidRDefault="00980EEA" w:rsidP="00980EEA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eu já estava noutro mundo</w:t>
      </w:r>
    </w:p>
    <w:p w:rsidR="00980EEA" w:rsidRPr="00F14369" w:rsidRDefault="00980EEA" w:rsidP="00980EEA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vou voltar a adormecer </w:t>
      </w:r>
    </w:p>
    <w:p w:rsidR="00980EEA" w:rsidRPr="00F14369" w:rsidRDefault="00980EEA" w:rsidP="00980EEA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  <w:rPr>
          <w:rStyle w:val="SubtleEmphasis"/>
          <w:rFonts w:ascii="Corbel" w:hAnsi="Corbel"/>
          <w:i w:val="0"/>
          <w:iCs w:val="0"/>
          <w:color w:val="2F5496" w:themeColor="accent1" w:themeShade="BF"/>
          <w:sz w:val="22"/>
          <w:szCs w:val="22"/>
        </w:rPr>
      </w:pPr>
      <w:r w:rsidRPr="00F14369">
        <w:rPr>
          <w:rStyle w:val="SubtleEmphasis"/>
          <w:rFonts w:ascii="Corbel" w:hAnsi="Corbel"/>
          <w:color w:val="2F5496" w:themeColor="accent1" w:themeShade="BF"/>
          <w:sz w:val="22"/>
          <w:szCs w:val="22"/>
        </w:rPr>
        <w:lastRenderedPageBreak/>
        <w:t>574. soletras autonomia, 14 abr 2013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ilhas de névoas e gaze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de novelões e conteiras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 xml:space="preserve">do verde e do azul 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ó gente de basalto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quem canta a tua gesta?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terras de maroiços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cais de rola-pipas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mar imenso abraseado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lacerado por vulcões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ilhas de bardos e músicos</w:t>
      </w:r>
    </w:p>
    <w:p w:rsidR="009267FE" w:rsidRPr="00F14369" w:rsidRDefault="009267FE" w:rsidP="009267FE">
      <w:pPr>
        <w:ind w:left="2160"/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ab/>
        <w:t xml:space="preserve"> republicanos presidentes </w:t>
      </w:r>
    </w:p>
    <w:p w:rsidR="009267FE" w:rsidRPr="00F14369" w:rsidRDefault="009267FE" w:rsidP="009267FE">
      <w:pPr>
        <w:ind w:left="2160"/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ab/>
        <w:t xml:space="preserve"> poetas, pintores e artistas</w:t>
      </w:r>
    </w:p>
    <w:p w:rsidR="009267FE" w:rsidRPr="00F14369" w:rsidRDefault="009267FE" w:rsidP="009267FE">
      <w:pPr>
        <w:ind w:left="2160" w:firstLine="708"/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Arial"/>
          <w:sz w:val="22"/>
          <w:szCs w:val="22"/>
        </w:rPr>
        <w:t>anteros</w:t>
      </w:r>
      <w:proofErr w:type="spellEnd"/>
      <w:r w:rsidRPr="00F14369">
        <w:rPr>
          <w:rFonts w:ascii="Corbel" w:hAnsi="Corbel" w:cs="Arial"/>
          <w:sz w:val="22"/>
          <w:szCs w:val="22"/>
        </w:rPr>
        <w:t xml:space="preserve">, </w:t>
      </w:r>
      <w:proofErr w:type="spellStart"/>
      <w:r w:rsidRPr="00F14369">
        <w:rPr>
          <w:rFonts w:ascii="Corbel" w:hAnsi="Corbel" w:cs="Arial"/>
          <w:sz w:val="22"/>
          <w:szCs w:val="22"/>
        </w:rPr>
        <w:t>nemésios</w:t>
      </w:r>
      <w:proofErr w:type="spellEnd"/>
      <w:r w:rsidRPr="00F14369">
        <w:rPr>
          <w:rFonts w:ascii="Corbel" w:hAnsi="Corbel" w:cs="Arial"/>
          <w:sz w:val="22"/>
          <w:szCs w:val="22"/>
        </w:rPr>
        <w:t xml:space="preserve"> e </w:t>
      </w:r>
      <w:proofErr w:type="spellStart"/>
      <w:r w:rsidRPr="00F14369">
        <w:rPr>
          <w:rFonts w:ascii="Corbel" w:hAnsi="Corbel" w:cs="Arial"/>
          <w:sz w:val="22"/>
          <w:szCs w:val="22"/>
        </w:rPr>
        <w:t>natália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quem te liberta das grilhetas</w:t>
      </w:r>
    </w:p>
    <w:p w:rsidR="009267FE" w:rsidRPr="00F14369" w:rsidRDefault="009267FE" w:rsidP="009267FE">
      <w:pPr>
        <w:ind w:left="1440"/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ab/>
      </w:r>
      <w:r w:rsidRPr="00F14369">
        <w:rPr>
          <w:rFonts w:ascii="Corbel" w:hAnsi="Corbel" w:cs="Arial"/>
          <w:sz w:val="22"/>
          <w:szCs w:val="22"/>
        </w:rPr>
        <w:tab/>
        <w:t xml:space="preserve">      do passado feudal</w:t>
      </w:r>
    </w:p>
    <w:p w:rsidR="009267FE" w:rsidRPr="00F14369" w:rsidRDefault="009267FE" w:rsidP="009267FE">
      <w:pPr>
        <w:ind w:left="1440"/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ab/>
      </w:r>
      <w:r w:rsidRPr="00F14369">
        <w:rPr>
          <w:rFonts w:ascii="Corbel" w:hAnsi="Corbel" w:cs="Arial"/>
          <w:sz w:val="22"/>
          <w:szCs w:val="22"/>
        </w:rPr>
        <w:tab/>
        <w:t xml:space="preserve">      da escravatura da fé</w:t>
      </w:r>
    </w:p>
    <w:p w:rsidR="009267FE" w:rsidRPr="00F14369" w:rsidRDefault="009267FE" w:rsidP="009267FE">
      <w:pPr>
        <w:ind w:left="1440"/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ab/>
      </w:r>
      <w:r w:rsidRPr="00F14369">
        <w:rPr>
          <w:rFonts w:ascii="Corbel" w:hAnsi="Corbel" w:cs="Arial"/>
          <w:sz w:val="22"/>
          <w:szCs w:val="22"/>
        </w:rPr>
        <w:tab/>
        <w:t xml:space="preserve">      do atavismo ancestral?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soletras autonomia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gaguejas liberdade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titubeias emancipação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com laivos de insubmissão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 xml:space="preserve">como a irmã </w:t>
      </w:r>
      <w:proofErr w:type="spellStart"/>
      <w:r w:rsidRPr="00F14369">
        <w:rPr>
          <w:rFonts w:ascii="Corbel" w:hAnsi="Corbel" w:cs="Arial"/>
          <w:sz w:val="22"/>
          <w:szCs w:val="22"/>
        </w:rPr>
        <w:t>galiz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cicias um 25 de abril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que tarda em chegar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  <w:rPr>
          <w:rStyle w:val="SubtleEmphasis"/>
          <w:rFonts w:ascii="Corbel" w:hAnsi="Corbel"/>
          <w:i w:val="0"/>
          <w:iCs w:val="0"/>
          <w:sz w:val="22"/>
          <w:szCs w:val="22"/>
        </w:rPr>
      </w:pPr>
      <w:r w:rsidRPr="00F14369">
        <w:rPr>
          <w:rStyle w:val="SubtleEmphasis"/>
          <w:rFonts w:ascii="Corbel" w:hAnsi="Corbel"/>
          <w:sz w:val="22"/>
          <w:szCs w:val="22"/>
        </w:rPr>
        <w:lastRenderedPageBreak/>
        <w:t>579. bandeira por desfraldar, 3 maio 2013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quero cantar armas e brasões assinalados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faustos doutrora que poucos igualaram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em vez de chorar corruptos governantes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dilapidando pátrias vetustas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quero cantar navegadores e descobertas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missionários e colonizadores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em vez de chorar vendedores de pátrias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marionetas de troicas estrangeiras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quero cantar guerras e batalhas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expulsões de castelhanos e mouros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em vez de chorar um país vendido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 xml:space="preserve">à especulação bancária e ao </w:t>
      </w:r>
      <w:proofErr w:type="spellStart"/>
      <w:r w:rsidRPr="00F14369">
        <w:rPr>
          <w:rFonts w:ascii="Corbel" w:hAnsi="Corbel" w:cs="Arial"/>
          <w:sz w:val="22"/>
          <w:szCs w:val="22"/>
        </w:rPr>
        <w:t>iv</w:t>
      </w:r>
      <w:proofErr w:type="spellEnd"/>
      <w:r w:rsidRPr="00F14369">
        <w:rPr>
          <w:rFonts w:ascii="Corbel" w:hAnsi="Corbel" w:cs="Arial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Arial"/>
          <w:sz w:val="22"/>
          <w:szCs w:val="22"/>
        </w:rPr>
        <w:t>reich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 xml:space="preserve">quero cantar a vizinha </w:t>
      </w:r>
      <w:proofErr w:type="spellStart"/>
      <w:r w:rsidRPr="00F14369">
        <w:rPr>
          <w:rFonts w:ascii="Corbel" w:hAnsi="Corbel" w:cs="Arial"/>
          <w:sz w:val="22"/>
          <w:szCs w:val="22"/>
        </w:rPr>
        <w:t>galiza</w:t>
      </w:r>
      <w:proofErr w:type="spellEnd"/>
      <w:r w:rsidRPr="00F14369">
        <w:rPr>
          <w:rFonts w:ascii="Corbel" w:hAnsi="Corbel" w:cs="Arial"/>
          <w:sz w:val="22"/>
          <w:szCs w:val="22"/>
        </w:rPr>
        <w:t xml:space="preserve"> livre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celta, orgulhosa, ancestral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 xml:space="preserve">em vez de chorar a repressão 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 xml:space="preserve">e extermínio por </w:t>
      </w:r>
      <w:proofErr w:type="spellStart"/>
      <w:r w:rsidRPr="00F14369">
        <w:rPr>
          <w:rFonts w:ascii="Corbel" w:hAnsi="Corbel" w:cs="Arial"/>
          <w:sz w:val="22"/>
          <w:szCs w:val="22"/>
        </w:rPr>
        <w:t>castel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queria cantar a liberdade, igualdade e fraternidade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em vez de chorar esta escravatura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o silêncio e o medo sem futuro que nos impõem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até que alguém sem hesitações nem temores</w:t>
      </w:r>
    </w:p>
    <w:p w:rsidR="009267FE" w:rsidRPr="00F14369" w:rsidRDefault="009267FE" w:rsidP="009267FE">
      <w:pPr>
        <w:jc w:val="left"/>
        <w:rPr>
          <w:rFonts w:ascii="Corbel" w:hAnsi="Corbel" w:cs="Arial"/>
          <w:sz w:val="22"/>
          <w:szCs w:val="22"/>
        </w:rPr>
      </w:pPr>
      <w:r w:rsidRPr="00F14369">
        <w:rPr>
          <w:rFonts w:ascii="Corbel" w:hAnsi="Corbel" w:cs="Arial"/>
          <w:sz w:val="22"/>
          <w:szCs w:val="22"/>
        </w:rPr>
        <w:t>se erga e vá desfraldar a bandeira dos açores</w:t>
      </w:r>
    </w:p>
    <w:p w:rsidR="009267FE" w:rsidRPr="00F14369" w:rsidRDefault="009267FE" w:rsidP="009267FE">
      <w:pPr>
        <w:jc w:val="left"/>
        <w:rPr>
          <w:rStyle w:val="SubtleEmphasis"/>
          <w:rFonts w:ascii="Corbel" w:hAnsi="Corbel" w:cs="Gisha"/>
          <w:b/>
          <w:iCs w:val="0"/>
          <w:sz w:val="22"/>
          <w:szCs w:val="22"/>
        </w:rPr>
      </w:pPr>
    </w:p>
    <w:p w:rsidR="009267FE" w:rsidRPr="00F14369" w:rsidRDefault="009267FE" w:rsidP="009267FE">
      <w:pPr>
        <w:jc w:val="left"/>
        <w:rPr>
          <w:rStyle w:val="SubtleEmphasis"/>
          <w:rFonts w:ascii="Corbel" w:hAnsi="Corbel" w:cs="Gisha"/>
          <w:b/>
          <w:iCs w:val="0"/>
          <w:sz w:val="22"/>
          <w:szCs w:val="22"/>
        </w:rPr>
      </w:pPr>
    </w:p>
    <w:p w:rsidR="009267FE" w:rsidRPr="00F14369" w:rsidRDefault="009267FE" w:rsidP="009267FE">
      <w:pPr>
        <w:spacing w:before="100" w:after="200" w:line="276" w:lineRule="auto"/>
        <w:jc w:val="left"/>
        <w:rPr>
          <w:rStyle w:val="SubtleEmphasis"/>
          <w:rFonts w:ascii="Corbel" w:hAnsi="Corbel" w:cs="Gisha"/>
          <w:b/>
          <w:iCs w:val="0"/>
          <w:sz w:val="22"/>
          <w:szCs w:val="22"/>
        </w:rPr>
      </w:pPr>
      <w:r w:rsidRPr="00F14369">
        <w:rPr>
          <w:rStyle w:val="SubtleEmphasis"/>
          <w:rFonts w:ascii="Corbel" w:hAnsi="Corbel" w:cs="Gisha"/>
          <w:b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89. ondas, moinhos 3 fev 2017</w:t>
      </w:r>
    </w:p>
    <w:p w:rsidR="009267FE" w:rsidRPr="00F14369" w:rsidRDefault="009267FE" w:rsidP="009267FE">
      <w:pPr>
        <w:jc w:val="left"/>
        <w:rPr>
          <w:rFonts w:ascii="Corbel" w:hAnsi="Corbel" w:cs="Gisha"/>
          <w:i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ah se eu pudesse parar as onda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ssas que arrebatam as areia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ssas que escavam a minha praia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ssas que descarnam a minha vida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ah se eu pudesse parar o mar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 que inclemente se abate sobre as arriba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que insensivel corrói as fajãs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que impérvio repete a violação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ah se eu pudesse parar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o avanço do castelhano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estuprando o galego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cantaria a felicidade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da tua libertação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 xml:space="preserve">assim limito-me a orar </w:t>
      </w:r>
    </w:p>
    <w:p w:rsidR="009267FE" w:rsidRPr="00F14369" w:rsidRDefault="009267FE" w:rsidP="009267FE">
      <w:pPr>
        <w:jc w:val="left"/>
        <w:rPr>
          <w:rFonts w:ascii="Corbel" w:hAnsi="Corbel" w:cs="Gisha"/>
          <w:sz w:val="22"/>
          <w:szCs w:val="22"/>
        </w:rPr>
      </w:pPr>
      <w:r w:rsidRPr="00F14369">
        <w:rPr>
          <w:rFonts w:ascii="Corbel" w:hAnsi="Corbel" w:cs="Gisha"/>
          <w:sz w:val="22"/>
          <w:szCs w:val="22"/>
        </w:rPr>
        <w:t>pela tua sobrevivência</w:t>
      </w: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  <w:r w:rsidRPr="00F14369">
        <w:rPr>
          <w:rFonts w:ascii="Corbel" w:hAnsi="Corbel" w:cstheme="minorHAnsi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690. se os carvalhos falassem </w:t>
      </w:r>
      <w:proofErr w:type="gramStart"/>
      <w:r w:rsidRPr="00F14369">
        <w:t>( à</w:t>
      </w:r>
      <w:proofErr w:type="gramEnd"/>
      <w:r w:rsidRPr="00F14369">
        <w:t xml:space="preserve"> concha </w:t>
      </w:r>
      <w:proofErr w:type="spellStart"/>
      <w:r w:rsidRPr="00F14369">
        <w:t>rousia</w:t>
      </w:r>
      <w:proofErr w:type="spellEnd"/>
      <w:r w:rsidRPr="00F14369">
        <w:t>), moinhos 3 fev 2017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ah se os carvalhos falassem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dir-te-iam que já foste livre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ah se os carvalhos falassem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recordariam teus dias faustoso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mas como ainda não falam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ninguém sabe da tua história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ninguém sabe da tua mordaça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ninguém sabe do genocídio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ah se os carvalhos falassem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serias livre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spacing w:before="100" w:after="200" w:line="276" w:lineRule="auto"/>
        <w:jc w:val="left"/>
        <w:rPr>
          <w:rFonts w:ascii="Corbel" w:hAnsi="Corbel"/>
          <w:b/>
          <w:caps/>
          <w:color w:val="2F5496" w:themeColor="accent1" w:themeShade="BF"/>
          <w:spacing w:val="10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691. </w:t>
      </w:r>
      <w:proofErr w:type="spellStart"/>
      <w:r w:rsidRPr="00F14369">
        <w:t>galiza</w:t>
      </w:r>
      <w:proofErr w:type="spellEnd"/>
      <w:r w:rsidRPr="00F14369">
        <w:t xml:space="preserve"> morres sozinha (moinhos 17/2/2017)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ind w:left="2880"/>
        <w:jc w:val="left"/>
        <w:rPr>
          <w:rFonts w:ascii="Corbel" w:hAnsi="Corbel"/>
          <w:i/>
          <w:sz w:val="22"/>
          <w:szCs w:val="22"/>
        </w:rPr>
      </w:pPr>
      <w:r w:rsidRPr="00F14369">
        <w:rPr>
          <w:rFonts w:ascii="Corbel" w:hAnsi="Corbel"/>
          <w:i/>
          <w:sz w:val="22"/>
          <w:szCs w:val="22"/>
        </w:rPr>
        <w:t>(este parte</w:t>
      </w:r>
    </w:p>
    <w:p w:rsidR="009267FE" w:rsidRPr="00F14369" w:rsidRDefault="009267FE" w:rsidP="009267FE">
      <w:pPr>
        <w:ind w:left="2880"/>
        <w:jc w:val="left"/>
        <w:rPr>
          <w:rFonts w:ascii="Corbel" w:hAnsi="Corbel"/>
          <w:i/>
          <w:sz w:val="22"/>
          <w:szCs w:val="22"/>
        </w:rPr>
      </w:pPr>
      <w:r w:rsidRPr="00F14369">
        <w:rPr>
          <w:rFonts w:ascii="Corbel" w:hAnsi="Corbel"/>
          <w:i/>
          <w:sz w:val="22"/>
          <w:szCs w:val="22"/>
        </w:rPr>
        <w:t>aquele parte</w:t>
      </w:r>
    </w:p>
    <w:p w:rsidR="009267FE" w:rsidRPr="00F14369" w:rsidRDefault="009267FE" w:rsidP="009267FE">
      <w:pPr>
        <w:ind w:left="2880"/>
        <w:jc w:val="left"/>
        <w:rPr>
          <w:rFonts w:ascii="Corbel" w:hAnsi="Corbel"/>
          <w:i/>
          <w:sz w:val="22"/>
          <w:szCs w:val="22"/>
        </w:rPr>
      </w:pPr>
      <w:r w:rsidRPr="00F14369">
        <w:rPr>
          <w:rFonts w:ascii="Corbel" w:hAnsi="Corbel"/>
          <w:i/>
          <w:sz w:val="22"/>
          <w:szCs w:val="22"/>
        </w:rPr>
        <w:t xml:space="preserve">e todos </w:t>
      </w:r>
      <w:proofErr w:type="spellStart"/>
      <w:r w:rsidRPr="00F14369">
        <w:rPr>
          <w:rFonts w:ascii="Corbel" w:hAnsi="Corbel"/>
          <w:i/>
          <w:sz w:val="22"/>
          <w:szCs w:val="22"/>
        </w:rPr>
        <w:t>todos</w:t>
      </w:r>
      <w:proofErr w:type="spellEnd"/>
      <w:r w:rsidRPr="00F14369">
        <w:rPr>
          <w:rFonts w:ascii="Corbel" w:hAnsi="Corbel"/>
          <w:i/>
          <w:sz w:val="22"/>
          <w:szCs w:val="22"/>
        </w:rPr>
        <w:t xml:space="preserve"> se vão)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proofErr w:type="spellStart"/>
      <w:r w:rsidRPr="00F14369">
        <w:rPr>
          <w:rFonts w:ascii="Corbel" w:hAnsi="Corbel"/>
          <w:sz w:val="22"/>
          <w:szCs w:val="22"/>
        </w:rPr>
        <w:t>galiza</w:t>
      </w:r>
      <w:proofErr w:type="spellEnd"/>
      <w:r w:rsidRPr="00F14369">
        <w:rPr>
          <w:rFonts w:ascii="Corbel" w:hAnsi="Corbel"/>
          <w:sz w:val="22"/>
          <w:szCs w:val="22"/>
        </w:rPr>
        <w:t xml:space="preserve"> morres sozinha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morreram-te as gente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mataram-te a língua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roubaram-te as riqueza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proofErr w:type="spellStart"/>
      <w:r w:rsidRPr="00F14369">
        <w:rPr>
          <w:rFonts w:ascii="Corbel" w:hAnsi="Corbel"/>
          <w:sz w:val="22"/>
          <w:szCs w:val="22"/>
        </w:rPr>
        <w:t>galiza</w:t>
      </w:r>
      <w:proofErr w:type="spellEnd"/>
      <w:r w:rsidRPr="00F14369">
        <w:rPr>
          <w:rFonts w:ascii="Corbel" w:hAnsi="Corbel"/>
          <w:sz w:val="22"/>
          <w:szCs w:val="22"/>
        </w:rPr>
        <w:t xml:space="preserve"> morres sozinha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esqueceram a tua história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enterraram teus herói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castraram-te as memória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proofErr w:type="spellStart"/>
      <w:r w:rsidRPr="00F14369">
        <w:rPr>
          <w:rFonts w:ascii="Corbel" w:hAnsi="Corbel"/>
          <w:sz w:val="22"/>
          <w:szCs w:val="22"/>
        </w:rPr>
        <w:t>galiza</w:t>
      </w:r>
      <w:proofErr w:type="spellEnd"/>
      <w:r w:rsidRPr="00F14369">
        <w:rPr>
          <w:rFonts w:ascii="Corbel" w:hAnsi="Corbel"/>
          <w:sz w:val="22"/>
          <w:szCs w:val="22"/>
        </w:rPr>
        <w:t xml:space="preserve"> morres sozinha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abri as portas e o coração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ressuscitei pedras e lenda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escrevi poemas e lauda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e acreditei que renascia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proofErr w:type="spellStart"/>
      <w:r w:rsidRPr="00F14369">
        <w:rPr>
          <w:rFonts w:ascii="Corbel" w:hAnsi="Corbel"/>
          <w:sz w:val="22"/>
          <w:szCs w:val="22"/>
        </w:rPr>
        <w:t>galiza</w:t>
      </w:r>
      <w:proofErr w:type="spellEnd"/>
      <w:r w:rsidRPr="00F14369">
        <w:rPr>
          <w:rFonts w:ascii="Corbel" w:hAnsi="Corbel"/>
          <w:sz w:val="22"/>
          <w:szCs w:val="22"/>
        </w:rPr>
        <w:t xml:space="preserve"> morres sozinha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nas tuas aldeias deserta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nas ruas e cidades colonizada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no desprezo dos portuguese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nos livros que ninguém lê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não morras sozinha </w:t>
      </w:r>
      <w:proofErr w:type="spellStart"/>
      <w:r w:rsidRPr="00F14369">
        <w:rPr>
          <w:rFonts w:ascii="Corbel" w:hAnsi="Corbel"/>
          <w:sz w:val="22"/>
          <w:szCs w:val="22"/>
        </w:rPr>
        <w:t>galiza</w:t>
      </w:r>
      <w:proofErr w:type="spellEnd"/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deixa-me catar-te 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e viverás!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92.  portugaliza (moinhos 17/2/17)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este país rima com sal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nunca nada está bem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e tudo vai sempre mal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insatisfeito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impotente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impávido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incapaze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 xml:space="preserve">ingratos 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incompetentes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quisera eu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pudesse eu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t>e dava-te um nome</w:t>
      </w:r>
    </w:p>
    <w:p w:rsidR="009267FE" w:rsidRPr="00F14369" w:rsidRDefault="008A6A4A" w:rsidP="009267FE">
      <w:pPr>
        <w:pStyle w:val="copy0"/>
        <w:spacing w:before="0" w:beforeAutospacing="0" w:after="0" w:afterAutospacing="0"/>
        <w:rPr>
          <w:rFonts w:ascii="Corbel" w:eastAsia="Times New Roman" w:hAnsi="Corbel" w:cs="Times New Roman"/>
          <w:sz w:val="22"/>
          <w:szCs w:val="22"/>
        </w:rPr>
      </w:pPr>
      <w:r>
        <w:rPr>
          <w:rFonts w:ascii="Corbel" w:eastAsia="Times New Roman" w:hAnsi="Corbel" w:cs="Times New Roman"/>
          <w:sz w:val="22"/>
          <w:szCs w:val="22"/>
        </w:rPr>
        <w:tab/>
      </w:r>
      <w:r>
        <w:rPr>
          <w:rFonts w:ascii="Corbel" w:eastAsia="Times New Roman" w:hAnsi="Corbel" w:cs="Times New Roman"/>
          <w:sz w:val="22"/>
          <w:szCs w:val="22"/>
        </w:rPr>
        <w:tab/>
        <w:t xml:space="preserve">    </w:t>
      </w:r>
      <w:r w:rsidR="009267FE" w:rsidRPr="00F14369">
        <w:rPr>
          <w:rFonts w:ascii="Corbel" w:eastAsia="Times New Roman" w:hAnsi="Corbel" w:cs="Times New Roman"/>
          <w:sz w:val="22"/>
          <w:szCs w:val="22"/>
        </w:rPr>
        <w:t xml:space="preserve">   portugaliza</w:t>
      </w: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theme="minorHAnsi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/>
          <w:sz w:val="22"/>
          <w:szCs w:val="22"/>
        </w:rPr>
      </w:pPr>
    </w:p>
    <w:p w:rsidR="009267FE" w:rsidRPr="00F14369" w:rsidRDefault="009267FE" w:rsidP="00980EEA">
      <w:pPr>
        <w:pStyle w:val="Heading1"/>
        <w:rPr>
          <w:rFonts w:ascii="Corbel" w:hAnsi="Corbel"/>
          <w:sz w:val="22"/>
          <w:szCs w:val="22"/>
        </w:rPr>
      </w:pPr>
      <w:r w:rsidRPr="00F14369">
        <w:rPr>
          <w:rFonts w:ascii="Corbel" w:hAnsi="Corbel"/>
          <w:sz w:val="22"/>
          <w:szCs w:val="22"/>
        </w:rPr>
        <w:br w:type="page"/>
      </w:r>
      <w:r w:rsidRPr="00F14369">
        <w:rPr>
          <w:rFonts w:ascii="Corbel" w:hAnsi="Corbel"/>
          <w:noProof/>
          <w:sz w:val="22"/>
          <w:szCs w:val="22"/>
        </w:rPr>
        <w:lastRenderedPageBreak/>
        <w:t>planeta</w:t>
      </w:r>
      <w:r w:rsidRPr="00F14369">
        <w:rPr>
          <w:rFonts w:ascii="Corbel" w:hAnsi="Corbel"/>
          <w:sz w:val="22"/>
          <w:szCs w:val="22"/>
        </w:rPr>
        <w:t xml:space="preserve"> aç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noProof/>
          <w:sz w:val="22"/>
          <w:szCs w:val="22"/>
        </w:rPr>
        <w:drawing>
          <wp:inline distT="0" distB="0" distL="0" distR="0">
            <wp:extent cx="4838065" cy="3903345"/>
            <wp:effectExtent l="0" t="0" r="635" b="1905"/>
            <wp:docPr id="7" name="Picture 7" descr="D:\Clipart\AAAAzores\fotos\pico2007+\pico chapeu e neve\pico chapeu ou neve (60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Clipart\AAAAzores\fotos\pico2007+\pico chapeu e neve\pico chapeu ou neve (60).jp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065" cy="3903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  <w:rPr>
          <w:rStyle w:val="Strong"/>
          <w:rFonts w:ascii="Corbel" w:hAnsi="Corbel" w:cs="Calibri Light"/>
          <w:bCs/>
          <w:i/>
          <w:sz w:val="22"/>
          <w:szCs w:val="22"/>
        </w:rPr>
      </w:pPr>
      <w:r w:rsidRPr="00F14369">
        <w:lastRenderedPageBreak/>
        <w:t>500.</w:t>
      </w:r>
      <w:r w:rsidRPr="00F14369">
        <w:tab/>
        <w:t xml:space="preserve">ilharias </w:t>
      </w:r>
      <w:r w:rsidRPr="00F14369">
        <w:tab/>
      </w:r>
      <w:r w:rsidRPr="00F14369">
        <w:rPr>
          <w:rStyle w:val="Strong"/>
          <w:rFonts w:ascii="Corbel" w:hAnsi="Corbel" w:cs="Calibri Light"/>
          <w:sz w:val="22"/>
          <w:szCs w:val="22"/>
        </w:rPr>
        <w:t xml:space="preserve">(ao </w:t>
      </w:r>
      <w:proofErr w:type="spellStart"/>
      <w:proofErr w:type="gramStart"/>
      <w:r w:rsidRPr="00F14369">
        <w:rPr>
          <w:rStyle w:val="Strong"/>
          <w:rFonts w:ascii="Corbel" w:hAnsi="Corbel" w:cs="Calibri Light"/>
          <w:sz w:val="22"/>
          <w:szCs w:val="22"/>
        </w:rPr>
        <w:t>vasco</w:t>
      </w:r>
      <w:proofErr w:type="spellEnd"/>
      <w:r w:rsidRPr="00F14369">
        <w:rPr>
          <w:rStyle w:val="Strong"/>
          <w:rFonts w:ascii="Corbel" w:hAnsi="Corbel" w:cs="Calibri Light"/>
          <w:sz w:val="22"/>
          <w:szCs w:val="22"/>
        </w:rPr>
        <w:t xml:space="preserve"> pereira</w:t>
      </w:r>
      <w:proofErr w:type="gramEnd"/>
      <w:r w:rsidRPr="00F14369">
        <w:rPr>
          <w:rStyle w:val="Strong"/>
          <w:rFonts w:ascii="Corbel" w:hAnsi="Corbel" w:cs="Calibri Light"/>
          <w:sz w:val="22"/>
          <w:szCs w:val="22"/>
        </w:rPr>
        <w:t xml:space="preserve"> da costa)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 ilha </w:t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</w:p>
    <w:p w:rsidR="009267FE" w:rsidRPr="00F14369" w:rsidRDefault="009267FE" w:rsidP="008A6A4A">
      <w:pPr>
        <w:ind w:left="708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i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ilha?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</w:t>
      </w:r>
      <w:r w:rsidRPr="00F14369">
        <w:rPr>
          <w:rFonts w:ascii="Corbel" w:hAnsi="Corbel" w:cs="Calibri Light"/>
          <w:sz w:val="22"/>
          <w:szCs w:val="22"/>
        </w:rPr>
        <w:tab/>
        <w:t xml:space="preserve">   </w:t>
      </w:r>
      <w:r w:rsidR="008A6A4A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 xml:space="preserve"> a i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rto num parto precoc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áufrago em ter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çores à vist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8A6A4A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s lhas</w:t>
      </w:r>
      <w:r w:rsidR="008A6A4A">
        <w:rPr>
          <w:rFonts w:ascii="Corbel" w:hAnsi="Corbel" w:cs="Calibri Light"/>
          <w:sz w:val="22"/>
          <w:szCs w:val="22"/>
        </w:rPr>
        <w:tab/>
      </w:r>
    </w:p>
    <w:p w:rsidR="009267FE" w:rsidRPr="00F14369" w:rsidRDefault="009267FE" w:rsidP="008A6A4A">
      <w:pPr>
        <w:ind w:left="708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ilhas?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scidas do fog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nterradas por vulc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remi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  <w:t xml:space="preserve">    tremuras</w:t>
      </w:r>
      <w:r w:rsidRPr="00F14369">
        <w:rPr>
          <w:rFonts w:ascii="Corbel" w:hAnsi="Corbel" w:cs="Calibri Light"/>
          <w:sz w:val="22"/>
          <w:szCs w:val="22"/>
        </w:rPr>
        <w:tab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   ternuras atlântica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proofErr w:type="spellStart"/>
      <w:r w:rsidRPr="00F14369">
        <w:rPr>
          <w:rFonts w:ascii="Corbel" w:hAnsi="Corbel" w:cs="Calibri Light"/>
          <w:sz w:val="22"/>
          <w:szCs w:val="22"/>
        </w:rPr>
        <w:t>atlântida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ilhas cativ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>no tempo e no espaç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erdidas nas brumas</w:t>
      </w:r>
    </w:p>
    <w:p w:rsidR="009267FE" w:rsidRPr="00F14369" w:rsidRDefault="008A6A4A" w:rsidP="009267FE">
      <w:pPr>
        <w:jc w:val="left"/>
        <w:rPr>
          <w:rFonts w:ascii="Corbel" w:hAnsi="Corbel" w:cs="Calibri Light"/>
          <w:sz w:val="22"/>
          <w:szCs w:val="22"/>
        </w:rPr>
      </w:pPr>
      <w:r>
        <w:rPr>
          <w:rFonts w:ascii="Corbel" w:hAnsi="Corbel" w:cs="Calibri Light"/>
          <w:sz w:val="22"/>
          <w:szCs w:val="22"/>
        </w:rPr>
        <w:tab/>
      </w:r>
      <w:r>
        <w:rPr>
          <w:rFonts w:ascii="Corbel" w:hAnsi="Corbel" w:cs="Calibri Light"/>
          <w:sz w:val="22"/>
          <w:szCs w:val="22"/>
        </w:rPr>
        <w:tab/>
        <w:t xml:space="preserve">     </w:t>
      </w:r>
      <w:r w:rsidR="009267FE" w:rsidRPr="00F14369">
        <w:rPr>
          <w:rFonts w:ascii="Corbel" w:hAnsi="Corbel" w:cs="Calibri Light"/>
          <w:sz w:val="22"/>
          <w:szCs w:val="22"/>
        </w:rPr>
        <w:t xml:space="preserve">    no basalto e na lav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irat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  <w:t>corsári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aprisionam poet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geram aut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concebem am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itos e crenças</w:t>
      </w:r>
    </w:p>
    <w:p w:rsidR="009267FE" w:rsidRPr="00F14369" w:rsidRDefault="008A6A4A" w:rsidP="009267FE">
      <w:pPr>
        <w:jc w:val="left"/>
        <w:rPr>
          <w:rFonts w:ascii="Corbel" w:hAnsi="Corbel" w:cs="Calibri Light"/>
          <w:sz w:val="22"/>
          <w:szCs w:val="22"/>
        </w:rPr>
      </w:pPr>
      <w:r>
        <w:rPr>
          <w:rFonts w:ascii="Corbel" w:hAnsi="Corbel" w:cs="Calibri Light"/>
          <w:sz w:val="22"/>
          <w:szCs w:val="22"/>
        </w:rPr>
        <w:tab/>
        <w:t xml:space="preserve">        </w:t>
      </w:r>
      <w:r w:rsidR="009267FE" w:rsidRPr="00F14369">
        <w:rPr>
          <w:rFonts w:ascii="Corbel" w:hAnsi="Corbel" w:cs="Calibri Light"/>
          <w:sz w:val="22"/>
          <w:szCs w:val="22"/>
        </w:rPr>
        <w:t xml:space="preserve">    benzeduras</w:t>
      </w:r>
    </w:p>
    <w:p w:rsidR="009267FE" w:rsidRPr="00F14369" w:rsidRDefault="008A6A4A" w:rsidP="009267FE">
      <w:pPr>
        <w:jc w:val="left"/>
        <w:rPr>
          <w:rFonts w:ascii="Corbel" w:hAnsi="Corbel" w:cs="Calibri Light"/>
          <w:sz w:val="22"/>
          <w:szCs w:val="22"/>
        </w:rPr>
      </w:pPr>
      <w:r>
        <w:rPr>
          <w:rFonts w:ascii="Corbel" w:hAnsi="Corbel" w:cs="Calibri Light"/>
          <w:sz w:val="22"/>
          <w:szCs w:val="22"/>
        </w:rPr>
        <w:tab/>
      </w:r>
      <w:r>
        <w:rPr>
          <w:rFonts w:ascii="Corbel" w:hAnsi="Corbel" w:cs="Calibri Light"/>
          <w:sz w:val="22"/>
          <w:szCs w:val="22"/>
        </w:rPr>
        <w:tab/>
      </w:r>
      <w:r>
        <w:rPr>
          <w:rFonts w:ascii="Corbel" w:hAnsi="Corbel" w:cs="Calibri Light"/>
          <w:sz w:val="22"/>
          <w:szCs w:val="22"/>
        </w:rPr>
        <w:tab/>
        <w:t xml:space="preserve">   </w:t>
      </w:r>
      <w:r w:rsidR="009267FE" w:rsidRPr="00F14369">
        <w:rPr>
          <w:rFonts w:ascii="Corbel" w:hAnsi="Corbel" w:cs="Calibri Light"/>
          <w:sz w:val="22"/>
          <w:szCs w:val="22"/>
        </w:rPr>
        <w:t xml:space="preserve"> contra doenças e maleit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há momentos como es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que deviam ficar etern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rados no temp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udo pela i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udo pelas ilh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obrigado </w:t>
      </w:r>
      <w:proofErr w:type="spellStart"/>
      <w:r w:rsidRPr="00F14369">
        <w:rPr>
          <w:rFonts w:ascii="Corbel" w:hAnsi="Corbel" w:cs="Calibri Light"/>
          <w:sz w:val="22"/>
          <w:szCs w:val="22"/>
        </w:rPr>
        <w:t>vasco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or desvendares estes nossos ma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saco grosso, </w:t>
      </w:r>
      <w:proofErr w:type="spellStart"/>
      <w:r w:rsidRPr="00F14369">
        <w:rPr>
          <w:rFonts w:ascii="Corbel" w:hAnsi="Corbel" w:cs="Calibri Light"/>
          <w:sz w:val="22"/>
          <w:szCs w:val="22"/>
        </w:rPr>
        <w:t>florip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, santa </w:t>
      </w:r>
      <w:proofErr w:type="spellStart"/>
      <w:r w:rsidRPr="00F14369">
        <w:rPr>
          <w:rFonts w:ascii="Corbel" w:hAnsi="Corbel" w:cs="Calibri Light"/>
          <w:sz w:val="22"/>
          <w:szCs w:val="22"/>
        </w:rPr>
        <w:t>catarina</w:t>
      </w:r>
      <w:proofErr w:type="spellEnd"/>
      <w:r w:rsidRPr="00F14369">
        <w:rPr>
          <w:rFonts w:ascii="Corbel" w:hAnsi="Corbel" w:cs="Calibri Light"/>
          <w:sz w:val="22"/>
          <w:szCs w:val="22"/>
        </w:rPr>
        <w:t>, brasil, 7 abril 2010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</w:p>
    <w:p w:rsidR="009267FE" w:rsidRPr="00F14369" w:rsidRDefault="00F14C0E" w:rsidP="009267FE">
      <w:pPr>
        <w:jc w:val="left"/>
        <w:rPr>
          <w:rFonts w:ascii="Corbel" w:hAnsi="Corbel" w:cs="Calibri Light"/>
          <w:sz w:val="22"/>
          <w:szCs w:val="22"/>
        </w:rPr>
      </w:pPr>
      <w:r>
        <w:rPr>
          <w:rFonts w:ascii="Corbel" w:hAnsi="Corbel" w:cs="Calibri Light"/>
          <w:sz w:val="22"/>
          <w:szCs w:val="2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6.5pt;height:5.75pt" o:hrpct="0" o:hr="t">
            <v:imagedata r:id="rId30" o:title=""/>
          </v:shape>
        </w:pict>
      </w: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02. açores 1</w:t>
      </w:r>
      <w:r w:rsidR="008A6A4A">
        <w:t xml:space="preserve"> (2010)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 início era o fogo</w:t>
      </w:r>
    </w:p>
    <w:p w:rsidR="009267FE" w:rsidRPr="00F14369" w:rsidRDefault="009267FE" w:rsidP="009267FE">
      <w:pPr>
        <w:ind w:left="708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       e se fez verb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pois,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vieram os trem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      e se ergueram ilhas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ieram pássaros e árvores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rribaram gentes, gado e corsári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            e brotaram aç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 terra insolente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insilente vomitava 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            humilhava vilas e aldeia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m debandada as gente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lvoravam votando com os pés</w:t>
      </w:r>
      <w:r w:rsidRPr="00F14369">
        <w:rPr>
          <w:rFonts w:ascii="Corbel" w:hAnsi="Corbel" w:cs="Calibri Light"/>
          <w:sz w:val="22"/>
          <w:szCs w:val="22"/>
        </w:rPr>
        <w:tab/>
        <w:t xml:space="preserve">       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epois, veio a fé </w:t>
      </w:r>
    </w:p>
    <w:p w:rsidR="009267FE" w:rsidRPr="00F14369" w:rsidRDefault="009267FE" w:rsidP="009267FE">
      <w:pPr>
        <w:ind w:left="1416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nstruíram capelas, igrejas, santuários</w:t>
      </w:r>
    </w:p>
    <w:p w:rsidR="009267FE" w:rsidRPr="00F14369" w:rsidRDefault="009267FE" w:rsidP="009267FE">
      <w:pPr>
        <w:ind w:left="1416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omarias, procissões e devoções</w:t>
      </w:r>
    </w:p>
    <w:p w:rsidR="009267FE" w:rsidRPr="00F14369" w:rsidRDefault="009267FE" w:rsidP="009267FE">
      <w:pPr>
        <w:ind w:left="1416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cartando nacos de terra no bornal</w:t>
      </w:r>
    </w:p>
    <w:p w:rsidR="009267FE" w:rsidRPr="00F14369" w:rsidRDefault="009267FE" w:rsidP="009267FE">
      <w:pPr>
        <w:ind w:left="1416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sbravando mares oceanos</w:t>
      </w:r>
    </w:p>
    <w:p w:rsidR="009267FE" w:rsidRPr="00F14369" w:rsidRDefault="009267FE" w:rsidP="009267FE">
      <w:pPr>
        <w:ind w:left="1416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colonizando </w:t>
      </w:r>
      <w:proofErr w:type="spellStart"/>
      <w:r w:rsidRPr="00F14369">
        <w:rPr>
          <w:rFonts w:ascii="Corbel" w:hAnsi="Corbel" w:cs="Calibri Light"/>
          <w:sz w:val="22"/>
          <w:szCs w:val="22"/>
        </w:rPr>
        <w:t>havais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, </w:t>
      </w:r>
      <w:proofErr w:type="spellStart"/>
      <w:r w:rsidRPr="00F14369">
        <w:rPr>
          <w:rFonts w:ascii="Corbel" w:hAnsi="Corbel" w:cs="Calibri Light"/>
          <w:sz w:val="22"/>
          <w:szCs w:val="22"/>
        </w:rPr>
        <w:t>américas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e </w:t>
      </w:r>
      <w:proofErr w:type="spellStart"/>
      <w:r w:rsidRPr="00F14369">
        <w:rPr>
          <w:rFonts w:ascii="Corbel" w:hAnsi="Corbel" w:cs="Calibri Light"/>
          <w:sz w:val="22"/>
          <w:szCs w:val="22"/>
        </w:rPr>
        <w:t>brasis</w:t>
      </w:r>
      <w:proofErr w:type="spellEnd"/>
    </w:p>
    <w:p w:rsidR="009267FE" w:rsidRPr="00F14369" w:rsidRDefault="009267FE" w:rsidP="009267FE">
      <w:pPr>
        <w:ind w:left="1416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miscigenando naçõe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pre leai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fiéi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>saudos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o verde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  <w:t xml:space="preserve">     das vac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  <w:t xml:space="preserve">     dos picos   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                                          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egressam libertos de feudais grilhetas</w:t>
      </w: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b/>
          <w:sz w:val="22"/>
          <w:szCs w:val="22"/>
        </w:rPr>
        <w:t>perpetuam mitos</w:t>
      </w:r>
    </w:p>
    <w:p w:rsidR="009267FE" w:rsidRPr="00F14369" w:rsidRDefault="009267FE" w:rsidP="009267FE">
      <w:pPr>
        <w:ind w:left="708" w:firstLine="708"/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b/>
          <w:sz w:val="22"/>
          <w:szCs w:val="22"/>
        </w:rPr>
        <w:t xml:space="preserve">        impérvios ao progresso.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Style w:val="SubtleEmphasis"/>
          <w:rFonts w:ascii="Corbel" w:hAnsi="Corbel" w:cs="Calibri Light"/>
          <w:b/>
          <w:i w:val="0"/>
          <w:iCs w:val="0"/>
          <w:color w:val="auto"/>
          <w:sz w:val="22"/>
          <w:szCs w:val="22"/>
        </w:rPr>
      </w:pPr>
    </w:p>
    <w:p w:rsidR="009267FE" w:rsidRPr="00F14369" w:rsidRDefault="009267FE" w:rsidP="009267FE">
      <w:pPr>
        <w:jc w:val="left"/>
        <w:rPr>
          <w:rStyle w:val="SubtleEmphasis"/>
          <w:rFonts w:ascii="Corbel" w:hAnsi="Corbel" w:cs="Calibri Light"/>
          <w:b/>
          <w:i w:val="0"/>
          <w:iCs w:val="0"/>
          <w:color w:val="auto"/>
          <w:sz w:val="22"/>
          <w:szCs w:val="22"/>
        </w:rPr>
      </w:pPr>
    </w:p>
    <w:p w:rsidR="009267FE" w:rsidRPr="00F14369" w:rsidRDefault="009267FE" w:rsidP="009267FE">
      <w:pPr>
        <w:jc w:val="left"/>
        <w:rPr>
          <w:rStyle w:val="SubtleEmphasis"/>
          <w:rFonts w:ascii="Corbel" w:hAnsi="Corbel" w:cs="Calibri Light"/>
          <w:b/>
          <w:i w:val="0"/>
          <w:iCs w:val="0"/>
          <w:color w:val="auto"/>
          <w:sz w:val="22"/>
          <w:szCs w:val="22"/>
        </w:rPr>
      </w:pPr>
    </w:p>
    <w:p w:rsidR="009267FE" w:rsidRPr="00F14369" w:rsidRDefault="009267FE" w:rsidP="009267FE">
      <w:pPr>
        <w:jc w:val="left"/>
        <w:rPr>
          <w:rStyle w:val="SubtleEmphasis"/>
          <w:rFonts w:ascii="Corbel" w:hAnsi="Corbel" w:cs="Calibri Light"/>
          <w:b/>
          <w:i w:val="0"/>
          <w:iCs w:val="0"/>
          <w:color w:val="auto"/>
          <w:sz w:val="22"/>
          <w:szCs w:val="22"/>
        </w:rPr>
      </w:pPr>
    </w:p>
    <w:p w:rsidR="009267FE" w:rsidRPr="00F14369" w:rsidRDefault="009267FE" w:rsidP="009267FE">
      <w:pPr>
        <w:jc w:val="left"/>
        <w:rPr>
          <w:rStyle w:val="SubtleEmphasis"/>
          <w:rFonts w:ascii="Corbel" w:hAnsi="Corbel" w:cs="Calibri Light"/>
          <w:b/>
          <w:i w:val="0"/>
          <w:iCs w:val="0"/>
          <w:color w:val="auto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</w:t>
      </w:r>
      <w:r w:rsidRPr="00F14369">
        <w:rPr>
          <w:rStyle w:val="BookTitle"/>
          <w:rFonts w:ascii="Corbel" w:hAnsi="Corbel" w:cs="Calibri Light"/>
          <w:smallCaps w:val="0"/>
          <w:spacing w:val="0"/>
          <w:sz w:val="22"/>
          <w:szCs w:val="22"/>
        </w:rPr>
        <w:t xml:space="preserve">04. volitando </w:t>
      </w:r>
      <w:r w:rsidRPr="00F14369">
        <w:t>4 maio 2011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vieram os deuse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plantaram ilhas 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nde dantes havia águ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asceu a ilha-mãe,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havia a mãe-ilha,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outra era marilha, 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uma a ilha menina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utra ilha-filha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ve irmãs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filhas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poseidon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e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afrodite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scidas da espuma do mar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os montes verdes 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ugiam dragões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cuspiam chamas 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remiam os chãos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cavam ribeiras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omitavam magma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choviam trovões 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e </w:t>
      </w:r>
      <w:proofErr w:type="spellStart"/>
      <w:r w:rsidRPr="00F14369">
        <w:rPr>
          <w:rFonts w:ascii="Corbel" w:hAnsi="Corbel" w:cs="Calibri Light"/>
          <w:sz w:val="22"/>
          <w:szCs w:val="22"/>
        </w:rPr>
        <w:t>thor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filho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odin</w:t>
      </w:r>
      <w:proofErr w:type="spellEnd"/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quecido das gentes e animais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obres escravos e colonos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manhadores de rochas e fomes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esbravadores de mínguas 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rentes e temerosos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rando promessas seculares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riam no destino sentindo-se culpados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inda hoje penam 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iberdades que não pagam dízimos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otam com os pés da emigração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libertação de todas as cangas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mas voltam sempre 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omeiros em promessas várias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çorianos até ao tutano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alforrias nem autonomias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erenes escravos destas ilhas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crevem a história que poucos leem.</w:t>
      </w:r>
    </w:p>
    <w:p w:rsidR="009267FE" w:rsidRPr="00F14369" w:rsidRDefault="009267FE" w:rsidP="009267FE">
      <w:pPr>
        <w:widowControl w:val="0"/>
        <w:autoSpaceDE w:val="0"/>
        <w:autoSpaceDN w:val="0"/>
        <w:adjustRightInd w:val="0"/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507 tanto mar (ao </w:t>
      </w:r>
      <w:proofErr w:type="spellStart"/>
      <w:r w:rsidRPr="00F14369">
        <w:t>vasco</w:t>
      </w:r>
      <w:proofErr w:type="spellEnd"/>
      <w:r w:rsidRPr="00F14369">
        <w:t>) [pico, 9 agosto 2011]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ntre nuvens escrev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anto m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nele flutua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     a tua prosa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anto m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não cabem nel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                           os teus fogos ocult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irando sobre as ilh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e deram vi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susten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inspiraç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tanto mar,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 teu pequeno bo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renúncio de liberdades</w:t>
      </w:r>
    </w:p>
    <w:p w:rsidR="009267FE" w:rsidRPr="00F14369" w:rsidRDefault="009267FE" w:rsidP="009267FE">
      <w:pPr>
        <w:ind w:left="2410" w:hanging="241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  <w:t xml:space="preserve">      cravos e rosas</w:t>
      </w:r>
    </w:p>
    <w:p w:rsidR="009267FE" w:rsidRPr="00F14369" w:rsidRDefault="009267FE" w:rsidP="009267FE">
      <w:pPr>
        <w:ind w:left="2410" w:hanging="241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  <w:t xml:space="preserve">      espinhos e espig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anto m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tanta montanha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 vulcões por trep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 maroiços por construi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 baleias por </w:t>
      </w:r>
      <w:proofErr w:type="spellStart"/>
      <w:r w:rsidRPr="00F14369">
        <w:rPr>
          <w:rFonts w:ascii="Corbel" w:hAnsi="Corbel" w:cs="Calibri Light"/>
          <w:sz w:val="22"/>
          <w:szCs w:val="22"/>
        </w:rPr>
        <w:t>harpoar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escador de palavras ilhía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avrador de poem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a </w:t>
      </w:r>
      <w:proofErr w:type="spellStart"/>
      <w:r w:rsidRPr="00F14369">
        <w:rPr>
          <w:rFonts w:ascii="Corbel" w:hAnsi="Corbel" w:cs="Calibri Light"/>
          <w:sz w:val="22"/>
          <w:szCs w:val="22"/>
        </w:rPr>
        <w:t>prainh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do pic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à heroica ang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o choupal das let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anto m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não cabem nel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>teus livros por acabar.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508 maia [ao daniel de </w:t>
      </w:r>
      <w:proofErr w:type="spellStart"/>
      <w:r w:rsidRPr="00F14369">
        <w:t>sá</w:t>
      </w:r>
      <w:proofErr w:type="spellEnd"/>
      <w:r w:rsidRPr="00F14369">
        <w:t>] (pico 9 agosto 2011)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as penedias da tua ma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vistas o m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teme-l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afugenta-l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 tuas palavras</w:t>
      </w:r>
    </w:p>
    <w:p w:rsidR="009267FE" w:rsidRPr="00F14369" w:rsidRDefault="009267FE" w:rsidP="009267FE">
      <w:pPr>
        <w:ind w:left="1416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rras histórias antigas de encant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ntas lendas de tempos que não vivi</w:t>
      </w:r>
    </w:p>
    <w:p w:rsidR="009267FE" w:rsidRPr="00F14369" w:rsidRDefault="009267FE" w:rsidP="009267FE">
      <w:pPr>
        <w:ind w:left="3540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proofErr w:type="gramStart"/>
      <w:r w:rsidRPr="00F14369">
        <w:rPr>
          <w:rFonts w:ascii="Corbel" w:hAnsi="Corbel" w:cs="Calibri Light"/>
          <w:sz w:val="22"/>
          <w:szCs w:val="22"/>
        </w:rPr>
        <w:t>habito</w:t>
      </w:r>
      <w:proofErr w:type="gramEnd"/>
      <w:r w:rsidRPr="00F14369">
        <w:rPr>
          <w:rFonts w:ascii="Corbel" w:hAnsi="Corbel" w:cs="Calibri Light"/>
          <w:sz w:val="22"/>
          <w:szCs w:val="22"/>
        </w:rPr>
        <w:t xml:space="preserve"> lendas que ainda não les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crevo o que vivo e sinto</w:t>
      </w:r>
    </w:p>
    <w:p w:rsidR="009267FE" w:rsidRPr="00F14369" w:rsidRDefault="009267FE" w:rsidP="009267FE">
      <w:pPr>
        <w:ind w:left="2832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da janela do meu castelo</w:t>
      </w:r>
    </w:p>
    <w:p w:rsidR="009267FE" w:rsidRPr="00F14369" w:rsidRDefault="009267FE" w:rsidP="009267FE">
      <w:pPr>
        <w:ind w:left="2832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voltado ao grande oceano</w:t>
      </w:r>
    </w:p>
    <w:p w:rsidR="009267FE" w:rsidRPr="00F14369" w:rsidRDefault="009267FE" w:rsidP="009267FE">
      <w:pPr>
        <w:ind w:left="2832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à ilha mágica da autonomia</w:t>
      </w:r>
    </w:p>
    <w:p w:rsidR="009267FE" w:rsidRPr="00F14369" w:rsidRDefault="009267FE" w:rsidP="009267FE">
      <w:pPr>
        <w:ind w:left="2832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em nevoeiro de s. jo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s. </w:t>
      </w:r>
      <w:proofErr w:type="spellStart"/>
      <w:r w:rsidRPr="00F14369">
        <w:rPr>
          <w:rFonts w:ascii="Corbel" w:hAnsi="Corbel" w:cs="Calibri Light"/>
          <w:sz w:val="22"/>
          <w:szCs w:val="22"/>
        </w:rPr>
        <w:t>miguel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vive em terra</w:t>
      </w:r>
    </w:p>
    <w:p w:rsidR="009267FE" w:rsidRPr="00F14369" w:rsidRDefault="009267FE" w:rsidP="009267FE">
      <w:pPr>
        <w:ind w:left="1416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  costas voltadas ao mar</w:t>
      </w:r>
    </w:p>
    <w:p w:rsidR="009267FE" w:rsidRPr="00F14369" w:rsidRDefault="009267FE" w:rsidP="009267FE">
      <w:pPr>
        <w:ind w:left="1416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 por vezes tenho de o largar</w:t>
      </w:r>
    </w:p>
    <w:p w:rsidR="009267FE" w:rsidRPr="00F14369" w:rsidRDefault="009267FE" w:rsidP="009267FE">
      <w:pPr>
        <w:ind w:left="1416" w:firstLine="708"/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a minha lomb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mar não tem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 nem repel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m suas águas em descabel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m suas terras de trem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convulsõe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edos, pavores, tem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udacioso ou petulan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bro-me ao seu encan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nleiam-me adamastores e sere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 e me embala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eixo-me seduzir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 sem atropel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vogo nas ondas </w:t>
      </w:r>
    </w:p>
    <w:p w:rsidR="009267FE" w:rsidRPr="00F14369" w:rsidRDefault="009267FE" w:rsidP="009267FE">
      <w:pPr>
        <w:ind w:left="708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 as correntes me leva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elas enfuna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ao sabor da maré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em sei quantos </w:t>
      </w:r>
    </w:p>
    <w:p w:rsidR="009267FE" w:rsidRPr="00F14369" w:rsidRDefault="009267FE" w:rsidP="009267FE">
      <w:pPr>
        <w:ind w:left="1416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  dias, meses ou an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ndei marejando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   sem destin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   sem vocaç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rribo noutra i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>místic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>mágic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brigo-me na somb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de seus cum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vulcões endormi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lastRenderedPageBreak/>
        <w:t>no magnético pic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rio este sortilégi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brux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              nem feiticei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</w:t>
      </w:r>
      <w:r w:rsidRPr="00F14369">
        <w:rPr>
          <w:rFonts w:ascii="Corbel" w:hAnsi="Corbel" w:cs="Calibri Light"/>
          <w:sz w:val="22"/>
          <w:szCs w:val="22"/>
        </w:rPr>
        <w:tab/>
        <w:t xml:space="preserve">            curandei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>mezinhei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   macumbei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utros tempos era astrolog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ntavas tu danie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seus segredos sem pape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hoje é apenas</w:t>
      </w:r>
    </w:p>
    <w:p w:rsidR="009267FE" w:rsidRPr="00F14369" w:rsidRDefault="009267FE" w:rsidP="009267FE">
      <w:pPr>
        <w:ind w:left="708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e já </w:t>
      </w:r>
    </w:p>
    <w:p w:rsidR="009267FE" w:rsidRPr="00F14369" w:rsidRDefault="009267FE" w:rsidP="009267FE">
      <w:pPr>
        <w:ind w:left="2124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oesia.</w:t>
      </w:r>
    </w:p>
    <w:p w:rsidR="009267FE" w:rsidRPr="00F14369" w:rsidRDefault="009267FE" w:rsidP="009267FE">
      <w:pPr>
        <w:ind w:left="2124"/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aravá poeta amig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10. lancha do pico</w:t>
      </w:r>
      <w:r w:rsidR="00AF1760">
        <w:t xml:space="preserve"> ao dias de </w:t>
      </w:r>
      <w:proofErr w:type="spellStart"/>
      <w:r w:rsidR="00AF1760">
        <w:t>melo</w:t>
      </w:r>
      <w:proofErr w:type="spellEnd"/>
      <w:r w:rsidRPr="00F14369">
        <w:t xml:space="preserve"> (pico, 9 agosto 2011)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á vem a lanc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 lá v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traz imigrantes, viajante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emórias vãs por lim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a terra, do fog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o tempo sem praz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a fome e do me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as socas de milh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as pedras por </w:t>
      </w:r>
      <w:proofErr w:type="spellStart"/>
      <w:r w:rsidRPr="00F14369">
        <w:rPr>
          <w:rFonts w:ascii="Corbel" w:hAnsi="Corbel" w:cs="Calibri Light"/>
          <w:sz w:val="22"/>
          <w:szCs w:val="22"/>
        </w:rPr>
        <w:t>maroiçar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otaram com os pé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izeram-se ao m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botes nem bale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para a lonjura das </w:t>
      </w:r>
      <w:proofErr w:type="spellStart"/>
      <w:r w:rsidRPr="00F14369">
        <w:rPr>
          <w:rFonts w:ascii="Corbel" w:hAnsi="Corbel" w:cs="Calibri Light"/>
          <w:sz w:val="22"/>
          <w:szCs w:val="22"/>
        </w:rPr>
        <w:t>amerca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vas vinhas por esmout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oltam abona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impantes de dóla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sueras nem albarc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o rossio do m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ampeiros, apataca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igrantes mendig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 memórias por apar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erderam as ter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ganharam o m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á vem a lanc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 lá v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 bordo não traz ninguém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icarotos perdidos</w:t>
      </w:r>
    </w:p>
    <w:p w:rsidR="009267FE" w:rsidRPr="00F14369" w:rsidRDefault="009267FE" w:rsidP="009267FE">
      <w:pPr>
        <w:ind w:left="708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     como só esta ilha t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em e beb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reveem parentes </w:t>
      </w:r>
    </w:p>
    <w:p w:rsidR="009267FE" w:rsidRPr="00F14369" w:rsidRDefault="009267FE" w:rsidP="009267FE">
      <w:pPr>
        <w:ind w:left="708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   e gente de b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erdidos em tempos i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epetem saudades dos en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abe-se lá de qu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padrinham festas e prociss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gam dízimos e promess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missas por alma de quem partiu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igrados em amarcanas miss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ágrimas da ilha que os repeliu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o sangue fizeram vinh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o magma medraram uv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terra de rola pip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bouçam bocainas, traveses e jar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lantam casas e novos lux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lastRenderedPageBreak/>
        <w:t>nas ilhas vazias de gen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 leiva de memórias i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usgo de antepassa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à espera de filhos e net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regressos nem parti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á vem a lanc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 lá v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azia</w:t>
      </w: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   já não traz ninguém </w:t>
      </w: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15. a nau sem escorbuto 24 agosto 2011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rribou nesta praia desert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nau sem escorbu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mastro nem pend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carga nem marinhag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especiarias do orien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em arroz do </w:t>
      </w:r>
      <w:proofErr w:type="spellStart"/>
      <w:r w:rsidRPr="00F14369">
        <w:rPr>
          <w:rFonts w:ascii="Corbel" w:hAnsi="Corbel" w:cs="Calibri Light"/>
          <w:sz w:val="22"/>
          <w:szCs w:val="22"/>
        </w:rPr>
        <w:t>sião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ou </w:t>
      </w:r>
      <w:proofErr w:type="spellStart"/>
      <w:r w:rsidRPr="00F14369">
        <w:rPr>
          <w:rFonts w:ascii="Corbel" w:hAnsi="Corbel" w:cs="Calibri Light"/>
          <w:sz w:val="22"/>
          <w:szCs w:val="22"/>
        </w:rPr>
        <w:t>malac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sem pérolas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ormuz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m diamantes da índ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cavalos das aráb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m marfim das áfric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fora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cochim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a </w:t>
      </w:r>
      <w:proofErr w:type="spellStart"/>
      <w:r w:rsidRPr="00F14369">
        <w:rPr>
          <w:rFonts w:ascii="Corbel" w:hAnsi="Corbel" w:cs="Calibri Light"/>
          <w:sz w:val="22"/>
          <w:szCs w:val="22"/>
        </w:rPr>
        <w:t>mec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e </w:t>
      </w:r>
      <w:proofErr w:type="spellStart"/>
      <w:r w:rsidRPr="00F14369">
        <w:rPr>
          <w:rFonts w:ascii="Corbel" w:hAnsi="Corbel" w:cs="Calibri Light"/>
          <w:sz w:val="22"/>
          <w:szCs w:val="22"/>
        </w:rPr>
        <w:t>ternate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a </w:t>
      </w:r>
      <w:proofErr w:type="spellStart"/>
      <w:r w:rsidRPr="00F14369">
        <w:rPr>
          <w:rFonts w:ascii="Corbel" w:hAnsi="Corbel" w:cs="Calibri Light"/>
          <w:sz w:val="22"/>
          <w:szCs w:val="22"/>
        </w:rPr>
        <w:t>timor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comprad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m lusitanos feit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sta açoriana praia desert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onge do mar eritreu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há mouros e judeus conversos</w:t>
      </w:r>
    </w:p>
    <w:p w:rsidR="009267FE" w:rsidRPr="00F14369" w:rsidRDefault="009267FE" w:rsidP="009267FE">
      <w:pPr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cristãos por batizar</w:t>
      </w:r>
    </w:p>
    <w:p w:rsidR="009267FE" w:rsidRPr="00F14369" w:rsidRDefault="009267FE" w:rsidP="009267FE">
      <w:pPr>
        <w:jc w:val="left"/>
        <w:rPr>
          <w:rFonts w:ascii="Corbel" w:hAnsi="Corbel" w:cs="Calibri Light"/>
          <w:bCs/>
          <w:sz w:val="22"/>
          <w:szCs w:val="22"/>
        </w:rPr>
      </w:pP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os senhores dos açore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ocupam lugares de proa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a barlavento das gente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 xml:space="preserve">não vieram de </w:t>
      </w:r>
      <w:proofErr w:type="spellStart"/>
      <w:r w:rsidRPr="00F14369">
        <w:rPr>
          <w:rFonts w:ascii="Corbel" w:hAnsi="Corbel" w:cs="Calibri Light"/>
          <w:bCs/>
          <w:sz w:val="22"/>
          <w:szCs w:val="22"/>
        </w:rPr>
        <w:t>calecute</w:t>
      </w:r>
      <w:proofErr w:type="spellEnd"/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 xml:space="preserve">nem estiveram em </w:t>
      </w:r>
      <w:proofErr w:type="spellStart"/>
      <w:r w:rsidRPr="00F14369">
        <w:rPr>
          <w:rFonts w:ascii="Corbel" w:hAnsi="Corbel" w:cs="Calibri Light"/>
          <w:bCs/>
          <w:sz w:val="22"/>
          <w:szCs w:val="22"/>
        </w:rPr>
        <w:t>cipango</w:t>
      </w:r>
      <w:proofErr w:type="spellEnd"/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não cuidam da pimenta do reino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da noz-moscada, do cravo-da-índia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do açafrão, anis, gengibre e canela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 xml:space="preserve">não foram a banda, </w:t>
      </w:r>
      <w:proofErr w:type="spellStart"/>
      <w:r w:rsidRPr="00F14369">
        <w:rPr>
          <w:rFonts w:ascii="Corbel" w:hAnsi="Corbel" w:cs="Calibri Light"/>
          <w:bCs/>
          <w:sz w:val="22"/>
          <w:szCs w:val="22"/>
        </w:rPr>
        <w:t>ceilão</w:t>
      </w:r>
      <w:proofErr w:type="spellEnd"/>
      <w:r w:rsidRPr="00F14369">
        <w:rPr>
          <w:rFonts w:ascii="Corbel" w:hAnsi="Corbel" w:cs="Calibri Light"/>
          <w:bCs/>
          <w:sz w:val="22"/>
          <w:szCs w:val="22"/>
        </w:rPr>
        <w:t xml:space="preserve"> ou maluca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os senhores dos açores,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 xml:space="preserve">que não é terra de gentios 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chamam-lhe sua e de mais ninguém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 xml:space="preserve">como </w:t>
      </w:r>
      <w:proofErr w:type="spellStart"/>
      <w:r w:rsidRPr="00F14369">
        <w:rPr>
          <w:rFonts w:ascii="Corbel" w:hAnsi="Corbel" w:cs="Calibri Light"/>
          <w:bCs/>
          <w:sz w:val="22"/>
          <w:szCs w:val="22"/>
        </w:rPr>
        <w:t>samorim</w:t>
      </w:r>
      <w:proofErr w:type="spellEnd"/>
      <w:r w:rsidRPr="00F14369">
        <w:rPr>
          <w:rFonts w:ascii="Corbel" w:hAnsi="Corbel" w:cs="Calibri Light"/>
          <w:bCs/>
          <w:sz w:val="22"/>
          <w:szCs w:val="22"/>
        </w:rPr>
        <w:t xml:space="preserve"> a regem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feitos marajás em palácio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ofertam bugigangas aos nativo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promessas vãs e eleitorai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sentado na ameia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frente à seteira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em castelo sem pendão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envio migas de letra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a todos sem literário pão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crónicas avulsas de vidas vivida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pecados sem perdão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e o povo sem saber da fome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lastRenderedPageBreak/>
        <w:t>do frio que aí vem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das vacas que se foram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do leite que não mungiram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dos campos que não araram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das colheitas que não comeram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feliz vota nos que prometem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sempre a mesma solução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lá fora há guerras sem pátria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mutilados e estropiado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cá já temos sem-abrigo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proofErr w:type="spellStart"/>
      <w:r w:rsidRPr="00F14369">
        <w:rPr>
          <w:rFonts w:ascii="Corbel" w:hAnsi="Corbel" w:cs="Calibri Light"/>
          <w:bCs/>
          <w:sz w:val="22"/>
          <w:szCs w:val="22"/>
        </w:rPr>
        <w:t>drogaditos</w:t>
      </w:r>
      <w:proofErr w:type="spellEnd"/>
      <w:r w:rsidRPr="00F14369">
        <w:rPr>
          <w:rFonts w:ascii="Corbel" w:hAnsi="Corbel" w:cs="Calibri Light"/>
          <w:bCs/>
          <w:sz w:val="22"/>
          <w:szCs w:val="22"/>
        </w:rPr>
        <w:t xml:space="preserve"> e malfeitore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 xml:space="preserve">assaltantes, meliantes 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 xml:space="preserve">económicos dissabores 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 xml:space="preserve">da troica que tudo leva 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e cobra dívidas que herdamo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de tantos ditos senhore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não há santos que nos valham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nem procissões e andore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preces e velas acesa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romeiros de todas as dore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somos um povo infeliz e abúlico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sem sonhos nem destemore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vergados ao duro peso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de vis especuladore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da história magnânima nem sombras restam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nem bardos nem cantore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nem escribas dedicado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o povo sofrendo medo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erros grosseiro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 xml:space="preserve">enganos ledos 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sem naus nem caravela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sem espadas nem aduela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sem especiarias nem língua franca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 xml:space="preserve">cantando fados a </w:t>
      </w:r>
      <w:proofErr w:type="spellStart"/>
      <w:r w:rsidRPr="00F14369">
        <w:rPr>
          <w:rFonts w:ascii="Corbel" w:hAnsi="Corbel" w:cs="Calibri Light"/>
          <w:bCs/>
          <w:sz w:val="22"/>
          <w:szCs w:val="22"/>
        </w:rPr>
        <w:t>tétis</w:t>
      </w:r>
      <w:proofErr w:type="spellEnd"/>
      <w:r w:rsidRPr="00F14369">
        <w:rPr>
          <w:rFonts w:ascii="Corbel" w:hAnsi="Corbel" w:cs="Calibri Light"/>
          <w:bCs/>
          <w:sz w:val="22"/>
          <w:szCs w:val="22"/>
        </w:rPr>
        <w:t xml:space="preserve"> com paixão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com futebol e telenovela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e fé sem outra afeição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o povo escravo de novo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sofre consternado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proofErr w:type="gramStart"/>
      <w:r w:rsidRPr="00F14369">
        <w:rPr>
          <w:rFonts w:ascii="Corbel" w:hAnsi="Corbel" w:cs="Calibri Light"/>
          <w:bCs/>
          <w:sz w:val="22"/>
          <w:szCs w:val="22"/>
        </w:rPr>
        <w:t>às dívidas acorrentado</w:t>
      </w:r>
      <w:proofErr w:type="gramEnd"/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à mingua de dízimos e outros enfado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 xml:space="preserve">sem contar os créditos </w:t>
      </w:r>
      <w:proofErr w:type="gramStart"/>
      <w:r w:rsidRPr="00F14369">
        <w:rPr>
          <w:rFonts w:ascii="Corbel" w:hAnsi="Corbel" w:cs="Calibri Light"/>
          <w:bCs/>
          <w:sz w:val="22"/>
          <w:szCs w:val="22"/>
        </w:rPr>
        <w:t>mal parados</w:t>
      </w:r>
      <w:proofErr w:type="gramEnd"/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come demagogia e paga iliteracia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 xml:space="preserve">santa liberdade e democracia 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chora lágrimas de crocodilo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 xml:space="preserve">lendo jornais desportivos 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lastRenderedPageBreak/>
        <w:t xml:space="preserve">com as letras aprendidas 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nas novas oportunidade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o povo sofrendo fomes e enfermidade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vendia os anéis e comia os dedo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emigrava quando podia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queixava-se da sorte caipora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temia do governo as novidade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a geração rasca a parva passara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timidamente na crise despontara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 xml:space="preserve">bancos enriqueciam na austeridade 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à custa da plebe e do suor já suado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de brandos costumes acostumado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não descera às ruas este povo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faltava-lhe força e inteligência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nem era gleba de novo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antes novos ricos da indigência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 xml:space="preserve">ancorada a nau </w:t>
      </w:r>
      <w:proofErr w:type="spellStart"/>
      <w:r w:rsidRPr="00F14369">
        <w:rPr>
          <w:rFonts w:ascii="Corbel" w:hAnsi="Corbel" w:cs="Calibri Light"/>
          <w:bCs/>
          <w:sz w:val="22"/>
          <w:szCs w:val="22"/>
        </w:rPr>
        <w:t>fmi</w:t>
      </w:r>
      <w:proofErr w:type="spellEnd"/>
      <w:r w:rsidRPr="00F14369">
        <w:rPr>
          <w:rFonts w:ascii="Corbel" w:hAnsi="Corbel" w:cs="Calibri Light"/>
          <w:bCs/>
          <w:sz w:val="22"/>
          <w:szCs w:val="22"/>
        </w:rPr>
        <w:t xml:space="preserve"> de novos rei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em terra de pagãos e infiéi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 xml:space="preserve">não daria berloques aos nativos 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apenas a chibata e o chicote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as grilhetas de trabalhos cativo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 xml:space="preserve">sem abrigo nem </w:t>
      </w:r>
      <w:proofErr w:type="spellStart"/>
      <w:r w:rsidRPr="00F14369">
        <w:rPr>
          <w:rFonts w:ascii="Corbel" w:hAnsi="Corbel" w:cs="Calibri Light"/>
          <w:bCs/>
          <w:sz w:val="22"/>
          <w:szCs w:val="22"/>
        </w:rPr>
        <w:t>culote</w:t>
      </w:r>
      <w:proofErr w:type="spellEnd"/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 xml:space="preserve">e um poeta solitário 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no alto do seu castelo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gritava a bom gritar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mas não o ouviam as massa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sem perder tempo para se educar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e acreditavam nos seus donos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 xml:space="preserve">compradores de votos 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com promessas a acenar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o jardim à beira-mar plantado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há muito inculto e estiolado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ia fenecendo devagar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sem gente para o cuidar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e dos vindouros muitos virão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dizer que o poeta pressagiava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rbel" w:hAnsi="Corbel" w:cs="Calibri Light"/>
          <w:bCs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</w:rPr>
        <w:t>o fim desta bela nação.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16. a ilha-mãe 29 agosto 2011</w:t>
      </w: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ilha-mãe ficou sentada à janel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irgem e soltei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perando o príncipe encanta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nau do nunca mai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 penteou e vestiu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briu a ventan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pôs a mão em pala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olhou o mar imens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213160 dias para ser exa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praia do capitão na baía dos anj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nhum barco aportou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té um célebre quinze de agosto,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niversário de </w:t>
      </w:r>
      <w:proofErr w:type="spellStart"/>
      <w:r w:rsidRPr="00F14369">
        <w:rPr>
          <w:rStyle w:val="names"/>
          <w:rFonts w:ascii="Corbel" w:hAnsi="Corbel" w:cs="Calibri Light"/>
          <w:sz w:val="22"/>
          <w:szCs w:val="22"/>
        </w:rPr>
        <w:t>gonçalo</w:t>
      </w:r>
      <w:proofErr w:type="spellEnd"/>
      <w:r w:rsidRPr="00F14369">
        <w:rPr>
          <w:rStyle w:val="names"/>
          <w:rFonts w:ascii="Corbel" w:hAnsi="Corbel" w:cs="Calibri Light"/>
          <w:sz w:val="22"/>
          <w:szCs w:val="22"/>
        </w:rPr>
        <w:t xml:space="preserve"> velho </w:t>
      </w:r>
      <w:r w:rsidRPr="00F14369">
        <w:rPr>
          <w:rFonts w:ascii="Corbel" w:hAnsi="Corbel" w:cs="Calibri Light"/>
          <w:sz w:val="22"/>
          <w:szCs w:val="22"/>
        </w:rPr>
        <w:t xml:space="preserve">na </w:t>
      </w:r>
      <w:r w:rsidRPr="00F14369">
        <w:rPr>
          <w:rStyle w:val="places"/>
          <w:rFonts w:ascii="Corbel" w:eastAsia="Arial Unicode MS" w:hAnsi="Corbel" w:cs="Calibri Light"/>
          <w:sz w:val="22"/>
          <w:szCs w:val="22"/>
        </w:rPr>
        <w:t>praia dos lobos</w:t>
      </w:r>
      <w:r w:rsidRPr="00F14369">
        <w:rPr>
          <w:rFonts w:ascii="Corbel" w:hAnsi="Corbel" w:cs="Calibri Light"/>
          <w:sz w:val="22"/>
          <w:szCs w:val="22"/>
        </w:rPr>
        <w:t>,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que os batéis vieram do m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razendo mouros infiéi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proofErr w:type="gramStart"/>
      <w:r w:rsidRPr="00F14369">
        <w:rPr>
          <w:rFonts w:ascii="Corbel" w:hAnsi="Corbel" w:cs="Calibri Light"/>
          <w:sz w:val="22"/>
          <w:szCs w:val="22"/>
        </w:rPr>
        <w:t>os  argelinos</w:t>
      </w:r>
      <w:proofErr w:type="gramEnd"/>
      <w:r w:rsidRPr="00F14369">
        <w:rPr>
          <w:rFonts w:ascii="Corbel" w:hAnsi="Corbel" w:cs="Calibri Light"/>
          <w:sz w:val="22"/>
          <w:szCs w:val="22"/>
        </w:rPr>
        <w:t xml:space="preserve"> as mulheres arrebatara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ram moeda de troca as cativa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mercado de escravos ou resga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horou lágrimas amarg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orou à senhora dos anj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cordou com centenas de mariens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 salvo na furna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sant’an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condidos dos saquead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viu um cortejo de piratas a cavalo e a pé,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ufando tambores e tocando cornet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debandada para o m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oltou para a sua janel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onhou com príncipes enfeitiça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jovens cativados do seu olh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inda hoje se pode ver a sua sombra esgu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noites de mares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cenando um lenço branco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quem queira desembarc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só sai à rua em dia de procissão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estida com véus e organz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inas cambraias sem outras iguai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nhora dos anj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edentora da ilha-mãe</w:t>
      </w:r>
    </w:p>
    <w:p w:rsidR="009267FE" w:rsidRPr="00F14369" w:rsidRDefault="009267FE" w:rsidP="00FE2CF1">
      <w:pPr>
        <w:pStyle w:val="Heading4"/>
      </w:pPr>
      <w:r w:rsidRPr="00F14369">
        <w:lastRenderedPageBreak/>
        <w:t>517. a ilha de todos os medos (ribeira quente, povoação, 31 agosto 2011)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uma ilha pode ser de to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nde quer que se habi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viver na ilha é quase um naufrágio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espirar sob as águas turv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iajar através do corpo submers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ir à tona turbulent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rtir da ilha sem sair del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levá-la para mundos outro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ecriar a origem em qualquer destin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crenças, festas e procissõe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uma ilha pode ser de to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as só alguns a usufru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oucos exibem como passapor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pudor de regionalism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traso, incultura, insucesso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cular canga feudal, ancestralida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lheados na negação da açorianida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encendo na escrita fora da i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rrogância, ostracismo, solid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otaques polidos, discursos em v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uma ilha pode ser de to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neguem anátemas e maldiç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ntra ilhanizados e açorianiza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lbardem-se oportunistas da literatu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coutados em rótulos de ocasi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njeitem escritores renega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tertúlias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lisbo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a </w:t>
      </w:r>
      <w:proofErr w:type="spellStart"/>
      <w:r w:rsidRPr="00F14369">
        <w:rPr>
          <w:rFonts w:ascii="Corbel" w:hAnsi="Corbel" w:cs="Calibri Light"/>
          <w:sz w:val="22"/>
          <w:szCs w:val="22"/>
        </w:rPr>
        <w:t>coimbr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romovam-se os que se não promov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edreiros do magma e lav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que sentem o que escrevem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redigem a alma únic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abor a mar e terramot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uma ilha pode ser de to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erece-a quem a habit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uma ilha pode ser de to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s livros a quem os lê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escrita a quem a fabric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u w:val="single"/>
        </w:rPr>
      </w:pPr>
      <w:r w:rsidRPr="00F14369">
        <w:rPr>
          <w:rFonts w:ascii="Corbel" w:hAnsi="Corbel" w:cs="Calibri Light"/>
          <w:sz w:val="22"/>
          <w:szCs w:val="22"/>
        </w:rPr>
        <w:t>em relação de bordo</w:t>
      </w:r>
      <w:r w:rsidRPr="00F14369">
        <w:rPr>
          <w:rFonts w:ascii="Corbel" w:hAnsi="Corbel" w:cs="Calibri Light"/>
          <w:sz w:val="22"/>
          <w:szCs w:val="22"/>
          <w:vertAlign w:val="superscript"/>
        </w:rPr>
        <w:footnoteReference w:id="2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ilha de nunca mais</w:t>
      </w:r>
      <w:r w:rsidRPr="00F14369">
        <w:rPr>
          <w:rFonts w:ascii="Corbel" w:hAnsi="Corbel" w:cs="Calibri Light"/>
          <w:sz w:val="22"/>
          <w:szCs w:val="22"/>
          <w:vertAlign w:val="superscript"/>
        </w:rPr>
        <w:footnoteReference w:id="3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aiz original e comovida</w:t>
      </w:r>
      <w:r w:rsidRPr="00F14369">
        <w:rPr>
          <w:rFonts w:ascii="Corbel" w:hAnsi="Corbel" w:cs="Calibri Light"/>
          <w:sz w:val="22"/>
          <w:szCs w:val="22"/>
          <w:vertAlign w:val="superscript"/>
        </w:rPr>
        <w:footnoteReference w:id="4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lastRenderedPageBreak/>
        <w:t>com lágrimas de gente feliz</w:t>
      </w:r>
      <w:r w:rsidRPr="00F14369">
        <w:rPr>
          <w:rFonts w:ascii="Corbel" w:hAnsi="Corbel" w:cs="Calibri Light"/>
          <w:sz w:val="22"/>
          <w:szCs w:val="22"/>
          <w:vertAlign w:val="superscript"/>
        </w:rPr>
        <w:footnoteReference w:id="5"/>
      </w:r>
      <w:r w:rsidRPr="00F14369">
        <w:rPr>
          <w:rFonts w:ascii="Corbel" w:hAnsi="Corbel" w:cs="Calibri Light"/>
          <w:sz w:val="22"/>
          <w:szCs w:val="22"/>
        </w:rPr>
        <w:t xml:space="preserve">  </w:t>
      </w:r>
    </w:p>
    <w:p w:rsidR="009267FE" w:rsidRPr="00F14369" w:rsidRDefault="009267FE" w:rsidP="009267FE">
      <w:pPr>
        <w:jc w:val="left"/>
        <w:rPr>
          <w:rFonts w:ascii="Corbel" w:hAnsi="Corbel" w:cs="Calibri Light"/>
          <w:iCs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tude-se a</w:t>
      </w:r>
      <w:r w:rsidRPr="00F14369">
        <w:rPr>
          <w:rFonts w:ascii="Corbel" w:hAnsi="Corbel" w:cs="Calibri Light"/>
          <w:iCs/>
          <w:sz w:val="22"/>
          <w:szCs w:val="22"/>
        </w:rPr>
        <w:t xml:space="preserve"> cor cíclame</w:t>
      </w:r>
      <w:r w:rsidRPr="00F14369">
        <w:rPr>
          <w:rFonts w:ascii="Corbel" w:hAnsi="Corbel" w:cs="Calibri Light"/>
          <w:sz w:val="22"/>
          <w:szCs w:val="22"/>
          <w:vertAlign w:val="superscript"/>
        </w:rPr>
        <w:footnoteReference w:id="6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iCs/>
          <w:sz w:val="22"/>
          <w:szCs w:val="22"/>
        </w:rPr>
        <w:t>na distância deste tempo</w:t>
      </w:r>
      <w:r w:rsidRPr="00F14369">
        <w:rPr>
          <w:rFonts w:ascii="Corbel" w:hAnsi="Corbel" w:cs="Calibri Light"/>
          <w:sz w:val="22"/>
          <w:szCs w:val="22"/>
          <w:vertAlign w:val="superscript"/>
        </w:rPr>
        <w:footnoteReference w:id="7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ando deus teve medo de ser homem</w:t>
      </w:r>
      <w:r w:rsidRPr="00F14369">
        <w:rPr>
          <w:rFonts w:ascii="Corbel" w:hAnsi="Corbel" w:cs="Calibri Light"/>
          <w:sz w:val="22"/>
          <w:szCs w:val="22"/>
          <w:vertAlign w:val="superscript"/>
        </w:rPr>
        <w:footnoteReference w:id="8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era o príncipe dos regressos</w:t>
      </w:r>
      <w:r w:rsidRPr="00F14369">
        <w:rPr>
          <w:rFonts w:ascii="Corbel" w:hAnsi="Corbel" w:cs="Calibri Light"/>
          <w:sz w:val="22"/>
          <w:szCs w:val="22"/>
          <w:vertAlign w:val="superscript"/>
        </w:rPr>
        <w:footnoteReference w:id="9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a sombra de uma rosa</w:t>
      </w:r>
      <w:r w:rsidRPr="00F14369">
        <w:rPr>
          <w:rFonts w:ascii="Corbel" w:hAnsi="Corbel" w:cs="Calibri Light"/>
          <w:sz w:val="22"/>
          <w:szCs w:val="22"/>
          <w:vertAlign w:val="superscript"/>
        </w:rPr>
        <w:footnoteReference w:id="10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ando havia almas cativas</w:t>
      </w:r>
      <w:r w:rsidRPr="00F14369">
        <w:rPr>
          <w:rFonts w:ascii="Corbel" w:hAnsi="Corbel" w:cs="Calibri Light"/>
          <w:sz w:val="22"/>
          <w:szCs w:val="22"/>
          <w:vertAlign w:val="superscript"/>
        </w:rPr>
        <w:footnoteReference w:id="11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 contrabando original</w:t>
      </w:r>
      <w:r w:rsidRPr="00F14369">
        <w:rPr>
          <w:rFonts w:ascii="Corbel" w:hAnsi="Corbel" w:cs="Calibri Light"/>
          <w:sz w:val="22"/>
          <w:szCs w:val="22"/>
          <w:vertAlign w:val="superscript"/>
        </w:rPr>
        <w:footnoteReference w:id="12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tava o mar rubro</w:t>
      </w:r>
      <w:r w:rsidRPr="00F14369">
        <w:rPr>
          <w:rFonts w:ascii="Corbel" w:hAnsi="Corbel" w:cs="Calibri Light"/>
          <w:sz w:val="22"/>
          <w:szCs w:val="22"/>
          <w:vertAlign w:val="superscript"/>
        </w:rPr>
        <w:footnoteReference w:id="13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 histórias ao entardecer</w:t>
      </w:r>
      <w:r w:rsidRPr="00F14369">
        <w:rPr>
          <w:rFonts w:ascii="Corbel" w:hAnsi="Corbel" w:cs="Calibri Light"/>
          <w:sz w:val="22"/>
          <w:szCs w:val="22"/>
          <w:vertAlign w:val="superscript"/>
        </w:rPr>
        <w:footnoteReference w:id="14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xaltem e reeditem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lavrador de ilhas</w:t>
      </w:r>
      <w:r w:rsidRPr="00F14369">
        <w:rPr>
          <w:rFonts w:ascii="Corbel" w:hAnsi="Corbel" w:cs="Calibri Light"/>
          <w:sz w:val="22"/>
          <w:szCs w:val="22"/>
          <w:vertAlign w:val="superscript"/>
        </w:rPr>
        <w:footnoteReference w:id="15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s escadas do império</w:t>
      </w:r>
      <w:r w:rsidRPr="00F14369">
        <w:rPr>
          <w:rFonts w:ascii="Corbel" w:hAnsi="Corbel" w:cs="Calibri Light"/>
          <w:sz w:val="22"/>
          <w:szCs w:val="22"/>
          <w:vertAlign w:val="superscript"/>
        </w:rPr>
        <w:footnoteReference w:id="16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arinheiro com residência</w:t>
      </w:r>
      <w:r w:rsidRPr="00F14369">
        <w:rPr>
          <w:rFonts w:ascii="Corbel" w:hAnsi="Corbel" w:cs="Calibri Light"/>
          <w:sz w:val="22"/>
          <w:szCs w:val="22"/>
          <w:vertAlign w:val="superscript"/>
        </w:rPr>
        <w:footnoteReference w:id="17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lantador de palavras vendedor de lérias</w:t>
      </w:r>
      <w:r w:rsidRPr="00F14369">
        <w:rPr>
          <w:rFonts w:ascii="Corbel" w:hAnsi="Corbel" w:cs="Calibri Light"/>
          <w:sz w:val="22"/>
          <w:szCs w:val="22"/>
          <w:vertAlign w:val="superscript"/>
        </w:rPr>
        <w:footnoteReference w:id="18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foi ao mar buscar laranjas</w:t>
      </w:r>
      <w:r w:rsidRPr="00F14369">
        <w:rPr>
          <w:rFonts w:ascii="Corbel" w:hAnsi="Corbel" w:cs="Calibri Light"/>
          <w:sz w:val="22"/>
          <w:szCs w:val="22"/>
          <w:vertAlign w:val="superscript"/>
        </w:rPr>
        <w:footnoteReference w:id="19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eu fui ao pico e piquei-me</w:t>
      </w:r>
      <w:r w:rsidRPr="00F14369">
        <w:rPr>
          <w:rFonts w:ascii="Corbel" w:hAnsi="Corbel" w:cs="Calibri Light"/>
          <w:sz w:val="22"/>
          <w:szCs w:val="22"/>
          <w:vertAlign w:val="superscript"/>
        </w:rPr>
        <w:footnoteReference w:id="20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à boquinha da noite</w:t>
      </w:r>
      <w:r w:rsidRPr="00F14369">
        <w:rPr>
          <w:rFonts w:ascii="Corbel" w:hAnsi="Corbel" w:cs="Calibri Light"/>
          <w:sz w:val="22"/>
          <w:szCs w:val="22"/>
          <w:vertAlign w:val="superscript"/>
        </w:rPr>
        <w:footnoteReference w:id="21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os silos do silêncio </w:t>
      </w:r>
      <w:r w:rsidRPr="00F14369">
        <w:rPr>
          <w:rFonts w:ascii="Corbel" w:hAnsi="Corbel" w:cs="Calibri Light"/>
          <w:sz w:val="22"/>
          <w:szCs w:val="22"/>
          <w:vertAlign w:val="superscript"/>
        </w:rPr>
        <w:footnoteReference w:id="22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a ilha grande fechada</w:t>
      </w:r>
      <w:r w:rsidRPr="00F14369">
        <w:rPr>
          <w:rFonts w:ascii="Corbel" w:hAnsi="Corbel" w:cs="Calibri Light"/>
          <w:sz w:val="22"/>
          <w:szCs w:val="22"/>
          <w:vertAlign w:val="superscript"/>
        </w:rPr>
        <w:footnoteReference w:id="23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ra desta açorianidade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vos queria fal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edram poetas nestas ilh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contistas, ensaístas,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velistas, romancist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rradores contadores,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ramaturgos, sonhad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ixai-me hastear a bandeira deste pov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gritar o que lhe vai na alm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uma ilha pode ser de to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nde quer que se habi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lastRenderedPageBreak/>
        <w:t>ninguém a ama ou desej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o os que nela se quer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sejam nascidos e vividos,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u apenas traslada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 raízes que nenhum machado cortará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lhendo flores que só o poeta cantará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oando quimeras que só o vate sonhará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uma ilha pode ser de to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nde quer que se habi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eixai que a chame minha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ro-a só para mi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ãe de todas as filh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ar de todas as ilh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la pode ser de to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 ilha de todos os medo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i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19. és como a ilha (moinhos 3.9.011)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és como a i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take </w:t>
      </w:r>
      <w:proofErr w:type="spellStart"/>
      <w:r w:rsidRPr="00F14369">
        <w:rPr>
          <w:rFonts w:ascii="Corbel" w:hAnsi="Corbel" w:cs="Calibri Light"/>
          <w:sz w:val="22"/>
          <w:szCs w:val="22"/>
        </w:rPr>
        <w:t>us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all for </w:t>
      </w:r>
      <w:proofErr w:type="spellStart"/>
      <w:r w:rsidRPr="00F14369">
        <w:rPr>
          <w:rFonts w:ascii="Corbel" w:hAnsi="Corbel" w:cs="Calibri Light"/>
          <w:sz w:val="22"/>
          <w:szCs w:val="22"/>
        </w:rPr>
        <w:t>granted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ra que tomemos conta de ti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o se a natureza não o soubesse</w:t>
      </w:r>
    </w:p>
    <w:p w:rsidR="009267FE" w:rsidRPr="00F14369" w:rsidRDefault="008A6A4A" w:rsidP="009267FE">
      <w:pPr>
        <w:jc w:val="left"/>
        <w:rPr>
          <w:rFonts w:ascii="Corbel" w:hAnsi="Corbel" w:cs="Calibri Light"/>
          <w:sz w:val="22"/>
          <w:szCs w:val="22"/>
        </w:rPr>
      </w:pPr>
      <w:r>
        <w:rPr>
          <w:rFonts w:ascii="Corbel" w:hAnsi="Corbel" w:cs="Calibri Light"/>
          <w:sz w:val="22"/>
          <w:szCs w:val="22"/>
        </w:rPr>
        <w:tab/>
      </w:r>
      <w:r>
        <w:rPr>
          <w:rFonts w:ascii="Corbel" w:hAnsi="Corbel" w:cs="Calibri Light"/>
          <w:sz w:val="22"/>
          <w:szCs w:val="22"/>
        </w:rPr>
        <w:tab/>
      </w:r>
      <w:r>
        <w:rPr>
          <w:rFonts w:ascii="Corbel" w:hAnsi="Corbel" w:cs="Calibri Light"/>
          <w:sz w:val="22"/>
          <w:szCs w:val="22"/>
        </w:rPr>
        <w:tab/>
      </w:r>
      <w:r w:rsidR="009267FE" w:rsidRPr="00F14369">
        <w:rPr>
          <w:rFonts w:ascii="Corbel" w:hAnsi="Corbel" w:cs="Calibri Light"/>
          <w:sz w:val="22"/>
          <w:szCs w:val="22"/>
        </w:rPr>
        <w:t>não o fizesse</w:t>
      </w:r>
    </w:p>
    <w:p w:rsidR="009267FE" w:rsidRPr="00F14369" w:rsidRDefault="008A6A4A" w:rsidP="009267FE">
      <w:pPr>
        <w:jc w:val="left"/>
        <w:rPr>
          <w:rFonts w:ascii="Corbel" w:hAnsi="Corbel" w:cs="Calibri Light"/>
          <w:sz w:val="22"/>
          <w:szCs w:val="22"/>
        </w:rPr>
      </w:pPr>
      <w:r>
        <w:rPr>
          <w:rFonts w:ascii="Corbel" w:hAnsi="Corbel" w:cs="Calibri Light"/>
          <w:sz w:val="22"/>
          <w:szCs w:val="22"/>
        </w:rPr>
        <w:tab/>
      </w:r>
      <w:r>
        <w:rPr>
          <w:rFonts w:ascii="Corbel" w:hAnsi="Corbel" w:cs="Calibri Light"/>
          <w:sz w:val="22"/>
          <w:szCs w:val="22"/>
        </w:rPr>
        <w:tab/>
      </w:r>
      <w:r>
        <w:rPr>
          <w:rFonts w:ascii="Corbel" w:hAnsi="Corbel" w:cs="Calibri Light"/>
          <w:sz w:val="22"/>
          <w:szCs w:val="22"/>
        </w:rPr>
        <w:tab/>
      </w:r>
      <w:r>
        <w:rPr>
          <w:rFonts w:ascii="Corbel" w:hAnsi="Corbel" w:cs="Calibri Light"/>
          <w:sz w:val="22"/>
          <w:szCs w:val="22"/>
        </w:rPr>
        <w:tab/>
      </w:r>
      <w:r w:rsidR="009267FE" w:rsidRPr="00F14369">
        <w:rPr>
          <w:rFonts w:ascii="Corbel" w:hAnsi="Corbel" w:cs="Calibri Light"/>
          <w:sz w:val="22"/>
          <w:szCs w:val="22"/>
        </w:rPr>
        <w:tab/>
        <w:t>até melhor do que nó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és como a i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m um afago, um carinh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ando ergueste a mão numa carícia?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ntes desabas como o denso nevoeiro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hoves palavras do tamanho de saraiv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o quem regurgita ribei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as margens já não contê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requentemente inundas as pra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gressivamente com altas maré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o se falar fosse já um tsunami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és como a ilha, solidão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piterna, apátic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ideras a repressão desuman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 teus dias sem intrig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esta imitação de vi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    amorfa, resigna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geografia anónim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soçobran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reenches os vazios fri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um afago, carinh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és como a ilha, solid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eu habitante ou transgresso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mante rejeita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spojado de tu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ste cárcere sem grad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forças para nad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ufragado em ter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ó o mar me cerc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ero pixel na paisag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lastRenderedPageBreak/>
        <w:t>520. a criação do mundo 12-9-2011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eus sentou-se no rochedo </w:t>
      </w:r>
    </w:p>
    <w:p w:rsidR="009267FE" w:rsidRPr="00F14369" w:rsidRDefault="009267FE" w:rsidP="009267FE">
      <w:pPr>
        <w:ind w:left="2124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do ilhéu de são </w:t>
      </w:r>
      <w:proofErr w:type="spellStart"/>
      <w:r w:rsidRPr="00F14369">
        <w:rPr>
          <w:rFonts w:ascii="Corbel" w:hAnsi="Corbel" w:cs="Calibri Light"/>
          <w:sz w:val="22"/>
          <w:szCs w:val="22"/>
        </w:rPr>
        <w:t>lourenço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contemplou o presépio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                                   que acabara de construi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riou um porto e algumas grut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rou em santa bárbara</w:t>
      </w:r>
    </w:p>
    <w:p w:rsidR="009267FE" w:rsidRPr="00F14369" w:rsidRDefault="009267FE" w:rsidP="009267FE">
      <w:pPr>
        <w:ind w:left="2124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e pintou-a de azu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guiu viagem pela baía do cu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ponta do cedro e do </w:t>
      </w:r>
      <w:proofErr w:type="spellStart"/>
      <w:r w:rsidRPr="00F14369">
        <w:rPr>
          <w:rFonts w:ascii="Corbel" w:hAnsi="Corbel" w:cs="Calibri Light"/>
          <w:sz w:val="22"/>
          <w:szCs w:val="22"/>
        </w:rPr>
        <w:t>castelete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maia criou cascatas</w:t>
      </w:r>
    </w:p>
    <w:p w:rsidR="009267FE" w:rsidRPr="00F14369" w:rsidRDefault="009267FE" w:rsidP="009267FE">
      <w:pPr>
        <w:ind w:left="1416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    e deixou um archote aces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ra que soubessem que o paraíso era aqui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plainou terras férteis em santo espíri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lisou as areias na praia</w:t>
      </w:r>
    </w:p>
    <w:p w:rsidR="009267FE" w:rsidRPr="00F14369" w:rsidRDefault="009267FE" w:rsidP="009267FE">
      <w:pPr>
        <w:ind w:left="1416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    que ficou mui </w:t>
      </w:r>
      <w:proofErr w:type="spellStart"/>
      <w:r w:rsidRPr="00F14369">
        <w:rPr>
          <w:rFonts w:ascii="Corbel" w:hAnsi="Corbel" w:cs="Calibri Light"/>
          <w:sz w:val="22"/>
          <w:szCs w:val="22"/>
        </w:rPr>
        <w:t>fermos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subiu à </w:t>
      </w:r>
      <w:proofErr w:type="spellStart"/>
      <w:r w:rsidRPr="00F14369">
        <w:rPr>
          <w:rFonts w:ascii="Corbel" w:hAnsi="Corbel" w:cs="Calibri Light"/>
          <w:sz w:val="22"/>
          <w:szCs w:val="22"/>
        </w:rPr>
        <w:t>malbusc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e </w:t>
      </w:r>
      <w:proofErr w:type="spellStart"/>
      <w:r w:rsidRPr="00F14369">
        <w:rPr>
          <w:rFonts w:ascii="Corbel" w:hAnsi="Corbel" w:cs="Calibri Light"/>
          <w:sz w:val="22"/>
          <w:szCs w:val="22"/>
        </w:rPr>
        <w:t>almagreir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lantou um jardim de éden nas fontinh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parou no pico alto a observ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s aves que voavam sobre o </w:t>
      </w:r>
      <w:proofErr w:type="spellStart"/>
      <w:r w:rsidRPr="00F14369">
        <w:rPr>
          <w:rFonts w:ascii="Corbel" w:hAnsi="Corbel" w:cs="Calibri Light"/>
          <w:sz w:val="22"/>
          <w:szCs w:val="22"/>
        </w:rPr>
        <w:t>tagarete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irou-se para a direita e idealizou baí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o raposo, </w:t>
      </w:r>
      <w:proofErr w:type="gramStart"/>
      <w:r w:rsidRPr="00F14369">
        <w:rPr>
          <w:rFonts w:ascii="Corbel" w:hAnsi="Corbel" w:cs="Calibri Light"/>
          <w:sz w:val="22"/>
          <w:szCs w:val="22"/>
        </w:rPr>
        <w:t>da cré</w:t>
      </w:r>
      <w:proofErr w:type="gramEnd"/>
      <w:r w:rsidRPr="00F14369">
        <w:rPr>
          <w:rFonts w:ascii="Corbel" w:hAnsi="Corbel" w:cs="Calibri Light"/>
          <w:sz w:val="22"/>
          <w:szCs w:val="22"/>
        </w:rPr>
        <w:t xml:space="preserve">,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os anjos e dos cabrestan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ixando outro archote na ponta dos frad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duas passadas foi ao ilhéu da vil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frente às ribeiras quedou-se à espe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dormeceu profundamente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inda hoje se espera o seu espert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lastRenderedPageBreak/>
        <w:t xml:space="preserve">521. </w:t>
      </w:r>
      <w:proofErr w:type="spellStart"/>
      <w:r w:rsidRPr="00F14369">
        <w:t>pitt</w:t>
      </w:r>
      <w:proofErr w:type="spellEnd"/>
      <w:r w:rsidRPr="00F14369">
        <w:t xml:space="preserve"> </w:t>
      </w:r>
      <w:proofErr w:type="spellStart"/>
      <w:r w:rsidRPr="00F14369">
        <w:t>meadows</w:t>
      </w:r>
      <w:proofErr w:type="spellEnd"/>
      <w:r w:rsidRPr="00F14369">
        <w:t xml:space="preserve"> kwanza açores, ao </w:t>
      </w:r>
      <w:proofErr w:type="spellStart"/>
      <w:r w:rsidRPr="00F14369">
        <w:t>eduardo</w:t>
      </w:r>
      <w:proofErr w:type="spellEnd"/>
      <w:r w:rsidRPr="00F14369">
        <w:t xml:space="preserve"> </w:t>
      </w:r>
      <w:proofErr w:type="spellStart"/>
      <w:r w:rsidRPr="00F14369">
        <w:t>bettencourt</w:t>
      </w:r>
      <w:proofErr w:type="spellEnd"/>
      <w:r w:rsidRPr="00F14369">
        <w:t xml:space="preserve"> pinto 22 setembro 2011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sceste na savana com pés de basalto e lav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iveste na terra dos grandes desertos da áfrica meridiona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mas o teu rio é kwanza que acaba aos pés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luand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erra de surf na bela baí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eu nome é de magma ancestra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asceste do fogo e da água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 raízes na ilha-mãe que buscas entende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teu nome não é pradaria em </w:t>
      </w:r>
      <w:proofErr w:type="spellStart"/>
      <w:r w:rsidRPr="00F14369">
        <w:rPr>
          <w:rFonts w:ascii="Corbel" w:hAnsi="Corbel" w:cs="Calibri Light"/>
          <w:sz w:val="22"/>
          <w:szCs w:val="22"/>
        </w:rPr>
        <w:t>pitt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</w:rPr>
        <w:t>meadow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mas belos trigais na </w:t>
      </w:r>
      <w:proofErr w:type="spellStart"/>
      <w:r w:rsidRPr="00F14369">
        <w:rPr>
          <w:rFonts w:ascii="Corbel" w:hAnsi="Corbel" w:cs="Calibri Light"/>
          <w:sz w:val="22"/>
          <w:szCs w:val="22"/>
        </w:rPr>
        <w:t>british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</w:rPr>
        <w:t>columbi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zona alagadiça de deltas e lag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maple </w:t>
      </w:r>
      <w:proofErr w:type="spellStart"/>
      <w:r w:rsidRPr="00F14369">
        <w:rPr>
          <w:rFonts w:ascii="Corbel" w:hAnsi="Corbel" w:cs="Calibri Light"/>
          <w:sz w:val="22"/>
          <w:szCs w:val="22"/>
        </w:rPr>
        <w:t>ridge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e o rio </w:t>
      </w:r>
      <w:proofErr w:type="spellStart"/>
      <w:r w:rsidRPr="00F14369">
        <w:rPr>
          <w:rFonts w:ascii="Corbel" w:hAnsi="Corbel" w:cs="Calibri Light"/>
          <w:sz w:val="22"/>
          <w:szCs w:val="22"/>
        </w:rPr>
        <w:t>pitt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são teus parceir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as não esqueces o calor de áfric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m a humidade arquipelágic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ivides a vida entre amores e pátrias distan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azes da escrita uma fotograf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já que não retratas a poes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as algo nos une que não as palav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mar imenso que nos sepa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i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523. a paz zen do </w:t>
      </w:r>
      <w:proofErr w:type="spellStart"/>
      <w:r w:rsidRPr="00F14369">
        <w:t>eduardo</w:t>
      </w:r>
      <w:proofErr w:type="spellEnd"/>
      <w:r w:rsidRPr="00F14369">
        <w:t xml:space="preserve"> (</w:t>
      </w:r>
      <w:proofErr w:type="spellStart"/>
      <w:r w:rsidRPr="00F14369">
        <w:t>bettencourt</w:t>
      </w:r>
      <w:proofErr w:type="spellEnd"/>
      <w:r w:rsidRPr="00F14369">
        <w:t xml:space="preserve"> pinto) 16 outubro 2011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ão esqueço as tuas palav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tom suave das tuas fal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lavrador de verbo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 medo de ferir as ter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rando sentença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o se fossem seres viv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tás de bem contigo e com o mun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cifista de vocábulo fáci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m na imagética és agressiv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ntras a me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como quem pede desculpa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sais fotografan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orrateiro para não incomodar o 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respiras sem sofreguid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tens o sofrimento e a dor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sulcos profundos na alm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reclusos da poesia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ainda não escreves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prisioneiros invisívei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arregas a dor de muitos mun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culta em véus diáfan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alas mansamente para não ofende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entas palavras na construção do mun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ão acalentas raivas ocult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ialogas com as tuas fot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ndescendes com os human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partilhas a felicidade </w:t>
      </w:r>
    </w:p>
    <w:p w:rsidR="009267FE" w:rsidRPr="00F14369" w:rsidRDefault="009267FE" w:rsidP="009267FE">
      <w:pPr>
        <w:ind w:left="1416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de estar e de se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únicas certezas que transport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as também sorri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o a criança que não fos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o o adolescente que não pudeste se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o o jovem adulto que te obrigaram a vive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nvertes mágoas em alegr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rtos difíceis e resigna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lquimias de amargu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as aves sabes o voo tangencia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as plantas o ciclo vita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as ondas que são o teu lei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lastRenderedPageBreak/>
        <w:t>avistas as estrelas que te alimenta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poesia é questão de minor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ó os privilegiados le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enos ainda a entend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izem que escrevê-la é fáci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as difícil é o que faz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ives a poesia no teu dia-a-d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ti, irmão da palav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brigado por acredita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m ti, como em </w:t>
      </w:r>
      <w:proofErr w:type="spellStart"/>
      <w:r w:rsidRPr="00F14369">
        <w:rPr>
          <w:rFonts w:ascii="Corbel" w:hAnsi="Corbel" w:cs="Calibri Light"/>
          <w:sz w:val="22"/>
          <w:szCs w:val="22"/>
        </w:rPr>
        <w:t>gedeão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sonho comanda a vi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                                       (ah! como eu gostava </w:t>
      </w:r>
    </w:p>
    <w:p w:rsidR="009267FE" w:rsidRPr="00F14369" w:rsidRDefault="009267FE" w:rsidP="009267FE">
      <w:pPr>
        <w:ind w:left="2124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                de ser poeta</w:t>
      </w:r>
    </w:p>
    <w:p w:rsidR="009267FE" w:rsidRPr="00F14369" w:rsidRDefault="009267FE" w:rsidP="009267FE">
      <w:pPr>
        <w:ind w:left="1416" w:firstLine="708"/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ind w:left="2124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viver outras vi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utopias).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26. famosos e ignorados 16.11.2011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i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hoje ia na marginal com </w:t>
      </w:r>
      <w:proofErr w:type="spellStart"/>
      <w:r w:rsidRPr="00F14369">
        <w:rPr>
          <w:rFonts w:ascii="Corbel" w:hAnsi="Corbel" w:cs="Calibri Light"/>
          <w:sz w:val="22"/>
          <w:szCs w:val="22"/>
        </w:rPr>
        <w:t>pauleta</w:t>
      </w:r>
      <w:proofErr w:type="spellEnd"/>
      <w:r w:rsidRPr="00F14369">
        <w:rPr>
          <w:rFonts w:ascii="Corbel" w:hAnsi="Corbel" w:cs="Calibri Light"/>
          <w:sz w:val="22"/>
          <w:szCs w:val="22"/>
        </w:rPr>
        <w:t>, o aço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odos paravam pedindo autógraf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quando passeei com </w:t>
      </w:r>
      <w:proofErr w:type="spellStart"/>
      <w:r w:rsidRPr="00F14369">
        <w:rPr>
          <w:rFonts w:ascii="Corbel" w:hAnsi="Corbel" w:cs="Calibri Light"/>
          <w:sz w:val="22"/>
          <w:szCs w:val="22"/>
        </w:rPr>
        <w:t>nemésio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todos ignorara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se fosse </w:t>
      </w:r>
      <w:proofErr w:type="spellStart"/>
      <w:r w:rsidRPr="00F14369">
        <w:rPr>
          <w:rFonts w:ascii="Corbel" w:hAnsi="Corbel" w:cs="Calibri Light"/>
          <w:sz w:val="22"/>
          <w:szCs w:val="22"/>
        </w:rPr>
        <w:t>toni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carreira ou </w:t>
      </w:r>
      <w:proofErr w:type="spellStart"/>
      <w:r w:rsidRPr="00F14369">
        <w:rPr>
          <w:rFonts w:ascii="Corbel" w:hAnsi="Corbel" w:cs="Calibri Light"/>
          <w:sz w:val="22"/>
          <w:szCs w:val="22"/>
        </w:rPr>
        <w:t>quim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</w:rPr>
        <w:t>barreiro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trânsito parava, mas escritores?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em uma réplica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camões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aria virar os olhos dos transeun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enho orgulho nos portugues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casa de cegos sinto-me rei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ii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a maia, daniel de </w:t>
      </w:r>
      <w:proofErr w:type="spellStart"/>
      <w:proofErr w:type="gramStart"/>
      <w:r w:rsidRPr="00F14369">
        <w:rPr>
          <w:rFonts w:ascii="Corbel" w:hAnsi="Corbel" w:cs="Calibri Light"/>
          <w:sz w:val="22"/>
          <w:szCs w:val="22"/>
        </w:rPr>
        <w:t>sá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 é</w:t>
      </w:r>
      <w:proofErr w:type="gramEnd"/>
      <w:r w:rsidRPr="00F14369">
        <w:rPr>
          <w:rFonts w:ascii="Corbel" w:hAnsi="Corbel" w:cs="Calibri Light"/>
          <w:sz w:val="22"/>
          <w:szCs w:val="22"/>
        </w:rPr>
        <w:t xml:space="preserve"> o professo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oucos o conhecem como escrito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o pico da pedra </w:t>
      </w:r>
      <w:proofErr w:type="spellStart"/>
      <w:r w:rsidRPr="00F14369">
        <w:rPr>
          <w:rFonts w:ascii="Corbel" w:hAnsi="Corbel" w:cs="Calibri Light"/>
          <w:sz w:val="22"/>
          <w:szCs w:val="22"/>
        </w:rPr>
        <w:t>cristóvão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é ignora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proofErr w:type="spellStart"/>
      <w:r w:rsidRPr="00F14369">
        <w:rPr>
          <w:rFonts w:ascii="Corbel" w:hAnsi="Corbel" w:cs="Calibri Light"/>
          <w:sz w:val="22"/>
          <w:szCs w:val="22"/>
        </w:rPr>
        <w:t>onésimo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apenas lembra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proofErr w:type="spellStart"/>
      <w:r w:rsidRPr="00F14369">
        <w:rPr>
          <w:rFonts w:ascii="Corbel" w:hAnsi="Corbel" w:cs="Calibri Light"/>
          <w:sz w:val="22"/>
          <w:szCs w:val="22"/>
        </w:rPr>
        <w:t>vasco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p. da costa é da terceira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com costela picarota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mas é em </w:t>
      </w:r>
      <w:proofErr w:type="spellStart"/>
      <w:r w:rsidRPr="00F14369">
        <w:rPr>
          <w:rFonts w:ascii="Corbel" w:hAnsi="Corbel" w:cs="Calibri Light"/>
          <w:sz w:val="22"/>
          <w:szCs w:val="22"/>
        </w:rPr>
        <w:t>coimbr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que tem a ei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joão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melo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virou mundia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sconhecido na achada atua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aetano nasceu na fajã grande das fl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mas é em </w:t>
      </w:r>
      <w:proofErr w:type="spellStart"/>
      <w:r w:rsidRPr="00F14369">
        <w:rPr>
          <w:rFonts w:ascii="Corbel" w:hAnsi="Corbel" w:cs="Calibri Light"/>
          <w:sz w:val="22"/>
          <w:szCs w:val="22"/>
        </w:rPr>
        <w:t>cambridge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</w:rPr>
        <w:t>eu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que tem seus am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eu que nasci no por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sou poeta da </w:t>
      </w:r>
      <w:proofErr w:type="spellStart"/>
      <w:r w:rsidRPr="00F14369">
        <w:rPr>
          <w:rFonts w:ascii="Corbel" w:hAnsi="Corbel" w:cs="Calibri Light"/>
          <w:sz w:val="22"/>
          <w:szCs w:val="22"/>
        </w:rPr>
        <w:t>galiz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radutor na terra dos canguru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 bem que do castelo jamais sa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ou cronista dos aç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escritor da lomba da ma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529. homenagem a </w:t>
      </w:r>
      <w:proofErr w:type="spellStart"/>
      <w:r w:rsidRPr="00F14369">
        <w:t>natália</w:t>
      </w:r>
      <w:proofErr w:type="spellEnd"/>
      <w:r w:rsidRPr="00F14369">
        <w:t xml:space="preserve"> correia 29 novembro 2011</w:t>
      </w:r>
    </w:p>
    <w:p w:rsidR="009267FE" w:rsidRPr="00F14369" w:rsidRDefault="009267FE" w:rsidP="009267FE">
      <w:pPr>
        <w:jc w:val="left"/>
        <w:rPr>
          <w:rFonts w:ascii="Corbel" w:eastAsia="Calibri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eastAsia="Calibri" w:hAnsi="Corbel" w:cs="Calibri Light"/>
          <w:sz w:val="22"/>
          <w:szCs w:val="22"/>
        </w:rPr>
      </w:pPr>
      <w:r w:rsidRPr="00F14369">
        <w:rPr>
          <w:rFonts w:ascii="Corbel" w:eastAsia="Calibri" w:hAnsi="Corbel" w:cs="Calibri Light"/>
          <w:sz w:val="22"/>
          <w:szCs w:val="22"/>
        </w:rPr>
        <w:t>hoje</w:t>
      </w:r>
    </w:p>
    <w:p w:rsidR="009267FE" w:rsidRPr="00F14369" w:rsidRDefault="009267FE" w:rsidP="009267FE">
      <w:pPr>
        <w:jc w:val="left"/>
        <w:rPr>
          <w:rFonts w:ascii="Corbel" w:eastAsia="Calibri" w:hAnsi="Corbel" w:cs="Calibri Light"/>
          <w:sz w:val="22"/>
          <w:szCs w:val="22"/>
        </w:rPr>
      </w:pPr>
      <w:r w:rsidRPr="00F14369">
        <w:rPr>
          <w:rFonts w:ascii="Corbel" w:eastAsia="Calibri" w:hAnsi="Corbel" w:cs="Calibri Light"/>
          <w:sz w:val="22"/>
          <w:szCs w:val="22"/>
        </w:rPr>
        <w:t xml:space="preserve">        decididamente</w:t>
      </w:r>
    </w:p>
    <w:p w:rsidR="009267FE" w:rsidRPr="00F14369" w:rsidRDefault="009267FE" w:rsidP="009267FE">
      <w:pPr>
        <w:ind w:left="1416"/>
        <w:jc w:val="left"/>
        <w:rPr>
          <w:rFonts w:ascii="Corbel" w:eastAsia="Calibri" w:hAnsi="Corbel" w:cs="Calibri Light"/>
          <w:sz w:val="22"/>
          <w:szCs w:val="22"/>
        </w:rPr>
      </w:pPr>
      <w:r w:rsidRPr="00F14369">
        <w:rPr>
          <w:rFonts w:ascii="Corbel" w:eastAsia="Calibri" w:hAnsi="Corbel" w:cs="Calibri Light"/>
          <w:sz w:val="22"/>
          <w:szCs w:val="22"/>
        </w:rPr>
        <w:t xml:space="preserve">     </w:t>
      </w:r>
      <w:r w:rsidRPr="00F14369">
        <w:rPr>
          <w:rFonts w:ascii="Corbel" w:eastAsia="Calibri" w:hAnsi="Corbel" w:cs="Calibri Light"/>
          <w:sz w:val="22"/>
          <w:szCs w:val="22"/>
        </w:rPr>
        <w:tab/>
        <w:t xml:space="preserve">    vou escrever um poema</w:t>
      </w:r>
    </w:p>
    <w:p w:rsidR="009267FE" w:rsidRPr="00F14369" w:rsidRDefault="009267FE" w:rsidP="009267FE">
      <w:pPr>
        <w:jc w:val="left"/>
        <w:rPr>
          <w:rFonts w:ascii="Corbel" w:eastAsia="Calibri" w:hAnsi="Corbel" w:cs="Calibri Light"/>
          <w:sz w:val="22"/>
          <w:szCs w:val="22"/>
        </w:rPr>
      </w:pPr>
      <w:r w:rsidRPr="00F14369">
        <w:rPr>
          <w:rFonts w:ascii="Corbel" w:eastAsia="Calibri" w:hAnsi="Corbel" w:cs="Calibri Light"/>
          <w:sz w:val="22"/>
          <w:szCs w:val="22"/>
        </w:rPr>
        <w:t xml:space="preserve">dedicado aos feriados </w:t>
      </w:r>
    </w:p>
    <w:p w:rsidR="009267FE" w:rsidRPr="00F14369" w:rsidRDefault="009267FE" w:rsidP="009267FE">
      <w:pPr>
        <w:ind w:left="1416"/>
        <w:jc w:val="left"/>
        <w:rPr>
          <w:rFonts w:ascii="Corbel" w:eastAsia="Calibri" w:hAnsi="Corbel" w:cs="Calibri Light"/>
          <w:sz w:val="22"/>
          <w:szCs w:val="22"/>
        </w:rPr>
      </w:pPr>
      <w:r w:rsidRPr="00F14369">
        <w:rPr>
          <w:rFonts w:ascii="Corbel" w:eastAsia="Calibri" w:hAnsi="Corbel" w:cs="Calibri Light"/>
          <w:sz w:val="22"/>
          <w:szCs w:val="22"/>
        </w:rPr>
        <w:t xml:space="preserve">          </w:t>
      </w:r>
      <w:r w:rsidRPr="00F14369">
        <w:rPr>
          <w:rFonts w:ascii="Corbel" w:eastAsia="Calibri" w:hAnsi="Corbel" w:cs="Calibri Light"/>
          <w:sz w:val="22"/>
          <w:szCs w:val="22"/>
        </w:rPr>
        <w:tab/>
        <w:t xml:space="preserve">       que nos roubaram</w:t>
      </w:r>
    </w:p>
    <w:p w:rsidR="009267FE" w:rsidRPr="00F14369" w:rsidRDefault="009267FE" w:rsidP="009267FE">
      <w:pPr>
        <w:jc w:val="left"/>
        <w:rPr>
          <w:rFonts w:ascii="Corbel" w:eastAsia="Calibri" w:hAnsi="Corbel" w:cs="Calibri Light"/>
          <w:sz w:val="22"/>
          <w:szCs w:val="22"/>
        </w:rPr>
      </w:pPr>
      <w:r w:rsidRPr="00F14369">
        <w:rPr>
          <w:rFonts w:ascii="Corbel" w:eastAsia="Calibri" w:hAnsi="Corbel" w:cs="Calibri Light"/>
          <w:sz w:val="22"/>
          <w:szCs w:val="22"/>
        </w:rPr>
        <w:t xml:space="preserve">decreto </w:t>
      </w:r>
    </w:p>
    <w:p w:rsidR="009267FE" w:rsidRPr="00F14369" w:rsidRDefault="009267FE" w:rsidP="009267FE">
      <w:pPr>
        <w:ind w:left="708"/>
        <w:jc w:val="left"/>
        <w:rPr>
          <w:rFonts w:ascii="Corbel" w:eastAsia="Calibri" w:hAnsi="Corbel" w:cs="Calibri Light"/>
          <w:sz w:val="22"/>
          <w:szCs w:val="22"/>
        </w:rPr>
      </w:pPr>
      <w:r w:rsidRPr="00F14369">
        <w:rPr>
          <w:rFonts w:ascii="Corbel" w:eastAsia="Calibri" w:hAnsi="Corbel" w:cs="Calibri Light"/>
          <w:sz w:val="22"/>
          <w:szCs w:val="22"/>
        </w:rPr>
        <w:t xml:space="preserve">   que todos os dias </w:t>
      </w:r>
    </w:p>
    <w:p w:rsidR="009267FE" w:rsidRPr="00F14369" w:rsidRDefault="009267FE" w:rsidP="009267FE">
      <w:pPr>
        <w:ind w:left="1416" w:firstLine="708"/>
        <w:jc w:val="left"/>
        <w:rPr>
          <w:rFonts w:ascii="Corbel" w:eastAsia="Calibri" w:hAnsi="Corbel" w:cs="Calibri Light"/>
          <w:sz w:val="22"/>
          <w:szCs w:val="22"/>
        </w:rPr>
      </w:pPr>
      <w:r w:rsidRPr="00F14369">
        <w:rPr>
          <w:rFonts w:ascii="Corbel" w:eastAsia="Calibri" w:hAnsi="Corbel" w:cs="Calibri Light"/>
          <w:sz w:val="22"/>
          <w:szCs w:val="22"/>
        </w:rPr>
        <w:t xml:space="preserve">            feriados sejam abolidos</w:t>
      </w:r>
    </w:p>
    <w:p w:rsidR="009267FE" w:rsidRPr="00F14369" w:rsidRDefault="009267FE" w:rsidP="009267FE">
      <w:pPr>
        <w:jc w:val="left"/>
        <w:rPr>
          <w:rFonts w:ascii="Corbel" w:eastAsia="Calibri" w:hAnsi="Corbel" w:cs="Calibri Light"/>
          <w:sz w:val="22"/>
          <w:szCs w:val="22"/>
        </w:rPr>
      </w:pPr>
      <w:r w:rsidRPr="00F14369">
        <w:rPr>
          <w:rFonts w:ascii="Corbel" w:eastAsia="Calibri" w:hAnsi="Corbel" w:cs="Calibri Light"/>
          <w:sz w:val="22"/>
          <w:szCs w:val="22"/>
        </w:rPr>
        <w:t xml:space="preserve">os dias da semana </w:t>
      </w:r>
    </w:p>
    <w:p w:rsidR="009267FE" w:rsidRPr="00F14369" w:rsidRDefault="009267FE" w:rsidP="009267FE">
      <w:pPr>
        <w:ind w:left="708" w:firstLine="708"/>
        <w:jc w:val="left"/>
        <w:rPr>
          <w:rFonts w:ascii="Corbel" w:eastAsia="Calibri" w:hAnsi="Corbel" w:cs="Calibri Light"/>
          <w:sz w:val="22"/>
          <w:szCs w:val="22"/>
        </w:rPr>
      </w:pPr>
      <w:r w:rsidRPr="00F14369">
        <w:rPr>
          <w:rFonts w:ascii="Corbel" w:eastAsia="Calibri" w:hAnsi="Corbel" w:cs="Calibri Light"/>
          <w:sz w:val="22"/>
          <w:szCs w:val="22"/>
        </w:rPr>
        <w:t xml:space="preserve">    </w:t>
      </w:r>
      <w:r w:rsidRPr="00F14369">
        <w:rPr>
          <w:rFonts w:ascii="Corbel" w:eastAsia="Calibri" w:hAnsi="Corbel" w:cs="Calibri Light"/>
          <w:sz w:val="22"/>
          <w:szCs w:val="22"/>
        </w:rPr>
        <w:tab/>
        <w:t xml:space="preserve"> também</w:t>
      </w:r>
    </w:p>
    <w:p w:rsidR="009267FE" w:rsidRPr="00F14369" w:rsidRDefault="009267FE" w:rsidP="009267FE">
      <w:pPr>
        <w:jc w:val="left"/>
        <w:rPr>
          <w:rFonts w:ascii="Corbel" w:eastAsia="Calibri" w:hAnsi="Corbel" w:cs="Calibri Light"/>
          <w:sz w:val="22"/>
          <w:szCs w:val="22"/>
        </w:rPr>
      </w:pPr>
      <w:r w:rsidRPr="00F14369">
        <w:rPr>
          <w:rFonts w:ascii="Corbel" w:eastAsia="Calibri" w:hAnsi="Corbel" w:cs="Calibri Light"/>
          <w:sz w:val="22"/>
          <w:szCs w:val="22"/>
        </w:rPr>
        <w:t>e para não esquecermos</w:t>
      </w:r>
    </w:p>
    <w:p w:rsidR="009267FE" w:rsidRPr="00F14369" w:rsidRDefault="009267FE" w:rsidP="009267FE">
      <w:pPr>
        <w:ind w:left="2124" w:firstLine="708"/>
        <w:jc w:val="left"/>
        <w:rPr>
          <w:rFonts w:ascii="Corbel" w:eastAsia="Calibri" w:hAnsi="Corbel" w:cs="Calibri Light"/>
          <w:sz w:val="22"/>
          <w:szCs w:val="22"/>
        </w:rPr>
      </w:pPr>
      <w:r w:rsidRPr="00F14369">
        <w:rPr>
          <w:rFonts w:ascii="Corbel" w:eastAsia="Calibri" w:hAnsi="Corbel" w:cs="Calibri Light"/>
          <w:sz w:val="22"/>
          <w:szCs w:val="22"/>
        </w:rPr>
        <w:t xml:space="preserve">  tais dias e feriados</w:t>
      </w:r>
    </w:p>
    <w:p w:rsidR="009267FE" w:rsidRPr="00F14369" w:rsidRDefault="009267FE" w:rsidP="009267FE">
      <w:pPr>
        <w:jc w:val="left"/>
        <w:rPr>
          <w:rFonts w:ascii="Corbel" w:eastAsia="Calibri" w:hAnsi="Corbel" w:cs="Calibri Light"/>
          <w:sz w:val="22"/>
          <w:szCs w:val="22"/>
        </w:rPr>
      </w:pPr>
      <w:r w:rsidRPr="00F14369">
        <w:rPr>
          <w:rFonts w:ascii="Corbel" w:eastAsia="Calibri" w:hAnsi="Corbel" w:cs="Calibri Light"/>
          <w:sz w:val="22"/>
          <w:szCs w:val="22"/>
        </w:rPr>
        <w:t xml:space="preserve">se comemorem todas as datas </w:t>
      </w:r>
    </w:p>
    <w:p w:rsidR="009267FE" w:rsidRPr="00F14369" w:rsidRDefault="009267FE" w:rsidP="009267FE">
      <w:pPr>
        <w:jc w:val="left"/>
        <w:rPr>
          <w:rFonts w:ascii="Corbel" w:eastAsia="Calibri" w:hAnsi="Corbel" w:cs="Calibri Light"/>
          <w:sz w:val="22"/>
          <w:szCs w:val="22"/>
        </w:rPr>
      </w:pPr>
      <w:r w:rsidRPr="00F14369">
        <w:rPr>
          <w:rFonts w:ascii="Corbel" w:eastAsia="Calibri" w:hAnsi="Corbel" w:cs="Calibri Light"/>
          <w:sz w:val="22"/>
          <w:szCs w:val="22"/>
        </w:rPr>
        <w:t xml:space="preserve">                                                      ao domingo</w:t>
      </w:r>
    </w:p>
    <w:p w:rsidR="009267FE" w:rsidRPr="00F14369" w:rsidRDefault="009267FE" w:rsidP="009267FE">
      <w:pPr>
        <w:jc w:val="left"/>
        <w:rPr>
          <w:rFonts w:ascii="Corbel" w:eastAsia="Calibri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eastAsia="Calibri" w:hAnsi="Corbel" w:cs="Calibri Light"/>
          <w:sz w:val="22"/>
          <w:szCs w:val="22"/>
        </w:rPr>
      </w:pPr>
      <w:r w:rsidRPr="00F14369">
        <w:rPr>
          <w:rFonts w:ascii="Corbel" w:eastAsia="Calibri" w:hAnsi="Corbel" w:cs="Calibri Light"/>
          <w:sz w:val="22"/>
          <w:szCs w:val="22"/>
        </w:rPr>
        <w:t>e seja domingo todos os dias</w:t>
      </w:r>
    </w:p>
    <w:p w:rsidR="009267FE" w:rsidRPr="00F14369" w:rsidRDefault="009267FE" w:rsidP="009267FE">
      <w:pPr>
        <w:jc w:val="left"/>
        <w:rPr>
          <w:rFonts w:ascii="Corbel" w:eastAsia="Calibri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eastAsia="Calibri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eastAsia="Calibri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eastAsia="Calibri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eastAsia="Calibri" w:hAnsi="Corbel" w:cs="Calibri Light"/>
          <w:sz w:val="22"/>
          <w:szCs w:val="22"/>
        </w:rPr>
      </w:pPr>
      <w:r w:rsidRPr="00F14369">
        <w:rPr>
          <w:rFonts w:ascii="Corbel" w:eastAsia="Calibri" w:hAnsi="Corbel" w:cs="Calibri Light"/>
          <w:sz w:val="22"/>
          <w:szCs w:val="22"/>
        </w:rPr>
        <w:t xml:space="preserve">(e se nos convertermos ao catolicismo </w:t>
      </w:r>
    </w:p>
    <w:p w:rsidR="009267FE" w:rsidRPr="00F14369" w:rsidRDefault="009267FE" w:rsidP="009267FE">
      <w:pPr>
        <w:jc w:val="left"/>
        <w:rPr>
          <w:rFonts w:ascii="Corbel" w:eastAsia="Calibri" w:hAnsi="Corbel" w:cs="Calibri Light"/>
          <w:sz w:val="22"/>
          <w:szCs w:val="22"/>
        </w:rPr>
      </w:pPr>
      <w:r w:rsidRPr="00F14369">
        <w:rPr>
          <w:rFonts w:ascii="Corbel" w:eastAsia="Calibri" w:hAnsi="Corbel" w:cs="Calibri Light"/>
          <w:sz w:val="22"/>
          <w:szCs w:val="22"/>
        </w:rPr>
        <w:t>não poderemos trabalhar ao domingo)</w:t>
      </w:r>
    </w:p>
    <w:p w:rsidR="009267FE" w:rsidRPr="00F14369" w:rsidRDefault="009267FE" w:rsidP="009267FE">
      <w:pPr>
        <w:jc w:val="left"/>
        <w:rPr>
          <w:rFonts w:ascii="Corbel" w:eastAsia="Calibri" w:hAnsi="Corbel" w:cs="Calibri Light"/>
          <w:sz w:val="22"/>
          <w:szCs w:val="22"/>
        </w:rPr>
      </w:pPr>
    </w:p>
    <w:p w:rsidR="009267FE" w:rsidRPr="00F14369" w:rsidRDefault="009267FE" w:rsidP="009267FE">
      <w:pPr>
        <w:ind w:left="2832"/>
        <w:jc w:val="left"/>
        <w:rPr>
          <w:rFonts w:ascii="Corbel" w:eastAsia="Calibri" w:hAnsi="Corbel" w:cs="Calibri Light"/>
          <w:i/>
          <w:sz w:val="22"/>
          <w:szCs w:val="22"/>
        </w:rPr>
      </w:pPr>
      <w:r w:rsidRPr="00F14369">
        <w:rPr>
          <w:rFonts w:ascii="Corbel" w:eastAsia="Calibri" w:hAnsi="Corbel" w:cs="Calibri Light"/>
          <w:i/>
          <w:sz w:val="22"/>
          <w:szCs w:val="22"/>
        </w:rPr>
        <w:t xml:space="preserve">em homenagem a </w:t>
      </w:r>
      <w:proofErr w:type="spellStart"/>
      <w:r w:rsidRPr="00F14369">
        <w:rPr>
          <w:rFonts w:ascii="Corbel" w:eastAsia="Calibri" w:hAnsi="Corbel" w:cs="Calibri Light"/>
          <w:i/>
          <w:sz w:val="22"/>
          <w:szCs w:val="22"/>
        </w:rPr>
        <w:t>natália</w:t>
      </w:r>
      <w:proofErr w:type="spellEnd"/>
      <w:r w:rsidRPr="00F14369">
        <w:rPr>
          <w:rFonts w:ascii="Corbel" w:eastAsia="Calibri" w:hAnsi="Corbel" w:cs="Calibri Light"/>
          <w:i/>
          <w:sz w:val="22"/>
          <w:szCs w:val="22"/>
        </w:rPr>
        <w:t xml:space="preserve"> correia</w:t>
      </w:r>
    </w:p>
    <w:p w:rsidR="009267FE" w:rsidRPr="00F14369" w:rsidRDefault="009267FE" w:rsidP="009267FE">
      <w:pPr>
        <w:ind w:left="2832"/>
        <w:jc w:val="left"/>
        <w:rPr>
          <w:rFonts w:ascii="Corbel" w:hAnsi="Corbel" w:cs="Calibri Light"/>
          <w:i/>
          <w:sz w:val="22"/>
          <w:szCs w:val="22"/>
        </w:rPr>
      </w:pPr>
      <w:r w:rsidRPr="00F14369">
        <w:rPr>
          <w:rFonts w:ascii="Corbel" w:hAnsi="Corbel" w:cs="Calibri Light"/>
          <w:i/>
          <w:sz w:val="22"/>
          <w:szCs w:val="22"/>
        </w:rPr>
        <w:t xml:space="preserve">poema destinado a haver domingo 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2832"/>
        <w:jc w:val="left"/>
        <w:rPr>
          <w:rFonts w:ascii="Corbel" w:hAnsi="Corbel" w:cs="Calibri Light"/>
          <w:i/>
          <w:sz w:val="22"/>
          <w:szCs w:val="22"/>
        </w:rPr>
      </w:pPr>
      <w:r w:rsidRPr="00F14369">
        <w:rPr>
          <w:rFonts w:ascii="Corbel" w:hAnsi="Corbel" w:cs="Calibri Light"/>
          <w:i/>
          <w:sz w:val="22"/>
          <w:szCs w:val="22"/>
        </w:rPr>
        <w:t xml:space="preserve">… 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2832"/>
        <w:jc w:val="left"/>
        <w:rPr>
          <w:rFonts w:ascii="Corbel" w:hAnsi="Corbel" w:cs="Calibri Light"/>
          <w:i/>
          <w:sz w:val="22"/>
          <w:szCs w:val="22"/>
        </w:rPr>
      </w:pPr>
      <w:r w:rsidRPr="00F14369">
        <w:rPr>
          <w:rFonts w:ascii="Corbel" w:hAnsi="Corbel" w:cs="Calibri Light"/>
          <w:i/>
          <w:sz w:val="22"/>
          <w:szCs w:val="22"/>
        </w:rPr>
        <w:t>deixem ao dia a cama de um domingo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2832"/>
        <w:jc w:val="left"/>
        <w:rPr>
          <w:rFonts w:ascii="Corbel" w:hAnsi="Corbel" w:cs="Calibri Light"/>
          <w:i/>
          <w:sz w:val="22"/>
          <w:szCs w:val="22"/>
        </w:rPr>
      </w:pPr>
      <w:r w:rsidRPr="00F14369">
        <w:rPr>
          <w:rFonts w:ascii="Corbel" w:hAnsi="Corbel" w:cs="Calibri Light"/>
          <w:i/>
          <w:sz w:val="22"/>
          <w:szCs w:val="22"/>
        </w:rPr>
        <w:t>para deitar um lírio que lhe sobre.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2832"/>
        <w:jc w:val="left"/>
        <w:rPr>
          <w:rFonts w:ascii="Corbel" w:hAnsi="Corbel" w:cs="Calibri Light"/>
          <w:i/>
          <w:sz w:val="22"/>
          <w:szCs w:val="22"/>
        </w:rPr>
      </w:pPr>
      <w:r w:rsidRPr="00F14369">
        <w:rPr>
          <w:rFonts w:ascii="Corbel" w:hAnsi="Corbel" w:cs="Calibri Light"/>
          <w:i/>
          <w:sz w:val="22"/>
          <w:szCs w:val="22"/>
        </w:rPr>
        <w:t>e a tarde cor-de-rosa de um flamingo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2832"/>
        <w:jc w:val="left"/>
        <w:rPr>
          <w:rFonts w:ascii="Corbel" w:hAnsi="Corbel" w:cs="Calibri Light"/>
          <w:i/>
          <w:sz w:val="22"/>
          <w:szCs w:val="22"/>
        </w:rPr>
      </w:pPr>
      <w:r w:rsidRPr="00F14369">
        <w:rPr>
          <w:rFonts w:ascii="Corbel" w:hAnsi="Corbel" w:cs="Calibri Light"/>
          <w:i/>
          <w:sz w:val="22"/>
          <w:szCs w:val="22"/>
        </w:rPr>
        <w:t>seja o teto da casa que me cobre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2832"/>
        <w:jc w:val="left"/>
        <w:rPr>
          <w:rFonts w:ascii="Corbel" w:hAnsi="Corbel" w:cs="Calibri Light"/>
          <w:i/>
          <w:sz w:val="22"/>
          <w:szCs w:val="22"/>
        </w:rPr>
      </w:pP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2832"/>
        <w:jc w:val="left"/>
        <w:rPr>
          <w:rFonts w:ascii="Corbel" w:hAnsi="Corbel" w:cs="Calibri Light"/>
          <w:i/>
          <w:sz w:val="22"/>
          <w:szCs w:val="22"/>
        </w:rPr>
      </w:pPr>
      <w:r w:rsidRPr="00F14369">
        <w:rPr>
          <w:rFonts w:ascii="Corbel" w:hAnsi="Corbel" w:cs="Calibri Light"/>
          <w:i/>
          <w:sz w:val="22"/>
          <w:szCs w:val="22"/>
        </w:rPr>
        <w:t>baste o que o tempo traz na sua anilha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2832"/>
        <w:jc w:val="left"/>
        <w:rPr>
          <w:rFonts w:ascii="Corbel" w:hAnsi="Corbel" w:cs="Calibri Light"/>
          <w:i/>
          <w:sz w:val="22"/>
          <w:szCs w:val="22"/>
        </w:rPr>
      </w:pPr>
      <w:r w:rsidRPr="00F14369">
        <w:rPr>
          <w:rFonts w:ascii="Corbel" w:hAnsi="Corbel" w:cs="Calibri Light"/>
          <w:i/>
          <w:sz w:val="22"/>
          <w:szCs w:val="22"/>
        </w:rPr>
        <w:t>como uma rosa traz abril no seio.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2832"/>
        <w:jc w:val="left"/>
        <w:rPr>
          <w:rFonts w:ascii="Corbel" w:hAnsi="Corbel" w:cs="Calibri Light"/>
          <w:i/>
          <w:sz w:val="22"/>
          <w:szCs w:val="22"/>
        </w:rPr>
      </w:pPr>
      <w:r w:rsidRPr="00F14369">
        <w:rPr>
          <w:rFonts w:ascii="Corbel" w:hAnsi="Corbel" w:cs="Calibri Light"/>
          <w:i/>
          <w:sz w:val="22"/>
          <w:szCs w:val="22"/>
        </w:rPr>
        <w:t xml:space="preserve">e que o mar dê o fruto duma ilha 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2832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i/>
          <w:sz w:val="22"/>
          <w:szCs w:val="22"/>
        </w:rPr>
        <w:t>onde o amor por fim tenha recreio</w:t>
      </w:r>
      <w:r w:rsidRPr="00F14369">
        <w:rPr>
          <w:rFonts w:ascii="Corbel" w:hAnsi="Corbel" w:cs="Calibri Light"/>
          <w:sz w:val="22"/>
          <w:szCs w:val="22"/>
        </w:rPr>
        <w:t>.</w:t>
      </w: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2832"/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2832"/>
        <w:jc w:val="left"/>
        <w:rPr>
          <w:rFonts w:ascii="Corbel" w:hAnsi="Corbel" w:cs="Calibri Light"/>
          <w:sz w:val="22"/>
          <w:szCs w:val="22"/>
        </w:rPr>
      </w:pPr>
      <w:proofErr w:type="spellStart"/>
      <w:r w:rsidRPr="00F14369">
        <w:rPr>
          <w:rFonts w:ascii="Corbel" w:hAnsi="Corbel" w:cs="Calibri Light"/>
          <w:sz w:val="22"/>
          <w:szCs w:val="22"/>
        </w:rPr>
        <w:t>natáli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correia, poesia completa, publicações dom </w:t>
      </w:r>
      <w:proofErr w:type="spellStart"/>
      <w:r w:rsidRPr="00F14369">
        <w:rPr>
          <w:rFonts w:ascii="Corbel" w:hAnsi="Corbel" w:cs="Calibri Light"/>
          <w:sz w:val="22"/>
          <w:szCs w:val="22"/>
        </w:rPr>
        <w:t>quixote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1999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  <w:rPr>
          <w:rFonts w:eastAsiaTheme="majorEastAsia"/>
        </w:rPr>
      </w:pPr>
      <w:r w:rsidRPr="00F14369">
        <w:rPr>
          <w:rFonts w:eastAsiaTheme="majorEastAsia"/>
        </w:rPr>
        <w:lastRenderedPageBreak/>
        <w:t>534. açorianices 13 dez 2011</w:t>
      </w: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  <w:r w:rsidRPr="00F14369">
        <w:rPr>
          <w:rFonts w:ascii="Corbel" w:eastAsiaTheme="minorHAnsi" w:hAnsi="Corbel" w:cs="Calibri Light"/>
          <w:sz w:val="22"/>
          <w:szCs w:val="22"/>
        </w:rPr>
        <w:t>disseram para falar de hortênsias</w:t>
      </w: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  <w:r w:rsidRPr="00F14369">
        <w:rPr>
          <w:rFonts w:ascii="Corbel" w:eastAsiaTheme="minorHAnsi" w:hAnsi="Corbel" w:cs="Calibri Light"/>
          <w:sz w:val="22"/>
          <w:szCs w:val="22"/>
        </w:rPr>
        <w:t>plantar a palavra mar e algum sal</w:t>
      </w: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  <w:r w:rsidRPr="00F14369">
        <w:rPr>
          <w:rFonts w:ascii="Corbel" w:eastAsiaTheme="minorHAnsi" w:hAnsi="Corbel" w:cs="Calibri Light"/>
          <w:sz w:val="22"/>
          <w:szCs w:val="22"/>
        </w:rPr>
        <w:t>lugares comuns de bruma</w:t>
      </w: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  <w:r w:rsidRPr="00F14369">
        <w:rPr>
          <w:rFonts w:ascii="Corbel" w:eastAsiaTheme="minorHAnsi" w:hAnsi="Corbel" w:cs="Calibri Light"/>
          <w:sz w:val="22"/>
          <w:szCs w:val="22"/>
        </w:rPr>
        <w:t>azáleas, camélias, novelões,</w:t>
      </w: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  <w:r w:rsidRPr="00F14369">
        <w:rPr>
          <w:rFonts w:ascii="Corbel" w:eastAsiaTheme="minorHAnsi" w:hAnsi="Corbel" w:cs="Calibri Light"/>
          <w:sz w:val="22"/>
          <w:szCs w:val="22"/>
        </w:rPr>
        <w:t>conteiras, milhafres e cagarros</w:t>
      </w: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  <w:r w:rsidRPr="00F14369">
        <w:rPr>
          <w:rFonts w:ascii="Corbel" w:eastAsiaTheme="minorHAnsi" w:hAnsi="Corbel" w:cs="Calibri Light"/>
          <w:sz w:val="22"/>
          <w:szCs w:val="22"/>
        </w:rPr>
        <w:t>e assim se cria um escritor açoriano</w:t>
      </w: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  <w:r w:rsidRPr="00F14369">
        <w:rPr>
          <w:rFonts w:ascii="Corbel" w:eastAsiaTheme="minorHAnsi" w:hAnsi="Corbel" w:cs="Calibri Light"/>
          <w:sz w:val="22"/>
          <w:szCs w:val="22"/>
        </w:rPr>
        <w:t>houve mesmo quem acreditasse</w:t>
      </w: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  <w:r w:rsidRPr="00F14369">
        <w:rPr>
          <w:rFonts w:ascii="Corbel" w:eastAsiaTheme="minorHAnsi" w:hAnsi="Corbel" w:cs="Calibri Light"/>
          <w:sz w:val="22"/>
          <w:szCs w:val="22"/>
        </w:rPr>
        <w:t xml:space="preserve">autores nasceram assim </w:t>
      </w: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  <w:r w:rsidRPr="00F14369">
        <w:rPr>
          <w:rFonts w:ascii="Corbel" w:eastAsiaTheme="minorHAnsi" w:hAnsi="Corbel" w:cs="Calibri Light"/>
          <w:sz w:val="22"/>
          <w:szCs w:val="22"/>
        </w:rPr>
        <w:t>nas ilhas e na estranja</w:t>
      </w: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  <w:r w:rsidRPr="00F14369">
        <w:rPr>
          <w:rFonts w:ascii="Corbel" w:eastAsiaTheme="minorHAnsi" w:hAnsi="Corbel" w:cs="Calibri Light"/>
          <w:sz w:val="22"/>
          <w:szCs w:val="22"/>
        </w:rPr>
        <w:t>ganharam prémios, foto no jornal</w:t>
      </w: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  <w:r w:rsidRPr="00F14369">
        <w:rPr>
          <w:rFonts w:ascii="Corbel" w:eastAsiaTheme="minorHAnsi" w:hAnsi="Corbel" w:cs="Calibri Light"/>
          <w:sz w:val="22"/>
          <w:szCs w:val="22"/>
        </w:rPr>
        <w:t>o governo pagava e promovia</w:t>
      </w: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  <w:r w:rsidRPr="00F14369">
        <w:rPr>
          <w:rFonts w:ascii="Corbel" w:eastAsiaTheme="minorHAnsi" w:hAnsi="Corbel" w:cs="Calibri Light"/>
          <w:sz w:val="22"/>
          <w:szCs w:val="22"/>
        </w:rPr>
        <w:t>era uma primeira açorianidade</w:t>
      </w: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  <w:r w:rsidRPr="00F14369">
        <w:rPr>
          <w:rFonts w:ascii="Corbel" w:eastAsiaTheme="minorHAnsi" w:hAnsi="Corbel" w:cs="Calibri Light"/>
          <w:sz w:val="22"/>
          <w:szCs w:val="22"/>
        </w:rPr>
        <w:t>desta janela de neblina</w:t>
      </w: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  <w:r w:rsidRPr="00F14369">
        <w:rPr>
          <w:rFonts w:ascii="Corbel" w:eastAsiaTheme="minorHAnsi" w:hAnsi="Corbel" w:cs="Calibri Light"/>
          <w:sz w:val="22"/>
          <w:szCs w:val="22"/>
        </w:rPr>
        <w:t>avisto o mar em desalinho</w:t>
      </w: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  <w:r w:rsidRPr="00F14369">
        <w:rPr>
          <w:rFonts w:ascii="Corbel" w:eastAsiaTheme="minorHAnsi" w:hAnsi="Corbel" w:cs="Calibri Light"/>
          <w:sz w:val="22"/>
          <w:szCs w:val="22"/>
        </w:rPr>
        <w:t>mas sem hidranjas</w:t>
      </w: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  <w:r w:rsidRPr="00F14369">
        <w:rPr>
          <w:rFonts w:ascii="Corbel" w:eastAsiaTheme="minorHAnsi" w:hAnsi="Corbel" w:cs="Calibri Light"/>
          <w:sz w:val="22"/>
          <w:szCs w:val="22"/>
        </w:rPr>
        <w:t>nem vacas alpinistas</w:t>
      </w: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  <w:r w:rsidRPr="00F14369">
        <w:rPr>
          <w:rFonts w:ascii="Corbel" w:eastAsiaTheme="minorHAnsi" w:hAnsi="Corbel" w:cs="Calibri Light"/>
          <w:sz w:val="22"/>
          <w:szCs w:val="22"/>
        </w:rPr>
        <w:t>nem açores a esvoaçar</w:t>
      </w: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  <w:r w:rsidRPr="00F14369">
        <w:rPr>
          <w:rFonts w:ascii="Corbel" w:eastAsiaTheme="minorHAnsi" w:hAnsi="Corbel" w:cs="Calibri Light"/>
          <w:sz w:val="22"/>
          <w:szCs w:val="22"/>
        </w:rPr>
        <w:t xml:space="preserve">não terei nome no basalto </w:t>
      </w: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  <w:r w:rsidRPr="00F14369">
        <w:rPr>
          <w:rFonts w:ascii="Corbel" w:eastAsiaTheme="minorHAnsi" w:hAnsi="Corbel" w:cs="Calibri Light"/>
          <w:sz w:val="22"/>
          <w:szCs w:val="22"/>
        </w:rPr>
        <w:t xml:space="preserve">cantarei o arquipélago da escrita </w:t>
      </w: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  <w:r w:rsidRPr="00F14369">
        <w:rPr>
          <w:rFonts w:ascii="Corbel" w:eastAsiaTheme="minorHAnsi" w:hAnsi="Corbel" w:cs="Calibri Light"/>
          <w:sz w:val="22"/>
          <w:szCs w:val="22"/>
        </w:rPr>
        <w:t>sem títulos nem honrarias</w:t>
      </w: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  <w:r w:rsidRPr="00F14369">
        <w:rPr>
          <w:rFonts w:ascii="Corbel" w:eastAsiaTheme="minorHAnsi" w:hAnsi="Corbel" w:cs="Calibri Light"/>
          <w:sz w:val="22"/>
          <w:szCs w:val="22"/>
        </w:rPr>
        <w:t xml:space="preserve">sem adjetivos telúricos </w:t>
      </w: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  <w:r w:rsidRPr="00F14369">
        <w:rPr>
          <w:rFonts w:ascii="Corbel" w:eastAsiaTheme="minorHAnsi" w:hAnsi="Corbel" w:cs="Calibri Light"/>
          <w:sz w:val="22"/>
          <w:szCs w:val="22"/>
        </w:rPr>
        <w:t>sem versos de rima quebrada</w:t>
      </w: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  <w:r w:rsidRPr="00F14369">
        <w:rPr>
          <w:rFonts w:ascii="Corbel" w:eastAsiaTheme="minorHAnsi" w:hAnsi="Corbel" w:cs="Calibri Light"/>
          <w:sz w:val="22"/>
          <w:szCs w:val="22"/>
        </w:rPr>
        <w:t>não é açoriano quem quer</w:t>
      </w:r>
    </w:p>
    <w:p w:rsidR="009267FE" w:rsidRPr="00F14369" w:rsidRDefault="009267FE" w:rsidP="009267FE">
      <w:pPr>
        <w:jc w:val="left"/>
        <w:rPr>
          <w:rFonts w:ascii="Corbel" w:eastAsiaTheme="minorHAnsi" w:hAnsi="Corbel" w:cs="Calibri Light"/>
          <w:sz w:val="22"/>
          <w:szCs w:val="22"/>
        </w:rPr>
      </w:pPr>
      <w:r w:rsidRPr="00F14369">
        <w:rPr>
          <w:rFonts w:ascii="Corbel" w:eastAsiaTheme="minorHAnsi" w:hAnsi="Corbel" w:cs="Calibri Light"/>
          <w:sz w:val="22"/>
          <w:szCs w:val="22"/>
        </w:rPr>
        <w:t>mas quem o sente.</w:t>
      </w: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535. são </w:t>
      </w:r>
      <w:proofErr w:type="spellStart"/>
      <w:r w:rsidRPr="00F14369">
        <w:t>miguel</w:t>
      </w:r>
      <w:proofErr w:type="spellEnd"/>
      <w:r w:rsidRPr="00F14369">
        <w:t xml:space="preserve"> </w:t>
      </w:r>
      <w:proofErr w:type="spellStart"/>
      <w:r w:rsidRPr="00F14369">
        <w:t>scut</w:t>
      </w:r>
      <w:proofErr w:type="spellEnd"/>
      <w:r w:rsidRPr="00F14369">
        <w:rPr>
          <w:rStyle w:val="FootnoteReference"/>
          <w:rFonts w:ascii="Corbel" w:eastAsia="Arial Unicode MS" w:hAnsi="Corbel" w:cs="Calibri Light"/>
          <w:sz w:val="22"/>
          <w:szCs w:val="22"/>
        </w:rPr>
        <w:footnoteReference w:id="24"/>
      </w:r>
      <w:r w:rsidRPr="00F14369">
        <w:t xml:space="preserve"> 13 dezembro 2011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proofErr w:type="gramStart"/>
      <w:r w:rsidRPr="00F14369">
        <w:rPr>
          <w:rFonts w:ascii="Corbel" w:hAnsi="Corbel" w:cs="Calibri Light"/>
          <w:sz w:val="22"/>
          <w:szCs w:val="22"/>
        </w:rPr>
        <w:t>esventraram  a</w:t>
      </w:r>
      <w:proofErr w:type="gramEnd"/>
      <w:r w:rsidRPr="00F14369">
        <w:rPr>
          <w:rFonts w:ascii="Corbel" w:hAnsi="Corbel" w:cs="Calibri Light"/>
          <w:sz w:val="22"/>
          <w:szCs w:val="22"/>
        </w:rPr>
        <w:t xml:space="preserve"> ilha ver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briram montes e val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lantaram asfalto e pon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s maiores e mais alt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trouxeram o progresso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 décima ilha </w:t>
      </w:r>
      <w:proofErr w:type="gramStart"/>
      <w:r w:rsidRPr="00F14369">
        <w:rPr>
          <w:rFonts w:ascii="Corbel" w:hAnsi="Corbel" w:cs="Calibri Light"/>
          <w:sz w:val="22"/>
          <w:szCs w:val="22"/>
        </w:rPr>
        <w:t>perdeu  a</w:t>
      </w:r>
      <w:proofErr w:type="gramEnd"/>
      <w:r w:rsidRPr="00F14369">
        <w:rPr>
          <w:rFonts w:ascii="Corbel" w:hAnsi="Corbel" w:cs="Calibri Light"/>
          <w:sz w:val="22"/>
          <w:szCs w:val="22"/>
        </w:rPr>
        <w:t xml:space="preserve"> mag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índias nem especiar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m índicas travess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damastor dissipa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o </w:t>
      </w:r>
      <w:proofErr w:type="gramStart"/>
      <w:r w:rsidRPr="00F14369">
        <w:rPr>
          <w:rFonts w:ascii="Corbel" w:hAnsi="Corbel" w:cs="Calibri Light"/>
          <w:sz w:val="22"/>
          <w:szCs w:val="22"/>
        </w:rPr>
        <w:t>nordeste</w:t>
      </w:r>
      <w:proofErr w:type="gramEnd"/>
      <w:r w:rsidRPr="00F14369">
        <w:rPr>
          <w:rFonts w:ascii="Corbel" w:hAnsi="Corbel" w:cs="Calibri Light"/>
          <w:sz w:val="22"/>
          <w:szCs w:val="22"/>
        </w:rPr>
        <w:t xml:space="preserve"> á já aqui.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bCs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bCs/>
          <w:sz w:val="22"/>
          <w:szCs w:val="22"/>
        </w:rPr>
      </w:pPr>
      <w:r w:rsidRPr="00F14369">
        <w:rPr>
          <w:rFonts w:ascii="Corbel" w:hAnsi="Corbel" w:cs="Calibri Light"/>
          <w:b/>
          <w:bCs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538. és tu </w:t>
      </w:r>
      <w:proofErr w:type="spellStart"/>
      <w:r w:rsidRPr="00F14369">
        <w:t>calíope</w:t>
      </w:r>
      <w:proofErr w:type="spellEnd"/>
      <w:r w:rsidRPr="00F14369">
        <w:t>? lomba da maia 7 fev 012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te céu não tem estrel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ra criarem uma primave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pneias múltipl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uvens em perpétuo movimen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ra te escondem ora te revela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mística aparição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era invenç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 quem sonha despert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…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stas ilhas irreai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radas no tempo e no espaç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uspensas de tradiç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e mitos e medos e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remores tremuras terramotos e vulc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cordar no éden é um delíri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 húmidos dilúvios e verdes pastagen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acas alpinistas e mulheres disform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baleias nos mares e cachalotes em ter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ítimas de abusos silen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ncobridoras de pedófil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beatas intransigen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stumes que tudo desculpam e encobr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oi então que surgis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infa ou mus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irmã gémea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calíope</w:t>
      </w:r>
      <w:proofErr w:type="spellEnd"/>
      <w:r w:rsidRPr="00F14369">
        <w:rPr>
          <w:rStyle w:val="FootnoteReference"/>
          <w:rFonts w:ascii="Corbel" w:eastAsia="Arial Unicode MS" w:hAnsi="Corbel" w:cs="Calibri Light"/>
          <w:sz w:val="22"/>
          <w:szCs w:val="22"/>
        </w:rPr>
        <w:footnoteReference w:id="25"/>
      </w:r>
    </w:p>
    <w:p w:rsidR="009267FE" w:rsidRPr="00F14369" w:rsidRDefault="009267FE" w:rsidP="009267FE">
      <w:pPr>
        <w:jc w:val="left"/>
        <w:rPr>
          <w:rStyle w:val="apple-converted-space"/>
          <w:rFonts w:ascii="Corbel" w:hAnsi="Corbel" w:cs="Calibri Light"/>
          <w:sz w:val="22"/>
          <w:szCs w:val="22"/>
          <w:shd w:val="clear" w:color="auto" w:fill="FFFFFF"/>
        </w:rPr>
      </w:pPr>
      <w:r w:rsidRPr="00F14369">
        <w:rPr>
          <w:rStyle w:val="apple-converted-space"/>
          <w:rFonts w:ascii="Corbel" w:hAnsi="Corbel" w:cs="Calibri Light"/>
          <w:sz w:val="22"/>
          <w:szCs w:val="22"/>
          <w:shd w:val="clear" w:color="auto" w:fill="FFFFFF"/>
        </w:rPr>
        <w:t xml:space="preserve">ou de </w:t>
      </w:r>
      <w:proofErr w:type="spellStart"/>
      <w:r w:rsidRPr="00F14369">
        <w:rPr>
          <w:rFonts w:ascii="Arial" w:hAnsi="Arial" w:cs="Arial"/>
          <w:sz w:val="22"/>
          <w:szCs w:val="22"/>
          <w:shd w:val="clear" w:color="auto" w:fill="FFFFFF"/>
        </w:rPr>
        <w:t>ارسي</w:t>
      </w:r>
      <w:proofErr w:type="spellEnd"/>
      <w:r w:rsidRPr="00F14369">
        <w:rPr>
          <w:rFonts w:ascii="Corbel" w:hAnsi="Corbel" w:cs="Calibri Light"/>
          <w:sz w:val="22"/>
          <w:szCs w:val="22"/>
          <w:shd w:val="clear" w:color="auto" w:fill="FFFFFF"/>
        </w:rPr>
        <w:t xml:space="preserve"> </w:t>
      </w:r>
      <w:proofErr w:type="spellStart"/>
      <w:r w:rsidRPr="00F14369">
        <w:rPr>
          <w:rFonts w:ascii="Arial" w:hAnsi="Arial" w:cs="Arial"/>
          <w:sz w:val="22"/>
          <w:szCs w:val="22"/>
          <w:shd w:val="clear" w:color="auto" w:fill="FFFFFF"/>
        </w:rPr>
        <w:t>أوو</w:t>
      </w:r>
      <w:proofErr w:type="spellEnd"/>
      <w:r w:rsidRPr="00F14369">
        <w:rPr>
          <w:rFonts w:ascii="Corbel" w:hAnsi="Corbel" w:cs="Calibri Light"/>
          <w:sz w:val="22"/>
          <w:szCs w:val="22"/>
          <w:shd w:val="clear" w:color="auto" w:fill="FFFFFF"/>
          <w:vertAlign w:val="superscript"/>
        </w:rPr>
        <w:footnoteReference w:id="26"/>
      </w:r>
      <w:r w:rsidRPr="00F14369">
        <w:rPr>
          <w:rFonts w:ascii="Corbel" w:hAnsi="Corbel" w:cs="Calibri Light"/>
          <w:sz w:val="22"/>
          <w:szCs w:val="22"/>
          <w:shd w:val="clear" w:color="auto" w:fill="FFFFFF"/>
        </w:rPr>
        <w:t xml:space="preserve"> 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shd w:val="clear" w:color="auto" w:fill="FFFFFF"/>
        </w:rPr>
      </w:pPr>
      <w:r w:rsidRPr="00F14369">
        <w:rPr>
          <w:rFonts w:ascii="Corbel" w:hAnsi="Corbel" w:cs="Calibri Light"/>
          <w:sz w:val="22"/>
          <w:szCs w:val="22"/>
          <w:shd w:val="clear" w:color="auto" w:fill="FFFFFF"/>
        </w:rPr>
        <w:t xml:space="preserve">retirada das água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shd w:val="clear" w:color="auto" w:fill="FFFFFF"/>
        </w:rPr>
      </w:pPr>
      <w:r w:rsidRPr="00F14369">
        <w:rPr>
          <w:rFonts w:ascii="Corbel" w:hAnsi="Corbel" w:cs="Calibri Light"/>
          <w:sz w:val="22"/>
          <w:szCs w:val="22"/>
          <w:shd w:val="clear" w:color="auto" w:fill="FFFFFF"/>
        </w:rPr>
        <w:t xml:space="preserve">mais profundas desta </w:t>
      </w:r>
      <w:proofErr w:type="spellStart"/>
      <w:r w:rsidRPr="00F14369">
        <w:rPr>
          <w:rFonts w:ascii="Corbel" w:hAnsi="Corbel" w:cs="Calibri Light"/>
          <w:sz w:val="22"/>
          <w:szCs w:val="22"/>
          <w:shd w:val="clear" w:color="auto" w:fill="FFFFFF"/>
        </w:rPr>
        <w:t>atlântid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shd w:val="clear" w:color="auto" w:fill="FFFFFF"/>
        </w:rPr>
      </w:pPr>
      <w:r w:rsidRPr="00F14369">
        <w:rPr>
          <w:rFonts w:ascii="Corbel" w:hAnsi="Corbel" w:cs="Calibri Light"/>
          <w:sz w:val="22"/>
          <w:szCs w:val="22"/>
          <w:shd w:val="clear" w:color="auto" w:fill="FFFFFF"/>
        </w:rPr>
        <w:t>e me enleaste nas tuas melope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shd w:val="clear" w:color="auto" w:fill="FFFFFF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shd w:val="clear" w:color="auto" w:fill="FFFFFF"/>
        </w:rPr>
      </w:pPr>
      <w:r w:rsidRPr="00F14369">
        <w:rPr>
          <w:rFonts w:ascii="Corbel" w:hAnsi="Corbel" w:cs="Calibri Light"/>
          <w:sz w:val="22"/>
          <w:szCs w:val="22"/>
          <w:shd w:val="clear" w:color="auto" w:fill="FFFFFF"/>
        </w:rPr>
        <w:t>celebrámos um parto louc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shd w:val="clear" w:color="auto" w:fill="FFFFFF"/>
        </w:rPr>
      </w:pPr>
      <w:r w:rsidRPr="00F14369">
        <w:rPr>
          <w:rFonts w:ascii="Corbel" w:hAnsi="Corbel" w:cs="Calibri Light"/>
          <w:sz w:val="22"/>
          <w:szCs w:val="22"/>
          <w:shd w:val="clear" w:color="auto" w:fill="FFFFFF"/>
        </w:rPr>
        <w:t>de amores impossívei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shd w:val="clear" w:color="auto" w:fill="FFFFFF"/>
        </w:rPr>
      </w:pPr>
      <w:r w:rsidRPr="00F14369">
        <w:rPr>
          <w:rFonts w:ascii="Corbel" w:hAnsi="Corbel" w:cs="Calibri Light"/>
          <w:sz w:val="22"/>
          <w:szCs w:val="22"/>
          <w:shd w:val="clear" w:color="auto" w:fill="FFFFFF"/>
        </w:rPr>
        <w:t>num cais improváve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shd w:val="clear" w:color="auto" w:fill="FFFFFF"/>
        </w:rPr>
      </w:pPr>
      <w:r w:rsidRPr="00F14369">
        <w:rPr>
          <w:rFonts w:ascii="Corbel" w:hAnsi="Corbel" w:cs="Calibri Light"/>
          <w:sz w:val="22"/>
          <w:szCs w:val="22"/>
          <w:shd w:val="clear" w:color="auto" w:fill="FFFFFF"/>
        </w:rPr>
        <w:t>areais negros sem sargaç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shd w:val="clear" w:color="auto" w:fill="FFFFFF"/>
        </w:rPr>
      </w:pPr>
      <w:r w:rsidRPr="00F14369">
        <w:rPr>
          <w:rFonts w:ascii="Corbel" w:hAnsi="Corbel" w:cs="Calibri Light"/>
          <w:sz w:val="22"/>
          <w:szCs w:val="22"/>
          <w:shd w:val="clear" w:color="auto" w:fill="FFFFFF"/>
        </w:rPr>
        <w:lastRenderedPageBreak/>
        <w:t>ao doce som do marulh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shd w:val="clear" w:color="auto" w:fill="FFFFFF"/>
        </w:rPr>
      </w:pPr>
      <w:r w:rsidRPr="00F14369">
        <w:rPr>
          <w:rFonts w:ascii="Corbel" w:hAnsi="Corbel" w:cs="Calibri Light"/>
          <w:sz w:val="22"/>
          <w:szCs w:val="22"/>
          <w:shd w:val="clear" w:color="auto" w:fill="FFFFFF"/>
        </w:rPr>
        <w:t>da melancolia dos cagarr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riste cântico evanescen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ste céu sem estrel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ras já sol ou cósmica tempesta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oi assim que me perdi na tua galáx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i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39. destino ilhéu, lomba da maia 11 fev 2012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olhei para o espelho dos dia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vi-te parti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silente como chegara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sorrisos nem lágrim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estias um luar sombri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ixavas vazio o lei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um luto antecipa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garrei as nuvens que passava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evado na poeira cósmic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arpindo dores antig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cordei sobressalta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livro da vida nas mã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livor nas fac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fim há muito antecipa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icar era o destin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levar as ilhas a reboqu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rá esta a sina ilhoa?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541. </w:t>
      </w:r>
      <w:proofErr w:type="spellStart"/>
      <w:r w:rsidRPr="00F14369">
        <w:t>joana</w:t>
      </w:r>
      <w:proofErr w:type="spellEnd"/>
      <w:r w:rsidRPr="00F14369">
        <w:t xml:space="preserve"> </w:t>
      </w:r>
      <w:proofErr w:type="spellStart"/>
      <w:r w:rsidRPr="00F14369">
        <w:t>félix</w:t>
      </w:r>
      <w:proofErr w:type="spellEnd"/>
      <w:r w:rsidRPr="00F14369">
        <w:t xml:space="preserve"> poeta feliz que não fénix 27 março 2012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proofErr w:type="spellStart"/>
      <w:r w:rsidRPr="00F14369">
        <w:rPr>
          <w:rFonts w:ascii="Corbel" w:hAnsi="Corbel" w:cs="Calibri Light"/>
          <w:sz w:val="22"/>
          <w:szCs w:val="22"/>
        </w:rPr>
        <w:t>joan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caminhav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as negras areia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arregava a pesada cruz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os sapatos do pai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ão deixava pega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leveza do seu se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ra onda era maré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aremoto de palav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igura gentil e frági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aravela de mil descobert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crevia amo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s entrelinhas do pai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cordou e era poet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leveza do seu se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or mérito própri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scera de nov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proofErr w:type="spellStart"/>
      <w:r w:rsidRPr="00F14369">
        <w:rPr>
          <w:rFonts w:ascii="Corbel" w:hAnsi="Corbel" w:cs="Calibri Light"/>
          <w:sz w:val="22"/>
          <w:szCs w:val="22"/>
        </w:rPr>
        <w:t>joan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de mil sorris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orto de mil abrig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ais de mil parti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tas as palavras que eu diss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 </w:t>
      </w:r>
      <w:proofErr w:type="spellStart"/>
      <w:r w:rsidRPr="00F14369">
        <w:rPr>
          <w:rFonts w:ascii="Corbel" w:hAnsi="Corbel" w:cs="Calibri Light"/>
          <w:sz w:val="22"/>
          <w:szCs w:val="22"/>
        </w:rPr>
        <w:t>joan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se fez livro e partiu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à descoberta do mun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que era </w:t>
      </w:r>
      <w:proofErr w:type="gramStart"/>
      <w:r w:rsidRPr="00F14369">
        <w:rPr>
          <w:rFonts w:ascii="Corbel" w:hAnsi="Corbel" w:cs="Calibri Light"/>
          <w:sz w:val="22"/>
          <w:szCs w:val="22"/>
        </w:rPr>
        <w:t>seu  como</w:t>
      </w:r>
      <w:proofErr w:type="gramEnd"/>
      <w:r w:rsidRPr="00F14369">
        <w:rPr>
          <w:rFonts w:ascii="Corbel" w:hAnsi="Corbel" w:cs="Calibri Light"/>
          <w:sz w:val="22"/>
          <w:szCs w:val="22"/>
        </w:rPr>
        <w:t xml:space="preserve"> o infini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ste rio sem margen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scido na praia com aban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razia nos cabelos a brisa do m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 nos lábios as cerejas geladas do </w:t>
      </w:r>
      <w:proofErr w:type="spellStart"/>
      <w:r w:rsidRPr="00F14369">
        <w:rPr>
          <w:rFonts w:ascii="Corbel" w:hAnsi="Corbel" w:cs="Calibri Light"/>
          <w:sz w:val="22"/>
          <w:szCs w:val="22"/>
        </w:rPr>
        <w:t>japão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izia que depois de escritas as palavras tinham vi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as ainda não tinha aprendido a vivê-l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 os anjos que habitam na ter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543. ao urbano </w:t>
      </w:r>
      <w:proofErr w:type="spellStart"/>
      <w:r w:rsidRPr="00F14369">
        <w:t>bettencourt</w:t>
      </w:r>
      <w:proofErr w:type="spellEnd"/>
      <w:r w:rsidRPr="00F14369">
        <w:t xml:space="preserve"> 2 abril 2012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urbanamente viv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s pinceladas das tuas palav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tua paleta pinta poes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eus livros erguem-se impan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o teu pico nata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mores e desamores de ilh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unes em pontes de poes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sentes em d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pariste em árv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sombras nem véu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nhuma luz apagarás!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544. ao </w:t>
      </w:r>
      <w:proofErr w:type="spellStart"/>
      <w:r w:rsidRPr="00F14369">
        <w:t>eduíno</w:t>
      </w:r>
      <w:proofErr w:type="spellEnd"/>
      <w:r w:rsidRPr="00F14369">
        <w:t xml:space="preserve"> de </w:t>
      </w:r>
      <w:proofErr w:type="spellStart"/>
      <w:r w:rsidRPr="00F14369">
        <w:t>jesus</w:t>
      </w:r>
      <w:proofErr w:type="spellEnd"/>
      <w:r w:rsidRPr="00F14369">
        <w:t xml:space="preserve"> 2 abril 2012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s tuas palavras esgu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insinuam-se enlean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reenchem os nichos do silênci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silos de poes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buriladas em filigran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nte a ilha e a língu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las aprendi a geograf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o amor inconquista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silêncio nem sil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546. </w:t>
      </w:r>
      <w:proofErr w:type="spellStart"/>
      <w:r w:rsidRPr="00F14369">
        <w:t>polenizar</w:t>
      </w:r>
      <w:proofErr w:type="spellEnd"/>
      <w:r w:rsidRPr="00F14369">
        <w:t xml:space="preserve"> palavras, ao </w:t>
      </w:r>
      <w:proofErr w:type="spellStart"/>
      <w:r w:rsidRPr="00F14369">
        <w:t>eduardo</w:t>
      </w:r>
      <w:proofErr w:type="spellEnd"/>
      <w:r w:rsidRPr="00F14369">
        <w:t xml:space="preserve"> </w:t>
      </w:r>
      <w:proofErr w:type="spellStart"/>
      <w:r w:rsidRPr="00F14369">
        <w:t>bettencourt</w:t>
      </w:r>
      <w:proofErr w:type="spellEnd"/>
      <w:r w:rsidRPr="00F14369">
        <w:t xml:space="preserve"> pinto, 3 julho 2012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vinhas de manso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com palavras nos pés e pegadas na boca,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os olhos liam-se mensagens,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as mãos havia amor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nos cabelos a tua ave era liberda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u então trazias borboletas nos olh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rcos-íris nos cabel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s mãos escrevias poes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nós ouvíamos deleita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s aves calaram-se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s árvores aplaudiam com sua folhag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s ribeiros regurgitavam nas leva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céu limpava-se de nuven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o vento </w:t>
      </w:r>
      <w:proofErr w:type="spellStart"/>
      <w:r w:rsidRPr="00F14369">
        <w:rPr>
          <w:rFonts w:ascii="Corbel" w:hAnsi="Corbel" w:cs="Calibri Light"/>
          <w:sz w:val="22"/>
          <w:szCs w:val="22"/>
        </w:rPr>
        <w:t>polenizav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as od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entes de frutos futur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ras o livro e não o sabíamos</w:t>
      </w: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53. ilhéu de vila franca, 02 agosto 2012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 ilhéu de vila franc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ão vi sereias a boi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em </w:t>
      </w:r>
      <w:proofErr w:type="spellStart"/>
      <w:r w:rsidRPr="00F14369">
        <w:rPr>
          <w:rFonts w:ascii="Corbel" w:hAnsi="Corbel" w:cs="Calibri Light"/>
          <w:sz w:val="22"/>
          <w:szCs w:val="22"/>
        </w:rPr>
        <w:t>redbull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</w:rPr>
        <w:t>cliff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</w:rPr>
        <w:t>divers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a salt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ão havia baleias nem golfinh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penas peixes e gente muit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maré vaza de agos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erupções súbit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 mística desocupara o ilhéu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erei de voltar em busca das sere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que me garantem </w:t>
      </w:r>
      <w:proofErr w:type="gramStart"/>
      <w:r w:rsidRPr="00F14369">
        <w:rPr>
          <w:rFonts w:ascii="Corbel" w:hAnsi="Corbel" w:cs="Calibri Light"/>
          <w:sz w:val="22"/>
          <w:szCs w:val="22"/>
        </w:rPr>
        <w:t>nadar  ali</w:t>
      </w:r>
      <w:proofErr w:type="gram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54. praia parcial na ribeira quente, 2 agosto 2012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s ninfas molhavam os pé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o som de música tecn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screviam </w:t>
      </w:r>
      <w:proofErr w:type="spellStart"/>
      <w:r w:rsidRPr="00F14369">
        <w:rPr>
          <w:rFonts w:ascii="Corbel" w:hAnsi="Corbel" w:cs="Calibri Light"/>
          <w:sz w:val="22"/>
          <w:szCs w:val="22"/>
        </w:rPr>
        <w:t>sms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aos ausen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pagavam o sol com a penei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o quem esquece a cris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ntre mergulhos e ris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s taludes cresciam protegi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proofErr w:type="gramStart"/>
      <w:r w:rsidRPr="00F14369">
        <w:rPr>
          <w:rFonts w:ascii="Corbel" w:hAnsi="Corbel" w:cs="Calibri Light"/>
          <w:sz w:val="22"/>
          <w:szCs w:val="22"/>
        </w:rPr>
        <w:t>os caterpillar</w:t>
      </w:r>
      <w:proofErr w:type="gramEnd"/>
      <w:r w:rsidRPr="00F14369">
        <w:rPr>
          <w:rFonts w:ascii="Corbel" w:hAnsi="Corbel" w:cs="Calibri Light"/>
          <w:sz w:val="22"/>
          <w:szCs w:val="22"/>
        </w:rPr>
        <w:t xml:space="preserve"> passeavam no pó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s areias movediças iam e vinha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 praia vedada como em </w:t>
      </w:r>
      <w:proofErr w:type="spellStart"/>
      <w:r w:rsidRPr="00F14369">
        <w:rPr>
          <w:rFonts w:ascii="Corbel" w:hAnsi="Corbel" w:cs="Calibri Light"/>
          <w:sz w:val="22"/>
          <w:szCs w:val="22"/>
        </w:rPr>
        <w:t>gaz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ergulhos sem medo de deslizament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enorme cratera da pra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velha coruja comia um gela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ntou-se e foi-se sem deixar ras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ilente e amargura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igrados enriqueci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eroravam infâncias perdi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escla de idiomas e ide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ânsias de tempos i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saudade da pobrez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panágio doutras e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 dólas se compra a felicida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à distância de um continen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idas que me não interessa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ucessos alhei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rei sempre um outside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bservo, perscruto, analis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isseco vidas outra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lang w:val="en-US"/>
        </w:rPr>
      </w:pPr>
      <w:proofErr w:type="spellStart"/>
      <w:r w:rsidRPr="00F14369">
        <w:rPr>
          <w:rFonts w:ascii="Corbel" w:hAnsi="Corbel" w:cs="Calibri Light"/>
          <w:sz w:val="22"/>
          <w:szCs w:val="22"/>
          <w:lang w:val="en-US"/>
        </w:rPr>
        <w:t>recordo</w:t>
      </w:r>
      <w:proofErr w:type="spellEnd"/>
      <w:r w:rsidRPr="00F14369">
        <w:rPr>
          <w:rFonts w:ascii="Corbel" w:hAnsi="Corbel" w:cs="Calibri Light"/>
          <w:sz w:val="22"/>
          <w:szCs w:val="22"/>
          <w:lang w:val="en-US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  <w:lang w:val="en-US"/>
        </w:rPr>
        <w:t>bali</w:t>
      </w:r>
      <w:proofErr w:type="spellEnd"/>
      <w:r w:rsidRPr="00F14369">
        <w:rPr>
          <w:rFonts w:ascii="Corbel" w:hAnsi="Corbel" w:cs="Calibri Light"/>
          <w:sz w:val="22"/>
          <w:szCs w:val="22"/>
          <w:lang w:val="en-US"/>
        </w:rPr>
        <w:t xml:space="preserve">, </w:t>
      </w:r>
      <w:proofErr w:type="spellStart"/>
      <w:r w:rsidRPr="00F14369">
        <w:rPr>
          <w:rFonts w:ascii="Corbel" w:hAnsi="Corbel" w:cs="Calibri Light"/>
          <w:sz w:val="22"/>
          <w:szCs w:val="22"/>
          <w:lang w:val="en-US"/>
        </w:rPr>
        <w:t>eric</w:t>
      </w:r>
      <w:proofErr w:type="spellEnd"/>
      <w:r w:rsidRPr="00F14369">
        <w:rPr>
          <w:rFonts w:ascii="Corbel" w:hAnsi="Corbel" w:cs="Calibri Light"/>
          <w:sz w:val="22"/>
          <w:szCs w:val="22"/>
          <w:lang w:val="en-US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  <w:lang w:val="en-US"/>
        </w:rPr>
        <w:t>clapton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lang w:val="en-US"/>
        </w:rPr>
      </w:pPr>
      <w:r w:rsidRPr="00F14369">
        <w:rPr>
          <w:rFonts w:ascii="Corbel" w:hAnsi="Corbel" w:cs="Calibri Light"/>
          <w:sz w:val="22"/>
          <w:szCs w:val="22"/>
          <w:lang w:val="en-US"/>
        </w:rPr>
        <w:t xml:space="preserve">i shot the sheriff </w:t>
      </w:r>
      <w:proofErr w:type="spellStart"/>
      <w:r w:rsidRPr="00F14369">
        <w:rPr>
          <w:rFonts w:ascii="Corbel" w:hAnsi="Corbel" w:cs="Calibri Light"/>
          <w:sz w:val="22"/>
          <w:szCs w:val="22"/>
          <w:lang w:val="en-US"/>
        </w:rPr>
        <w:t>em</w:t>
      </w:r>
      <w:proofErr w:type="spellEnd"/>
      <w:r w:rsidRPr="00F14369">
        <w:rPr>
          <w:rFonts w:ascii="Corbel" w:hAnsi="Corbel" w:cs="Calibri Light"/>
          <w:sz w:val="22"/>
          <w:szCs w:val="22"/>
          <w:lang w:val="en-US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  <w:lang w:val="en-US"/>
        </w:rPr>
        <w:t>kuta</w:t>
      </w:r>
      <w:proofErr w:type="spellEnd"/>
      <w:r w:rsidRPr="00F14369">
        <w:rPr>
          <w:rFonts w:ascii="Corbel" w:hAnsi="Corbel" w:cs="Calibri Light"/>
          <w:sz w:val="22"/>
          <w:szCs w:val="22"/>
          <w:lang w:val="en-US"/>
        </w:rPr>
        <w:t xml:space="preserve"> beach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pistoleiros nem guer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régua longa como o verão que tardou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lavras por dize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ntimentos por partilh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 presença da filha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isita em lua-de-me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voca passados vári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legrias, encantos e sonh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ando os filhos ganham as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abemo-nos velh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o sentir ou sabe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les se retratam imagen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onhos, ventos e aragen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xtensões de nós mesm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proofErr w:type="gramStart"/>
      <w:r w:rsidRPr="00F14369">
        <w:lastRenderedPageBreak/>
        <w:t>557.  (</w:t>
      </w:r>
      <w:proofErr w:type="gramEnd"/>
      <w:r w:rsidRPr="00F14369">
        <w:t xml:space="preserve">ao </w:t>
      </w:r>
      <w:proofErr w:type="spellStart"/>
      <w:r w:rsidRPr="00F14369">
        <w:t>luiz</w:t>
      </w:r>
      <w:proofErr w:type="spellEnd"/>
      <w:r w:rsidRPr="00F14369">
        <w:t xml:space="preserve"> </w:t>
      </w:r>
      <w:proofErr w:type="spellStart"/>
      <w:r w:rsidRPr="00F14369">
        <w:t>fagundes</w:t>
      </w:r>
      <w:proofErr w:type="spellEnd"/>
      <w:r w:rsidRPr="00F14369">
        <w:t xml:space="preserve"> </w:t>
      </w:r>
      <w:proofErr w:type="spellStart"/>
      <w:r w:rsidRPr="00F14369">
        <w:t>duarte</w:t>
      </w:r>
      <w:proofErr w:type="spellEnd"/>
      <w:r w:rsidRPr="00F14369">
        <w:t>), açores 16 ago 2012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star numa ilha é um modo de vida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or vezes sinto-a prisão sem grad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odeado de mar, céu e vac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ves e peixes que não me fala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essoas com passados heroic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gestas de povo sofrido e resigna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 basalto e pedra-pomes també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gente que veio no mar e a ele se condenou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terra e nas ondas dos baleeir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quando a terra não tremia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os vulcões estavam silen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ares de mil e uma c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o azul ao negro e ao vermelho do sangu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heio de monstros e poucas sere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gente que veio com sonhos e fom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ofreu a escravatura infame dos senh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eudalismos tardios e encobert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coberto do manto da igrej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m troco de promessas etérea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uor, lágrimas e sacrifíci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povo que dominou fajã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gente que criou maroiç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nstruiu ambições e voou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ra outros países sem deixar es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à roda do qual o mundo gi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regressam sempre e sempr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uperando os que ficara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construíram estas nove ilh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o enorme orgulho pátr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r açoriano é ser únic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nove identidades afin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ão sei descrever os son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s cheiros, as cores, os palada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odos iguais, todos diferen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odos açorian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ceito este destino estrangeir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oldo-me e adapto-m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o clima e ao ritm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esta velocidade lent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 início de mun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a este fatalismo ingen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estas devoções salvado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às promessas com que se engana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proofErr w:type="gramStart"/>
      <w:r w:rsidRPr="00F14369">
        <w:rPr>
          <w:rFonts w:ascii="Corbel" w:hAnsi="Corbel" w:cs="Calibri Light"/>
          <w:sz w:val="22"/>
          <w:szCs w:val="22"/>
        </w:rPr>
        <w:t>romagens  de</w:t>
      </w:r>
      <w:proofErr w:type="gramEnd"/>
      <w:r w:rsidRPr="00F14369">
        <w:rPr>
          <w:rFonts w:ascii="Corbel" w:hAnsi="Corbel" w:cs="Calibri Light"/>
          <w:sz w:val="22"/>
          <w:szCs w:val="22"/>
        </w:rPr>
        <w:t xml:space="preserve"> comprar perd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olclores e tradições recria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lastRenderedPageBreak/>
        <w:t>alheios ao que roda lá fo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oleram a autonomia que não tê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no meio destas gen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urgem escritores, poetas, aut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les me encontro e observ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imagem refratada doutro espelh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lado de lá do eu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té quando?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>558. alabote 1 16 agosto 2012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ob esta névoa acinzenta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brilha um sol envergonha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s ondas se agitam em santa bárba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há surfers no monte ver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todos impérvios ao grande </w:t>
      </w:r>
      <w:proofErr w:type="spellStart"/>
      <w:r w:rsidRPr="00F14369">
        <w:rPr>
          <w:rFonts w:ascii="Corbel" w:hAnsi="Corbel" w:cs="Calibri Light"/>
          <w:sz w:val="22"/>
          <w:szCs w:val="22"/>
        </w:rPr>
        <w:t>gordon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uracão que está a 900 k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ameaça destruiç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lomba da maia gente que não lê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repara afanosa as festas do linh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como se nada se preparasse nos céu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endinhas, mesas para o bo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o vento irá levant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a chuva irá afog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nós aqui no alabo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omos ao mar buscar laranj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com a memória do </w:t>
      </w:r>
      <w:proofErr w:type="spellStart"/>
      <w:r w:rsidRPr="00F14369">
        <w:rPr>
          <w:rFonts w:ascii="Corbel" w:hAnsi="Corbel" w:cs="Calibri Light"/>
          <w:sz w:val="22"/>
          <w:szCs w:val="22"/>
        </w:rPr>
        <w:t>pedro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da silvei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vento quente nos afag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ntecedem 3 dias de reclusão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o povo não sabe, nem lê, nem vê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pois da desgraça vai rez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air em procissão, fazer promess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há desastres que se podiam evit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 vivêssemos num país culto</w:t>
      </w: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559. alabote 2, 16 agosto 2012 (ao </w:t>
      </w:r>
      <w:proofErr w:type="spellStart"/>
      <w:r w:rsidRPr="00F14369">
        <w:t>vasco</w:t>
      </w:r>
      <w:proofErr w:type="spellEnd"/>
      <w:r w:rsidRPr="00F14369">
        <w:t xml:space="preserve"> p da costa e </w:t>
      </w:r>
      <w:proofErr w:type="spellStart"/>
      <w:r w:rsidRPr="00F14369">
        <w:t>e.</w:t>
      </w:r>
      <w:proofErr w:type="gramStart"/>
      <w:r w:rsidRPr="00F14369">
        <w:t>b.pinto</w:t>
      </w:r>
      <w:proofErr w:type="spellEnd"/>
      <w:proofErr w:type="gramEnd"/>
      <w:r w:rsidRPr="00F14369">
        <w:t>)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mar de nov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e sempr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s ondas e a espum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          sem sabor a mares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perma salgado do atlântic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ão se vive sem m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        numa i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560. alabote, furacão </w:t>
      </w:r>
      <w:proofErr w:type="spellStart"/>
      <w:r w:rsidRPr="00F14369">
        <w:t>gordon</w:t>
      </w:r>
      <w:proofErr w:type="spellEnd"/>
      <w:r w:rsidRPr="00F14369">
        <w:t>, 3, 18 agosto 2012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ão há barcos no m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m submarin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s aviões vão par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vou ficar isola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nquanto um furac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 o nome do celebran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o meu casamen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s aprisiona nesta i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64. polir sóis com uma peneira 25 dezembro 2012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olir textos é como arear prat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issipa-se a sujida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as o fulgor que rest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intila com menor val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olir amizades é como sacudir o pó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 a gentileza de uma pen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da se perde nem se transform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basta um gesto, um telefonem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uma </w:t>
      </w:r>
      <w:proofErr w:type="spellStart"/>
      <w:r w:rsidRPr="00F14369">
        <w:rPr>
          <w:rFonts w:ascii="Corbel" w:hAnsi="Corbel" w:cs="Calibri Light"/>
          <w:sz w:val="22"/>
          <w:szCs w:val="22"/>
        </w:rPr>
        <w:t>sms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, uma mensagem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talvez apenas um </w:t>
      </w:r>
      <w:proofErr w:type="spellStart"/>
      <w:r w:rsidRPr="00F14369">
        <w:rPr>
          <w:rFonts w:ascii="Corbel" w:hAnsi="Corbel" w:cs="Calibri Light"/>
          <w:sz w:val="22"/>
          <w:szCs w:val="22"/>
        </w:rPr>
        <w:t>like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no </w:t>
      </w:r>
      <w:proofErr w:type="spellStart"/>
      <w:r w:rsidRPr="00F14369">
        <w:rPr>
          <w:rFonts w:ascii="Corbel" w:hAnsi="Corbel" w:cs="Calibri Light"/>
          <w:sz w:val="22"/>
          <w:szCs w:val="22"/>
        </w:rPr>
        <w:t>facebook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o se fosse natal todos os d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olir matrimónios é complica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stão de sorte e períc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panos de fina se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o limar diamantes em bru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ode quebrar a agulha ou o casamen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em vez de 24 ficam 6 quila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olir países é arrisca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s limas devem ser amola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à prova de lóbis e desgovern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rtam-se as esquinas angulos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alham-se as aparas mais fin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areias de fina brancu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é como ir ao alfaiate do temp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ncomendar um fato por medi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ra dar com a cor do cabel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ir ao barbeiro do futur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azer a barba que não se t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há o risco de cortar o país to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alhar pessoas</w:t>
      </w:r>
    </w:p>
    <w:p w:rsidR="009267FE" w:rsidRPr="00F14369" w:rsidRDefault="009267FE" w:rsidP="009267FE">
      <w:pPr>
        <w:ind w:left="708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trinchar tradiç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memória</w:t>
      </w:r>
    </w:p>
    <w:p w:rsidR="009267FE" w:rsidRPr="00F14369" w:rsidRDefault="009267FE" w:rsidP="009267FE">
      <w:pPr>
        <w:ind w:left="708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m histór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serrar distritos, fender concelho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ncurtar fronteiras até ao m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té finar </w:t>
      </w:r>
      <w:proofErr w:type="spellStart"/>
      <w:r w:rsidRPr="00F14369">
        <w:rPr>
          <w:rFonts w:ascii="Corbel" w:hAnsi="Corbel" w:cs="Calibri Light"/>
          <w:sz w:val="22"/>
          <w:szCs w:val="22"/>
        </w:rPr>
        <w:t>portugal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em praias e arrib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olir palavras é bem mais fáci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corta-se uma folha de papel em </w:t>
      </w:r>
      <w:proofErr w:type="spellStart"/>
      <w:r w:rsidRPr="00F14369">
        <w:rPr>
          <w:rFonts w:ascii="Corbel" w:hAnsi="Corbel" w:cs="Calibri Light"/>
          <w:sz w:val="22"/>
          <w:szCs w:val="22"/>
        </w:rPr>
        <w:t>a4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erifica-se a tinta nos tinteir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gravam-se carateres como grani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basalto, quartzo ou ametist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lastRenderedPageBreak/>
        <w:t>lavram-se sulcos como ri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rguem-se sombras como montanh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ombras de marés vivas ou mar ch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ixa-se a marinar em banho-mar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eva-se ao lume brando com pitada de sa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junta-se pimenta a gosto e louro e </w:t>
      </w:r>
      <w:proofErr w:type="spellStart"/>
      <w:r w:rsidRPr="00F14369">
        <w:rPr>
          <w:rFonts w:ascii="Corbel" w:hAnsi="Corbel" w:cs="Calibri Light"/>
          <w:sz w:val="22"/>
          <w:szCs w:val="22"/>
        </w:rPr>
        <w:t>basilicão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etira-se do fogo e serve-se a gos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pre ansiei ser poet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vegar em utop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crever cardápios de vi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imensos e belos como o ocean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ivres e úteis como o 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solidão dos mares açorian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565. </w:t>
      </w:r>
      <w:proofErr w:type="spellStart"/>
      <w:r w:rsidRPr="00F14369">
        <w:t>solitudes</w:t>
      </w:r>
      <w:proofErr w:type="spellEnd"/>
      <w:r w:rsidRPr="00F14369">
        <w:t xml:space="preserve"> 31 dezembro 2012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olidão não me assust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tar sozinho si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ilêncio não me assust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olilóquio si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inverno não me assust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inzento si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ultidões não me assusta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tar só no meio delas si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poesia é uma arm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arregada de solitu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olidão nos aç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é viver nas ilh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nquanto o mun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 destrói lá fo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566. raças 02 </w:t>
      </w:r>
      <w:proofErr w:type="spellStart"/>
      <w:r w:rsidRPr="00F14369">
        <w:t>jan</w:t>
      </w:r>
      <w:proofErr w:type="spellEnd"/>
      <w:r w:rsidRPr="00F14369">
        <w:t xml:space="preserve">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ó conheço uma raça</w:t>
      </w:r>
    </w:p>
    <w:p w:rsidR="009267FE" w:rsidRPr="00F14369" w:rsidRDefault="00D3259D" w:rsidP="009267FE">
      <w:pPr>
        <w:jc w:val="left"/>
        <w:rPr>
          <w:rFonts w:ascii="Corbel" w:hAnsi="Corbel" w:cs="Calibri Light"/>
          <w:sz w:val="22"/>
          <w:szCs w:val="22"/>
        </w:rPr>
      </w:pPr>
      <w:r>
        <w:rPr>
          <w:rFonts w:ascii="Corbel" w:hAnsi="Corbel" w:cs="Calibri Light"/>
          <w:sz w:val="22"/>
          <w:szCs w:val="22"/>
        </w:rPr>
        <w:tab/>
      </w:r>
      <w:r w:rsidR="009267FE" w:rsidRPr="00F14369">
        <w:rPr>
          <w:rFonts w:ascii="Corbel" w:hAnsi="Corbel" w:cs="Calibri Light"/>
          <w:sz w:val="22"/>
          <w:szCs w:val="22"/>
        </w:rPr>
        <w:t xml:space="preserve">      </w:t>
      </w:r>
      <w:r w:rsidR="009267FE" w:rsidRPr="00F14369">
        <w:rPr>
          <w:rFonts w:ascii="Corbel" w:hAnsi="Corbel" w:cs="Calibri Light"/>
          <w:sz w:val="22"/>
          <w:szCs w:val="22"/>
        </w:rPr>
        <w:tab/>
        <w:t xml:space="preserve">       a human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heia de cores, tamanhos e feiti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aça têm os animais</w:t>
      </w:r>
    </w:p>
    <w:p w:rsidR="009267FE" w:rsidRPr="00F14369" w:rsidRDefault="00D3259D" w:rsidP="009267FE">
      <w:pPr>
        <w:jc w:val="left"/>
        <w:rPr>
          <w:rFonts w:ascii="Corbel" w:hAnsi="Corbel" w:cs="Calibri Light"/>
          <w:sz w:val="22"/>
          <w:szCs w:val="22"/>
        </w:rPr>
      </w:pPr>
      <w:r>
        <w:rPr>
          <w:rFonts w:ascii="Corbel" w:hAnsi="Corbel" w:cs="Calibri Light"/>
          <w:sz w:val="22"/>
          <w:szCs w:val="22"/>
        </w:rPr>
        <w:tab/>
      </w:r>
      <w:r>
        <w:rPr>
          <w:rFonts w:ascii="Corbel" w:hAnsi="Corbel" w:cs="Calibri Light"/>
          <w:sz w:val="22"/>
          <w:szCs w:val="22"/>
        </w:rPr>
        <w:tab/>
        <w:t xml:space="preserve">       </w:t>
      </w:r>
      <w:r w:rsidR="009267FE" w:rsidRPr="00F14369">
        <w:rPr>
          <w:rFonts w:ascii="Corbel" w:hAnsi="Corbel" w:cs="Calibri Light"/>
          <w:sz w:val="22"/>
          <w:szCs w:val="22"/>
        </w:rPr>
        <w:t xml:space="preserve">   bravos como os tour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aça têm os humanos</w:t>
      </w:r>
    </w:p>
    <w:p w:rsidR="009267FE" w:rsidRPr="00F14369" w:rsidRDefault="00D3259D" w:rsidP="009267FE">
      <w:pPr>
        <w:jc w:val="left"/>
        <w:rPr>
          <w:rFonts w:ascii="Corbel" w:hAnsi="Corbel" w:cs="Calibri Light"/>
          <w:sz w:val="22"/>
          <w:szCs w:val="22"/>
        </w:rPr>
      </w:pPr>
      <w:r>
        <w:rPr>
          <w:rFonts w:ascii="Corbel" w:hAnsi="Corbel" w:cs="Calibri Light"/>
          <w:sz w:val="22"/>
          <w:szCs w:val="22"/>
        </w:rPr>
        <w:tab/>
      </w:r>
      <w:r>
        <w:rPr>
          <w:rFonts w:ascii="Corbel" w:hAnsi="Corbel" w:cs="Calibri Light"/>
          <w:sz w:val="22"/>
          <w:szCs w:val="22"/>
        </w:rPr>
        <w:tab/>
      </w:r>
      <w:r>
        <w:rPr>
          <w:rFonts w:ascii="Corbel" w:hAnsi="Corbel" w:cs="Calibri Light"/>
          <w:sz w:val="22"/>
          <w:szCs w:val="22"/>
        </w:rPr>
        <w:tab/>
      </w:r>
      <w:r w:rsidR="009267FE" w:rsidRPr="00F14369">
        <w:rPr>
          <w:rFonts w:ascii="Corbel" w:hAnsi="Corbel" w:cs="Calibri Light"/>
          <w:sz w:val="22"/>
          <w:szCs w:val="22"/>
        </w:rPr>
        <w:t xml:space="preserve">   com coração magnificen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dádiva permanen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entrega tota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s outros são meros clones sem alma</w:t>
      </w:r>
    </w:p>
    <w:p w:rsidR="009267FE" w:rsidRPr="00F14369" w:rsidRDefault="00D3259D" w:rsidP="009267FE">
      <w:pPr>
        <w:jc w:val="left"/>
        <w:rPr>
          <w:rFonts w:ascii="Corbel" w:hAnsi="Corbel" w:cs="Calibri Light"/>
          <w:sz w:val="22"/>
          <w:szCs w:val="22"/>
        </w:rPr>
      </w:pPr>
      <w:r>
        <w:rPr>
          <w:rFonts w:ascii="Corbel" w:hAnsi="Corbel" w:cs="Calibri Light"/>
          <w:sz w:val="22"/>
          <w:szCs w:val="22"/>
        </w:rPr>
        <w:tab/>
      </w:r>
      <w:r>
        <w:rPr>
          <w:rFonts w:ascii="Corbel" w:hAnsi="Corbel" w:cs="Calibri Light"/>
          <w:sz w:val="22"/>
          <w:szCs w:val="22"/>
        </w:rPr>
        <w:tab/>
      </w:r>
      <w:r>
        <w:rPr>
          <w:rFonts w:ascii="Corbel" w:hAnsi="Corbel" w:cs="Calibri Light"/>
          <w:sz w:val="22"/>
          <w:szCs w:val="22"/>
        </w:rPr>
        <w:tab/>
      </w:r>
      <w:r>
        <w:rPr>
          <w:rFonts w:ascii="Corbel" w:hAnsi="Corbel" w:cs="Calibri Light"/>
          <w:sz w:val="22"/>
          <w:szCs w:val="22"/>
        </w:rPr>
        <w:tab/>
      </w:r>
      <w:r w:rsidR="009267FE" w:rsidRPr="00F14369">
        <w:rPr>
          <w:rFonts w:ascii="Corbel" w:hAnsi="Corbel" w:cs="Calibri Light"/>
          <w:sz w:val="22"/>
          <w:szCs w:val="22"/>
        </w:rPr>
        <w:tab/>
        <w:t xml:space="preserve"> carneiros obedientes</w:t>
      </w:r>
    </w:p>
    <w:p w:rsidR="009267FE" w:rsidRPr="00F14369" w:rsidRDefault="00D3259D" w:rsidP="009267FE">
      <w:pPr>
        <w:jc w:val="left"/>
        <w:rPr>
          <w:rFonts w:ascii="Corbel" w:hAnsi="Corbel" w:cs="Calibri Light"/>
          <w:sz w:val="22"/>
          <w:szCs w:val="22"/>
        </w:rPr>
      </w:pPr>
      <w:r>
        <w:rPr>
          <w:rFonts w:ascii="Corbel" w:hAnsi="Corbel" w:cs="Calibri Light"/>
          <w:sz w:val="22"/>
          <w:szCs w:val="22"/>
        </w:rPr>
        <w:tab/>
      </w:r>
      <w:r>
        <w:rPr>
          <w:rFonts w:ascii="Corbel" w:hAnsi="Corbel" w:cs="Calibri Light"/>
          <w:sz w:val="22"/>
          <w:szCs w:val="22"/>
        </w:rPr>
        <w:tab/>
      </w:r>
      <w:r>
        <w:rPr>
          <w:rFonts w:ascii="Corbel" w:hAnsi="Corbel" w:cs="Calibri Light"/>
          <w:sz w:val="22"/>
          <w:szCs w:val="22"/>
        </w:rPr>
        <w:tab/>
      </w:r>
      <w:r w:rsidR="009267FE" w:rsidRPr="00F14369">
        <w:rPr>
          <w:rFonts w:ascii="Corbel" w:hAnsi="Corbel" w:cs="Calibri Light"/>
          <w:sz w:val="22"/>
          <w:szCs w:val="22"/>
        </w:rPr>
        <w:tab/>
      </w:r>
      <w:r w:rsidR="009267FE" w:rsidRPr="00F14369">
        <w:rPr>
          <w:rFonts w:ascii="Corbel" w:hAnsi="Corbel" w:cs="Calibri Light"/>
          <w:sz w:val="22"/>
          <w:szCs w:val="22"/>
        </w:rPr>
        <w:tab/>
        <w:t xml:space="preserve"> ratos de laboratóri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nesta ilha do arcanj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  há pouca raç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Style w:val="SubtleEmphasis"/>
          <w:rFonts w:ascii="Corbel" w:hAnsi="Corbel" w:cs="Calibri Light"/>
          <w:b/>
          <w:i w:val="0"/>
          <w:iCs w:val="0"/>
          <w:color w:val="auto"/>
          <w:sz w:val="22"/>
          <w:szCs w:val="22"/>
        </w:rPr>
      </w:pPr>
      <w:r w:rsidRPr="00F14369">
        <w:rPr>
          <w:rStyle w:val="SubtleEmphasis"/>
          <w:rFonts w:ascii="Corbel" w:hAnsi="Corbel" w:cs="Calibri Light"/>
          <w:i w:val="0"/>
          <w:iCs w:val="0"/>
          <w:color w:val="auto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</w:pPr>
      <w:r w:rsidRPr="00F14369"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  <w:lastRenderedPageBreak/>
        <w:t xml:space="preserve">567. criação de um arquipélago, 8 </w:t>
      </w:r>
      <w:proofErr w:type="spellStart"/>
      <w:r w:rsidRPr="00F14369"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  <w:t>jan</w:t>
      </w:r>
      <w:proofErr w:type="spellEnd"/>
      <w:r w:rsidRPr="00F14369"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  <w:t xml:space="preserve">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ão há terra nenhum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palavra m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m gente nem histór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ol sem sargaç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alg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onstros marinhos nas profundez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qui nasceram vulcões e trem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o mar ficou mais pequen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568. sem perfume de caju, ao urbano </w:t>
      </w:r>
      <w:proofErr w:type="spellStart"/>
      <w:r w:rsidRPr="00F14369">
        <w:t>bettencourt</w:t>
      </w:r>
      <w:proofErr w:type="spellEnd"/>
      <w:r w:rsidRPr="00F14369">
        <w:t xml:space="preserve"> 18 janeiro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humidade da savan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 calor da tabanc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ange urbano a sua harp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lavras aceradas como o vento su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batuque abafado na bolan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onge do país de bufos e beatas</w:t>
      </w:r>
      <w:r w:rsidRPr="00F14369">
        <w:rPr>
          <w:rStyle w:val="FootnoteReference"/>
          <w:rFonts w:ascii="Corbel" w:eastAsia="Arial Unicode MS" w:hAnsi="Corbel" w:cs="Calibri Light"/>
          <w:sz w:val="22"/>
          <w:szCs w:val="22"/>
        </w:rPr>
        <w:footnoteReference w:id="27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raduzes as sílabas de morte e vi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umores desse cheiro de áfric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nunca conseguiste lav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lado na pele que esfreg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 napalm e metra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em com as chuvas da monção </w:t>
      </w:r>
    </w:p>
    <w:p w:rsidR="009267FE" w:rsidRPr="00F14369" w:rsidRDefault="009267FE" w:rsidP="009267FE">
      <w:pPr>
        <w:jc w:val="left"/>
        <w:rPr>
          <w:rStyle w:val="SubtleEmphasis"/>
          <w:rFonts w:ascii="Corbel" w:hAnsi="Corbel" w:cs="Calibri Light"/>
          <w:b/>
          <w:i w:val="0"/>
          <w:iCs w:val="0"/>
          <w:color w:val="auto"/>
          <w:sz w:val="22"/>
          <w:szCs w:val="22"/>
        </w:rPr>
      </w:pPr>
      <w:r w:rsidRPr="00F14369"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</w:pPr>
      <w:r w:rsidRPr="00F14369"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  <w:lastRenderedPageBreak/>
        <w:t>571. cântico quântico, 1 abril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 os escritores soubessem física quântic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aberiam como as suas obras se dissemina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uma partícula associada à sua antipartícul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um </w:t>
      </w:r>
      <w:proofErr w:type="spellStart"/>
      <w:r w:rsidRPr="00F14369">
        <w:rPr>
          <w:rFonts w:ascii="Corbel" w:hAnsi="Corbel" w:cs="Calibri Light"/>
          <w:sz w:val="22"/>
          <w:szCs w:val="22"/>
        </w:rPr>
        <w:t>anti-b-mesão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associado ao </w:t>
      </w:r>
      <w:proofErr w:type="spellStart"/>
      <w:r w:rsidRPr="00F14369">
        <w:rPr>
          <w:rFonts w:ascii="Corbel" w:hAnsi="Corbel" w:cs="Calibri Light"/>
          <w:sz w:val="22"/>
          <w:szCs w:val="22"/>
        </w:rPr>
        <w:t>b-mesão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mas deteriorando-se mais depressa que o </w:t>
      </w:r>
      <w:proofErr w:type="spellStart"/>
      <w:r w:rsidRPr="00F14369">
        <w:rPr>
          <w:rFonts w:ascii="Corbel" w:hAnsi="Corbel" w:cs="Calibri Light"/>
          <w:sz w:val="22"/>
          <w:szCs w:val="22"/>
        </w:rPr>
        <w:t>b-mesão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 meio da maléfica antimatér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vagueando pelo universo </w:t>
      </w:r>
      <w:proofErr w:type="spellStart"/>
      <w:r w:rsidRPr="00F14369">
        <w:rPr>
          <w:rFonts w:ascii="Corbel" w:hAnsi="Corbel" w:cs="Calibri Light"/>
          <w:sz w:val="22"/>
          <w:szCs w:val="22"/>
        </w:rPr>
        <w:t>pluriverso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se os escritores soubessem física quântica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iveriam todos nos aç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ois é aqui que o alter ego é a chav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a maior questão da existênc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o nasceu e como vai morre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te nosso univers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</w:pPr>
      <w:r w:rsidRPr="00F14369"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  <w:lastRenderedPageBreak/>
        <w:t xml:space="preserve">572. non </w:t>
      </w:r>
      <w:proofErr w:type="spellStart"/>
      <w:r w:rsidRPr="00F14369"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  <w:t>ho</w:t>
      </w:r>
      <w:proofErr w:type="spellEnd"/>
      <w:r w:rsidRPr="00F14369"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  <w:t xml:space="preserve"> </w:t>
      </w:r>
      <w:proofErr w:type="spellStart"/>
      <w:r w:rsidRPr="00F14369"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  <w:t>l’età</w:t>
      </w:r>
      <w:proofErr w:type="spellEnd"/>
      <w:r w:rsidRPr="00F14369"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  <w:t xml:space="preserve">, (nos moinhos à </w:t>
      </w:r>
      <w:proofErr w:type="spellStart"/>
      <w:r w:rsidRPr="00F14369"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  <w:t>gigliola</w:t>
      </w:r>
      <w:proofErr w:type="spellEnd"/>
      <w:r w:rsidRPr="00F14369"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  <w:t xml:space="preserve"> </w:t>
      </w:r>
      <w:proofErr w:type="spellStart"/>
      <w:r w:rsidRPr="00F14369"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  <w:t>cinquetti</w:t>
      </w:r>
      <w:proofErr w:type="spellEnd"/>
      <w:r w:rsidRPr="00F14369"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  <w:t>), 2 abr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lang w:val="en-US"/>
        </w:rPr>
      </w:pPr>
      <w:r w:rsidRPr="00F14369">
        <w:rPr>
          <w:rFonts w:ascii="Corbel" w:hAnsi="Corbel" w:cs="Calibri Light"/>
          <w:i/>
          <w:sz w:val="22"/>
          <w:szCs w:val="22"/>
          <w:lang w:val="en-US"/>
        </w:rPr>
        <w:t xml:space="preserve">non ho </w:t>
      </w:r>
      <w:proofErr w:type="spellStart"/>
      <w:r w:rsidRPr="00F14369">
        <w:rPr>
          <w:rFonts w:ascii="Corbel" w:hAnsi="Corbel" w:cs="Calibri Light"/>
          <w:i/>
          <w:sz w:val="22"/>
          <w:szCs w:val="22"/>
          <w:lang w:val="en-US"/>
        </w:rPr>
        <w:t>l’età</w:t>
      </w:r>
      <w:proofErr w:type="spellEnd"/>
      <w:r w:rsidRPr="00F14369">
        <w:rPr>
          <w:rFonts w:ascii="Corbel" w:hAnsi="Corbel" w:cs="Calibri Light"/>
          <w:i/>
          <w:sz w:val="22"/>
          <w:szCs w:val="22"/>
          <w:lang w:val="en-US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  <w:lang w:val="en-US"/>
        </w:rPr>
        <w:t>entoa</w:t>
      </w:r>
      <w:proofErr w:type="spellEnd"/>
      <w:r w:rsidRPr="00F14369">
        <w:rPr>
          <w:rFonts w:ascii="Corbel" w:hAnsi="Corbel" w:cs="Calibri Light"/>
          <w:sz w:val="22"/>
          <w:szCs w:val="22"/>
          <w:lang w:val="en-US"/>
        </w:rPr>
        <w:t xml:space="preserve"> a </w:t>
      </w:r>
      <w:proofErr w:type="spellStart"/>
      <w:r w:rsidRPr="00F14369">
        <w:rPr>
          <w:rFonts w:ascii="Corbel" w:hAnsi="Corbel" w:cs="Calibri Light"/>
          <w:sz w:val="22"/>
          <w:szCs w:val="22"/>
          <w:lang w:val="en-US"/>
        </w:rPr>
        <w:t>tsf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nquanto as ondas </w:t>
      </w:r>
      <w:proofErr w:type="spellStart"/>
      <w:r w:rsidRPr="00F14369">
        <w:rPr>
          <w:rFonts w:ascii="Corbel" w:hAnsi="Corbel" w:cs="Calibri Light"/>
          <w:sz w:val="22"/>
          <w:szCs w:val="22"/>
        </w:rPr>
        <w:t>marujam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um mar de carneirinh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penso que não tenho ida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m feitio, nem passa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ra sonhar mai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ixo-me levar pelo ven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ogando nas caravelas do temp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idade nem plan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 a idade de todos os sonh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</w:pPr>
      <w:r w:rsidRPr="00F14369"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  <w:lastRenderedPageBreak/>
        <w:t>573. fados e sambas, 5 abr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r ilhéu é um fado tris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ntoado como um samba alegr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antigas ao desafi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antorias desgarra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s corpos e as palav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intam realidades inespera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odos ficam todos part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dia de são vapo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tão longe sempre perto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m </w:t>
      </w:r>
      <w:proofErr w:type="spellStart"/>
      <w:r w:rsidRPr="00F14369">
        <w:rPr>
          <w:rFonts w:ascii="Corbel" w:hAnsi="Corbel" w:cs="Calibri Light"/>
          <w:sz w:val="22"/>
          <w:szCs w:val="22"/>
        </w:rPr>
        <w:t>calafonas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e </w:t>
      </w:r>
      <w:proofErr w:type="spellStart"/>
      <w:r w:rsidRPr="00F14369">
        <w:rPr>
          <w:rFonts w:ascii="Corbel" w:hAnsi="Corbel" w:cs="Calibri Light"/>
          <w:sz w:val="22"/>
          <w:szCs w:val="22"/>
        </w:rPr>
        <w:t>canadá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r ilhéu é um fado tris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ntoado como um samba alegr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anta remendada de nove c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apete voador da sauda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entes da memór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s paredes do temp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asgando o silênci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undos mágicos sem chav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eu ilhéu de abri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ilho de muitas ilh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horo este fado</w:t>
      </w: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</w:pPr>
      <w:r w:rsidRPr="00F14369"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  <w:lastRenderedPageBreak/>
        <w:t>574. soletras autonomia, 14 abr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ilhas de névoas e gaz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 novelões e contei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o verde e do azul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ó gente de basal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m canta a tua gesta?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erras de maroiç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ais de rola-pip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ar imenso abrasea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acerado por vulc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ilhas de bardos e músicos</w:t>
      </w:r>
    </w:p>
    <w:p w:rsidR="009267FE" w:rsidRPr="00F14369" w:rsidRDefault="009267FE" w:rsidP="009267FE">
      <w:pPr>
        <w:ind w:left="2124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  <w:t xml:space="preserve">  republicanos presidentes </w:t>
      </w:r>
    </w:p>
    <w:p w:rsidR="009267FE" w:rsidRPr="00F14369" w:rsidRDefault="009267FE" w:rsidP="009267FE">
      <w:pPr>
        <w:ind w:left="2124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  <w:t xml:space="preserve">  poetas, pintores e artistas</w:t>
      </w:r>
    </w:p>
    <w:p w:rsidR="009267FE" w:rsidRPr="00F14369" w:rsidRDefault="009267FE" w:rsidP="009267FE">
      <w:pPr>
        <w:ind w:left="2124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</w:t>
      </w:r>
      <w:proofErr w:type="spellStart"/>
      <w:r w:rsidRPr="00F14369">
        <w:rPr>
          <w:rFonts w:ascii="Corbel" w:hAnsi="Corbel" w:cs="Calibri Light"/>
          <w:sz w:val="22"/>
          <w:szCs w:val="22"/>
        </w:rPr>
        <w:t>anteros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, </w:t>
      </w:r>
      <w:proofErr w:type="spellStart"/>
      <w:r w:rsidRPr="00F14369">
        <w:rPr>
          <w:rFonts w:ascii="Corbel" w:hAnsi="Corbel" w:cs="Calibri Light"/>
          <w:sz w:val="22"/>
          <w:szCs w:val="22"/>
        </w:rPr>
        <w:t>nemésios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e </w:t>
      </w:r>
      <w:proofErr w:type="spellStart"/>
      <w:r w:rsidRPr="00F14369">
        <w:rPr>
          <w:rFonts w:ascii="Corbel" w:hAnsi="Corbel" w:cs="Calibri Light"/>
          <w:sz w:val="22"/>
          <w:szCs w:val="22"/>
        </w:rPr>
        <w:t>natália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m te liberta das grilhetas</w:t>
      </w:r>
    </w:p>
    <w:p w:rsidR="009267FE" w:rsidRPr="00F14369" w:rsidRDefault="009267FE" w:rsidP="009267FE">
      <w:pPr>
        <w:ind w:left="1416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do passado feudal</w:t>
      </w:r>
    </w:p>
    <w:p w:rsidR="009267FE" w:rsidRPr="00F14369" w:rsidRDefault="009267FE" w:rsidP="009267FE">
      <w:pPr>
        <w:ind w:left="1416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da escravatura da fé</w:t>
      </w:r>
    </w:p>
    <w:p w:rsidR="009267FE" w:rsidRPr="00F14369" w:rsidRDefault="009267FE" w:rsidP="009267FE">
      <w:pPr>
        <w:ind w:left="1416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do atavismo ancestral?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oletras autonom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gaguejas liberda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itubeias emancipaç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 laivos de insubmiss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como a irmã </w:t>
      </w:r>
      <w:proofErr w:type="spellStart"/>
      <w:r w:rsidRPr="00F14369">
        <w:rPr>
          <w:rFonts w:ascii="Corbel" w:hAnsi="Corbel" w:cs="Calibri Light"/>
          <w:sz w:val="22"/>
          <w:szCs w:val="22"/>
        </w:rPr>
        <w:t>galiz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icias um 25 de abri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tarda em cheg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</w:pPr>
      <w:r w:rsidRPr="00F14369"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  <w:t>576. onde os açores não voam, 16 abr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u que nasceste açorian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m vais acredit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nde os açores não voa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ão bebi café em </w:t>
      </w:r>
      <w:proofErr w:type="spellStart"/>
      <w:r w:rsidRPr="00F14369">
        <w:rPr>
          <w:rFonts w:ascii="Corbel" w:hAnsi="Corbel" w:cs="Calibri Light"/>
          <w:sz w:val="22"/>
          <w:szCs w:val="22"/>
        </w:rPr>
        <w:t>ouarzazate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ão fui aos 2 mil anos de persépoli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ão cacei leões na </w:t>
      </w:r>
      <w:proofErr w:type="spellStart"/>
      <w:r w:rsidRPr="00F14369">
        <w:rPr>
          <w:rFonts w:ascii="Corbel" w:hAnsi="Corbel" w:cs="Calibri Light"/>
          <w:sz w:val="22"/>
          <w:szCs w:val="22"/>
        </w:rPr>
        <w:t>gorongos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ão comi chicharrinhos em rabo de peix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ão vi </w:t>
      </w:r>
      <w:proofErr w:type="spellStart"/>
      <w:r w:rsidRPr="00F14369">
        <w:rPr>
          <w:rFonts w:ascii="Corbel" w:hAnsi="Corbel" w:cs="Calibri Light"/>
          <w:sz w:val="22"/>
          <w:szCs w:val="22"/>
        </w:rPr>
        <w:t>petr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nem os budas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bamiyan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em vi índios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roraim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ão fumei ganza nas praias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go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m fui em adoração a katmandu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unca cheguei a </w:t>
      </w:r>
      <w:proofErr w:type="spellStart"/>
      <w:r w:rsidRPr="00F14369">
        <w:rPr>
          <w:rFonts w:ascii="Corbel" w:hAnsi="Corbel" w:cs="Calibri Light"/>
          <w:sz w:val="22"/>
          <w:szCs w:val="22"/>
        </w:rPr>
        <w:t>machu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</w:rPr>
        <w:t>picchu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m a hotel de gelo nórdic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adei na areia branca em </w:t>
      </w:r>
      <w:proofErr w:type="spellStart"/>
      <w:r w:rsidRPr="00F14369">
        <w:rPr>
          <w:rFonts w:ascii="Corbel" w:hAnsi="Corbel" w:cs="Calibri Light"/>
          <w:sz w:val="22"/>
          <w:szCs w:val="22"/>
        </w:rPr>
        <w:t>dili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m </w:t>
      </w:r>
      <w:proofErr w:type="spellStart"/>
      <w:r w:rsidRPr="00F14369">
        <w:rPr>
          <w:rFonts w:ascii="Corbel" w:hAnsi="Corbel" w:cs="Calibri Light"/>
          <w:sz w:val="22"/>
          <w:szCs w:val="22"/>
        </w:rPr>
        <w:t>cheoc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van em </w:t>
      </w:r>
      <w:proofErr w:type="spellStart"/>
      <w:r w:rsidRPr="00F14369">
        <w:rPr>
          <w:rFonts w:ascii="Corbel" w:hAnsi="Corbel" w:cs="Calibri Light"/>
          <w:sz w:val="22"/>
          <w:szCs w:val="22"/>
        </w:rPr>
        <w:t>coloane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m </w:t>
      </w:r>
      <w:proofErr w:type="spellStart"/>
      <w:r w:rsidRPr="00F14369">
        <w:rPr>
          <w:rFonts w:ascii="Corbel" w:hAnsi="Corbel" w:cs="Calibri Light"/>
          <w:sz w:val="22"/>
          <w:szCs w:val="22"/>
        </w:rPr>
        <w:t>bondi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sydney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m </w:t>
      </w:r>
      <w:proofErr w:type="spellStart"/>
      <w:r w:rsidRPr="00F14369">
        <w:rPr>
          <w:rFonts w:ascii="Corbel" w:hAnsi="Corbel" w:cs="Calibri Light"/>
          <w:sz w:val="22"/>
          <w:szCs w:val="22"/>
        </w:rPr>
        <w:t>kut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</w:rPr>
        <w:t>beach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bali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m </w:t>
      </w:r>
      <w:proofErr w:type="spellStart"/>
      <w:r w:rsidRPr="00F14369">
        <w:rPr>
          <w:rFonts w:ascii="Corbel" w:hAnsi="Corbel" w:cs="Calibri Light"/>
          <w:sz w:val="22"/>
          <w:szCs w:val="22"/>
        </w:rPr>
        <w:t>pattay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tailandes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o bidé das marquesas de s. </w:t>
      </w:r>
      <w:proofErr w:type="spellStart"/>
      <w:proofErr w:type="gramStart"/>
      <w:r w:rsidRPr="00F14369">
        <w:rPr>
          <w:rFonts w:ascii="Corbel" w:hAnsi="Corbel" w:cs="Calibri Light"/>
          <w:sz w:val="22"/>
          <w:szCs w:val="22"/>
        </w:rPr>
        <w:t>martinho</w:t>
      </w:r>
      <w:proofErr w:type="spellEnd"/>
      <w:proofErr w:type="gramEnd"/>
      <w:r w:rsidRPr="00F14369">
        <w:rPr>
          <w:rFonts w:ascii="Corbel" w:hAnsi="Corbel" w:cs="Calibri Light"/>
          <w:sz w:val="22"/>
          <w:szCs w:val="22"/>
        </w:rPr>
        <w:t xml:space="preserve"> do por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praia azul de espinh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as águas límpidas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daydream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island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as areias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byron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</w:rPr>
        <w:t>bay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banhei as mãos em tijuc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s cataratas do </w:t>
      </w:r>
      <w:proofErr w:type="spellStart"/>
      <w:r w:rsidRPr="00F14369">
        <w:rPr>
          <w:rFonts w:ascii="Corbel" w:hAnsi="Corbel" w:cs="Calibri Light"/>
          <w:sz w:val="22"/>
          <w:szCs w:val="22"/>
        </w:rPr>
        <w:t>niágar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molharam-m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i o sol a pôr-se na lapón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 a nascer em </w:t>
      </w:r>
      <w:proofErr w:type="spellStart"/>
      <w:r w:rsidRPr="00F14369">
        <w:rPr>
          <w:rFonts w:ascii="Corbel" w:hAnsi="Corbel" w:cs="Calibri Light"/>
          <w:sz w:val="22"/>
          <w:szCs w:val="22"/>
        </w:rPr>
        <w:t>bobonaro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i sóis, luas, mares e céu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 faial, pico e fl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nas 3 ilhas santas dos aç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adei em </w:t>
      </w:r>
      <w:proofErr w:type="spellStart"/>
      <w:r w:rsidRPr="00F14369">
        <w:rPr>
          <w:rFonts w:ascii="Corbel" w:hAnsi="Corbel" w:cs="Calibri Light"/>
          <w:sz w:val="22"/>
          <w:szCs w:val="22"/>
        </w:rPr>
        <w:t>rottnest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island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comi em </w:t>
      </w:r>
      <w:proofErr w:type="spellStart"/>
      <w:r w:rsidRPr="00F14369">
        <w:rPr>
          <w:rFonts w:ascii="Corbel" w:hAnsi="Corbel" w:cs="Calibri Light"/>
          <w:sz w:val="22"/>
          <w:szCs w:val="22"/>
        </w:rPr>
        <w:t>fremantle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ormi em </w:t>
      </w:r>
      <w:proofErr w:type="spellStart"/>
      <w:r w:rsidRPr="00F14369">
        <w:rPr>
          <w:rFonts w:ascii="Corbel" w:hAnsi="Corbel" w:cs="Calibri Light"/>
          <w:sz w:val="22"/>
          <w:szCs w:val="22"/>
        </w:rPr>
        <w:t>towal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</w:rPr>
        <w:t>creek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</w:rPr>
        <w:t>comar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ivi no amial, maria pia e campo lin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proofErr w:type="spellStart"/>
      <w:r w:rsidRPr="00F14369">
        <w:rPr>
          <w:rFonts w:ascii="Corbel" w:hAnsi="Corbel" w:cs="Calibri Light"/>
          <w:sz w:val="22"/>
          <w:szCs w:val="22"/>
        </w:rPr>
        <w:t>mafr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, tomar e </w:t>
      </w:r>
      <w:proofErr w:type="spellStart"/>
      <w:r w:rsidRPr="00F14369">
        <w:rPr>
          <w:rFonts w:ascii="Corbel" w:hAnsi="Corbel" w:cs="Calibri Light"/>
          <w:sz w:val="22"/>
          <w:szCs w:val="22"/>
        </w:rPr>
        <w:t>leiri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proofErr w:type="spellStart"/>
      <w:r w:rsidRPr="00F14369">
        <w:rPr>
          <w:rFonts w:ascii="Corbel" w:hAnsi="Corbel" w:cs="Calibri Light"/>
          <w:sz w:val="22"/>
          <w:szCs w:val="22"/>
        </w:rPr>
        <w:t>bobonaro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na montan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proofErr w:type="spellStart"/>
      <w:r w:rsidRPr="00F14369">
        <w:rPr>
          <w:rFonts w:ascii="Corbel" w:hAnsi="Corbel" w:cs="Calibri Light"/>
          <w:sz w:val="22"/>
          <w:szCs w:val="22"/>
        </w:rPr>
        <w:t>lecidere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em </w:t>
      </w:r>
      <w:proofErr w:type="spellStart"/>
      <w:r w:rsidRPr="00F14369">
        <w:rPr>
          <w:rFonts w:ascii="Corbel" w:hAnsi="Corbel" w:cs="Calibri Light"/>
          <w:sz w:val="22"/>
          <w:szCs w:val="22"/>
        </w:rPr>
        <w:t>dili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s antas e em macau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proofErr w:type="spellStart"/>
      <w:r w:rsidRPr="00F14369">
        <w:rPr>
          <w:rFonts w:ascii="Corbel" w:hAnsi="Corbel" w:cs="Calibri Light"/>
          <w:sz w:val="22"/>
          <w:szCs w:val="22"/>
        </w:rPr>
        <w:t>cottesloe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e </w:t>
      </w:r>
      <w:proofErr w:type="spellStart"/>
      <w:r w:rsidRPr="00F14369">
        <w:rPr>
          <w:rFonts w:ascii="Corbel" w:hAnsi="Corbel" w:cs="Calibri Light"/>
          <w:sz w:val="22"/>
          <w:szCs w:val="22"/>
        </w:rPr>
        <w:t>claremont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em </w:t>
      </w:r>
      <w:proofErr w:type="spellStart"/>
      <w:r w:rsidRPr="00F14369">
        <w:rPr>
          <w:rFonts w:ascii="Corbel" w:hAnsi="Corbel" w:cs="Calibri Light"/>
          <w:sz w:val="22"/>
          <w:szCs w:val="22"/>
        </w:rPr>
        <w:t>perth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lang w:val="en-US"/>
        </w:rPr>
      </w:pPr>
      <w:proofErr w:type="spellStart"/>
      <w:r w:rsidRPr="00F14369">
        <w:rPr>
          <w:rFonts w:ascii="Corbel" w:hAnsi="Corbel" w:cs="Calibri Light"/>
          <w:sz w:val="22"/>
          <w:szCs w:val="22"/>
          <w:lang w:val="en-US"/>
        </w:rPr>
        <w:t>waverley</w:t>
      </w:r>
      <w:proofErr w:type="spellEnd"/>
      <w:r w:rsidRPr="00F14369">
        <w:rPr>
          <w:rFonts w:ascii="Corbel" w:hAnsi="Corbel" w:cs="Calibri Light"/>
          <w:sz w:val="22"/>
          <w:szCs w:val="22"/>
          <w:lang w:val="en-US"/>
        </w:rPr>
        <w:t>, centennial park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proofErr w:type="spellStart"/>
      <w:r w:rsidRPr="00F14369">
        <w:rPr>
          <w:rFonts w:ascii="Corbel" w:hAnsi="Corbel" w:cs="Calibri Light"/>
          <w:sz w:val="22"/>
          <w:szCs w:val="22"/>
        </w:rPr>
        <w:t>randwick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em </w:t>
      </w:r>
      <w:proofErr w:type="spellStart"/>
      <w:r w:rsidRPr="00F14369">
        <w:rPr>
          <w:rFonts w:ascii="Corbel" w:hAnsi="Corbel" w:cs="Calibri Light"/>
          <w:sz w:val="22"/>
          <w:szCs w:val="22"/>
        </w:rPr>
        <w:t>sydney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proofErr w:type="spellStart"/>
      <w:r w:rsidRPr="00F14369">
        <w:rPr>
          <w:rFonts w:ascii="Corbel" w:hAnsi="Corbel" w:cs="Calibri Light"/>
          <w:sz w:val="22"/>
          <w:szCs w:val="22"/>
        </w:rPr>
        <w:t>prahran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em </w:t>
      </w:r>
      <w:proofErr w:type="spellStart"/>
      <w:r w:rsidRPr="00F14369">
        <w:rPr>
          <w:rFonts w:ascii="Corbel" w:hAnsi="Corbel" w:cs="Calibri Light"/>
          <w:sz w:val="22"/>
          <w:szCs w:val="22"/>
        </w:rPr>
        <w:t>melbourne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em camin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sou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braganç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sem lá ser pari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ou australiano sem lá ter nasci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carrego frações da </w:t>
      </w:r>
      <w:proofErr w:type="spellStart"/>
      <w:r w:rsidRPr="00F14369">
        <w:rPr>
          <w:rFonts w:ascii="Corbel" w:hAnsi="Corbel" w:cs="Calibri Light"/>
          <w:sz w:val="22"/>
          <w:szCs w:val="22"/>
        </w:rPr>
        <w:t>galiz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e do brasi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 cristãos novos e alemã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lastRenderedPageBreak/>
        <w:t>minhotos e marran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as cruzadas até áfric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nde nunca estiv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 de todos esses locai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terás de buscar num map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ncontrei as tuas ilha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las serei açoriano até morrer.</w:t>
      </w:r>
    </w:p>
    <w:p w:rsidR="009267FE" w:rsidRPr="00F14369" w:rsidRDefault="009267FE" w:rsidP="009267FE">
      <w:pPr>
        <w:jc w:val="left"/>
        <w:rPr>
          <w:rStyle w:val="SubtleEmphasis"/>
          <w:rFonts w:ascii="Corbel" w:hAnsi="Corbel" w:cs="Calibri Light"/>
          <w:i w:val="0"/>
          <w:iCs w:val="0"/>
          <w:color w:val="auto"/>
          <w:sz w:val="22"/>
          <w:szCs w:val="22"/>
        </w:rPr>
      </w:pPr>
      <w:r w:rsidRPr="00F14369">
        <w:rPr>
          <w:rStyle w:val="SubtleEmphasis"/>
          <w:rFonts w:ascii="Corbel" w:hAnsi="Corbel" w:cs="Calibri Light"/>
          <w:i w:val="0"/>
          <w:iCs w:val="0"/>
          <w:color w:val="auto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</w:pPr>
      <w:r w:rsidRPr="00F14369"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  <w:lastRenderedPageBreak/>
        <w:t>579. bandeira por desfraldar, 3 maio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ro cantar armas e brasões assinala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austos doutrora que poucos igualara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vez de chorar corruptos governan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ilapidando pátrias vetust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ro cantar navegadores e descobert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issionários e colonizad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vez de chorar vendedores de pátr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arionetas de troicas estrangei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ro cantar guerras e batalh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xpulsões de castelhanos e mour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vez de chorar um país vendi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à especulação bancária e ao </w:t>
      </w:r>
      <w:proofErr w:type="spellStart"/>
      <w:r w:rsidRPr="00F14369">
        <w:rPr>
          <w:rFonts w:ascii="Corbel" w:hAnsi="Corbel" w:cs="Calibri Light"/>
          <w:sz w:val="22"/>
          <w:szCs w:val="22"/>
        </w:rPr>
        <w:t>iv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</w:rPr>
        <w:t>reich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quero cantar a vizinha </w:t>
      </w:r>
      <w:proofErr w:type="spellStart"/>
      <w:r w:rsidRPr="00F14369">
        <w:rPr>
          <w:rFonts w:ascii="Corbel" w:hAnsi="Corbel" w:cs="Calibri Light"/>
          <w:sz w:val="22"/>
          <w:szCs w:val="22"/>
        </w:rPr>
        <w:t>galiz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livr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elta, orgulhosa, ancestra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m vez de chorar a repressão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 extermínio por </w:t>
      </w:r>
      <w:proofErr w:type="spellStart"/>
      <w:r w:rsidRPr="00F14369">
        <w:rPr>
          <w:rFonts w:ascii="Corbel" w:hAnsi="Corbel" w:cs="Calibri Light"/>
          <w:sz w:val="22"/>
          <w:szCs w:val="22"/>
        </w:rPr>
        <w:t>castel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ria cantar a liberdade, igualdade e fraternida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vez de chorar esta escravatu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silêncio e o medo sem futuro que nos impõ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té que alguém sem hesitações nem tem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 erga e vá desfraldar a bandeira dos açores</w:t>
      </w:r>
    </w:p>
    <w:p w:rsidR="009267FE" w:rsidRPr="00F14369" w:rsidRDefault="009267FE" w:rsidP="009267FE">
      <w:pPr>
        <w:jc w:val="left"/>
        <w:rPr>
          <w:rStyle w:val="SubtleEmphasis"/>
          <w:rFonts w:ascii="Corbel" w:hAnsi="Corbel" w:cs="Calibri Light"/>
          <w:b/>
          <w:i w:val="0"/>
          <w:iCs w:val="0"/>
          <w:color w:val="auto"/>
          <w:sz w:val="22"/>
          <w:szCs w:val="22"/>
        </w:rPr>
      </w:pPr>
      <w:r w:rsidRPr="00F14369">
        <w:rPr>
          <w:rStyle w:val="SubtleEmphasis"/>
          <w:rFonts w:ascii="Corbel" w:hAnsi="Corbel" w:cs="Calibri Light"/>
          <w:i w:val="0"/>
          <w:iCs w:val="0"/>
          <w:color w:val="auto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</w:pPr>
      <w:r w:rsidRPr="00F14369"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  <w:lastRenderedPageBreak/>
        <w:t xml:space="preserve">581. greve da </w:t>
      </w:r>
      <w:proofErr w:type="spellStart"/>
      <w:r w:rsidRPr="00F14369"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  <w:t>sata</w:t>
      </w:r>
      <w:proofErr w:type="spellEnd"/>
      <w:r w:rsidRPr="00F14369">
        <w:rPr>
          <w:rStyle w:val="SubtleEmphasis"/>
          <w:rFonts w:ascii="Corbel" w:hAnsi="Corbel" w:cs="Calibri Light"/>
          <w:iCs w:val="0"/>
          <w:color w:val="auto"/>
          <w:sz w:val="22"/>
          <w:szCs w:val="22"/>
        </w:rPr>
        <w:t>, 3 maio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é, romarias e prociss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lores, vacas e toura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raias, montes e vulc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barcos, aviões, emigraç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ve ilhas diferen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eu, parado neste porto sem navi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aeroporto sem avi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mero prisioneiro da </w:t>
      </w:r>
      <w:proofErr w:type="spellStart"/>
      <w:r w:rsidRPr="00F14369">
        <w:rPr>
          <w:rFonts w:ascii="Corbel" w:hAnsi="Corbel" w:cs="Calibri Light"/>
          <w:sz w:val="22"/>
          <w:szCs w:val="22"/>
        </w:rPr>
        <w:t>sat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84. autonomias, moinhos, maio 10,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rquipelágica</w:t>
      </w:r>
    </w:p>
    <w:p w:rsidR="009267FE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sceste para as palavras</w:t>
      </w:r>
    </w:p>
    <w:p w:rsidR="00D3259D" w:rsidRPr="00F14369" w:rsidRDefault="00D3259D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ísmica</w:t>
      </w:r>
    </w:p>
    <w:p w:rsidR="009267FE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sceste para a fé</w:t>
      </w:r>
    </w:p>
    <w:p w:rsidR="00D3259D" w:rsidRPr="00F14369" w:rsidRDefault="00D3259D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ulcânica</w:t>
      </w:r>
    </w:p>
    <w:p w:rsidR="009267FE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sceste para as lendas</w:t>
      </w:r>
    </w:p>
    <w:p w:rsidR="00D3259D" w:rsidRPr="00F14369" w:rsidRDefault="00D3259D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utónom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sceste para a liberda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que um dia terá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85. porto formoso, maio 10,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ntei-me no por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 porto formos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vi como formoso era o por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ão havia barri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m caravel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m descarga de víveres e ga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ra formoso este por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uma angra ou ferradu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berta ao atlântic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iam cereais para fortes de áfric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aíam mancebos para guer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orto único na costa nor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ilha do arcanj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ra formoso este por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já então longe da capital</w:t>
      </w: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86. moinhos de porto formoso, maio 10,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praia dos moinh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prendi a amar a i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i os seus aut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oguei nas on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proofErr w:type="gramStart"/>
      <w:r w:rsidRPr="00F14369">
        <w:rPr>
          <w:rFonts w:ascii="Corbel" w:hAnsi="Corbel" w:cs="Calibri Light"/>
          <w:sz w:val="22"/>
          <w:szCs w:val="22"/>
        </w:rPr>
        <w:t>sonhei  e</w:t>
      </w:r>
      <w:proofErr w:type="gramEnd"/>
      <w:r w:rsidRPr="00F14369">
        <w:rPr>
          <w:rFonts w:ascii="Corbel" w:hAnsi="Corbel" w:cs="Calibri Light"/>
          <w:sz w:val="22"/>
          <w:szCs w:val="22"/>
        </w:rPr>
        <w:t xml:space="preserve"> planeei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nspirei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crevi meus livr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rónicas e poes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pus músic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os </w:t>
      </w:r>
      <w:proofErr w:type="spellStart"/>
      <w:r w:rsidRPr="00F14369">
        <w:rPr>
          <w:rFonts w:ascii="Corbel" w:hAnsi="Corbel" w:cs="Calibri Light"/>
          <w:sz w:val="22"/>
          <w:szCs w:val="22"/>
        </w:rPr>
        <w:t>beatles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a </w:t>
      </w:r>
      <w:proofErr w:type="spellStart"/>
      <w:r w:rsidRPr="00F14369">
        <w:rPr>
          <w:rFonts w:ascii="Corbel" w:hAnsi="Corbel" w:cs="Calibri Light"/>
          <w:sz w:val="22"/>
          <w:szCs w:val="22"/>
        </w:rPr>
        <w:t>zec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</w:rPr>
        <w:t>afonso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ntoei cântico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e bob </w:t>
      </w:r>
      <w:proofErr w:type="spellStart"/>
      <w:r w:rsidRPr="00F14369">
        <w:rPr>
          <w:rFonts w:ascii="Corbel" w:hAnsi="Corbel" w:cs="Calibri Light"/>
          <w:sz w:val="22"/>
          <w:szCs w:val="22"/>
        </w:rPr>
        <w:t>dylan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a </w:t>
      </w:r>
      <w:proofErr w:type="spellStart"/>
      <w:r w:rsidRPr="00F14369">
        <w:rPr>
          <w:rFonts w:ascii="Corbel" w:hAnsi="Corbel" w:cs="Calibri Light"/>
          <w:sz w:val="22"/>
          <w:szCs w:val="22"/>
        </w:rPr>
        <w:t>brel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praia dos moinh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s açores são mais ilh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87. açores, antologia no feminino, 18 maio 2013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ram mulheres de capote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 xaile ou manto pela cabeça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úbditas do feudalismo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cravas dos seus maridos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ainhas das cozinhas e das preces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lavoura, na pesca e no demais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pre silentes e resignadas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iletradas e crentes 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ubmissas e humildes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hoje no século </w:t>
      </w:r>
      <w:proofErr w:type="spellStart"/>
      <w:r w:rsidRPr="00F14369">
        <w:rPr>
          <w:rFonts w:ascii="Corbel" w:hAnsi="Corbel" w:cs="Calibri Light"/>
          <w:sz w:val="22"/>
          <w:szCs w:val="22"/>
        </w:rPr>
        <w:t>xxi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são a voz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ão a palavra e o canto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qui honramos a sua obra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proofErr w:type="spellStart"/>
      <w:proofErr w:type="gramStart"/>
      <w:r w:rsidRPr="00F14369">
        <w:rPr>
          <w:rFonts w:ascii="Corbel" w:hAnsi="Corbel" w:cs="Calibri Light"/>
          <w:sz w:val="22"/>
          <w:szCs w:val="22"/>
        </w:rPr>
        <w:t>salvé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 </w:t>
      </w:r>
      <w:proofErr w:type="spellStart"/>
      <w:r w:rsidRPr="00F14369">
        <w:rPr>
          <w:rFonts w:ascii="Corbel" w:hAnsi="Corbel" w:cs="Calibri Light"/>
          <w:sz w:val="22"/>
          <w:szCs w:val="22"/>
        </w:rPr>
        <w:t>judite</w:t>
      </w:r>
      <w:proofErr w:type="spellEnd"/>
      <w:proofErr w:type="gramEnd"/>
      <w:r w:rsidRPr="00F14369">
        <w:rPr>
          <w:rFonts w:ascii="Corbel" w:hAnsi="Corbel" w:cs="Calibri Light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</w:rPr>
        <w:t>jorge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, </w:t>
      </w:r>
      <w:proofErr w:type="spellStart"/>
      <w:r w:rsidRPr="00F14369">
        <w:rPr>
          <w:rFonts w:ascii="Corbel" w:hAnsi="Corbel" w:cs="Calibri Light"/>
          <w:sz w:val="22"/>
          <w:szCs w:val="22"/>
        </w:rPr>
        <w:t>joan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</w:rPr>
        <w:t>félix</w:t>
      </w:r>
      <w:proofErr w:type="spellEnd"/>
      <w:r w:rsidRPr="00F14369">
        <w:rPr>
          <w:rFonts w:ascii="Corbel" w:hAnsi="Corbel" w:cs="Calibri Light"/>
          <w:sz w:val="22"/>
          <w:szCs w:val="22"/>
        </w:rPr>
        <w:t>,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proofErr w:type="spellStart"/>
      <w:r w:rsidRPr="00F14369">
        <w:rPr>
          <w:rFonts w:ascii="Corbel" w:hAnsi="Corbel" w:cs="Calibri Light"/>
          <w:sz w:val="22"/>
          <w:szCs w:val="22"/>
        </w:rPr>
        <w:t>renat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correia </w:t>
      </w:r>
      <w:proofErr w:type="spellStart"/>
      <w:r w:rsidRPr="00F14369">
        <w:rPr>
          <w:rFonts w:ascii="Corbel" w:hAnsi="Corbel" w:cs="Calibri Light"/>
          <w:sz w:val="22"/>
          <w:szCs w:val="22"/>
        </w:rPr>
        <w:t>botelho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, </w:t>
      </w:r>
      <w:proofErr w:type="spellStart"/>
      <w:r w:rsidRPr="00F14369">
        <w:rPr>
          <w:rFonts w:ascii="Corbel" w:hAnsi="Corbel" w:cs="Calibri Light"/>
          <w:sz w:val="22"/>
          <w:szCs w:val="22"/>
        </w:rPr>
        <w:t>natáli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correia,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madalena </w:t>
      </w:r>
      <w:proofErr w:type="spellStart"/>
      <w:r w:rsidRPr="00F14369">
        <w:rPr>
          <w:rFonts w:ascii="Corbel" w:hAnsi="Corbel" w:cs="Calibri Light"/>
          <w:sz w:val="22"/>
          <w:szCs w:val="22"/>
        </w:rPr>
        <w:t>férin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, madalena </w:t>
      </w:r>
      <w:proofErr w:type="spellStart"/>
      <w:r w:rsidRPr="00F14369">
        <w:rPr>
          <w:rFonts w:ascii="Corbel" w:hAnsi="Corbel" w:cs="Calibri Light"/>
          <w:sz w:val="22"/>
          <w:szCs w:val="22"/>
        </w:rPr>
        <w:t>san-bento</w:t>
      </w:r>
      <w:proofErr w:type="spellEnd"/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brites </w:t>
      </w:r>
      <w:proofErr w:type="spellStart"/>
      <w:r w:rsidRPr="00F14369">
        <w:rPr>
          <w:rFonts w:ascii="Corbel" w:hAnsi="Corbel" w:cs="Calibri Light"/>
          <w:sz w:val="22"/>
          <w:szCs w:val="22"/>
        </w:rPr>
        <w:t>araújo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, </w:t>
      </w:r>
      <w:proofErr w:type="spellStart"/>
      <w:r w:rsidRPr="00F14369">
        <w:rPr>
          <w:rFonts w:ascii="Corbel" w:hAnsi="Corbel" w:cs="Calibri Light"/>
          <w:sz w:val="22"/>
          <w:szCs w:val="22"/>
        </w:rPr>
        <w:t>luís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ribeiro, </w:t>
      </w:r>
      <w:proofErr w:type="spellStart"/>
      <w:r w:rsidRPr="00F14369">
        <w:rPr>
          <w:rFonts w:ascii="Corbel" w:hAnsi="Corbel" w:cs="Calibri Light"/>
          <w:sz w:val="22"/>
          <w:szCs w:val="22"/>
        </w:rPr>
        <w:t>luís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soares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ve mulheres, de prosa e poemas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ve escritoras para nove ilhas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 voz </w:t>
      </w:r>
      <w:proofErr w:type="spellStart"/>
      <w:r w:rsidRPr="00F14369">
        <w:rPr>
          <w:rFonts w:ascii="Corbel" w:hAnsi="Corbel" w:cs="Calibri Light"/>
          <w:sz w:val="22"/>
          <w:szCs w:val="22"/>
        </w:rPr>
        <w:t>atlântid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liberta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589. a dama de gaze (a daniel de </w:t>
      </w:r>
      <w:proofErr w:type="spellStart"/>
      <w:r w:rsidRPr="00F14369">
        <w:t>sá</w:t>
      </w:r>
      <w:proofErr w:type="spellEnd"/>
      <w:r w:rsidRPr="00F14369">
        <w:t xml:space="preserve"> na sua morte), 28 maio 2013</w:t>
      </w:r>
      <w:r w:rsidRPr="00F14369">
        <w:tab/>
      </w:r>
    </w:p>
    <w:p w:rsidR="009267FE" w:rsidRPr="00F14369" w:rsidRDefault="009267FE" w:rsidP="009267FE">
      <w:pPr>
        <w:tabs>
          <w:tab w:val="left" w:pos="1095"/>
          <w:tab w:val="left" w:pos="3195"/>
        </w:tabs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tabs>
          <w:tab w:val="left" w:pos="1095"/>
          <w:tab w:val="left" w:pos="3195"/>
        </w:tabs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dama de gaze veio na bruma</w:t>
      </w:r>
    </w:p>
    <w:p w:rsidR="009267FE" w:rsidRPr="00F14369" w:rsidRDefault="009267FE" w:rsidP="009267FE">
      <w:pPr>
        <w:tabs>
          <w:tab w:val="left" w:pos="1095"/>
          <w:tab w:val="left" w:pos="3195"/>
        </w:tabs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orrateira, silente, sem avis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 passos de velu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mensagem nas mã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razia apenas um títul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critor, ma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ssim, sem mais delong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sem discutir </w:t>
      </w:r>
      <w:r w:rsidR="00D3259D" w:rsidRPr="00F14369">
        <w:rPr>
          <w:rFonts w:ascii="Corbel" w:hAnsi="Corbel" w:cs="Calibri Light"/>
          <w:sz w:val="22"/>
          <w:szCs w:val="22"/>
        </w:rPr>
        <w:t>nem tergivers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evou o auto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icamos todos mais pobres e só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tabs>
          <w:tab w:val="left" w:pos="1095"/>
        </w:tabs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teremos de o reler </w:t>
      </w:r>
    </w:p>
    <w:p w:rsidR="009267FE" w:rsidRPr="00F14369" w:rsidRDefault="009267FE" w:rsidP="009267FE">
      <w:pPr>
        <w:tabs>
          <w:tab w:val="left" w:pos="1095"/>
        </w:tabs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de novo cavaquear</w:t>
      </w:r>
    </w:p>
    <w:p w:rsidR="009267FE" w:rsidRPr="00F14369" w:rsidRDefault="009267FE" w:rsidP="009267FE">
      <w:pPr>
        <w:tabs>
          <w:tab w:val="left" w:pos="1095"/>
        </w:tabs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erçar argumentos</w:t>
      </w:r>
    </w:p>
    <w:p w:rsidR="009267FE" w:rsidRPr="00F14369" w:rsidRDefault="009267FE" w:rsidP="009267FE">
      <w:pPr>
        <w:tabs>
          <w:tab w:val="left" w:pos="1095"/>
        </w:tabs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tabs>
          <w:tab w:val="left" w:pos="1095"/>
        </w:tabs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quando a bruma voltar</w:t>
      </w:r>
    </w:p>
    <w:p w:rsidR="009267FE" w:rsidRPr="00F14369" w:rsidRDefault="009267FE" w:rsidP="009267FE">
      <w:pPr>
        <w:tabs>
          <w:tab w:val="left" w:pos="1095"/>
        </w:tabs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lembraremos o daniel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sá</w:t>
      </w:r>
      <w:proofErr w:type="spellEnd"/>
    </w:p>
    <w:p w:rsidR="009267FE" w:rsidRPr="00F14369" w:rsidRDefault="009267FE" w:rsidP="009267FE">
      <w:pPr>
        <w:tabs>
          <w:tab w:val="left" w:pos="1095"/>
        </w:tabs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a dama de gaze levou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92. fumar nos moinhos de porto formoso, 7 jun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úmplice aspiro o fum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o tabaco proscri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ob o olhar crítico, ameaçado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os que me rodeia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embro os amigos australian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me mandavam para a varan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nquanto inalavam marijuana</w:t>
      </w: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93. sol nos moinhos, 7 jun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já tinha saudad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mar ch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s corpos ao so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ilhuetas nas negras are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uristas na esplana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rimeiro dia verani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inha função clorofilin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…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algures no ir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ilmaram a primeira sere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as fiquei com dúvi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…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ntem na povoaç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 porto de pesc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lvaticamente à paula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mataram um </w:t>
      </w:r>
      <w:proofErr w:type="spellStart"/>
      <w:r w:rsidRPr="00F14369">
        <w:rPr>
          <w:rFonts w:ascii="Corbel" w:hAnsi="Corbel" w:cs="Calibri Light"/>
          <w:sz w:val="22"/>
          <w:szCs w:val="22"/>
        </w:rPr>
        <w:t>albafar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inocente e inofensiv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mero intruso tubarão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94. autonomias nominais (</w:t>
      </w:r>
      <w:proofErr w:type="spellStart"/>
      <w:r w:rsidRPr="00F14369">
        <w:t>fla</w:t>
      </w:r>
      <w:proofErr w:type="spellEnd"/>
      <w:r w:rsidRPr="00F14369">
        <w:t>, 6 junho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i/>
          <w:sz w:val="22"/>
          <w:szCs w:val="22"/>
        </w:rPr>
      </w:pPr>
      <w:r w:rsidRPr="00F14369">
        <w:rPr>
          <w:rFonts w:ascii="Corbel" w:hAnsi="Corbel" w:cs="Calibri Light"/>
          <w:i/>
          <w:sz w:val="22"/>
          <w:szCs w:val="22"/>
        </w:rPr>
        <w:t>“para saberes quem te governa descobre quem não podes criticar”</w:t>
      </w:r>
    </w:p>
    <w:p w:rsidR="009267FE" w:rsidRPr="00F14369" w:rsidRDefault="009267FE" w:rsidP="009267FE">
      <w:pPr>
        <w:ind w:left="4320" w:hanging="918"/>
        <w:jc w:val="left"/>
        <w:rPr>
          <w:rFonts w:ascii="Corbel" w:hAnsi="Corbel" w:cs="Calibri Light"/>
          <w:sz w:val="22"/>
          <w:szCs w:val="22"/>
        </w:rPr>
      </w:pPr>
      <w:proofErr w:type="spellStart"/>
      <w:r w:rsidRPr="00F14369">
        <w:rPr>
          <w:rFonts w:ascii="Corbel" w:hAnsi="Corbel" w:cs="Calibri Light"/>
          <w:sz w:val="22"/>
          <w:szCs w:val="22"/>
        </w:rPr>
        <w:t>voltaire</w:t>
      </w:r>
      <w:proofErr w:type="spellEnd"/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hoje acordei sem voz</w:t>
      </w:r>
    </w:p>
    <w:p w:rsidR="009267FE" w:rsidRPr="00F14369" w:rsidRDefault="009267FE" w:rsidP="009267FE">
      <w:pPr>
        <w:ind w:left="1416" w:firstLine="708"/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sem mãos, </w:t>
      </w:r>
    </w:p>
    <w:p w:rsidR="009267FE" w:rsidRPr="00F14369" w:rsidRDefault="009267FE" w:rsidP="009267FE">
      <w:pPr>
        <w:ind w:left="1416" w:firstLine="708"/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sem pés</w:t>
      </w:r>
    </w:p>
    <w:p w:rsidR="009267FE" w:rsidRPr="00F14369" w:rsidRDefault="009267FE" w:rsidP="009267FE">
      <w:pPr>
        <w:ind w:left="1416" w:firstLine="708"/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sem coração.</w:t>
      </w:r>
    </w:p>
    <w:p w:rsidR="009267FE" w:rsidRPr="00F14369" w:rsidRDefault="009267FE" w:rsidP="009267FE">
      <w:pPr>
        <w:ind w:left="708" w:firstLine="708"/>
        <w:contextualSpacing/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proofErr w:type="gramStart"/>
      <w:r w:rsidRPr="00F14369">
        <w:rPr>
          <w:rFonts w:ascii="Corbel" w:hAnsi="Corbel" w:cs="Calibri Light"/>
          <w:sz w:val="22"/>
          <w:szCs w:val="22"/>
        </w:rPr>
        <w:t>habito</w:t>
      </w:r>
      <w:proofErr w:type="gramEnd"/>
      <w:r w:rsidRPr="00F14369">
        <w:rPr>
          <w:rFonts w:ascii="Corbel" w:hAnsi="Corbel" w:cs="Calibri Light"/>
          <w:sz w:val="22"/>
          <w:szCs w:val="22"/>
        </w:rPr>
        <w:t xml:space="preserve"> nove ilhas de mil cores </w:t>
      </w: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rquipélago de mil autores</w:t>
      </w: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um fiasco de autonomia</w:t>
      </w: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obreza sem alegria</w:t>
      </w: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independência poucos confiam</w:t>
      </w: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busca de subvenções porfiam</w:t>
      </w: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elhor é ficar mudo e quedo</w:t>
      </w: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iver dos subsídios esmoleres</w:t>
      </w: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ubmissos e acomodados</w:t>
      </w: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obres despreocupados</w:t>
      </w: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rvos enfeudados</w:t>
      </w: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ingénuos explorados</w:t>
      </w: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a eterna espera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godot</w:t>
      </w:r>
      <w:proofErr w:type="spellEnd"/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e um </w:t>
      </w:r>
      <w:proofErr w:type="spellStart"/>
      <w:r w:rsidRPr="00F14369">
        <w:rPr>
          <w:rFonts w:ascii="Corbel" w:hAnsi="Corbel" w:cs="Calibri Light"/>
          <w:sz w:val="22"/>
          <w:szCs w:val="22"/>
        </w:rPr>
        <w:t>mandel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que não nasceu</w:t>
      </w: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ssim se explicam os açores</w:t>
      </w: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ilhas de mil e uma dores</w:t>
      </w: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96. da minha janela, moinhos, 7 junho 2013</w:t>
      </w:r>
    </w:p>
    <w:p w:rsidR="009267FE" w:rsidRPr="00F14369" w:rsidRDefault="009267FE" w:rsidP="009267FE">
      <w:pPr>
        <w:ind w:left="4320"/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ind w:left="4320"/>
        <w:jc w:val="left"/>
        <w:rPr>
          <w:rFonts w:ascii="Corbel" w:hAnsi="Corbel" w:cs="Calibri Light"/>
          <w:i/>
          <w:sz w:val="22"/>
          <w:szCs w:val="22"/>
        </w:rPr>
      </w:pPr>
      <w:r w:rsidRPr="00F14369">
        <w:rPr>
          <w:rFonts w:ascii="Corbel" w:hAnsi="Corbel" w:cs="Calibri Light"/>
          <w:i/>
          <w:sz w:val="22"/>
          <w:szCs w:val="22"/>
        </w:rPr>
        <w:t>o mar é deus</w:t>
      </w:r>
    </w:p>
    <w:p w:rsidR="009267FE" w:rsidRPr="00F14369" w:rsidRDefault="009267FE" w:rsidP="009267FE">
      <w:pPr>
        <w:ind w:left="4320"/>
        <w:jc w:val="left"/>
        <w:rPr>
          <w:rFonts w:ascii="Corbel" w:hAnsi="Corbel" w:cs="Calibri Light"/>
          <w:i/>
          <w:sz w:val="22"/>
          <w:szCs w:val="22"/>
        </w:rPr>
      </w:pPr>
      <w:r w:rsidRPr="00F14369">
        <w:rPr>
          <w:rFonts w:ascii="Corbel" w:hAnsi="Corbel" w:cs="Calibri Light"/>
          <w:i/>
          <w:sz w:val="22"/>
          <w:szCs w:val="22"/>
        </w:rPr>
        <w:t>as ondas a sua palavra</w:t>
      </w:r>
    </w:p>
    <w:p w:rsidR="009267FE" w:rsidRPr="00F14369" w:rsidRDefault="009267FE" w:rsidP="009267FE">
      <w:pPr>
        <w:ind w:left="4320"/>
        <w:jc w:val="left"/>
        <w:rPr>
          <w:rFonts w:ascii="Corbel" w:hAnsi="Corbel" w:cs="Calibri Light"/>
          <w:i/>
          <w:sz w:val="22"/>
          <w:szCs w:val="22"/>
        </w:rPr>
      </w:pPr>
      <w:r w:rsidRPr="00F14369">
        <w:rPr>
          <w:rFonts w:ascii="Corbel" w:hAnsi="Corbel" w:cs="Calibri Light"/>
          <w:i/>
          <w:sz w:val="22"/>
          <w:szCs w:val="22"/>
        </w:rPr>
        <w:t>os romeiros alimentam-se dela</w:t>
      </w:r>
    </w:p>
    <w:p w:rsidR="009267FE" w:rsidRPr="00F14369" w:rsidRDefault="009267FE" w:rsidP="009267FE">
      <w:pPr>
        <w:ind w:left="432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(poema tuaregue adaptado aos açores)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isse o poeta a seu tempo</w:t>
      </w: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a minha janela vejo o mar</w:t>
      </w: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meu quintal é enorme</w:t>
      </w: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barca a linha do horizonte</w:t>
      </w: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minha janela é enorme</w:t>
      </w: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bre-se ao círculo dos céus</w:t>
      </w: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meu oceano é enorme</w:t>
      </w: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hega às ruínas dos atlantes</w:t>
      </w: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ó a minha escrita é pequena</w:t>
      </w:r>
    </w:p>
    <w:p w:rsidR="009267FE" w:rsidRPr="00F14369" w:rsidRDefault="009267FE" w:rsidP="009267FE">
      <w:pPr>
        <w:contextualSpacing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s grades desta prisão</w:t>
      </w: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97. professores nos açores, moinhos, 7 junho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jovem sentou-s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comeu um hambúrguer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bebeu a </w:t>
      </w:r>
      <w:proofErr w:type="spellStart"/>
      <w:r w:rsidRPr="00F14369">
        <w:rPr>
          <w:rFonts w:ascii="Corbel" w:hAnsi="Corbel" w:cs="Calibri Light"/>
          <w:sz w:val="22"/>
          <w:szCs w:val="22"/>
        </w:rPr>
        <w:t>coca-col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itou o mar sem fi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odou a aliança no de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ficou à espe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as ondas lhe trouxess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reunião de cônjuges…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  <w:shd w:val="clear" w:color="auto" w:fill="FFFFFF"/>
        </w:rPr>
      </w:pPr>
      <w:r w:rsidRPr="00F14369">
        <w:rPr>
          <w:rFonts w:ascii="Corbel" w:hAnsi="Corbel" w:cs="Calibri Light"/>
          <w:sz w:val="22"/>
          <w:szCs w:val="22"/>
          <w:shd w:val="clear" w:color="auto" w:fill="FFFFFF"/>
        </w:rPr>
        <w:br w:type="page"/>
      </w:r>
    </w:p>
    <w:p w:rsidR="009267FE" w:rsidRPr="00F14369" w:rsidRDefault="009267FE" w:rsidP="00FE2CF1">
      <w:pPr>
        <w:pStyle w:val="Heading4"/>
        <w:rPr>
          <w:shd w:val="clear" w:color="auto" w:fill="FFFFFF"/>
        </w:rPr>
      </w:pPr>
      <w:r w:rsidRPr="00F14369">
        <w:rPr>
          <w:shd w:val="clear" w:color="auto" w:fill="FFFFFF"/>
        </w:rPr>
        <w:lastRenderedPageBreak/>
        <w:t>598. há dias, 13 junho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bCs/>
          <w:sz w:val="22"/>
          <w:szCs w:val="22"/>
          <w:shd w:val="clear" w:color="auto" w:fill="FFFFFF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Cs/>
          <w:sz w:val="22"/>
          <w:szCs w:val="22"/>
          <w:shd w:val="clear" w:color="auto" w:fill="FFFFFF"/>
        </w:rPr>
      </w:pPr>
      <w:r w:rsidRPr="00F14369">
        <w:rPr>
          <w:rFonts w:ascii="Corbel" w:hAnsi="Corbel" w:cs="Calibri Light"/>
          <w:bCs/>
          <w:sz w:val="22"/>
          <w:szCs w:val="22"/>
          <w:shd w:val="clear" w:color="auto" w:fill="FFFFFF"/>
        </w:rPr>
        <w:t>há dias assim</w:t>
      </w:r>
    </w:p>
    <w:p w:rsidR="009267FE" w:rsidRPr="00F14369" w:rsidRDefault="009267FE" w:rsidP="009267FE">
      <w:pPr>
        <w:jc w:val="left"/>
        <w:rPr>
          <w:rFonts w:ascii="Corbel" w:hAnsi="Corbel" w:cs="Calibri Light"/>
          <w:bCs/>
          <w:sz w:val="22"/>
          <w:szCs w:val="22"/>
          <w:shd w:val="clear" w:color="auto" w:fill="FFFFFF"/>
        </w:rPr>
      </w:pPr>
      <w:r w:rsidRPr="00F14369">
        <w:rPr>
          <w:rFonts w:ascii="Corbel" w:hAnsi="Corbel" w:cs="Calibri Light"/>
          <w:bCs/>
          <w:sz w:val="22"/>
          <w:szCs w:val="22"/>
          <w:shd w:val="clear" w:color="auto" w:fill="FFFFFF"/>
        </w:rPr>
        <w:t>uma pessoa acorda</w:t>
      </w:r>
    </w:p>
    <w:p w:rsidR="009267FE" w:rsidRPr="00F14369" w:rsidRDefault="009267FE" w:rsidP="009267FE">
      <w:pPr>
        <w:jc w:val="left"/>
        <w:rPr>
          <w:rFonts w:ascii="Corbel" w:hAnsi="Corbel" w:cs="Calibri Light"/>
          <w:bCs/>
          <w:sz w:val="22"/>
          <w:szCs w:val="22"/>
          <w:shd w:val="clear" w:color="auto" w:fill="FFFFFF"/>
        </w:rPr>
      </w:pPr>
      <w:r w:rsidRPr="00F14369">
        <w:rPr>
          <w:rFonts w:ascii="Corbel" w:hAnsi="Corbel" w:cs="Calibri Light"/>
          <w:bCs/>
          <w:sz w:val="22"/>
          <w:szCs w:val="22"/>
          <w:shd w:val="clear" w:color="auto" w:fill="FFFFFF"/>
        </w:rPr>
        <w:t>e começa a chamar nomes</w:t>
      </w:r>
    </w:p>
    <w:p w:rsidR="009267FE" w:rsidRPr="00F14369" w:rsidRDefault="009267FE" w:rsidP="009267FE">
      <w:pPr>
        <w:jc w:val="left"/>
        <w:rPr>
          <w:rFonts w:ascii="Corbel" w:hAnsi="Corbel" w:cs="Calibri Light"/>
          <w:bCs/>
          <w:sz w:val="22"/>
          <w:szCs w:val="22"/>
          <w:shd w:val="clear" w:color="auto" w:fill="FFFFFF"/>
        </w:rPr>
      </w:pPr>
      <w:r w:rsidRPr="00F14369">
        <w:rPr>
          <w:rFonts w:ascii="Corbel" w:hAnsi="Corbel" w:cs="Calibri Light"/>
          <w:bCs/>
          <w:sz w:val="22"/>
          <w:szCs w:val="22"/>
          <w:shd w:val="clear" w:color="auto" w:fill="FFFFFF"/>
        </w:rPr>
        <w:t>a tudo e a todos</w:t>
      </w:r>
    </w:p>
    <w:p w:rsidR="009267FE" w:rsidRPr="00F14369" w:rsidRDefault="009267FE" w:rsidP="009267FE">
      <w:pPr>
        <w:jc w:val="left"/>
        <w:rPr>
          <w:rFonts w:ascii="Corbel" w:hAnsi="Corbel" w:cs="Calibri Light"/>
          <w:bCs/>
          <w:sz w:val="22"/>
          <w:szCs w:val="22"/>
          <w:shd w:val="clear" w:color="auto" w:fill="FFFFFF"/>
        </w:rPr>
      </w:pPr>
      <w:r w:rsidRPr="00F14369">
        <w:rPr>
          <w:rFonts w:ascii="Corbel" w:hAnsi="Corbel" w:cs="Calibri Light"/>
          <w:bCs/>
          <w:sz w:val="22"/>
          <w:szCs w:val="22"/>
          <w:shd w:val="clear" w:color="auto" w:fill="FFFFFF"/>
        </w:rPr>
        <w:t>mesmo à própria i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bCs/>
          <w:sz w:val="22"/>
          <w:szCs w:val="22"/>
          <w:shd w:val="clear" w:color="auto" w:fill="FFFFFF"/>
        </w:rPr>
        <w:t>marafona, meretriz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rostituta, pécora,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ameira, messalina,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mona, </w:t>
      </w:r>
      <w:proofErr w:type="spellStart"/>
      <w:r w:rsidRPr="00F14369">
        <w:rPr>
          <w:rFonts w:ascii="Corbel" w:hAnsi="Corbel" w:cs="Calibri Light"/>
          <w:sz w:val="22"/>
          <w:szCs w:val="22"/>
        </w:rPr>
        <w:t>michela</w:t>
      </w:r>
      <w:proofErr w:type="spellEnd"/>
      <w:r w:rsidRPr="00F14369">
        <w:rPr>
          <w:rFonts w:ascii="Corbel" w:hAnsi="Corbel" w:cs="Calibri Light"/>
          <w:sz w:val="22"/>
          <w:szCs w:val="22"/>
        </w:rPr>
        <w:t>,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roia, perdida,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undana, devassa,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lareja, galdéria,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pinoia, </w:t>
      </w:r>
      <w:proofErr w:type="spellStart"/>
      <w:r w:rsidRPr="00F14369">
        <w:rPr>
          <w:rFonts w:ascii="Corbel" w:hAnsi="Corbel" w:cs="Calibri Light"/>
          <w:sz w:val="22"/>
          <w:szCs w:val="22"/>
        </w:rPr>
        <w:t>zoupeira</w:t>
      </w:r>
      <w:proofErr w:type="spellEnd"/>
      <w:r w:rsidRPr="00F14369">
        <w:rPr>
          <w:rFonts w:ascii="Corbel" w:hAnsi="Corbel" w:cs="Calibri Light"/>
          <w:sz w:val="22"/>
          <w:szCs w:val="22"/>
        </w:rPr>
        <w:t>,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ega, puta.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há dias assi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uma pessoa acor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 autores açorian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é melhor só conhece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elas obras publica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há dias assi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uma pessoa acor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sem querer,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escrita fica igual à i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não há barco nem avi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m saída desta pris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599. farilhões nos moinhos 7/6/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o longe a alva espum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ia, vinha, tornava esmaeci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ra aparecia, ora desvanec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baleia ou golfinho na brum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ou o pico oculto da </w:t>
      </w:r>
      <w:proofErr w:type="spellStart"/>
      <w:r w:rsidRPr="00F14369">
        <w:rPr>
          <w:rFonts w:ascii="Corbel" w:hAnsi="Corbel" w:cs="Calibri Light"/>
          <w:sz w:val="22"/>
          <w:szCs w:val="22"/>
        </w:rPr>
        <w:t>atlântida</w:t>
      </w:r>
      <w:proofErr w:type="spellEnd"/>
      <w:r w:rsidRPr="00F14369">
        <w:rPr>
          <w:rFonts w:ascii="Corbel" w:hAnsi="Corbel" w:cs="Calibri Light"/>
          <w:sz w:val="22"/>
          <w:szCs w:val="22"/>
        </w:rPr>
        <w:t>?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eros rochedos, mosteir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enedos, farilhões, leix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ponta da fajã de porto formoso</w:t>
      </w: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03. pátria a saldo, moinhos, 26/6/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m dias de glória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nquistamos mun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onstros adamast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abos das torment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olíticos traid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endedores de pátr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vos senh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sbaratadores de rein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xterminadores de idoso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proofErr w:type="spellStart"/>
      <w:r w:rsidRPr="00F14369">
        <w:rPr>
          <w:rFonts w:ascii="Corbel" w:hAnsi="Corbel" w:cs="Calibri Light"/>
          <w:sz w:val="22"/>
          <w:szCs w:val="22"/>
        </w:rPr>
        <w:t>hipotecadores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de joven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eu sem gládi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m escudo que me defen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o povo no seu torpo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revolta que o liber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aminha para o esterto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  <w:rPr>
          <w:lang w:val="en-US"/>
        </w:rPr>
      </w:pPr>
      <w:r w:rsidRPr="00F14369">
        <w:rPr>
          <w:lang w:val="en-US"/>
        </w:rPr>
        <w:lastRenderedPageBreak/>
        <w:t xml:space="preserve">604. the green is greener – </w:t>
      </w:r>
      <w:proofErr w:type="spellStart"/>
      <w:r w:rsidRPr="00F14369">
        <w:rPr>
          <w:lang w:val="en-US"/>
        </w:rPr>
        <w:t>moinhos</w:t>
      </w:r>
      <w:proofErr w:type="spellEnd"/>
      <w:r w:rsidRPr="00F14369">
        <w:rPr>
          <w:lang w:val="en-US"/>
        </w:rPr>
        <w:t xml:space="preserve"> 26/6/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lang w:val="en-US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lang w:val="en-US"/>
        </w:rPr>
      </w:pPr>
      <w:proofErr w:type="spellStart"/>
      <w:r w:rsidRPr="00F14369">
        <w:rPr>
          <w:rFonts w:ascii="Corbel" w:hAnsi="Corbel" w:cs="Calibri Light"/>
          <w:sz w:val="22"/>
          <w:szCs w:val="22"/>
          <w:lang w:val="en-US"/>
        </w:rPr>
        <w:t>azore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lang w:val="en-US"/>
        </w:rPr>
      </w:pPr>
      <w:r w:rsidRPr="00F14369">
        <w:rPr>
          <w:rFonts w:ascii="Corbel" w:hAnsi="Corbel" w:cs="Calibri Light"/>
          <w:sz w:val="22"/>
          <w:szCs w:val="22"/>
          <w:lang w:val="en-US"/>
        </w:rPr>
        <w:t>nowhere is the green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lang w:val="en-US"/>
        </w:rPr>
      </w:pPr>
      <w:r w:rsidRPr="00F14369">
        <w:rPr>
          <w:rFonts w:ascii="Corbel" w:hAnsi="Corbel" w:cs="Calibri Light"/>
          <w:sz w:val="22"/>
          <w:szCs w:val="22"/>
          <w:lang w:val="en-US"/>
        </w:rPr>
        <w:tab/>
      </w:r>
      <w:r w:rsidRPr="00F14369">
        <w:rPr>
          <w:rFonts w:ascii="Corbel" w:hAnsi="Corbel" w:cs="Calibri Light"/>
          <w:sz w:val="22"/>
          <w:szCs w:val="22"/>
          <w:lang w:val="en-US"/>
        </w:rPr>
        <w:tab/>
        <w:t xml:space="preserve">               greene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lang w:val="en-US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lang w:val="en-US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lang w:val="en-US"/>
        </w:rPr>
      </w:pPr>
      <w:r w:rsidRPr="00F14369">
        <w:rPr>
          <w:rFonts w:ascii="Corbel" w:hAnsi="Corbel" w:cs="Calibri Light"/>
          <w:sz w:val="22"/>
          <w:szCs w:val="22"/>
          <w:lang w:val="en-US"/>
        </w:rPr>
        <w:t xml:space="preserve">it rhymes with </w:t>
      </w:r>
      <w:proofErr w:type="spellStart"/>
      <w:r w:rsidRPr="00F14369">
        <w:rPr>
          <w:rFonts w:ascii="Corbel" w:hAnsi="Corbel" w:cs="Calibri Light"/>
          <w:sz w:val="22"/>
          <w:szCs w:val="22"/>
          <w:lang w:val="en-US"/>
        </w:rPr>
        <w:t>amores</w:t>
      </w:r>
      <w:proofErr w:type="spellEnd"/>
    </w:p>
    <w:p w:rsidR="009267FE" w:rsidRPr="00F14369" w:rsidRDefault="009267FE" w:rsidP="009267FE">
      <w:pPr>
        <w:ind w:left="1404" w:firstLine="720"/>
        <w:jc w:val="left"/>
        <w:rPr>
          <w:rFonts w:ascii="Corbel" w:hAnsi="Corbel" w:cs="Calibri Light"/>
          <w:sz w:val="22"/>
          <w:szCs w:val="22"/>
          <w:lang w:val="en-US"/>
        </w:rPr>
      </w:pPr>
      <w:r w:rsidRPr="00F14369">
        <w:rPr>
          <w:rFonts w:ascii="Corbel" w:hAnsi="Corbel" w:cs="Calibri Light"/>
          <w:sz w:val="22"/>
          <w:szCs w:val="22"/>
          <w:lang w:val="en-US"/>
        </w:rPr>
        <w:t xml:space="preserve">     or </w:t>
      </w:r>
      <w:proofErr w:type="spellStart"/>
      <w:r w:rsidRPr="00F14369">
        <w:rPr>
          <w:rFonts w:ascii="Corbel" w:hAnsi="Corbel" w:cs="Calibri Light"/>
          <w:sz w:val="22"/>
          <w:szCs w:val="22"/>
          <w:lang w:val="en-US"/>
        </w:rPr>
        <w:t>dore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lang w:val="en-US"/>
        </w:rPr>
      </w:pPr>
      <w:r w:rsidRPr="00F14369">
        <w:rPr>
          <w:rFonts w:ascii="Corbel" w:hAnsi="Corbel" w:cs="Calibri Light"/>
          <w:sz w:val="22"/>
          <w:szCs w:val="22"/>
          <w:lang w:val="en-US"/>
        </w:rPr>
        <w:t xml:space="preserve">dark hill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lang w:val="en-US"/>
        </w:rPr>
      </w:pPr>
      <w:r w:rsidRPr="00F14369">
        <w:rPr>
          <w:rFonts w:ascii="Corbel" w:hAnsi="Corbel" w:cs="Calibri Light"/>
          <w:sz w:val="22"/>
          <w:szCs w:val="22"/>
          <w:lang w:val="en-US"/>
        </w:rPr>
        <w:t>water mill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lang w:val="en-US"/>
        </w:rPr>
      </w:pPr>
      <w:r w:rsidRPr="00F14369">
        <w:rPr>
          <w:rFonts w:ascii="Corbel" w:hAnsi="Corbel" w:cs="Calibri Light"/>
          <w:sz w:val="22"/>
          <w:szCs w:val="22"/>
          <w:lang w:val="en-US"/>
        </w:rPr>
        <w:t>land shaken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lang w:val="en-US"/>
        </w:rPr>
      </w:pPr>
      <w:r w:rsidRPr="00F14369">
        <w:rPr>
          <w:rFonts w:ascii="Corbel" w:hAnsi="Corbel" w:cs="Calibri Light"/>
          <w:sz w:val="22"/>
          <w:szCs w:val="22"/>
          <w:lang w:val="en-US"/>
        </w:rPr>
        <w:t>by quakes and volcano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lang w:val="en-US"/>
        </w:rPr>
      </w:pPr>
      <w:r w:rsidRPr="00F14369">
        <w:rPr>
          <w:rFonts w:ascii="Corbel" w:hAnsi="Corbel" w:cs="Calibri Light"/>
          <w:sz w:val="22"/>
          <w:szCs w:val="22"/>
          <w:lang w:val="en-US"/>
        </w:rPr>
        <w:t xml:space="preserve">fears tamed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lang w:val="en-US"/>
        </w:rPr>
      </w:pPr>
      <w:r w:rsidRPr="00F14369">
        <w:rPr>
          <w:rFonts w:ascii="Corbel" w:hAnsi="Corbel" w:cs="Calibri Light"/>
          <w:sz w:val="22"/>
          <w:szCs w:val="22"/>
          <w:lang w:val="en-US"/>
        </w:rPr>
        <w:t>by faith and procession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lang w:val="en-US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lang w:val="en-US"/>
        </w:rPr>
      </w:pPr>
      <w:proofErr w:type="spellStart"/>
      <w:r w:rsidRPr="00F14369">
        <w:rPr>
          <w:rFonts w:ascii="Corbel" w:hAnsi="Corbel" w:cs="Calibri Light"/>
          <w:sz w:val="22"/>
          <w:szCs w:val="22"/>
          <w:lang w:val="en-US"/>
        </w:rPr>
        <w:t>azore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lang w:val="en-US"/>
        </w:rPr>
      </w:pPr>
      <w:r w:rsidRPr="00F14369">
        <w:rPr>
          <w:rFonts w:ascii="Corbel" w:hAnsi="Corbel" w:cs="Calibri Light"/>
          <w:sz w:val="22"/>
          <w:szCs w:val="22"/>
          <w:lang w:val="en-US"/>
        </w:rPr>
        <w:t xml:space="preserve">where the green </w:t>
      </w:r>
    </w:p>
    <w:p w:rsidR="009267FE" w:rsidRPr="00F14369" w:rsidRDefault="009267FE" w:rsidP="009267FE">
      <w:pPr>
        <w:ind w:left="1404" w:firstLine="12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   is </w:t>
      </w:r>
      <w:proofErr w:type="spellStart"/>
      <w:r w:rsidRPr="00F14369">
        <w:rPr>
          <w:rFonts w:ascii="Corbel" w:hAnsi="Corbel" w:cs="Calibri Light"/>
          <w:sz w:val="22"/>
          <w:szCs w:val="22"/>
        </w:rPr>
        <w:t>always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</w:rPr>
        <w:t>greener</w:t>
      </w:r>
      <w:proofErr w:type="spellEnd"/>
    </w:p>
    <w:p w:rsidR="009267FE" w:rsidRPr="00F14369" w:rsidRDefault="009267FE" w:rsidP="009267FE">
      <w:pPr>
        <w:tabs>
          <w:tab w:val="center" w:pos="4252"/>
        </w:tabs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605. são </w:t>
      </w:r>
      <w:proofErr w:type="spellStart"/>
      <w:r w:rsidRPr="00F14369">
        <w:t>jorge</w:t>
      </w:r>
      <w:proofErr w:type="spellEnd"/>
      <w:r w:rsidRPr="00F14369">
        <w:t>, lembrança fútil, 11 julho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ão há noites silen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antam os cagarr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ançam sedut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ob o luar e o rossi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 tu, </w:t>
      </w:r>
      <w:proofErr w:type="spellStart"/>
      <w:r w:rsidRPr="00F14369">
        <w:rPr>
          <w:rFonts w:ascii="Corbel" w:hAnsi="Corbel" w:cs="Calibri Light"/>
          <w:sz w:val="22"/>
          <w:szCs w:val="22"/>
        </w:rPr>
        <w:t>malino</w:t>
      </w:r>
      <w:proofErr w:type="spellEnd"/>
      <w:r w:rsidRPr="00F14369">
        <w:rPr>
          <w:rFonts w:ascii="Corbel" w:hAnsi="Corbel" w:cs="Calibri Light"/>
          <w:sz w:val="22"/>
          <w:szCs w:val="22"/>
        </w:rPr>
        <w:t>, arfav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órridas sessões de amo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ta a lembrança fúti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a terra das fajã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pavor da desci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espanto do isolamen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força sobreviven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s cruzes no pico da esperanç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ssinalam o fatídico erro human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ais uma tragédia montanhos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o tantas out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 pico da vara,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lagoa de fog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erra de dor e sangu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 fé e prociss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 fomes e trem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 vulcões e emigraç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606. viola da terra, ao </w:t>
      </w:r>
      <w:proofErr w:type="spellStart"/>
      <w:r w:rsidRPr="00F14369">
        <w:t>rafael</w:t>
      </w:r>
      <w:proofErr w:type="spellEnd"/>
      <w:r w:rsidRPr="00F14369">
        <w:t xml:space="preserve"> carvalho, 14 julho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ão fui a </w:t>
      </w:r>
      <w:proofErr w:type="spellStart"/>
      <w:r w:rsidRPr="00F14369">
        <w:rPr>
          <w:rFonts w:ascii="Corbel" w:hAnsi="Corbel" w:cs="Calibri Light"/>
          <w:sz w:val="22"/>
          <w:szCs w:val="22"/>
        </w:rPr>
        <w:t>alfam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ouvir o fa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ão dancei o vira em </w:t>
      </w:r>
      <w:proofErr w:type="spellStart"/>
      <w:r w:rsidRPr="00F14369">
        <w:rPr>
          <w:rFonts w:ascii="Corbel" w:hAnsi="Corbel" w:cs="Calibri Light"/>
          <w:sz w:val="22"/>
          <w:szCs w:val="22"/>
        </w:rPr>
        <w:t>vian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em vi as sete saias da </w:t>
      </w:r>
      <w:proofErr w:type="spellStart"/>
      <w:r w:rsidRPr="00F14369">
        <w:rPr>
          <w:rFonts w:ascii="Corbel" w:hAnsi="Corbel" w:cs="Calibri Light"/>
          <w:sz w:val="22"/>
          <w:szCs w:val="22"/>
        </w:rPr>
        <w:t>nazaré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ão dancei a </w:t>
      </w:r>
      <w:proofErr w:type="spellStart"/>
      <w:r w:rsidRPr="00F14369">
        <w:rPr>
          <w:rFonts w:ascii="Corbel" w:hAnsi="Corbel" w:cs="Calibri Light"/>
          <w:sz w:val="22"/>
          <w:szCs w:val="22"/>
        </w:rPr>
        <w:t>chamarrit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do pic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ão sambei em </w:t>
      </w:r>
      <w:proofErr w:type="spellStart"/>
      <w:r w:rsidRPr="00F14369">
        <w:rPr>
          <w:rFonts w:ascii="Corbel" w:hAnsi="Corbel" w:cs="Calibri Light"/>
          <w:sz w:val="22"/>
          <w:szCs w:val="22"/>
        </w:rPr>
        <w:t>copacaban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em andei com os pauliteiros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mirand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ão fiz teatro de sombras em </w:t>
      </w:r>
      <w:proofErr w:type="spellStart"/>
      <w:r w:rsidRPr="00F14369">
        <w:rPr>
          <w:rFonts w:ascii="Corbel" w:hAnsi="Corbel" w:cs="Calibri Light"/>
          <w:sz w:val="22"/>
          <w:szCs w:val="22"/>
        </w:rPr>
        <w:t>bali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m teatro em patuá de macau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estive lá em todos os locai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as encontrei-me com a viola da ter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à moda da ribeira quen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plangente com o </w:t>
      </w:r>
      <w:proofErr w:type="spellStart"/>
      <w:r w:rsidRPr="00F14369">
        <w:rPr>
          <w:rFonts w:ascii="Corbel" w:hAnsi="Corbel" w:cs="Calibri Light"/>
          <w:sz w:val="22"/>
          <w:szCs w:val="22"/>
        </w:rPr>
        <w:t>rafael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</w:rPr>
        <w:t>carvallho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ompendo o basalto e as brum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ra a voz de um povo silencia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ibertando-se em suaves melope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irando sobre nuvens e on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ocando a alma deste povo açorian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>608. eleições 29 jul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ra tempo de eleiçõe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olíticos vinham e prometia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populaça aplaud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cenava e acreditav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…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pois de contados vot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s políticos desaparecia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junto com as suas promess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o povo esquecido esperav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ssim crendo na democrac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uma pessoa, um voto, uma promess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epetiam a antiga escravatu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creditando serem liv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12. a folha, 01 agosto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 meu regaço caiu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o ninfa inspirado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 rumorejar das árv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emórias centenár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a sombra </w:t>
      </w:r>
      <w:proofErr w:type="gramStart"/>
      <w:r w:rsidRPr="00F14369">
        <w:rPr>
          <w:rFonts w:ascii="Corbel" w:hAnsi="Corbel" w:cs="Calibri Light"/>
          <w:sz w:val="22"/>
          <w:szCs w:val="22"/>
        </w:rPr>
        <w:t>do terra</w:t>
      </w:r>
      <w:proofErr w:type="gramEnd"/>
      <w:r w:rsidRPr="00F14369">
        <w:rPr>
          <w:rFonts w:ascii="Corbel" w:hAnsi="Corbel" w:cs="Calibri Light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</w:rPr>
        <w:t>nostr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…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enovaram o hote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as a natureza n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paraíso também é ali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14. visões, moinhos 02 ago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jovem saiu da águ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amisa moldando as form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aminhou nas areias</w:t>
      </w:r>
    </w:p>
    <w:p w:rsidR="009267FE" w:rsidRPr="00F14369" w:rsidRDefault="009267FE" w:rsidP="009267FE">
      <w:pPr>
        <w:tabs>
          <w:tab w:val="left" w:pos="2970"/>
        </w:tabs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itou-se sob o para-sol</w:t>
      </w:r>
      <w:r w:rsidRPr="00F14369">
        <w:rPr>
          <w:rFonts w:ascii="Corbel" w:hAnsi="Corbel" w:cs="Calibri Light"/>
          <w:sz w:val="22"/>
          <w:szCs w:val="22"/>
        </w:rPr>
        <w:tab/>
      </w:r>
    </w:p>
    <w:p w:rsidR="009267FE" w:rsidRPr="00F14369" w:rsidRDefault="009267FE" w:rsidP="009267FE">
      <w:pPr>
        <w:tabs>
          <w:tab w:val="left" w:pos="2970"/>
        </w:tabs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ssadas ho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vaporou-se sem ras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15. brumas 02 ago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ram de espum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   as palav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ram de sa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  <w:t xml:space="preserve">    </w:t>
      </w:r>
      <w:r w:rsidRPr="00F14369">
        <w:rPr>
          <w:rFonts w:ascii="Corbel" w:hAnsi="Corbel" w:cs="Calibri Light"/>
          <w:sz w:val="22"/>
          <w:szCs w:val="22"/>
        </w:rPr>
        <w:tab/>
        <w:t>as on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ram de gaz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  <w:t xml:space="preserve">              as nuven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ram de orvalh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  as lágrim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ram de névoa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os mon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o verde surrea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as lago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ram de me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os vulc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e prociss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ram de espum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  as ilhas dos aç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18. praia, moinhos 04 ago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praia é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  <w:t xml:space="preserve"> corpos desnu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  <w:t xml:space="preserve"> amores de ver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  <w:t xml:space="preserve"> lembrança dos tempos idos</w:t>
      </w:r>
    </w:p>
    <w:p w:rsidR="009267FE" w:rsidRPr="00F14369" w:rsidRDefault="009267FE" w:rsidP="009267FE">
      <w:pPr>
        <w:ind w:firstLine="720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que jamais voltar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raia é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  <w:t xml:space="preserve"> areia e sa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  <w:t xml:space="preserve"> mar e so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  <w:t xml:space="preserve"> pulsantes paix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  <w:t xml:space="preserve"> ardentes vulcões</w:t>
      </w: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20. ao álamo, moinhos, 11 ago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tabs>
          <w:tab w:val="left" w:pos="1290"/>
        </w:tabs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sta modorra matinal</w:t>
      </w:r>
    </w:p>
    <w:p w:rsidR="009267FE" w:rsidRPr="00F14369" w:rsidRDefault="009267FE" w:rsidP="009267FE">
      <w:pPr>
        <w:tabs>
          <w:tab w:val="left" w:pos="1290"/>
        </w:tabs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rado na contemplação de mar</w:t>
      </w:r>
    </w:p>
    <w:p w:rsidR="009267FE" w:rsidRPr="00F14369" w:rsidRDefault="009267FE" w:rsidP="009267FE">
      <w:pPr>
        <w:tabs>
          <w:tab w:val="left" w:pos="1290"/>
        </w:tabs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lendo murmúrios com vinho de missa </w:t>
      </w:r>
      <w:r w:rsidRPr="00F14369">
        <w:rPr>
          <w:rStyle w:val="FootnoteReference"/>
          <w:rFonts w:ascii="Corbel" w:eastAsia="Arial Unicode MS" w:hAnsi="Corbel" w:cs="Calibri Light"/>
          <w:sz w:val="22"/>
          <w:szCs w:val="22"/>
        </w:rPr>
        <w:footnoteReference w:id="28"/>
      </w:r>
    </w:p>
    <w:p w:rsidR="009267FE" w:rsidRPr="00F14369" w:rsidRDefault="009267FE" w:rsidP="009267FE">
      <w:pPr>
        <w:tabs>
          <w:tab w:val="left" w:pos="1290"/>
        </w:tabs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ignoro os corpos e as areias</w:t>
      </w:r>
    </w:p>
    <w:p w:rsidR="009267FE" w:rsidRPr="00F14369" w:rsidRDefault="009267FE" w:rsidP="009267FE">
      <w:pPr>
        <w:tabs>
          <w:tab w:val="left" w:pos="1290"/>
        </w:tabs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lvido copos e sereias</w:t>
      </w:r>
    </w:p>
    <w:p w:rsidR="009267FE" w:rsidRPr="00F14369" w:rsidRDefault="009267FE" w:rsidP="009267FE">
      <w:pPr>
        <w:tabs>
          <w:tab w:val="left" w:pos="1290"/>
        </w:tabs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imagino que o mundo acabou</w:t>
      </w:r>
    </w:p>
    <w:p w:rsidR="009267FE" w:rsidRPr="00F14369" w:rsidRDefault="009267FE" w:rsidP="009267FE">
      <w:pPr>
        <w:tabs>
          <w:tab w:val="left" w:pos="1290"/>
        </w:tabs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pode ter sido um asteroide </w:t>
      </w:r>
    </w:p>
    <w:p w:rsidR="009267FE" w:rsidRPr="00F14369" w:rsidRDefault="009267FE" w:rsidP="009267FE">
      <w:pPr>
        <w:tabs>
          <w:tab w:val="left" w:pos="1290"/>
        </w:tabs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u tsunami ou vulcão</w:t>
      </w:r>
    </w:p>
    <w:p w:rsidR="009267FE" w:rsidRPr="00F14369" w:rsidRDefault="009267FE" w:rsidP="009267FE">
      <w:pPr>
        <w:tabs>
          <w:tab w:val="left" w:pos="1290"/>
        </w:tabs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nós aqui na calma açoriana</w:t>
      </w:r>
    </w:p>
    <w:p w:rsidR="009267FE" w:rsidRPr="00F14369" w:rsidRDefault="009267FE" w:rsidP="009267FE">
      <w:pPr>
        <w:tabs>
          <w:tab w:val="left" w:pos="1290"/>
        </w:tabs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saber nem sentir</w:t>
      </w:r>
    </w:p>
    <w:p w:rsidR="009267FE" w:rsidRPr="00F14369" w:rsidRDefault="009267FE" w:rsidP="009267FE">
      <w:pPr>
        <w:tabs>
          <w:tab w:val="left" w:pos="1290"/>
        </w:tabs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ntinuamos a fruir a vida</w:t>
      </w:r>
    </w:p>
    <w:p w:rsidR="009267FE" w:rsidRPr="00F14369" w:rsidRDefault="009267FE" w:rsidP="009267FE">
      <w:pPr>
        <w:tabs>
          <w:tab w:val="left" w:pos="1290"/>
        </w:tabs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tabs>
          <w:tab w:val="left" w:pos="1290"/>
        </w:tabs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tabs>
          <w:tab w:val="left" w:pos="1290"/>
        </w:tabs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 o mundo acabasse agora</w:t>
      </w:r>
    </w:p>
    <w:p w:rsidR="009267FE" w:rsidRPr="00F14369" w:rsidRDefault="009267FE" w:rsidP="009267FE">
      <w:pPr>
        <w:tabs>
          <w:tab w:val="left" w:pos="1290"/>
        </w:tabs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ão daríamos conta</w:t>
      </w:r>
    </w:p>
    <w:p w:rsidR="009267FE" w:rsidRPr="00F14369" w:rsidRDefault="009267FE" w:rsidP="009267FE">
      <w:pPr>
        <w:tabs>
          <w:tab w:val="left" w:pos="1290"/>
        </w:tabs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tabs>
          <w:tab w:val="left" w:pos="1290"/>
        </w:tabs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em o padre </w:t>
      </w:r>
      <w:proofErr w:type="spellStart"/>
      <w:r w:rsidRPr="00F14369">
        <w:rPr>
          <w:rFonts w:ascii="Corbel" w:hAnsi="Corbel" w:cs="Calibri Light"/>
          <w:sz w:val="22"/>
          <w:szCs w:val="22"/>
        </w:rPr>
        <w:t>raúl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nos salvava</w:t>
      </w:r>
    </w:p>
    <w:p w:rsidR="009267FE" w:rsidRPr="00F14369" w:rsidRDefault="009267FE" w:rsidP="009267FE">
      <w:pPr>
        <w:tabs>
          <w:tab w:val="left" w:pos="1290"/>
        </w:tabs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em a professora </w:t>
      </w:r>
      <w:proofErr w:type="spellStart"/>
      <w:proofErr w:type="gramStart"/>
      <w:r w:rsidRPr="00F14369">
        <w:rPr>
          <w:rFonts w:ascii="Corbel" w:hAnsi="Corbel" w:cs="Calibri Light"/>
          <w:sz w:val="22"/>
          <w:szCs w:val="22"/>
        </w:rPr>
        <w:t>lucília</w:t>
      </w:r>
      <w:proofErr w:type="spellEnd"/>
      <w:proofErr w:type="gramEnd"/>
      <w:r w:rsidRPr="00F14369">
        <w:rPr>
          <w:rFonts w:ascii="Corbel" w:hAnsi="Corbel" w:cs="Calibri Light"/>
          <w:sz w:val="22"/>
          <w:szCs w:val="22"/>
        </w:rPr>
        <w:t xml:space="preserve"> o narrav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  <w:rPr>
          <w:lang w:val="en-US"/>
        </w:rPr>
      </w:pPr>
      <w:r w:rsidRPr="00F14369">
        <w:rPr>
          <w:lang w:val="en-US"/>
        </w:rPr>
        <w:lastRenderedPageBreak/>
        <w:t xml:space="preserve">621. </w:t>
      </w:r>
      <w:proofErr w:type="spellStart"/>
      <w:r w:rsidRPr="00F14369">
        <w:rPr>
          <w:lang w:val="en-US"/>
        </w:rPr>
        <w:t>st</w:t>
      </w:r>
      <w:proofErr w:type="spellEnd"/>
      <w:r w:rsidRPr="00F14369">
        <w:rPr>
          <w:lang w:val="en-US"/>
        </w:rPr>
        <w:t xml:space="preserve"> marks road, gardens estate </w:t>
      </w:r>
      <w:proofErr w:type="spellStart"/>
      <w:r w:rsidRPr="00F14369">
        <w:rPr>
          <w:lang w:val="en-US"/>
        </w:rPr>
        <w:t>43a</w:t>
      </w:r>
      <w:proofErr w:type="spellEnd"/>
      <w:r w:rsidRPr="00F14369">
        <w:rPr>
          <w:lang w:val="en-US"/>
        </w:rPr>
        <w:t xml:space="preserve">, </w:t>
      </w:r>
      <w:proofErr w:type="spellStart"/>
      <w:r w:rsidRPr="00F14369">
        <w:rPr>
          <w:lang w:val="en-US"/>
        </w:rPr>
        <w:t>randwick</w:t>
      </w:r>
      <w:proofErr w:type="spellEnd"/>
      <w:r w:rsidRPr="00F14369">
        <w:rPr>
          <w:lang w:val="en-US"/>
        </w:rPr>
        <w:t xml:space="preserve"> 12/8/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lang w:val="en-US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cordei ao som das </w:t>
      </w:r>
      <w:proofErr w:type="spellStart"/>
      <w:r w:rsidRPr="00F14369">
        <w:rPr>
          <w:rFonts w:ascii="Corbel" w:hAnsi="Corbel" w:cs="Calibri Light"/>
          <w:sz w:val="22"/>
          <w:szCs w:val="22"/>
        </w:rPr>
        <w:t>kookaburr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spertador privativo pelas 05.30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gitando o jacarandá e a </w:t>
      </w:r>
      <w:proofErr w:type="spellStart"/>
      <w:r w:rsidRPr="00F14369">
        <w:rPr>
          <w:rFonts w:ascii="Corbel" w:hAnsi="Corbel" w:cs="Calibri Light"/>
          <w:sz w:val="22"/>
          <w:szCs w:val="22"/>
        </w:rPr>
        <w:t>waratah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lanta nativa no brasão estadua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a varanda avistei o mar em </w:t>
      </w:r>
      <w:proofErr w:type="spellStart"/>
      <w:r w:rsidRPr="00F14369">
        <w:rPr>
          <w:rFonts w:ascii="Corbel" w:hAnsi="Corbel" w:cs="Calibri Light"/>
          <w:sz w:val="22"/>
          <w:szCs w:val="22"/>
        </w:rPr>
        <w:t>bronte/clovelly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sem ouvir o pequeno ribeiro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randwick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ornando idílico este condomíni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espirei aquela paz profun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ntes de sair para o bulício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sydney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…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parafraseando </w:t>
      </w:r>
      <w:proofErr w:type="spellStart"/>
      <w:r w:rsidRPr="00F14369">
        <w:rPr>
          <w:rFonts w:ascii="Corbel" w:hAnsi="Corbel" w:cs="Calibri Light"/>
          <w:sz w:val="22"/>
          <w:szCs w:val="22"/>
        </w:rPr>
        <w:t>emanuel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</w:rPr>
        <w:t>félix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ode-se amar uma casa?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im, mas a casa nunca mai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rá a mesm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uma casa ama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jamais será esqueci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 xml:space="preserve">624. permanências (à </w:t>
      </w:r>
      <w:proofErr w:type="spellStart"/>
      <w:r w:rsidRPr="00F14369">
        <w:t>judite</w:t>
      </w:r>
      <w:proofErr w:type="spellEnd"/>
      <w:r w:rsidRPr="00F14369">
        <w:t xml:space="preserve"> </w:t>
      </w:r>
      <w:proofErr w:type="spellStart"/>
      <w:r w:rsidRPr="00F14369">
        <w:t>jorge</w:t>
      </w:r>
      <w:proofErr w:type="spellEnd"/>
      <w:r w:rsidRPr="00F14369">
        <w:t>), moinhos, 16/8/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ta gente daqui e dali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té do </w:t>
      </w:r>
      <w:proofErr w:type="spellStart"/>
      <w:r w:rsidRPr="00F14369">
        <w:rPr>
          <w:rFonts w:ascii="Corbel" w:hAnsi="Corbel" w:cs="Calibri Light"/>
          <w:sz w:val="22"/>
          <w:szCs w:val="22"/>
        </w:rPr>
        <w:t>loural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onde já fui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em todo o tempo do mun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as permanências da </w:t>
      </w:r>
      <w:proofErr w:type="spellStart"/>
      <w:r w:rsidRPr="00F14369">
        <w:rPr>
          <w:rFonts w:ascii="Corbel" w:hAnsi="Corbel" w:cs="Calibri Light"/>
          <w:sz w:val="22"/>
          <w:szCs w:val="22"/>
        </w:rPr>
        <w:t>judite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</w:rPr>
        <w:t>jorge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ta gente daqui e dali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em o respeito e o me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isolamento e a distânc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ta gente daqui e dali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ó tem futuro fora da i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esmo sem sair del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ta gente daqui e dali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iaja um harmonioso roteir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 difícil equilíbrio das agru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as permanências da </w:t>
      </w:r>
      <w:proofErr w:type="spellStart"/>
      <w:r w:rsidRPr="00F14369">
        <w:rPr>
          <w:rFonts w:ascii="Corbel" w:hAnsi="Corbel" w:cs="Calibri Light"/>
          <w:sz w:val="22"/>
          <w:szCs w:val="22"/>
        </w:rPr>
        <w:t>judite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</w:rPr>
        <w:t>jorge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ta gente daqui e dali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ntre ter e se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icar e parti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ece a bela açorianida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 xml:space="preserve">625. ribeira submersa (à maria </w:t>
      </w:r>
      <w:proofErr w:type="spellStart"/>
      <w:r w:rsidRPr="00F14369">
        <w:t>luísa</w:t>
      </w:r>
      <w:proofErr w:type="spellEnd"/>
      <w:r w:rsidRPr="00F14369">
        <w:t xml:space="preserve"> soares), moinhos, 16/8/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qui nos moinh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submersa ribei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evisito os poem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lavras géme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outras água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vida em imagens curt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o paradoxo do </w:t>
      </w:r>
      <w:proofErr w:type="spellStart"/>
      <w:r w:rsidRPr="00F14369">
        <w:rPr>
          <w:rFonts w:ascii="Corbel" w:hAnsi="Corbel" w:cs="Calibri Light"/>
          <w:sz w:val="22"/>
          <w:szCs w:val="22"/>
        </w:rPr>
        <w:t>ser-não-ser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einvento o espan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s rédeas do ven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memória da ribei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já não ruma ao m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>626. memória de verão, moinhos, 16/8/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apturei em imagen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tes rostos e corp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uristas de veranei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smopolita vivênc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proofErr w:type="gramStart"/>
      <w:r w:rsidRPr="00F14369">
        <w:rPr>
          <w:rFonts w:ascii="Corbel" w:hAnsi="Corbel" w:cs="Calibri Light"/>
          <w:sz w:val="22"/>
          <w:szCs w:val="22"/>
        </w:rPr>
        <w:t>nos dias cinza</w:t>
      </w:r>
      <w:proofErr w:type="gramEnd"/>
      <w:r w:rsidRPr="00F14369">
        <w:rPr>
          <w:rFonts w:ascii="Corbel" w:hAnsi="Corbel" w:cs="Calibri Light"/>
          <w:sz w:val="22"/>
          <w:szCs w:val="22"/>
        </w:rPr>
        <w:t xml:space="preserve"> de invern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solidão de rostos e corp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ou rever este film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ezes sem conta até sorri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aquecer os dias húmi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rostos nem corp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memória do ver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judarei a mitigar as brum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 xml:space="preserve">627. (à brites </w:t>
      </w:r>
      <w:proofErr w:type="spellStart"/>
      <w:r w:rsidRPr="00F14369">
        <w:t>araújo</w:t>
      </w:r>
      <w:proofErr w:type="spellEnd"/>
      <w:r w:rsidRPr="00F14369">
        <w:t>), moinhos, 16/8/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imagino a brites </w:t>
      </w:r>
      <w:proofErr w:type="spellStart"/>
      <w:r w:rsidRPr="00F14369">
        <w:rPr>
          <w:rFonts w:ascii="Corbel" w:hAnsi="Corbel" w:cs="Calibri Light"/>
          <w:sz w:val="22"/>
          <w:szCs w:val="22"/>
        </w:rPr>
        <w:t>araújo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 cravo e bandeira na m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gritando a plenos pulmõe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a liberdade é mereci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que a rua é dos poeta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o 25 de abril não é de to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as será sempre para to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mesmo para aqueles que o negam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imagino a brites </w:t>
      </w:r>
      <w:proofErr w:type="spellStart"/>
      <w:r w:rsidRPr="00F14369">
        <w:rPr>
          <w:rFonts w:ascii="Corbel" w:hAnsi="Corbel" w:cs="Calibri Light"/>
          <w:sz w:val="22"/>
          <w:szCs w:val="22"/>
        </w:rPr>
        <w:t>araújo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e manifesto e megafone na mão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clamando a poesia da alforr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as conquistas irreversívei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ando os esbirros vier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eitos controladores do pens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sei que ela estará lá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abrirá o peito às bal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o sangue que jorr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rá poema e arm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o corpo desvaneci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rá escudo e estandar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ra que a liberdade não mor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m haja estertor do pov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 ela será 25 de abril sempr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que ninguém </w:t>
      </w:r>
      <w:proofErr w:type="gramStart"/>
      <w:r w:rsidRPr="00F14369">
        <w:rPr>
          <w:rFonts w:ascii="Corbel" w:hAnsi="Corbel" w:cs="Calibri Light"/>
          <w:sz w:val="22"/>
          <w:szCs w:val="22"/>
        </w:rPr>
        <w:t>nos cala</w:t>
      </w:r>
      <w:proofErr w:type="gram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a voz dos poet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roa mais que a da bal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28. papagaio de papel, moinhos, 17/8/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ria ser papagaio de pape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ubir às altu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er os homen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 olhos de deu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ficar a pair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…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nunca me falte ven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vida na terra é tão tris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…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ria ser mosca na pare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uvir as conversas to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spir as máscaras das pesso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rovar a mentira que vivem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29. primatas, moinhos, 17/8/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rimatas disse eu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rimitivos exclamou outr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era o dono do snack b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um grupo de jovens javar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ntara-se para dois café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itara o lixo no ch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ão eles o futuro do país?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terra não é do hom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tá emprestada</w:t>
      </w:r>
    </w:p>
    <w:p w:rsidR="009267FE" w:rsidRPr="00F14369" w:rsidRDefault="009267FE" w:rsidP="009267FE">
      <w:pPr>
        <w:ind w:left="1416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   conservem-n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>630. se eu fosse, moinhos, 19/8/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 eu fosse tarântul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icavas ataranta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 eu fosse garajau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icavas desasa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 eu fosse cob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spia a pele primaveri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 eu fosse mulhe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riava um mundo melho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>631. ilhas, moinhos, 20/8/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star numa ilha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é como viver num cai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à espera do barco que nunca cheg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iver numa i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é sonh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nstruir a janga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sfraldar vel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tar numa i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é ir para o camp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lano e ras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à espera que construa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aeropor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 única forma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ra viver numa i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é imaginá-la à saramag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o um continente à deriv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tar na i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é imaginar a fug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onhar com a saí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evá-la a reboque dos sonh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barcar nas nuven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ogar na maré baix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lanar nas asas dos milhaf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voltar sempre</w:t>
      </w:r>
    </w:p>
    <w:p w:rsidR="009267FE" w:rsidRPr="00F14369" w:rsidRDefault="009267FE" w:rsidP="009267FE">
      <w:pPr>
        <w:ind w:left="708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ao ponto de parti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>632. ser açoriano, moinhos, 19/8/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ão se é ilhéu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por nascer numa ilha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é preciso sentir-lhe a alm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rtilhar raízes e d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cartá-la nos partos difícei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ratá-la nas enfermidad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cariciá-la nas alegr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lantar, semear e colher seus frut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limentar as suas tradiç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reservar a sua identida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ão se é açorian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amar as suas ilh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evá-las ao fim do mun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orrer por elas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com elas 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para el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35. décima ilha, moinhos, 20/8/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homem jorrou-se ao m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u largas braça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evou com ele a i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unca mais o encontrara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(e o homem não era conhecido)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>636. o voto 1, moinhos, 21/8/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va campanha eleitora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país de rast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ojado às feras do capita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romessas mi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rojetos recicla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utarcas em igrej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istribuem dinheiro do púlpi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orrisos, apertos de m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beijam velhas e crianç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isitas e inauguraç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o povo mans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não se insurg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cravizado e pobr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credita e sorri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ota sempre nos mesm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>637. o fim do mundo, moinhos, 21/8/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ste remanso micaelens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sta paz podre e pobr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vida procede inexoráve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lentidão secul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já o disse e repi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mundo podia acabar hoj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nós sem nunca o saberm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>638. voto 2, moinhos, 21/8/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 tanta guer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fome no mun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ós aqui vamos a vot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xercício pueril de democrac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pretensa liberda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iclicamente repeti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ra escolhermos qu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s vai govern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s vai roub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s vai escraviz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ingindo não ve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fom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pobrez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misér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nos rode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(até que nos bata à porta)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>639. uma velha, muito velha, moinhos, 21/8/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ra uma vez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>uma ve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>muito ve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abia de cor a fom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nunca ter aprendi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ler nem escreve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elebrava rituais antig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erpetuando rezas e prociss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ezinhas, esconjuros e poç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nunca saíram da fregues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ra uma vez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>uma ve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>muito ve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ão antig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nem sabia a ida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ilhos, netos e bisnet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igrados em terras estranh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 nomes que ninguém entend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ecriava a cultura do linh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endas antig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 trabalho escrav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visita anual do telejorna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ra uma vez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uma velha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>muito ve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 tanto para cont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imensa história de vida a eterniz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ninguém para a escut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assim se perderam lendas e tradiç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icou mais pobre a i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(precisa-se de um novo </w:t>
      </w:r>
      <w:proofErr w:type="spellStart"/>
      <w:r w:rsidRPr="00F14369">
        <w:rPr>
          <w:rFonts w:ascii="Corbel" w:hAnsi="Corbel" w:cs="Calibri Light"/>
          <w:sz w:val="22"/>
          <w:szCs w:val="22"/>
        </w:rPr>
        <w:t>gaspar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frutuoso)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40. arquipélago, moinhos, 21/8/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r arquipélag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é ser periféric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iver exílios força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ermanecer ou emigr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screver e cri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universalidade do regiona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olhar as ilhas toda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ste mar ocean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nde açores rim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pre com am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…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igno de desterr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geografia de err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ina de evas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ado de maldiç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ngústias e raiv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huvas e saraiv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irrequieta heranç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abastanç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olente azáfam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ermanente dram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…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 xml:space="preserve">641. aos açores, moinhos, 24/8/13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…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os açores só se chega uma vez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pois são saídas e regress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ransumânc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rânsitos e errânc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…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os açores não se parte nunc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evamo-los na bagag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os declararmos na aduan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cessório de viag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o camisa que nunca se desp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…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s açores nunca se está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alma permanec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corpo divag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as a escrita perdurará.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 xml:space="preserve">642. 4 árias, moinhos, 24/8/13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…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ave desceu a piqu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às profundezas do m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erra de cachalo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  <w:t>de lulas gigan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proofErr w:type="spellStart"/>
      <w:r w:rsidRPr="00F14369">
        <w:rPr>
          <w:rFonts w:ascii="Corbel" w:hAnsi="Corbel" w:cs="Calibri Light"/>
          <w:sz w:val="22"/>
          <w:szCs w:val="22"/>
        </w:rPr>
        <w:t>atlântidas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esqueci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a reserva natural do </w:t>
      </w:r>
      <w:proofErr w:type="gramStart"/>
      <w:r w:rsidRPr="00F14369">
        <w:rPr>
          <w:rFonts w:ascii="Corbel" w:hAnsi="Corbel" w:cs="Calibri Light"/>
          <w:sz w:val="22"/>
          <w:szCs w:val="22"/>
        </w:rPr>
        <w:t>nordeste</w:t>
      </w:r>
      <w:proofErr w:type="gram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oavam livres os priol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ntre incensos e urzes </w:t>
      </w:r>
      <w:proofErr w:type="spellStart"/>
      <w:r w:rsidRPr="00F14369">
        <w:rPr>
          <w:rFonts w:ascii="Corbel" w:hAnsi="Corbel" w:cs="Calibri Light"/>
          <w:sz w:val="22"/>
          <w:szCs w:val="22"/>
        </w:rPr>
        <w:t>azórica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canto dolente dos cagarr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ulneráveis e indefes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ressagia ajuda human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ntecipando nova migraç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cantochão dos romeir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rrasta-se ilha adentro ilha fo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romessa de fé e me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m </w:t>
      </w:r>
      <w:proofErr w:type="gramStart"/>
      <w:r w:rsidRPr="00F14369">
        <w:rPr>
          <w:rFonts w:ascii="Corbel" w:hAnsi="Corbel" w:cs="Calibri Light"/>
          <w:sz w:val="22"/>
          <w:szCs w:val="22"/>
        </w:rPr>
        <w:t>todas as igreja</w:t>
      </w:r>
      <w:proofErr w:type="gramEnd"/>
      <w:r w:rsidRPr="00F14369">
        <w:rPr>
          <w:rFonts w:ascii="Corbel" w:hAnsi="Corbel" w:cs="Calibri Light"/>
          <w:sz w:val="22"/>
          <w:szCs w:val="22"/>
        </w:rPr>
        <w:t xml:space="preserve"> se capel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ovo crente de labuta du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espera todo um an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ra a sua festa paroquia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 a do santo </w:t>
      </w:r>
      <w:proofErr w:type="spellStart"/>
      <w:proofErr w:type="gramStart"/>
      <w:r w:rsidRPr="00F14369">
        <w:rPr>
          <w:rFonts w:ascii="Corbel" w:hAnsi="Corbel" w:cs="Calibri Light"/>
          <w:sz w:val="22"/>
          <w:szCs w:val="22"/>
        </w:rPr>
        <w:t>cristo</w:t>
      </w:r>
      <w:proofErr w:type="spellEnd"/>
      <w:proofErr w:type="gram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a do divino espírito san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a dos impérios pagã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ave que subiu a piqu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as profundezas do m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razia no bico o livr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a definição do açorian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644. ao </w:t>
      </w:r>
      <w:proofErr w:type="spellStart"/>
      <w:r w:rsidRPr="00F14369">
        <w:t>cristóvão</w:t>
      </w:r>
      <w:proofErr w:type="spellEnd"/>
      <w:r w:rsidRPr="00F14369">
        <w:t xml:space="preserve"> (de </w:t>
      </w:r>
      <w:proofErr w:type="spellStart"/>
      <w:r w:rsidRPr="00F14369">
        <w:t>aguiar</w:t>
      </w:r>
      <w:proofErr w:type="spellEnd"/>
      <w:r w:rsidRPr="00F14369">
        <w:t>), pico, 9 ago 2011/13 out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scobriram no pic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aroiços milena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iramidais construç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galerias ocult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múmias nem tesour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origem nem fim conheci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alaram de fenícios, cartagines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gente da pré-histór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mas a verdadeira pirâmide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reside mais a norte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m s </w:t>
      </w:r>
      <w:proofErr w:type="spellStart"/>
      <w:r w:rsidRPr="00F14369">
        <w:rPr>
          <w:rFonts w:ascii="Corbel" w:hAnsi="Corbel" w:cs="Calibri Light"/>
          <w:sz w:val="22"/>
          <w:szCs w:val="22"/>
        </w:rPr>
        <w:t>miguel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arcanj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uma atulhada fals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com vista para s. </w:t>
      </w:r>
      <w:proofErr w:type="gramStart"/>
      <w:r w:rsidRPr="00F14369">
        <w:rPr>
          <w:rFonts w:ascii="Corbel" w:hAnsi="Corbel" w:cs="Calibri Light"/>
          <w:sz w:val="22"/>
          <w:szCs w:val="22"/>
        </w:rPr>
        <w:t>roque</w:t>
      </w:r>
      <w:proofErr w:type="gram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é a universal bibliotec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a nova </w:t>
      </w:r>
      <w:proofErr w:type="spellStart"/>
      <w:r w:rsidRPr="00F14369">
        <w:rPr>
          <w:rFonts w:ascii="Corbel" w:hAnsi="Corbel" w:cs="Calibri Light"/>
          <w:sz w:val="22"/>
          <w:szCs w:val="22"/>
        </w:rPr>
        <w:t>alexandri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é lá que todas as noi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s livros se põem a danç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ebatem e trocam impressõe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ão conselhos e admoestaç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eferem prodigiosas citaç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rtilham bailhos e sabe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a universidade da açorianida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shd w:val="clear" w:color="auto" w:fill="FFFFFF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  <w:shd w:val="clear" w:color="auto" w:fill="FFFFFF"/>
        </w:rPr>
      </w:pPr>
      <w:r w:rsidRPr="00F14369">
        <w:rPr>
          <w:rFonts w:ascii="Corbel" w:hAnsi="Corbel" w:cs="Calibri Light"/>
          <w:sz w:val="22"/>
          <w:szCs w:val="22"/>
          <w:shd w:val="clear" w:color="auto" w:fill="FFFFFF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  <w:shd w:val="clear" w:color="auto" w:fill="FFFFFF"/>
        </w:rPr>
      </w:pPr>
    </w:p>
    <w:p w:rsidR="009267FE" w:rsidRPr="00F14369" w:rsidRDefault="009267FE" w:rsidP="00FE2CF1">
      <w:pPr>
        <w:pStyle w:val="Heading4"/>
        <w:rPr>
          <w:b/>
          <w:shd w:val="clear" w:color="auto" w:fill="FFFFFF"/>
        </w:rPr>
      </w:pPr>
      <w:r w:rsidRPr="00F14369">
        <w:rPr>
          <w:shd w:val="clear" w:color="auto" w:fill="FFFFFF"/>
        </w:rPr>
        <w:t xml:space="preserve">645. nostalgia, </w:t>
      </w:r>
      <w:r w:rsidRPr="00F14369">
        <w:t>poema a duas mãos (</w:t>
      </w:r>
      <w:proofErr w:type="spellStart"/>
      <w:r w:rsidRPr="00F14369">
        <w:t>joana</w:t>
      </w:r>
      <w:proofErr w:type="spellEnd"/>
      <w:r w:rsidRPr="00F14369">
        <w:t xml:space="preserve"> </w:t>
      </w:r>
      <w:proofErr w:type="spellStart"/>
      <w:r w:rsidRPr="00F14369">
        <w:t>félix</w:t>
      </w:r>
      <w:proofErr w:type="spellEnd"/>
      <w:r w:rsidRPr="00F14369">
        <w:t xml:space="preserve"> e chrys) 13 outubro 2013</w:t>
      </w:r>
      <w:r w:rsidRPr="00F14369">
        <w:br/>
      </w:r>
      <w:r w:rsidRPr="00F14369">
        <w:br/>
      </w:r>
      <w:r w:rsidRPr="00F14369">
        <w:rPr>
          <w:shd w:val="clear" w:color="auto" w:fill="FFFFFF"/>
        </w:rPr>
        <w:t>escreve-me</w:t>
      </w:r>
      <w:r w:rsidRPr="00F14369">
        <w:rPr>
          <w:rStyle w:val="apple-converted-space"/>
          <w:rFonts w:ascii="Corbel" w:hAnsi="Corbel" w:cs="Calibri Light"/>
          <w:sz w:val="22"/>
          <w:szCs w:val="22"/>
          <w:shd w:val="clear" w:color="auto" w:fill="FFFFFF"/>
        </w:rPr>
        <w:t> </w:t>
      </w:r>
      <w:r w:rsidRPr="00F14369">
        <w:br/>
      </w:r>
      <w:r w:rsidRPr="00F14369">
        <w:rPr>
          <w:shd w:val="clear" w:color="auto" w:fill="FFFFFF"/>
        </w:rPr>
        <w:t>cartas em papel</w:t>
      </w:r>
      <w:r w:rsidRPr="00F14369">
        <w:rPr>
          <w:rStyle w:val="apple-converted-space"/>
          <w:rFonts w:ascii="Corbel" w:hAnsi="Corbel" w:cs="Calibri Light"/>
          <w:sz w:val="22"/>
          <w:szCs w:val="22"/>
          <w:shd w:val="clear" w:color="auto" w:fill="FFFFFF"/>
        </w:rPr>
        <w:t> </w:t>
      </w:r>
      <w:r w:rsidRPr="00F14369">
        <w:br/>
      </w:r>
      <w:r w:rsidRPr="00F14369">
        <w:rPr>
          <w:shd w:val="clear" w:color="auto" w:fill="FFFFFF"/>
        </w:rPr>
        <w:t>com cheiro a tinta e</w:t>
      </w:r>
      <w:r w:rsidRPr="00F14369">
        <w:rPr>
          <w:rStyle w:val="apple-converted-space"/>
          <w:rFonts w:ascii="Corbel" w:hAnsi="Corbel" w:cs="Calibri Light"/>
          <w:sz w:val="22"/>
          <w:szCs w:val="22"/>
          <w:shd w:val="clear" w:color="auto" w:fill="FFFFFF"/>
        </w:rPr>
        <w:t> </w:t>
      </w:r>
      <w:r w:rsidRPr="00F14369">
        <w:br/>
      </w:r>
      <w:r w:rsidRPr="00F14369">
        <w:rPr>
          <w:shd w:val="clear" w:color="auto" w:fill="FFFFFF"/>
        </w:rPr>
        <w:t>palavras repetidas,</w:t>
      </w:r>
      <w:r w:rsidRPr="00F14369">
        <w:br/>
      </w:r>
      <w:r w:rsidRPr="00F14369">
        <w:rPr>
          <w:shd w:val="clear" w:color="auto" w:fill="FFFFFF"/>
        </w:rPr>
        <w:t>daquelas que</w:t>
      </w:r>
      <w:r w:rsidRPr="00F14369">
        <w:rPr>
          <w:rStyle w:val="apple-converted-space"/>
          <w:rFonts w:ascii="Corbel" w:hAnsi="Corbel" w:cs="Calibri Light"/>
          <w:sz w:val="22"/>
          <w:szCs w:val="22"/>
          <w:shd w:val="clear" w:color="auto" w:fill="FFFFFF"/>
        </w:rPr>
        <w:t> </w:t>
      </w:r>
      <w:r w:rsidRPr="00F14369">
        <w:br/>
      </w:r>
      <w:r w:rsidRPr="00F14369">
        <w:rPr>
          <w:shd w:val="clear" w:color="auto" w:fill="FFFFFF"/>
        </w:rPr>
        <w:t>já não se dizem.</w:t>
      </w:r>
      <w:r w:rsidRPr="00F14369">
        <w:br/>
      </w:r>
      <w:r w:rsidRPr="00F14369">
        <w:rPr>
          <w:shd w:val="clear" w:color="auto" w:fill="FFFFFF"/>
        </w:rPr>
        <w:t>mas que sejam</w:t>
      </w:r>
      <w:r w:rsidRPr="00F14369">
        <w:br/>
      </w:r>
      <w:r w:rsidRPr="00F14369">
        <w:rPr>
          <w:shd w:val="clear" w:color="auto" w:fill="FFFFFF"/>
        </w:rPr>
        <w:t>de carne e de sangue</w:t>
      </w:r>
      <w:r w:rsidRPr="00F14369">
        <w:rPr>
          <w:rStyle w:val="apple-converted-space"/>
          <w:rFonts w:ascii="Corbel" w:hAnsi="Corbel" w:cs="Calibri Light"/>
          <w:sz w:val="22"/>
          <w:szCs w:val="22"/>
          <w:shd w:val="clear" w:color="auto" w:fill="FFFFFF"/>
        </w:rPr>
        <w:t> </w:t>
      </w:r>
      <w:r w:rsidRPr="00F14369">
        <w:br/>
      </w:r>
      <w:r w:rsidRPr="00F14369">
        <w:rPr>
          <w:shd w:val="clear" w:color="auto" w:fill="FFFFFF"/>
        </w:rPr>
        <w:t>para enganar a ausência.</w:t>
      </w:r>
      <w:r w:rsidRPr="00F14369">
        <w:t xml:space="preserve"> (</w:t>
      </w:r>
      <w:proofErr w:type="spellStart"/>
      <w:r w:rsidRPr="00F14369">
        <w:rPr>
          <w:shd w:val="clear" w:color="auto" w:fill="FFFFFF"/>
        </w:rPr>
        <w:t>joana</w:t>
      </w:r>
      <w:proofErr w:type="spellEnd"/>
      <w:r w:rsidRPr="00F14369">
        <w:rPr>
          <w:shd w:val="clear" w:color="auto" w:fill="FFFFFF"/>
        </w:rPr>
        <w:t xml:space="preserve"> </w:t>
      </w:r>
      <w:proofErr w:type="spellStart"/>
      <w:r w:rsidRPr="00F14369">
        <w:rPr>
          <w:shd w:val="clear" w:color="auto" w:fill="FFFFFF"/>
        </w:rPr>
        <w:t>félix</w:t>
      </w:r>
      <w:proofErr w:type="spellEnd"/>
      <w:r w:rsidRPr="00F14369">
        <w:rPr>
          <w:shd w:val="clear" w:color="auto" w:fill="FFFFFF"/>
        </w:rPr>
        <w:t>)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shd w:val="clear" w:color="auto" w:fill="FFFFFF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shd w:val="clear" w:color="auto" w:fill="F6F7F8"/>
        </w:rPr>
      </w:pPr>
      <w:r w:rsidRPr="00F14369">
        <w:rPr>
          <w:rFonts w:ascii="Corbel" w:hAnsi="Corbel" w:cs="Calibri Light"/>
          <w:sz w:val="22"/>
          <w:szCs w:val="22"/>
          <w:shd w:val="clear" w:color="auto" w:fill="F6F7F8"/>
        </w:rPr>
        <w:t xml:space="preserve">quero sentir o teu cheiro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shd w:val="clear" w:color="auto" w:fill="F6F7F8"/>
        </w:rPr>
      </w:pPr>
      <w:r w:rsidRPr="00F14369">
        <w:rPr>
          <w:rFonts w:ascii="Corbel" w:hAnsi="Corbel" w:cs="Calibri Light"/>
          <w:sz w:val="22"/>
          <w:szCs w:val="22"/>
          <w:shd w:val="clear" w:color="auto" w:fill="F6F7F8"/>
        </w:rPr>
        <w:t xml:space="preserve">no papel da carta que escreverá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shd w:val="clear" w:color="auto" w:fill="F6F7F8"/>
        </w:rPr>
      </w:pPr>
      <w:r w:rsidRPr="00F14369">
        <w:rPr>
          <w:rFonts w:ascii="Corbel" w:hAnsi="Corbel" w:cs="Calibri Light"/>
          <w:sz w:val="22"/>
          <w:szCs w:val="22"/>
          <w:shd w:val="clear" w:color="auto" w:fill="F6F7F8"/>
        </w:rPr>
        <w:t xml:space="preserve">quero sentir o teu coração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shd w:val="clear" w:color="auto" w:fill="F6F7F8"/>
        </w:rPr>
      </w:pPr>
      <w:r w:rsidRPr="00F14369">
        <w:rPr>
          <w:rFonts w:ascii="Corbel" w:hAnsi="Corbel" w:cs="Calibri Light"/>
          <w:sz w:val="22"/>
          <w:szCs w:val="22"/>
          <w:shd w:val="clear" w:color="auto" w:fill="F6F7F8"/>
        </w:rPr>
        <w:t xml:space="preserve">nas letras que desenharás,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shd w:val="clear" w:color="auto" w:fill="F6F7F8"/>
        </w:rPr>
      </w:pPr>
      <w:r w:rsidRPr="00F14369">
        <w:rPr>
          <w:rFonts w:ascii="Corbel" w:hAnsi="Corbel" w:cs="Calibri Light"/>
          <w:sz w:val="22"/>
          <w:szCs w:val="22"/>
          <w:shd w:val="clear" w:color="auto" w:fill="F6F7F8"/>
        </w:rPr>
        <w:t xml:space="preserve">quero sentir a tua alma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  <w:shd w:val="clear" w:color="auto" w:fill="F6F7F8"/>
        </w:rPr>
      </w:pPr>
      <w:r w:rsidRPr="00F14369">
        <w:rPr>
          <w:rFonts w:ascii="Corbel" w:hAnsi="Corbel" w:cs="Calibri Light"/>
          <w:sz w:val="22"/>
          <w:szCs w:val="22"/>
          <w:shd w:val="clear" w:color="auto" w:fill="F6F7F8"/>
        </w:rPr>
        <w:t xml:space="preserve">no papel amarelecido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  <w:shd w:val="clear" w:color="auto" w:fill="F6F7F8"/>
        </w:rPr>
        <w:t>das cartas que escreveste... (chrys)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eastAsia="Arial Unicode MS" w:hAnsi="Corbel" w:cs="Calibri Light"/>
          <w:b/>
          <w:iCs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46. enquanto dormias a nova escravatura chegou, nov 201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nhum de nós é livr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nquanto ao teu lado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</w:t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     houver fome</w:t>
      </w:r>
    </w:p>
    <w:p w:rsidR="009267FE" w:rsidRPr="00F14369" w:rsidRDefault="009267FE" w:rsidP="009267FE">
      <w:pPr>
        <w:ind w:left="1416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</w:t>
      </w:r>
      <w:r w:rsidRPr="00F14369">
        <w:rPr>
          <w:rFonts w:ascii="Corbel" w:hAnsi="Corbel" w:cs="Calibri Light"/>
          <w:sz w:val="22"/>
          <w:szCs w:val="22"/>
        </w:rPr>
        <w:tab/>
        <w:t xml:space="preserve">      miséria </w:t>
      </w:r>
    </w:p>
    <w:p w:rsidR="009267FE" w:rsidRPr="00F14369" w:rsidRDefault="009267FE" w:rsidP="009267FE">
      <w:pPr>
        <w:ind w:left="1416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</w:t>
      </w:r>
      <w:r w:rsidRPr="00F14369">
        <w:rPr>
          <w:rFonts w:ascii="Corbel" w:hAnsi="Corbel" w:cs="Calibri Light"/>
          <w:sz w:val="22"/>
          <w:szCs w:val="22"/>
        </w:rPr>
        <w:tab/>
        <w:t xml:space="preserve">      desempreg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hoje são os outr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manhã serás tu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ssaram 40 an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nhum de nós é livr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nquanto abril não se cumpri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52. literários voos, moinhos, 30 maio 2014</w:t>
      </w: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pássaro furtiv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eio debicar a palav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igalha de fras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o poeta jorra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ilha do arcanj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noutras ilhas dos aç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s pássaros chilreiam poesia</w:t>
      </w: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b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bookmarkStart w:id="18" w:name="_Hlk495175792"/>
      <w:r w:rsidRPr="00F14369">
        <w:lastRenderedPageBreak/>
        <w:t xml:space="preserve">653. sair da </w:t>
      </w:r>
      <w:proofErr w:type="gramStart"/>
      <w:r w:rsidRPr="00F14369">
        <w:t>ilha,  moinhos</w:t>
      </w:r>
      <w:proofErr w:type="gramEnd"/>
      <w:r w:rsidRPr="00F14369">
        <w:t>, maio 30, 2014</w:t>
      </w: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marulhar das águ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bala caleidoscópi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âncoras nem amar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ogamos sem destin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o sabor dos vent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importante é sair da i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lijar bagagen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scer de nov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onge, bem long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á, onde se aprende a sauda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b/>
          <w:sz w:val="22"/>
          <w:szCs w:val="22"/>
        </w:rPr>
        <w:br w:type="page"/>
      </w:r>
    </w:p>
    <w:bookmarkEnd w:id="18"/>
    <w:p w:rsidR="009267FE" w:rsidRPr="00F14369" w:rsidRDefault="009267FE" w:rsidP="00FE2CF1">
      <w:pPr>
        <w:pStyle w:val="Heading4"/>
      </w:pPr>
      <w:r w:rsidRPr="00F14369">
        <w:lastRenderedPageBreak/>
        <w:t>656 graciosa, ilha branca, agosto 10, 2014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 xml:space="preserve">era branca a ilha 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m brancos os montes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m brancos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m brancas as casas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m brancas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m brancas as almas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m brancas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m brancos os moinhos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m brancos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m brancas as nuvens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m brancas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m brancos os dias e as noites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m brancos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 a praia de s mateus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 xml:space="preserve">era branco o </w:t>
      </w:r>
      <w:proofErr w:type="spellStart"/>
      <w:r w:rsidRPr="00F14369">
        <w:rPr>
          <w:rFonts w:ascii="Corbel" w:hAnsi="Corbel" w:cs="Calibri Light"/>
        </w:rPr>
        <w:t>carapacho</w:t>
      </w:r>
      <w:proofErr w:type="spellEnd"/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o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 xml:space="preserve">era branco o ilhéu da praia 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o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 a cruz do barro branco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o o ilhéu de baixo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o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proofErr w:type="gramStart"/>
      <w:r w:rsidRPr="00F14369">
        <w:rPr>
          <w:rFonts w:ascii="Corbel" w:hAnsi="Corbel" w:cs="Calibri Light"/>
        </w:rPr>
        <w:t>era</w:t>
      </w:r>
      <w:proofErr w:type="gramEnd"/>
      <w:r w:rsidRPr="00F14369">
        <w:rPr>
          <w:rFonts w:ascii="Corbel" w:hAnsi="Corbel" w:cs="Calibri Light"/>
        </w:rPr>
        <w:t xml:space="preserve"> branca a luz e a limeira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 a brasileira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 a canada longa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 a ponta da restinga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 a ponta do enxurdeiro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 a baía do engrade</w:t>
      </w:r>
    </w:p>
    <w:p w:rsidR="009267FE" w:rsidRPr="00F14369" w:rsidRDefault="009267FE" w:rsidP="009267FE">
      <w:pPr>
        <w:pStyle w:val="ListParagraph"/>
        <w:numPr>
          <w:ilvl w:val="0"/>
          <w:numId w:val="18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b/>
          <w:sz w:val="22"/>
          <w:szCs w:val="22"/>
        </w:rPr>
        <w:t>e quando a brites surgia</w:t>
      </w: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b/>
          <w:sz w:val="22"/>
          <w:szCs w:val="22"/>
        </w:rPr>
        <w:t xml:space="preserve">a ilha pintava-se de porto </w:t>
      </w:r>
      <w:proofErr w:type="spellStart"/>
      <w:r w:rsidRPr="00F14369">
        <w:rPr>
          <w:rFonts w:ascii="Corbel" w:hAnsi="Corbel" w:cs="Calibri Light"/>
          <w:b/>
          <w:sz w:val="22"/>
          <w:szCs w:val="22"/>
        </w:rPr>
        <w:t>afonso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b/>
          <w:sz w:val="22"/>
          <w:szCs w:val="22"/>
        </w:rPr>
        <w:t>cheia graciosamente de cor</w:t>
      </w: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 xml:space="preserve">era branca </w:t>
      </w:r>
      <w:proofErr w:type="spellStart"/>
      <w:r w:rsidRPr="00F14369">
        <w:rPr>
          <w:rFonts w:ascii="Corbel" w:hAnsi="Corbel" w:cs="Calibri Light"/>
        </w:rPr>
        <w:t>guadalupe</w:t>
      </w:r>
      <w:proofErr w:type="spellEnd"/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 a serra branca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 a esperança velha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m brancas as pombas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m brancas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m brancas as ondas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m brancas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m brancas as caras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m brancas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m brancas as freguesias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m brancas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m brancos os faróis na noite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m brancos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 a lua cheia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o o barro branco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o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 xml:space="preserve">eram brancos os </w:t>
      </w:r>
      <w:proofErr w:type="spellStart"/>
      <w:r w:rsidRPr="00F14369">
        <w:rPr>
          <w:rFonts w:ascii="Corbel" w:hAnsi="Corbel" w:cs="Calibri Light"/>
        </w:rPr>
        <w:t>funchais</w:t>
      </w:r>
      <w:proofErr w:type="spellEnd"/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m brancos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m brancas as dores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m brancas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 a ponta branca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 a beira mar e a folga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 a serra das fontes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 a ponta da barca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 santa cruz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 a ilha graciosa</w:t>
      </w:r>
    </w:p>
    <w:p w:rsidR="009267FE" w:rsidRPr="00F14369" w:rsidRDefault="009267FE" w:rsidP="009267FE">
      <w:pPr>
        <w:pStyle w:val="ListParagraph"/>
        <w:numPr>
          <w:ilvl w:val="0"/>
          <w:numId w:val="19"/>
        </w:numPr>
        <w:rPr>
          <w:rFonts w:ascii="Corbel" w:hAnsi="Corbel" w:cs="Calibri Light"/>
        </w:rPr>
      </w:pPr>
      <w:r w:rsidRPr="00F14369">
        <w:rPr>
          <w:rFonts w:ascii="Corbel" w:hAnsi="Corbel" w:cs="Calibri Light"/>
        </w:rPr>
        <w:t>era branc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quando a brites surg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 ilha pintava-se de porto </w:t>
      </w:r>
      <w:proofErr w:type="spellStart"/>
      <w:r w:rsidRPr="00F14369">
        <w:rPr>
          <w:rFonts w:ascii="Corbel" w:hAnsi="Corbel" w:cs="Calibri Light"/>
          <w:sz w:val="22"/>
          <w:szCs w:val="22"/>
        </w:rPr>
        <w:t>afonso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heia graciosamente de cor</w:t>
      </w:r>
    </w:p>
    <w:p w:rsidR="009267FE" w:rsidRPr="00F14369" w:rsidRDefault="009267FE" w:rsidP="009267FE">
      <w:pPr>
        <w:jc w:val="left"/>
        <w:rPr>
          <w:rFonts w:ascii="Corbel" w:hAnsi="Corbel" w:cs="Calibri Light"/>
          <w:b/>
          <w:i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657 erupções, ao </w:t>
      </w:r>
      <w:proofErr w:type="spellStart"/>
      <w:r w:rsidRPr="00F14369">
        <w:t>dr</w:t>
      </w:r>
      <w:proofErr w:type="spellEnd"/>
      <w:r w:rsidRPr="00F14369">
        <w:t xml:space="preserve"> </w:t>
      </w:r>
      <w:proofErr w:type="spellStart"/>
      <w:r w:rsidRPr="00F14369">
        <w:t>gaspar</w:t>
      </w:r>
      <w:proofErr w:type="spellEnd"/>
      <w:r w:rsidRPr="00F14369">
        <w:t xml:space="preserve"> </w:t>
      </w:r>
      <w:proofErr w:type="spellStart"/>
      <w:r w:rsidRPr="00F14369">
        <w:t>fructuoso</w:t>
      </w:r>
      <w:proofErr w:type="spellEnd"/>
      <w:r w:rsidRPr="00F14369">
        <w:t xml:space="preserve"> 28/08/2014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imponente o bisp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om frei </w:t>
      </w:r>
      <w:proofErr w:type="spellStart"/>
      <w:r w:rsidRPr="00F14369">
        <w:rPr>
          <w:rFonts w:ascii="Corbel" w:hAnsi="Corbel" w:cs="Calibri Light"/>
          <w:sz w:val="22"/>
          <w:szCs w:val="22"/>
        </w:rPr>
        <w:t>jorge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santiago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 mitra e bácul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chuvosa tar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 29 junho 1563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bençoou a multidão de cren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 cabeças baixas e compungi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s aterrorizados cren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ersignaram-se afligi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uviram o forte ribomb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um trovão das profundez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o chão abateu-se a seus pé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urante cinco dias sem par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struindo as suas cafuas de palha e fen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9267FE">
      <w:pPr>
        <w:keepNext/>
        <w:spacing w:line="360" w:lineRule="auto"/>
        <w:jc w:val="left"/>
        <w:outlineLvl w:val="3"/>
        <w:rPr>
          <w:rFonts w:ascii="Corbel" w:hAnsi="Corbel" w:cs="Calibri Light"/>
          <w:b/>
          <w:sz w:val="22"/>
          <w:szCs w:val="22"/>
          <w:u w:val="single"/>
        </w:rPr>
      </w:pPr>
      <w:r w:rsidRPr="00F14369">
        <w:rPr>
          <w:rFonts w:ascii="Corbel" w:hAnsi="Corbel" w:cs="Calibri Light"/>
          <w:b/>
          <w:sz w:val="22"/>
          <w:szCs w:val="22"/>
          <w:u w:val="single"/>
        </w:rPr>
        <w:lastRenderedPageBreak/>
        <w:t xml:space="preserve">658 </w:t>
      </w:r>
      <w:proofErr w:type="spellStart"/>
      <w:r w:rsidRPr="00F14369">
        <w:rPr>
          <w:rFonts w:ascii="Corbel" w:hAnsi="Corbel" w:cs="Calibri Light"/>
          <w:b/>
          <w:sz w:val="22"/>
          <w:szCs w:val="22"/>
          <w:u w:val="single"/>
        </w:rPr>
        <w:t>pride</w:t>
      </w:r>
      <w:proofErr w:type="spellEnd"/>
      <w:r w:rsidRPr="00F14369">
        <w:rPr>
          <w:rFonts w:ascii="Corbel" w:hAnsi="Corbel" w:cs="Calibri Light"/>
          <w:b/>
          <w:sz w:val="22"/>
          <w:szCs w:val="22"/>
          <w:u w:val="single"/>
        </w:rPr>
        <w:t xml:space="preserve"> </w:t>
      </w:r>
      <w:proofErr w:type="spellStart"/>
      <w:r w:rsidRPr="00F14369">
        <w:rPr>
          <w:rFonts w:ascii="Corbel" w:hAnsi="Corbel" w:cs="Calibri Light"/>
          <w:b/>
          <w:sz w:val="22"/>
          <w:szCs w:val="22"/>
          <w:u w:val="single"/>
        </w:rPr>
        <w:t>parade</w:t>
      </w:r>
      <w:proofErr w:type="spellEnd"/>
      <w:r w:rsidRPr="00F14369">
        <w:rPr>
          <w:rFonts w:ascii="Corbel" w:hAnsi="Corbel" w:cs="Calibri Light"/>
          <w:b/>
          <w:sz w:val="22"/>
          <w:szCs w:val="22"/>
          <w:u w:val="single"/>
        </w:rPr>
        <w:t xml:space="preserve"> em </w:t>
      </w:r>
      <w:proofErr w:type="spellStart"/>
      <w:r w:rsidRPr="00F14369">
        <w:rPr>
          <w:rFonts w:ascii="Corbel" w:hAnsi="Corbel" w:cs="Calibri Light"/>
          <w:b/>
          <w:sz w:val="22"/>
          <w:szCs w:val="22"/>
          <w:u w:val="single"/>
        </w:rPr>
        <w:t>pdl</w:t>
      </w:r>
      <w:proofErr w:type="spellEnd"/>
      <w:r w:rsidRPr="00F14369">
        <w:rPr>
          <w:rFonts w:ascii="Corbel" w:hAnsi="Corbel" w:cs="Calibri Light"/>
          <w:b/>
          <w:sz w:val="22"/>
          <w:szCs w:val="22"/>
          <w:u w:val="single"/>
        </w:rPr>
        <w:t>, 26/8/2014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uma rabanada de ven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em quando menos se espe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uma rabanada de nata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em em data própr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tenho vertigens diz o </w:t>
      </w:r>
      <w:proofErr w:type="spellStart"/>
      <w:r w:rsidRPr="00F14369">
        <w:rPr>
          <w:rFonts w:ascii="Corbel" w:hAnsi="Corbel" w:cs="Calibri Light"/>
          <w:sz w:val="22"/>
          <w:szCs w:val="22"/>
        </w:rPr>
        <w:t>zek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já vejo gays </w:t>
      </w:r>
      <w:proofErr w:type="spellStart"/>
      <w:r w:rsidRPr="00F14369">
        <w:rPr>
          <w:rFonts w:ascii="Corbel" w:hAnsi="Corbel" w:cs="Calibri Light"/>
          <w:sz w:val="22"/>
          <w:szCs w:val="22"/>
        </w:rPr>
        <w:t>everywhere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proxima-se o gay and </w:t>
      </w:r>
      <w:proofErr w:type="spellStart"/>
      <w:r w:rsidRPr="00F14369">
        <w:rPr>
          <w:rFonts w:ascii="Corbel" w:hAnsi="Corbel" w:cs="Calibri Light"/>
          <w:sz w:val="22"/>
          <w:szCs w:val="22"/>
        </w:rPr>
        <w:t>lesbian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</w:rPr>
        <w:t>pride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</w:rPr>
        <w:t>parade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os esqueletos sairão do armári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urante dois dias em </w:t>
      </w:r>
      <w:proofErr w:type="spellStart"/>
      <w:r w:rsidRPr="00F14369">
        <w:rPr>
          <w:rFonts w:ascii="Corbel" w:hAnsi="Corbel" w:cs="Calibri Light"/>
          <w:sz w:val="22"/>
          <w:szCs w:val="22"/>
        </w:rPr>
        <w:t>ponta-delgada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pois, tudo voltará ao norma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sacrossanta mentira das aparênc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>659. escreviver, moinhos 29/8/2014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ão há critério editoria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 a escrita criativ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odos podem ser aut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independentemente do seu valo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odos são escrit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abricantes de palav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eira de vaidades escrit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ra satisfazer egos imens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eu que nunca fui escrito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u que só publiquei o que era ingen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ou meter na gaveta os meus escrit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té que tenham porte literári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ão se fabrica um </w:t>
      </w:r>
      <w:proofErr w:type="spellStart"/>
      <w:r w:rsidRPr="00F14369">
        <w:rPr>
          <w:rFonts w:ascii="Corbel" w:hAnsi="Corbel" w:cs="Calibri Light"/>
          <w:sz w:val="22"/>
          <w:szCs w:val="22"/>
        </w:rPr>
        <w:t>cristóvão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aguiar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ão se cria um </w:t>
      </w:r>
      <w:proofErr w:type="spellStart"/>
      <w:r w:rsidRPr="00F14369">
        <w:rPr>
          <w:rFonts w:ascii="Corbel" w:hAnsi="Corbel" w:cs="Calibri Light"/>
          <w:sz w:val="22"/>
          <w:szCs w:val="22"/>
        </w:rPr>
        <w:t>eduíno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de </w:t>
      </w:r>
      <w:proofErr w:type="spellStart"/>
      <w:r w:rsidRPr="00F14369">
        <w:rPr>
          <w:rFonts w:ascii="Corbel" w:hAnsi="Corbel" w:cs="Calibri Light"/>
          <w:sz w:val="22"/>
          <w:szCs w:val="22"/>
        </w:rPr>
        <w:t>jesu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ão se é </w:t>
      </w:r>
      <w:proofErr w:type="gramStart"/>
      <w:r w:rsidRPr="00F14369">
        <w:rPr>
          <w:rFonts w:ascii="Corbel" w:hAnsi="Corbel" w:cs="Calibri Light"/>
          <w:sz w:val="22"/>
          <w:szCs w:val="22"/>
        </w:rPr>
        <w:t>poeta  como</w:t>
      </w:r>
      <w:proofErr w:type="gramEnd"/>
      <w:r w:rsidRPr="00F14369">
        <w:rPr>
          <w:rFonts w:ascii="Corbel" w:hAnsi="Corbel" w:cs="Calibri Light"/>
          <w:sz w:val="22"/>
          <w:szCs w:val="22"/>
        </w:rPr>
        <w:t xml:space="preserve"> o </w:t>
      </w:r>
      <w:proofErr w:type="spellStart"/>
      <w:r w:rsidRPr="00F14369">
        <w:rPr>
          <w:rFonts w:ascii="Corbel" w:hAnsi="Corbel" w:cs="Calibri Light"/>
          <w:sz w:val="22"/>
          <w:szCs w:val="22"/>
        </w:rPr>
        <w:t>vasco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pereira da cost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cursos intensivos de escrit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inventores de sentenç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 xml:space="preserve">660. </w:t>
      </w:r>
      <w:proofErr w:type="spellStart"/>
      <w:r w:rsidRPr="00F14369">
        <w:t>demo-cracia</w:t>
      </w:r>
      <w:proofErr w:type="spellEnd"/>
      <w:r w:rsidRPr="00F14369">
        <w:t>, moinhos 29/8/2014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anto mar, tanto sa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tanta dor em </w:t>
      </w:r>
      <w:proofErr w:type="spellStart"/>
      <w:r w:rsidRPr="00F14369">
        <w:rPr>
          <w:rFonts w:ascii="Corbel" w:hAnsi="Corbel" w:cs="Calibri Light"/>
          <w:sz w:val="22"/>
          <w:szCs w:val="22"/>
        </w:rPr>
        <w:t>portugal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rimeiro foi-se o impéri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pois finou-se a ditadu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hoje agoniza a democrac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ujeita à banca e à usu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neste recanto da ilha do arcanj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onha-se poesia e utop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o se ainda houvesse esperanç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u o político se vestisse de anj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or entre crimes e desgovernaç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anto mar, tanto sal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tanta dor em </w:t>
      </w:r>
      <w:proofErr w:type="spellStart"/>
      <w:r w:rsidRPr="00F14369">
        <w:rPr>
          <w:rFonts w:ascii="Corbel" w:hAnsi="Corbel" w:cs="Calibri Light"/>
          <w:sz w:val="22"/>
          <w:szCs w:val="22"/>
        </w:rPr>
        <w:t>portugal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 xml:space="preserve">669. no dia mundial da mulher - «à </w:t>
      </w:r>
      <w:proofErr w:type="spellStart"/>
      <w:r w:rsidRPr="00F14369">
        <w:t>su</w:t>
      </w:r>
      <w:proofErr w:type="spellEnd"/>
      <w:r w:rsidRPr="00F14369">
        <w:t xml:space="preserve"> </w:t>
      </w:r>
      <w:proofErr w:type="spellStart"/>
      <w:r w:rsidRPr="00F14369">
        <w:t>margarido</w:t>
      </w:r>
      <w:proofErr w:type="spellEnd"/>
      <w:r w:rsidRPr="00F14369">
        <w:t>» 08 março 2015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desci ao inferno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recisava de paz e sosseg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politiquices de invern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m promessas eleitorai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ncontrei a </w:t>
      </w:r>
      <w:proofErr w:type="spellStart"/>
      <w:r w:rsidRPr="00F14369">
        <w:rPr>
          <w:rFonts w:ascii="Corbel" w:hAnsi="Corbel" w:cs="Calibri Light"/>
          <w:sz w:val="22"/>
          <w:szCs w:val="22"/>
        </w:rPr>
        <w:t>su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</w:t>
      </w:r>
      <w:proofErr w:type="spellStart"/>
      <w:r w:rsidRPr="00F14369">
        <w:rPr>
          <w:rFonts w:ascii="Corbel" w:hAnsi="Corbel" w:cs="Calibri Light"/>
          <w:sz w:val="22"/>
          <w:szCs w:val="22"/>
        </w:rPr>
        <w:t>margarido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outras que tai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ação de formaç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obre a diferença de géner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ra aqui chamado e ouvi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falava de igualdade e discriminaç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ando a violência doméstic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ssa os 50% nos aç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xistem </w:t>
      </w:r>
      <w:proofErr w:type="gramStart"/>
      <w:r w:rsidRPr="00F14369">
        <w:rPr>
          <w:rFonts w:ascii="Corbel" w:hAnsi="Corbel" w:cs="Calibri Light"/>
          <w:sz w:val="22"/>
          <w:szCs w:val="22"/>
        </w:rPr>
        <w:t>leis</w:t>
      </w:r>
      <w:proofErr w:type="gramEnd"/>
      <w:r w:rsidRPr="00F14369">
        <w:rPr>
          <w:rFonts w:ascii="Corbel" w:hAnsi="Corbel" w:cs="Calibri Light"/>
          <w:sz w:val="22"/>
          <w:szCs w:val="22"/>
        </w:rPr>
        <w:t xml:space="preserve"> mas sem coaç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final existe inferno neste paraís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ra as mulheres na ilha ver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erderam já o sorris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bem como a fome e se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bundam maridos violento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ntes ou depois das miss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jam ou não romeir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outores ou comercian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vaqueiros ou lavradore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juízes tolerantes e lent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lavam as mãos como </w:t>
      </w:r>
      <w:proofErr w:type="spellStart"/>
      <w:r w:rsidRPr="00F14369">
        <w:rPr>
          <w:rFonts w:ascii="Corbel" w:hAnsi="Corbel" w:cs="Calibri Light"/>
          <w:sz w:val="22"/>
          <w:szCs w:val="22"/>
        </w:rPr>
        <w:t>pilato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m penas suspensas aos senh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romessas de arrependimen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uitas falas poucos at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stes açores de sofriment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 dia mundial da mulhe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71 eu fui, fundão 31.3.2015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u fui a </w:t>
      </w:r>
      <w:proofErr w:type="spellStart"/>
      <w:r w:rsidRPr="00F14369">
        <w:rPr>
          <w:rFonts w:ascii="Corbel" w:hAnsi="Corbel" w:cs="Calibri Light"/>
          <w:sz w:val="22"/>
          <w:szCs w:val="22"/>
        </w:rPr>
        <w:t>sei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e ceei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u fui ao fundão e afundei-m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u fui à guarda e guardei-m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u fui ao douro e dourei-m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u fui a </w:t>
      </w:r>
      <w:proofErr w:type="spellStart"/>
      <w:r w:rsidRPr="00F14369">
        <w:rPr>
          <w:rFonts w:ascii="Corbel" w:hAnsi="Corbel" w:cs="Calibri Light"/>
          <w:sz w:val="22"/>
          <w:szCs w:val="22"/>
        </w:rPr>
        <w:t>olhão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e olhei-m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u fui ao coa e coei-m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u fui às flores e flori-m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u fui à praia e espraiei-m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o urbano b diss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u fui ao pico e piquei-m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bookmarkStart w:id="19" w:name="_Hlk495175718"/>
      <w:r w:rsidRPr="00F14369">
        <w:t>672 bandeira da liberdade 12/7/2015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 minha bandeira tem 9 estrela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um milhafre de asas abert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eguei no milhafre da minha bandei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com ele subi às estrel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nstelação de sonhos incumpri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 meio do grande mar ocean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ero porta-aviões europeu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navegando rumo às </w:t>
      </w:r>
      <w:proofErr w:type="spellStart"/>
      <w:r w:rsidRPr="00F14369">
        <w:rPr>
          <w:rFonts w:ascii="Corbel" w:hAnsi="Corbel" w:cs="Calibri Light"/>
          <w:sz w:val="22"/>
          <w:szCs w:val="22"/>
        </w:rPr>
        <w:t>américas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ortemos ancoras e amar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temos um laço em volta do pic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rquipélago a reboque da liberda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icemos velas desfralda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voguemos até porto segur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al como a jangada de pedra de saramag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umo à liberda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bookmarkEnd w:id="19"/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bookmarkStart w:id="20" w:name="_Hlk495175877"/>
      <w:r w:rsidRPr="00F14369">
        <w:t>675 mar e bruma (moinhos 18/7/2015)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odos os poet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escreveram sobre os aç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gastaram a palavra m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a brum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mim para escrever aç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esta-me a palav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</w:r>
      <w:r w:rsidRPr="00F14369">
        <w:rPr>
          <w:rFonts w:ascii="Corbel" w:hAnsi="Corbel" w:cs="Calibri Light"/>
          <w:sz w:val="22"/>
          <w:szCs w:val="22"/>
        </w:rPr>
        <w:tab/>
        <w:t xml:space="preserve"> amar</w:t>
      </w: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bookmarkEnd w:id="20"/>
    <w:p w:rsidR="009267FE" w:rsidRPr="00F14369" w:rsidRDefault="009267FE" w:rsidP="00FE2CF1">
      <w:pPr>
        <w:pStyle w:val="Heading4"/>
      </w:pPr>
      <w:r w:rsidRPr="00F14369">
        <w:lastRenderedPageBreak/>
        <w:t>676 o ruído do poema, (moinhos 20/8/2015)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ruído do poem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nche o silêncio da palav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ássaro fugaz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lquimia brev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há magias por decifr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negra lav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vulcões silen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 ruído da palav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 porto de abrig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naus nem caravel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alavras mu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 ruído do poema</w:t>
      </w: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FE2CF1">
      <w:pPr>
        <w:pStyle w:val="Heading4"/>
      </w:pPr>
      <w:r w:rsidRPr="00F14369">
        <w:lastRenderedPageBreak/>
        <w:t>677. graciosa ilha (moinhos, 20/8/2015)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ra graciosa a i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graciosa no nom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graciosa na postu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 gente de b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feita às lides da ter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ra graciosa a i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graciosos os dons musicai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graciosos os pian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as damas da il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feitas às lides do amo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qui irei compo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uma sonata inacaba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bookmarkStart w:id="21" w:name="_Hlk495175917"/>
      <w:r w:rsidRPr="00F14369">
        <w:t>678 autonomias açorianas 2015 (moinhos, 20/8/2015)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independência é o fi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último das autonom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 nada serve cri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onhos grandiosos</w:t>
      </w:r>
    </w:p>
    <w:p w:rsidR="009267FE" w:rsidRPr="00F14369" w:rsidRDefault="009267FE" w:rsidP="009267FE">
      <w:pPr>
        <w:ind w:left="708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(de independência)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fundações movediç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ais valera cri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ealidades funcionais</w:t>
      </w:r>
    </w:p>
    <w:p w:rsidR="009267FE" w:rsidRPr="00F14369" w:rsidRDefault="009267FE" w:rsidP="009267FE">
      <w:pPr>
        <w:ind w:left="708"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      (de autonomia)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ssentes na instabilidade destes vulcõ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 nada serve sonh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lançar alicerc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 cultura e educaç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ó um povo culto e educa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ode ser liberta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só um povo autónomo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ode ser independentizado</w:t>
      </w:r>
    </w:p>
    <w:p w:rsidR="009267FE" w:rsidRPr="00F14369" w:rsidRDefault="009267FE" w:rsidP="009267FE">
      <w:pPr>
        <w:jc w:val="left"/>
        <w:rPr>
          <w:rFonts w:ascii="Corbel" w:hAnsi="Corbel" w:cs="Calibri Light"/>
          <w:b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bookmarkEnd w:id="21"/>
    <w:p w:rsidR="009267FE" w:rsidRPr="00F14369" w:rsidRDefault="009267FE" w:rsidP="00FE2CF1">
      <w:pPr>
        <w:pStyle w:val="Heading4"/>
      </w:pPr>
      <w:r w:rsidRPr="00F14369">
        <w:lastRenderedPageBreak/>
        <w:t>679 plágios (moinhos, 20/8/2015)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screveu </w:t>
      </w:r>
      <w:proofErr w:type="spellStart"/>
      <w:r w:rsidRPr="00F14369">
        <w:rPr>
          <w:rFonts w:ascii="Corbel" w:hAnsi="Corbel" w:cs="Calibri Light"/>
          <w:sz w:val="22"/>
          <w:szCs w:val="22"/>
        </w:rPr>
        <w:t>manuel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alegr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há tanto mar na palavra aço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um poeta da nossa praç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gostou tanto do poem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 até o julgava seu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ó eu não tive qu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e plagiasse assim tão bem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>684 gerações, moinhos 06/02/2016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raiva das on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espuma do m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inverno a assom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adeiros na pra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outono da vi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horizontes por desbrav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um jovem solitári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 mar a surf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>696. liberdade já, 12/7/17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que queremos?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iberdade já!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or que queremos?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ó um povo emancipado pode ser livre!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ando queremos?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Já!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m somos?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Um povo, uma alma, uma cultur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Queremos liberdade já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as grilhetas coloniai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as falsas autonom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o centralismo anquilosan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as esmolas dependen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os subsídios e RI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ais vale a miséria em liberdad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o que a pobreza envergonha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ais vale errar liv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o que sermos obedientes súbdit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ais vale morrer livr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o que em paz sujeit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>698, tolero, 26 jul 17 moinh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olero a incompetência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desdém</w:t>
      </w:r>
    </w:p>
    <w:p w:rsidR="009267FE" w:rsidRPr="00F14369" w:rsidRDefault="009267FE" w:rsidP="009267FE">
      <w:pPr>
        <w:ind w:firstLine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ineficác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olero a mediocridade</w:t>
      </w:r>
    </w:p>
    <w:p w:rsidR="009267FE" w:rsidRPr="00F14369" w:rsidRDefault="009267FE" w:rsidP="009267FE">
      <w:pPr>
        <w:ind w:left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falta de ambição</w:t>
      </w:r>
    </w:p>
    <w:p w:rsidR="009267FE" w:rsidRPr="00F14369" w:rsidRDefault="009267FE" w:rsidP="009267FE">
      <w:pPr>
        <w:ind w:left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 inveja mesquinh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olero tudo</w:t>
      </w:r>
    </w:p>
    <w:p w:rsidR="009267FE" w:rsidRPr="00F14369" w:rsidRDefault="009267FE" w:rsidP="009267FE">
      <w:pPr>
        <w:ind w:left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menos a ingratidão</w:t>
      </w:r>
    </w:p>
    <w:p w:rsidR="009267FE" w:rsidRPr="00F14369" w:rsidRDefault="009267FE" w:rsidP="009267FE">
      <w:pPr>
        <w:ind w:left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  <w:t xml:space="preserve">a perfídia </w:t>
      </w:r>
    </w:p>
    <w:p w:rsidR="009267FE" w:rsidRPr="00F14369" w:rsidRDefault="009267FE" w:rsidP="009267FE">
      <w:pPr>
        <w:ind w:left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ab/>
        <w:t>a falsa amizade</w:t>
      </w:r>
    </w:p>
    <w:p w:rsidR="009267FE" w:rsidRPr="00F14369" w:rsidRDefault="009267FE" w:rsidP="009267FE">
      <w:pPr>
        <w:ind w:left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porque elas secam </w:t>
      </w:r>
    </w:p>
    <w:p w:rsidR="009267FE" w:rsidRPr="00F14369" w:rsidRDefault="009267FE" w:rsidP="009267FE">
      <w:pPr>
        <w:ind w:left="708"/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caem no ch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bookmarkStart w:id="22" w:name="_Hlk495175961"/>
      <w:r w:rsidRPr="00F14369">
        <w:t xml:space="preserve">699. cantiga de amigo, ao </w:t>
      </w:r>
      <w:proofErr w:type="spellStart"/>
      <w:r w:rsidRPr="00F14369">
        <w:t>eduardo</w:t>
      </w:r>
      <w:proofErr w:type="spellEnd"/>
      <w:r w:rsidRPr="00F14369">
        <w:t xml:space="preserve"> </w:t>
      </w:r>
      <w:proofErr w:type="spellStart"/>
      <w:r w:rsidRPr="00F14369">
        <w:t>bettencourt</w:t>
      </w:r>
      <w:proofErr w:type="spellEnd"/>
      <w:r w:rsidRPr="00F14369">
        <w:t xml:space="preserve"> pinto, 2 agosto 2017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maste áfricas imens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desbravaste a savan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cariciaste brumas e hortênsias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amadureceste no </w:t>
      </w:r>
      <w:proofErr w:type="spellStart"/>
      <w:r w:rsidRPr="00F14369">
        <w:rPr>
          <w:rFonts w:ascii="Corbel" w:hAnsi="Corbel" w:cs="Calibri Light"/>
          <w:sz w:val="22"/>
          <w:szCs w:val="22"/>
        </w:rPr>
        <w:t>canadá</w:t>
      </w:r>
      <w:proofErr w:type="spell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ada foto um poem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cada poema um film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e agora </w:t>
      </w:r>
      <w:proofErr w:type="spellStart"/>
      <w:r w:rsidRPr="00F14369">
        <w:rPr>
          <w:rFonts w:ascii="Corbel" w:hAnsi="Corbel" w:cs="Calibri Light"/>
          <w:sz w:val="22"/>
          <w:szCs w:val="22"/>
        </w:rPr>
        <w:t>josé</w:t>
      </w:r>
      <w:proofErr w:type="spellEnd"/>
      <w:r w:rsidRPr="00F14369">
        <w:rPr>
          <w:rFonts w:ascii="Corbel" w:hAnsi="Corbel" w:cs="Calibri Light"/>
          <w:sz w:val="22"/>
          <w:szCs w:val="22"/>
        </w:rPr>
        <w:t>?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tempo de pegar no sacho e ancinh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rar os campos de nov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cavar, semear, regar e colher 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s frutos que te irão alimenta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biocado e tímid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ssomarás à janela da vid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em saudades nem lamúr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buscar forças nas fraquez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onhar de novo e sorrir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o mundo espera por ti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FE2CF1">
      <w:pPr>
        <w:pStyle w:val="Heading4"/>
      </w:pPr>
      <w:r w:rsidRPr="00F14369">
        <w:t>700. na esquina dos dias 13/10/2017 (moinhos de porto formoso)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esquina dos d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isamos horas esquecid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o relógio da noit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sonhamos planetas distant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luas</w:t>
      </w:r>
      <w:r w:rsidRPr="00F14369">
        <w:rPr>
          <w:rFonts w:ascii="Corbel" w:hAnsi="Corbel" w:cs="Calibri Light"/>
          <w:sz w:val="22"/>
          <w:szCs w:val="22"/>
        </w:rPr>
        <w:tab/>
        <w:t xml:space="preserve">sóis </w:t>
      </w:r>
      <w:r w:rsidRPr="00F14369">
        <w:rPr>
          <w:rFonts w:ascii="Corbel" w:hAnsi="Corbel" w:cs="Calibri Light"/>
          <w:sz w:val="22"/>
          <w:szCs w:val="22"/>
        </w:rPr>
        <w:tab/>
        <w:t>galáxi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…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esplanada da prai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aguarda-se um furacão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uma </w:t>
      </w:r>
      <w:proofErr w:type="spellStart"/>
      <w:r w:rsidRPr="00F14369">
        <w:rPr>
          <w:rFonts w:ascii="Corbel" w:hAnsi="Corbel" w:cs="Calibri Light"/>
          <w:sz w:val="22"/>
          <w:szCs w:val="22"/>
        </w:rPr>
        <w:t>ofélia</w:t>
      </w:r>
      <w:proofErr w:type="spellEnd"/>
      <w:r w:rsidRPr="00F14369">
        <w:rPr>
          <w:rFonts w:ascii="Corbel" w:hAnsi="Corbel" w:cs="Calibri Light"/>
          <w:sz w:val="22"/>
          <w:szCs w:val="22"/>
        </w:rPr>
        <w:t xml:space="preserve"> sem shakespear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esta acalmia morn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 xml:space="preserve">verão de s. </w:t>
      </w:r>
      <w:proofErr w:type="spellStart"/>
      <w:proofErr w:type="gramStart"/>
      <w:r w:rsidRPr="00F14369">
        <w:rPr>
          <w:rFonts w:ascii="Corbel" w:hAnsi="Corbel" w:cs="Calibri Light"/>
          <w:sz w:val="22"/>
          <w:szCs w:val="22"/>
        </w:rPr>
        <w:t>martinho</w:t>
      </w:r>
      <w:proofErr w:type="spellEnd"/>
      <w:proofErr w:type="gramEnd"/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m sexta feira treze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…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esquina das palav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pisamos dias esquecido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na noite das hora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e a ilha sobreviva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  <w:r w:rsidRPr="00F14369">
        <w:rPr>
          <w:rFonts w:ascii="Corbel" w:hAnsi="Corbel" w:cs="Calibri Light"/>
          <w:sz w:val="22"/>
          <w:szCs w:val="22"/>
        </w:rPr>
        <w:t>rezará suas preces</w:t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bookmarkEnd w:id="22"/>
    <w:p w:rsidR="009267FE" w:rsidRPr="00F14369" w:rsidRDefault="009267FE" w:rsidP="009267FE">
      <w:pPr>
        <w:spacing w:line="360" w:lineRule="auto"/>
        <w:jc w:val="left"/>
        <w:rPr>
          <w:rFonts w:ascii="Corbel" w:eastAsia="Corbel" w:hAnsi="Corbel" w:cs="Calibri Light"/>
          <w:sz w:val="22"/>
          <w:szCs w:val="22"/>
        </w:rPr>
      </w:pPr>
    </w:p>
    <w:p w:rsidR="009267FE" w:rsidRPr="00F14369" w:rsidRDefault="009267FE" w:rsidP="009267FE">
      <w:pPr>
        <w:spacing w:line="360" w:lineRule="auto"/>
        <w:jc w:val="left"/>
        <w:rPr>
          <w:rFonts w:ascii="Corbel" w:eastAsia="Corbel" w:hAnsi="Corbel" w:cs="Calibri Light"/>
          <w:sz w:val="22"/>
          <w:szCs w:val="22"/>
        </w:rPr>
      </w:pPr>
      <w:r w:rsidRPr="00F14369">
        <w:rPr>
          <w:rFonts w:ascii="Corbel" w:eastAsia="Corbel" w:hAnsi="Corbel" w:cs="Calibri Light"/>
          <w:sz w:val="22"/>
          <w:szCs w:val="22"/>
        </w:rPr>
        <w:t>e por mais que se tape o vulcão</w:t>
      </w:r>
    </w:p>
    <w:p w:rsidR="009267FE" w:rsidRPr="00F14369" w:rsidRDefault="009267FE" w:rsidP="009267FE">
      <w:pPr>
        <w:spacing w:line="360" w:lineRule="auto"/>
        <w:jc w:val="left"/>
        <w:rPr>
          <w:rFonts w:ascii="Corbel" w:eastAsia="Corbel" w:hAnsi="Corbel" w:cs="Calibri Light"/>
          <w:sz w:val="22"/>
          <w:szCs w:val="22"/>
        </w:rPr>
      </w:pPr>
      <w:r w:rsidRPr="00F14369">
        <w:rPr>
          <w:rFonts w:ascii="Corbel" w:eastAsia="Corbel" w:hAnsi="Corbel" w:cs="Calibri Light"/>
          <w:sz w:val="22"/>
          <w:szCs w:val="22"/>
        </w:rPr>
        <w:t xml:space="preserve"> a lava sairá sempre liberta</w:t>
      </w:r>
    </w:p>
    <w:p w:rsidR="009267FE" w:rsidRPr="00F14369" w:rsidRDefault="009267FE" w:rsidP="009267FE">
      <w:pPr>
        <w:spacing w:line="360" w:lineRule="auto"/>
        <w:jc w:val="left"/>
        <w:rPr>
          <w:rFonts w:ascii="Corbel" w:eastAsia="Corbel" w:hAnsi="Corbel" w:cs="Calibri Light"/>
          <w:sz w:val="22"/>
          <w:szCs w:val="22"/>
        </w:rPr>
      </w:pPr>
      <w:r w:rsidRPr="00F14369">
        <w:rPr>
          <w:rFonts w:ascii="Corbel" w:eastAsia="Corbel" w:hAnsi="Corbel" w:cs="Calibri Light"/>
          <w:sz w:val="22"/>
          <w:szCs w:val="22"/>
        </w:rPr>
        <w:t>e por mais que se amordacem as gentes</w:t>
      </w:r>
    </w:p>
    <w:p w:rsidR="009267FE" w:rsidRPr="00F14369" w:rsidRDefault="009267FE" w:rsidP="009267FE">
      <w:pPr>
        <w:spacing w:line="360" w:lineRule="auto"/>
        <w:jc w:val="left"/>
        <w:rPr>
          <w:rFonts w:ascii="Corbel" w:eastAsia="Corbel" w:hAnsi="Corbel" w:cs="Calibri Light"/>
          <w:sz w:val="22"/>
          <w:szCs w:val="22"/>
        </w:rPr>
      </w:pPr>
      <w:r w:rsidRPr="00F14369">
        <w:rPr>
          <w:rFonts w:ascii="Corbel" w:eastAsia="Corbel" w:hAnsi="Corbel" w:cs="Calibri Light"/>
          <w:sz w:val="22"/>
          <w:szCs w:val="22"/>
        </w:rPr>
        <w:t>a voz da alforria cantará sempre mais alto</w:t>
      </w:r>
    </w:p>
    <w:p w:rsidR="00FE2CF1" w:rsidRDefault="00FE2CF1">
      <w:pPr>
        <w:jc w:val="left"/>
        <w:rPr>
          <w:rFonts w:ascii="Corbel" w:hAnsi="Corbel" w:cs="Calibri Light"/>
          <w:sz w:val="22"/>
          <w:szCs w:val="22"/>
        </w:rPr>
      </w:pPr>
      <w:r>
        <w:rPr>
          <w:rFonts w:ascii="Corbel" w:hAnsi="Corbel" w:cs="Calibri Light"/>
          <w:sz w:val="22"/>
          <w:szCs w:val="22"/>
        </w:rPr>
        <w:br w:type="page"/>
      </w:r>
    </w:p>
    <w:p w:rsidR="009267FE" w:rsidRPr="00F14369" w:rsidRDefault="009267FE" w:rsidP="009267FE">
      <w:pPr>
        <w:jc w:val="left"/>
        <w:rPr>
          <w:rFonts w:ascii="Corbel" w:hAnsi="Corbel" w:cs="Calibri Light"/>
          <w:sz w:val="22"/>
          <w:szCs w:val="22"/>
        </w:rPr>
      </w:pPr>
    </w:p>
    <w:p w:rsidR="00FE2CF1" w:rsidRPr="00FE2CF1" w:rsidRDefault="00FE2CF1" w:rsidP="00FE2CF1">
      <w:pPr>
        <w:pStyle w:val="Heading4"/>
      </w:pPr>
      <w:r w:rsidRPr="00FE2CF1">
        <w:t xml:space="preserve">702. PICO </w:t>
      </w:r>
      <w:r w:rsidR="00AF1760">
        <w:t xml:space="preserve">ao urbano Bettencourt </w:t>
      </w:r>
      <w:r w:rsidRPr="00FE2CF1">
        <w:t xml:space="preserve">24/11/17 moinhos </w:t>
      </w:r>
    </w:p>
    <w:p w:rsidR="00FE2CF1" w:rsidRPr="00FE2CF1" w:rsidRDefault="00FE2CF1" w:rsidP="00FE2CF1">
      <w:pPr>
        <w:spacing w:after="160" w:line="259" w:lineRule="auto"/>
        <w:jc w:val="left"/>
        <w:rPr>
          <w:rFonts w:ascii="Corbel" w:eastAsia="Corbel" w:hAnsi="Corbel" w:cs="Times New Roman"/>
          <w:sz w:val="22"/>
          <w:szCs w:val="22"/>
        </w:rPr>
      </w:pPr>
    </w:p>
    <w:p w:rsidR="00FE2CF1" w:rsidRPr="00FE2CF1" w:rsidRDefault="00FE2CF1" w:rsidP="00FE2CF1">
      <w:pPr>
        <w:spacing w:after="160" w:line="259" w:lineRule="auto"/>
        <w:jc w:val="left"/>
        <w:rPr>
          <w:rFonts w:ascii="Corbel" w:eastAsia="Corbel" w:hAnsi="Corbel" w:cs="Times New Roman"/>
          <w:sz w:val="22"/>
          <w:szCs w:val="22"/>
        </w:rPr>
      </w:pPr>
      <w:r w:rsidRPr="00FE2CF1">
        <w:rPr>
          <w:rFonts w:ascii="Corbel" w:eastAsia="Corbel" w:hAnsi="Corbel" w:cs="Times New Roman"/>
          <w:sz w:val="22"/>
          <w:szCs w:val="22"/>
        </w:rPr>
        <w:t>no rossio do mar</w:t>
      </w:r>
    </w:p>
    <w:p w:rsidR="00FE2CF1" w:rsidRPr="00FE2CF1" w:rsidRDefault="00FE2CF1" w:rsidP="00FE2CF1">
      <w:pPr>
        <w:spacing w:after="160" w:line="259" w:lineRule="auto"/>
        <w:jc w:val="left"/>
        <w:rPr>
          <w:rFonts w:ascii="Corbel" w:eastAsia="Corbel" w:hAnsi="Corbel" w:cs="Times New Roman"/>
          <w:sz w:val="22"/>
          <w:szCs w:val="22"/>
        </w:rPr>
      </w:pPr>
      <w:r w:rsidRPr="00FE2CF1">
        <w:rPr>
          <w:rFonts w:ascii="Corbel" w:eastAsia="Corbel" w:hAnsi="Corbel" w:cs="Times New Roman"/>
          <w:sz w:val="22"/>
          <w:szCs w:val="22"/>
        </w:rPr>
        <w:t>plantei as vinhas da vida</w:t>
      </w:r>
    </w:p>
    <w:p w:rsidR="00FE2CF1" w:rsidRPr="00FE2CF1" w:rsidRDefault="00FE2CF1" w:rsidP="00FE2CF1">
      <w:pPr>
        <w:spacing w:after="160" w:line="259" w:lineRule="auto"/>
        <w:jc w:val="left"/>
        <w:rPr>
          <w:rFonts w:ascii="Corbel" w:eastAsia="Corbel" w:hAnsi="Corbel" w:cs="Times New Roman"/>
          <w:sz w:val="22"/>
          <w:szCs w:val="22"/>
        </w:rPr>
      </w:pPr>
      <w:r w:rsidRPr="00FE2CF1">
        <w:rPr>
          <w:rFonts w:ascii="Corbel" w:eastAsia="Corbel" w:hAnsi="Corbel" w:cs="Times New Roman"/>
          <w:sz w:val="22"/>
          <w:szCs w:val="22"/>
        </w:rPr>
        <w:t>nos poços de maré</w:t>
      </w:r>
    </w:p>
    <w:p w:rsidR="00FE2CF1" w:rsidRPr="00FE2CF1" w:rsidRDefault="00FE2CF1" w:rsidP="00FE2CF1">
      <w:pPr>
        <w:spacing w:after="160" w:line="259" w:lineRule="auto"/>
        <w:jc w:val="left"/>
        <w:rPr>
          <w:rFonts w:ascii="Corbel" w:eastAsia="Corbel" w:hAnsi="Corbel" w:cs="Times New Roman"/>
          <w:sz w:val="22"/>
          <w:szCs w:val="22"/>
        </w:rPr>
      </w:pPr>
      <w:r w:rsidRPr="00FE2CF1">
        <w:rPr>
          <w:rFonts w:ascii="Corbel" w:eastAsia="Corbel" w:hAnsi="Corbel" w:cs="Times New Roman"/>
          <w:sz w:val="22"/>
          <w:szCs w:val="22"/>
        </w:rPr>
        <w:t>bebi água insalubre</w:t>
      </w:r>
    </w:p>
    <w:p w:rsidR="00FE2CF1" w:rsidRPr="00FE2CF1" w:rsidRDefault="00FE2CF1" w:rsidP="00FE2CF1">
      <w:pPr>
        <w:spacing w:after="160" w:line="259" w:lineRule="auto"/>
        <w:jc w:val="left"/>
        <w:rPr>
          <w:rFonts w:ascii="Corbel" w:eastAsia="Corbel" w:hAnsi="Corbel" w:cs="Times New Roman"/>
          <w:sz w:val="22"/>
          <w:szCs w:val="22"/>
        </w:rPr>
      </w:pPr>
      <w:r w:rsidRPr="00FE2CF1">
        <w:rPr>
          <w:rFonts w:ascii="Corbel" w:eastAsia="Corbel" w:hAnsi="Corbel" w:cs="Times New Roman"/>
          <w:sz w:val="22"/>
          <w:szCs w:val="22"/>
        </w:rPr>
        <w:t>nas bocainas, jarões e traveses</w:t>
      </w:r>
    </w:p>
    <w:p w:rsidR="00FE2CF1" w:rsidRPr="00FE2CF1" w:rsidRDefault="00FE2CF1" w:rsidP="00FE2CF1">
      <w:pPr>
        <w:spacing w:after="160" w:line="259" w:lineRule="auto"/>
        <w:jc w:val="left"/>
        <w:rPr>
          <w:rFonts w:ascii="Corbel" w:eastAsia="Corbel" w:hAnsi="Corbel" w:cs="Times New Roman"/>
          <w:sz w:val="22"/>
          <w:szCs w:val="22"/>
        </w:rPr>
      </w:pPr>
      <w:r w:rsidRPr="00FE2CF1">
        <w:rPr>
          <w:rFonts w:ascii="Corbel" w:eastAsia="Corbel" w:hAnsi="Corbel" w:cs="Times New Roman"/>
          <w:sz w:val="22"/>
          <w:szCs w:val="22"/>
        </w:rPr>
        <w:t>colhi o néctar dos czares</w:t>
      </w:r>
    </w:p>
    <w:p w:rsidR="00FE2CF1" w:rsidRPr="00FE2CF1" w:rsidRDefault="00FE2CF1" w:rsidP="00FE2CF1">
      <w:pPr>
        <w:spacing w:after="160" w:line="259" w:lineRule="auto"/>
        <w:jc w:val="left"/>
        <w:rPr>
          <w:rFonts w:ascii="Corbel" w:eastAsia="Corbel" w:hAnsi="Corbel" w:cs="Times New Roman"/>
          <w:sz w:val="22"/>
          <w:szCs w:val="22"/>
        </w:rPr>
      </w:pPr>
    </w:p>
    <w:p w:rsidR="00FE2CF1" w:rsidRPr="00FE2CF1" w:rsidRDefault="00FE2CF1" w:rsidP="00FE2CF1">
      <w:pPr>
        <w:spacing w:after="160" w:line="259" w:lineRule="auto"/>
        <w:jc w:val="left"/>
        <w:rPr>
          <w:rFonts w:ascii="Corbel" w:eastAsia="Corbel" w:hAnsi="Corbel" w:cs="Times New Roman"/>
          <w:sz w:val="22"/>
          <w:szCs w:val="22"/>
        </w:rPr>
      </w:pPr>
      <w:r w:rsidRPr="00FE2CF1">
        <w:rPr>
          <w:rFonts w:ascii="Corbel" w:eastAsia="Corbel" w:hAnsi="Corbel" w:cs="Times New Roman"/>
          <w:sz w:val="22"/>
          <w:szCs w:val="22"/>
        </w:rPr>
        <w:t>esta é a magia da ilha montanha</w:t>
      </w:r>
    </w:p>
    <w:p w:rsidR="00FE2CF1" w:rsidRPr="00FE2CF1" w:rsidRDefault="00FE2CF1" w:rsidP="00FE2CF1">
      <w:pPr>
        <w:spacing w:after="160" w:line="259" w:lineRule="auto"/>
        <w:jc w:val="left"/>
        <w:rPr>
          <w:rFonts w:ascii="Corbel" w:eastAsia="Corbel" w:hAnsi="Corbel" w:cs="Times New Roman"/>
          <w:sz w:val="22"/>
          <w:szCs w:val="22"/>
        </w:rPr>
      </w:pPr>
      <w:r w:rsidRPr="00FE2CF1">
        <w:rPr>
          <w:rFonts w:ascii="Corbel" w:eastAsia="Corbel" w:hAnsi="Corbel" w:cs="Times New Roman"/>
          <w:sz w:val="22"/>
          <w:szCs w:val="22"/>
        </w:rPr>
        <w:t>nela me sento e me sinto</w:t>
      </w:r>
    </w:p>
    <w:p w:rsidR="00FE2CF1" w:rsidRPr="00FE2CF1" w:rsidRDefault="00FE2CF1" w:rsidP="00FE2CF1">
      <w:pPr>
        <w:spacing w:after="160" w:line="259" w:lineRule="auto"/>
        <w:jc w:val="left"/>
        <w:rPr>
          <w:rFonts w:ascii="Corbel" w:eastAsia="Corbel" w:hAnsi="Corbel" w:cs="Times New Roman"/>
          <w:sz w:val="22"/>
          <w:szCs w:val="22"/>
        </w:rPr>
      </w:pPr>
      <w:r w:rsidRPr="00FE2CF1">
        <w:rPr>
          <w:rFonts w:ascii="Corbel" w:eastAsia="Corbel" w:hAnsi="Corbel" w:cs="Times New Roman"/>
          <w:sz w:val="22"/>
          <w:szCs w:val="22"/>
        </w:rPr>
        <w:t xml:space="preserve">órfão da </w:t>
      </w:r>
      <w:proofErr w:type="spellStart"/>
      <w:r w:rsidRPr="00FE2CF1">
        <w:rPr>
          <w:rFonts w:ascii="Corbel" w:eastAsia="Corbel" w:hAnsi="Corbel" w:cs="Times New Roman"/>
          <w:sz w:val="22"/>
          <w:szCs w:val="22"/>
        </w:rPr>
        <w:t>atlântida</w:t>
      </w:r>
      <w:proofErr w:type="spellEnd"/>
      <w:r w:rsidRPr="00FE2CF1">
        <w:rPr>
          <w:rFonts w:ascii="Corbel" w:eastAsia="Corbel" w:hAnsi="Corbel" w:cs="Times New Roman"/>
          <w:sz w:val="22"/>
          <w:szCs w:val="22"/>
        </w:rPr>
        <w:t xml:space="preserve"> perdida</w:t>
      </w:r>
    </w:p>
    <w:p w:rsidR="00FE2CF1" w:rsidRPr="00FE2CF1" w:rsidRDefault="00FE2CF1" w:rsidP="00FE2CF1">
      <w:pPr>
        <w:spacing w:after="160" w:line="259" w:lineRule="auto"/>
        <w:jc w:val="left"/>
        <w:rPr>
          <w:rFonts w:ascii="Corbel" w:eastAsia="Corbel" w:hAnsi="Corbel" w:cs="Times New Roman"/>
          <w:sz w:val="22"/>
          <w:szCs w:val="22"/>
        </w:rPr>
      </w:pPr>
    </w:p>
    <w:p w:rsidR="00CF109E" w:rsidRDefault="00CF109E">
      <w:pPr>
        <w:jc w:val="left"/>
        <w:rPr>
          <w:bCs/>
          <w:szCs w:val="28"/>
          <w:lang w:eastAsia="pt-PT"/>
        </w:rPr>
      </w:pPr>
      <w:r>
        <w:br w:type="page"/>
      </w:r>
    </w:p>
    <w:p w:rsidR="00CF109E" w:rsidRDefault="00CF109E" w:rsidP="00CF109E">
      <w:pPr>
        <w:pStyle w:val="Heading4"/>
        <w:rPr>
          <w:rFonts w:asciiTheme="majorHAnsi" w:hAnsiTheme="majorHAnsi" w:cstheme="majorBidi"/>
          <w:sz w:val="26"/>
          <w:szCs w:val="26"/>
          <w:lang w:eastAsia="en-US"/>
        </w:rPr>
      </w:pPr>
      <w:r>
        <w:lastRenderedPageBreak/>
        <w:t>703. mar de palavras,</w:t>
      </w:r>
      <w:r w:rsidR="00AF1760">
        <w:t xml:space="preserve"> à Ana Paula </w:t>
      </w:r>
      <w:proofErr w:type="spellStart"/>
      <w:r w:rsidR="00AF1760">
        <w:t>andrade</w:t>
      </w:r>
      <w:proofErr w:type="spellEnd"/>
      <w:r>
        <w:t xml:space="preserve"> </w:t>
      </w:r>
      <w:r>
        <w:rPr>
          <w:sz w:val="16"/>
          <w:szCs w:val="16"/>
        </w:rPr>
        <w:t>lomba da maia 6.1.2018</w:t>
      </w:r>
      <w:r>
        <w:t xml:space="preserve"> </w:t>
      </w:r>
    </w:p>
    <w:p w:rsidR="00CF109E" w:rsidRDefault="00CF109E" w:rsidP="00CF109E"/>
    <w:p w:rsidR="00CF109E" w:rsidRPr="00CF109E" w:rsidRDefault="00CF109E" w:rsidP="00CF109E">
      <w:pPr>
        <w:jc w:val="left"/>
        <w:rPr>
          <w:rFonts w:asciiTheme="minorHAnsi" w:hAnsiTheme="minorHAnsi" w:cstheme="minorHAnsi"/>
          <w:sz w:val="22"/>
          <w:szCs w:val="22"/>
        </w:rPr>
      </w:pPr>
      <w:r w:rsidRPr="00CF109E">
        <w:rPr>
          <w:rFonts w:asciiTheme="minorHAnsi" w:hAnsiTheme="minorHAnsi" w:cstheme="minorHAnsi"/>
          <w:sz w:val="22"/>
          <w:szCs w:val="22"/>
        </w:rPr>
        <w:t>parti as palavras</w:t>
      </w:r>
    </w:p>
    <w:p w:rsidR="00CF109E" w:rsidRPr="00CF109E" w:rsidRDefault="00CF109E" w:rsidP="00CF109E">
      <w:pPr>
        <w:jc w:val="left"/>
        <w:rPr>
          <w:rFonts w:asciiTheme="minorHAnsi" w:hAnsiTheme="minorHAnsi" w:cstheme="minorHAnsi"/>
          <w:sz w:val="22"/>
          <w:szCs w:val="22"/>
        </w:rPr>
      </w:pPr>
      <w:r w:rsidRPr="00CF109E">
        <w:rPr>
          <w:rFonts w:asciiTheme="minorHAnsi" w:hAnsiTheme="minorHAnsi" w:cstheme="minorHAnsi"/>
          <w:sz w:val="22"/>
          <w:szCs w:val="22"/>
        </w:rPr>
        <w:t>como quem parte pedra</w:t>
      </w:r>
    </w:p>
    <w:p w:rsidR="00CF109E" w:rsidRPr="00CF109E" w:rsidRDefault="00CF109E" w:rsidP="00CF109E">
      <w:pPr>
        <w:jc w:val="left"/>
        <w:rPr>
          <w:rFonts w:asciiTheme="minorHAnsi" w:hAnsiTheme="minorHAnsi" w:cstheme="minorHAnsi"/>
          <w:sz w:val="22"/>
          <w:szCs w:val="22"/>
        </w:rPr>
      </w:pPr>
      <w:r w:rsidRPr="00CF109E">
        <w:rPr>
          <w:rFonts w:asciiTheme="minorHAnsi" w:hAnsiTheme="minorHAnsi" w:cstheme="minorHAnsi"/>
          <w:sz w:val="22"/>
          <w:szCs w:val="22"/>
        </w:rPr>
        <w:t>com elas calcetei avenidas</w:t>
      </w:r>
    </w:p>
    <w:p w:rsidR="00CF109E" w:rsidRPr="00CF109E" w:rsidRDefault="00CF109E" w:rsidP="00CF109E">
      <w:pPr>
        <w:jc w:val="left"/>
        <w:rPr>
          <w:rFonts w:asciiTheme="minorHAnsi" w:hAnsiTheme="minorHAnsi" w:cstheme="minorHAnsi"/>
          <w:sz w:val="22"/>
          <w:szCs w:val="22"/>
        </w:rPr>
      </w:pPr>
      <w:r w:rsidRPr="00CF109E">
        <w:rPr>
          <w:rFonts w:asciiTheme="minorHAnsi" w:hAnsiTheme="minorHAnsi" w:cstheme="minorHAnsi"/>
          <w:sz w:val="22"/>
          <w:szCs w:val="22"/>
        </w:rPr>
        <w:t>de sonhos incumpridos</w:t>
      </w:r>
    </w:p>
    <w:p w:rsidR="00CF109E" w:rsidRPr="00CF109E" w:rsidRDefault="00CF109E" w:rsidP="00CF109E">
      <w:pPr>
        <w:jc w:val="left"/>
        <w:rPr>
          <w:rFonts w:asciiTheme="minorHAnsi" w:hAnsiTheme="minorHAnsi" w:cstheme="minorHAnsi"/>
          <w:sz w:val="22"/>
          <w:szCs w:val="22"/>
        </w:rPr>
      </w:pPr>
      <w:r w:rsidRPr="00CF109E">
        <w:rPr>
          <w:rFonts w:asciiTheme="minorHAnsi" w:hAnsiTheme="minorHAnsi" w:cstheme="minorHAnsi"/>
          <w:sz w:val="22"/>
          <w:szCs w:val="22"/>
        </w:rPr>
        <w:t>plantei catos e cardos</w:t>
      </w:r>
    </w:p>
    <w:p w:rsidR="00CF109E" w:rsidRPr="00CF109E" w:rsidRDefault="00CF109E" w:rsidP="00CF109E">
      <w:pPr>
        <w:jc w:val="left"/>
        <w:rPr>
          <w:rFonts w:asciiTheme="minorHAnsi" w:hAnsiTheme="minorHAnsi" w:cstheme="minorHAnsi"/>
          <w:sz w:val="22"/>
          <w:szCs w:val="22"/>
        </w:rPr>
      </w:pPr>
      <w:r w:rsidRPr="00CF109E">
        <w:rPr>
          <w:rFonts w:asciiTheme="minorHAnsi" w:hAnsiTheme="minorHAnsi" w:cstheme="minorHAnsi"/>
          <w:sz w:val="22"/>
          <w:szCs w:val="22"/>
        </w:rPr>
        <w:t>como quem planta rosas</w:t>
      </w:r>
    </w:p>
    <w:p w:rsidR="00CF109E" w:rsidRPr="00CF109E" w:rsidRDefault="00CF109E" w:rsidP="00CF109E">
      <w:pPr>
        <w:jc w:val="left"/>
        <w:rPr>
          <w:rFonts w:asciiTheme="minorHAnsi" w:hAnsiTheme="minorHAnsi" w:cstheme="minorHAnsi"/>
          <w:sz w:val="22"/>
          <w:szCs w:val="22"/>
        </w:rPr>
      </w:pPr>
      <w:r w:rsidRPr="00CF109E">
        <w:rPr>
          <w:rFonts w:asciiTheme="minorHAnsi" w:hAnsiTheme="minorHAnsi" w:cstheme="minorHAnsi"/>
          <w:sz w:val="22"/>
          <w:szCs w:val="22"/>
        </w:rPr>
        <w:t xml:space="preserve">colhi espinhos </w:t>
      </w:r>
    </w:p>
    <w:p w:rsidR="00CF109E" w:rsidRPr="00CF109E" w:rsidRDefault="00CF109E" w:rsidP="00CF109E">
      <w:pPr>
        <w:jc w:val="left"/>
        <w:rPr>
          <w:rFonts w:asciiTheme="minorHAnsi" w:hAnsiTheme="minorHAnsi" w:cstheme="minorHAnsi"/>
          <w:sz w:val="22"/>
          <w:szCs w:val="22"/>
        </w:rPr>
      </w:pPr>
      <w:r w:rsidRPr="00CF109E">
        <w:rPr>
          <w:rFonts w:asciiTheme="minorHAnsi" w:hAnsiTheme="minorHAnsi" w:cstheme="minorHAnsi"/>
          <w:sz w:val="22"/>
          <w:szCs w:val="22"/>
        </w:rPr>
        <w:t>como quem colhe pétalas</w:t>
      </w:r>
    </w:p>
    <w:p w:rsidR="00CF109E" w:rsidRPr="00CF109E" w:rsidRDefault="00CF109E" w:rsidP="00CF109E">
      <w:pPr>
        <w:jc w:val="left"/>
        <w:rPr>
          <w:rFonts w:asciiTheme="minorHAnsi" w:hAnsiTheme="minorHAnsi" w:cstheme="minorHAnsi"/>
          <w:sz w:val="22"/>
          <w:szCs w:val="22"/>
        </w:rPr>
      </w:pPr>
    </w:p>
    <w:p w:rsidR="00CF109E" w:rsidRPr="00CF109E" w:rsidRDefault="00CF109E" w:rsidP="00CF109E">
      <w:pPr>
        <w:jc w:val="left"/>
        <w:rPr>
          <w:rFonts w:asciiTheme="minorHAnsi" w:hAnsiTheme="minorHAnsi" w:cstheme="minorHAnsi"/>
          <w:sz w:val="22"/>
          <w:szCs w:val="22"/>
        </w:rPr>
      </w:pPr>
      <w:r w:rsidRPr="00CF109E">
        <w:rPr>
          <w:rFonts w:asciiTheme="minorHAnsi" w:hAnsiTheme="minorHAnsi" w:cstheme="minorHAnsi"/>
          <w:sz w:val="22"/>
          <w:szCs w:val="22"/>
        </w:rPr>
        <w:t>e do ramo que te ofertei</w:t>
      </w:r>
    </w:p>
    <w:p w:rsidR="00CF109E" w:rsidRPr="00CF109E" w:rsidRDefault="00CF109E" w:rsidP="00CF109E">
      <w:pPr>
        <w:jc w:val="left"/>
        <w:rPr>
          <w:rFonts w:asciiTheme="minorHAnsi" w:hAnsiTheme="minorHAnsi" w:cstheme="minorHAnsi"/>
          <w:sz w:val="22"/>
          <w:szCs w:val="22"/>
        </w:rPr>
      </w:pPr>
      <w:proofErr w:type="gramStart"/>
      <w:r w:rsidRPr="00CF109E">
        <w:rPr>
          <w:rFonts w:asciiTheme="minorHAnsi" w:hAnsiTheme="minorHAnsi" w:cstheme="minorHAnsi"/>
          <w:sz w:val="22"/>
          <w:szCs w:val="22"/>
        </w:rPr>
        <w:t>brotaram  palavras</w:t>
      </w:r>
      <w:proofErr w:type="gramEnd"/>
      <w:r w:rsidRPr="00CF109E">
        <w:rPr>
          <w:rFonts w:asciiTheme="minorHAnsi" w:hAnsiTheme="minorHAnsi" w:cstheme="minorHAnsi"/>
          <w:sz w:val="22"/>
          <w:szCs w:val="22"/>
        </w:rPr>
        <w:t xml:space="preserve"> felizes</w:t>
      </w:r>
    </w:p>
    <w:p w:rsidR="00CF109E" w:rsidRPr="00CF109E" w:rsidRDefault="00CF109E" w:rsidP="00CF109E">
      <w:pPr>
        <w:jc w:val="left"/>
        <w:rPr>
          <w:rFonts w:asciiTheme="minorHAnsi" w:hAnsiTheme="minorHAnsi" w:cstheme="minorHAnsi"/>
          <w:sz w:val="22"/>
          <w:szCs w:val="22"/>
        </w:rPr>
      </w:pPr>
      <w:r w:rsidRPr="00CF109E">
        <w:rPr>
          <w:rFonts w:asciiTheme="minorHAnsi" w:hAnsiTheme="minorHAnsi" w:cstheme="minorHAnsi"/>
          <w:sz w:val="22"/>
          <w:szCs w:val="22"/>
        </w:rPr>
        <w:t>neste mar de letras que habitamos</w:t>
      </w:r>
    </w:p>
    <w:p w:rsidR="00AE7D22" w:rsidRPr="00CF109E" w:rsidRDefault="00AE7D22" w:rsidP="00CF109E">
      <w:pPr>
        <w:jc w:val="left"/>
        <w:rPr>
          <w:rFonts w:asciiTheme="minorHAnsi" w:hAnsiTheme="minorHAnsi" w:cstheme="minorHAnsi"/>
          <w:sz w:val="22"/>
          <w:szCs w:val="22"/>
        </w:rPr>
      </w:pPr>
    </w:p>
    <w:sectPr w:rsidR="00AE7D22" w:rsidRPr="00CF109E" w:rsidSect="00795C22">
      <w:headerReference w:type="even" r:id="rId31"/>
      <w:headerReference w:type="default" r:id="rId32"/>
      <w:headerReference w:type="first" r:id="rId33"/>
      <w:type w:val="continuous"/>
      <w:pgSz w:w="11906" w:h="16838" w:code="9"/>
      <w:pgMar w:top="1418" w:right="1701" w:bottom="1418" w:left="1701" w:header="1021" w:footer="1021" w:gutter="0"/>
      <w:cols w:space="720"/>
      <w:docGrid w:linePitch="326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024" wne:kcmSecondary="0041">
      <wne:wch wne:val="000000E0"/>
    </wne:keymap>
    <wne:keymap wne:kcmPrimary="0024" wne:kcmSecondary="0045">
      <wne:wch wne:val="000000EA"/>
    </wne:keymap>
    <wne:keymap wne:kcmPrimary="002D" wne:kcmSecondary="0041">
      <wne:wch wne:val="000000E2"/>
    </wne:keymap>
    <wne:keymap wne:kcmPrimary="0226">
      <wne:wch wne:val="00002191"/>
    </wne:keymap>
    <wne:keymap wne:kcmPrimary="0228">
      <wne:wch wne:val="00002193"/>
    </wne:keymap>
    <wne:keymap wne:kcmPrimary="0245">
      <wne:wch wne:val="000020AC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  <wne:acdEntry wne:acdName="acd13"/>
    </wne:acdManifest>
    <wne:toolbarData r:id="rId1"/>
  </wne:toolbars>
  <wne:acds>
    <wne:acd wne:argValue="AgBUAGkAdAB1AGwAbwAxADAA" wne:acdName="acd0" wne:fciIndexBasedOn="0065"/>
    <wne:acd wne:argValue="AQAAAAAA" wne:acdName="acd1" wne:fciIndexBasedOn="0065"/>
    <wne:acd wne:argValue="AQAAAAUA" wne:acdName="acd2" wne:fciIndexBasedOn="0065"/>
    <wne:acd wne:argValue="AQAAAAEA" wne:acdName="acd3" wne:fciIndexBasedOn="0065"/>
    <wne:acd wne:argValue="AQAAAAMA" wne:acdName="acd4" wne:fciIndexBasedOn="0065"/>
    <wne:acd wne:argValue="AQAAAAIA" wne:acdName="acd5" wne:fciIndexBasedOn="0065"/>
    <wne:acd wne:argValue="AQAAAAQA" wne:acdName="acd6" wne:fciIndexBasedOn="0065"/>
    <wne:acd wne:argValue="AgB0AGkAdAB1AGwAbwAyADEA" wne:acdName="acd7" wne:fciIndexBasedOn="0065"/>
    <wne:acd wne:argValue="AQAAAAcA" wne:acdName="acd8" wne:fciIndexBasedOn="0065"/>
    <wne:acd wne:argValue="AQAAAAkA" wne:acdName="acd9" wne:fciIndexBasedOn="0065"/>
    <wne:acd wne:acdName="acd10" wne:fciIndexBasedOn="0065"/>
    <wne:acd wne:acdName="acd11" wne:fciIndexBasedOn="0065"/>
    <wne:acd wne:argValue="AgBTAHQAeQBsAGUAIABTAHQAeQBsAGUAMQAgACsAIABMAGUAZgB0ADoAIAAgADEANwAxACAAYwBt&#10;ACAASABhAG4AZwBpAG4AZwA6ACAAIAAwADgAMwAgAGMAbQAgAFIAaQBnAGgAdAA6ACAAIAAtADAA&#10;MAA5ACAAYwBtAC4ALgAuAA==" wne:acdName="acd12" wne:fciIndexBasedOn="0065"/>
    <wne:acd wne:argValue="AgBUAGkAdAB1AGwAbwAgADEAMAAgAEMAaABhAHIA" wne:acdName="acd13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42698" w:rsidRDefault="00042698" w:rsidP="009267FE">
      <w:r>
        <w:separator/>
      </w:r>
    </w:p>
  </w:endnote>
  <w:endnote w:type="continuationSeparator" w:id="0">
    <w:p w:rsidR="00042698" w:rsidRDefault="00042698" w:rsidP="009267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lgerianBasD">
    <w:altName w:val="Calibri"/>
    <w:panose1 w:val="04040705040A02020702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Gisha">
    <w:charset w:val="B1"/>
    <w:family w:val="swiss"/>
    <w:pitch w:val="variable"/>
    <w:sig w:usb0="80000807" w:usb1="40000042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4C0E" w:rsidRDefault="00F14C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4C0E" w:rsidRDefault="00F14C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4C0E" w:rsidRDefault="00F14C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42698" w:rsidRDefault="00042698" w:rsidP="009267FE">
      <w:r>
        <w:separator/>
      </w:r>
    </w:p>
  </w:footnote>
  <w:footnote w:type="continuationSeparator" w:id="0">
    <w:p w:rsidR="00042698" w:rsidRDefault="00042698" w:rsidP="009267FE">
      <w:r>
        <w:continuationSeparator/>
      </w:r>
    </w:p>
  </w:footnote>
  <w:footnote w:id="1">
    <w:p w:rsidR="00F65B4E" w:rsidRDefault="00F65B4E" w:rsidP="00795C22">
      <w:pPr>
        <w:pStyle w:val="FootnoteText"/>
        <w:jc w:val="left"/>
      </w:pPr>
      <w:r>
        <w:rPr>
          <w:rStyle w:val="FootnoteReference"/>
        </w:rPr>
        <w:footnoteRef/>
      </w:r>
      <w:r>
        <w:t xml:space="preserve"> </w:t>
      </w:r>
      <w:r w:rsidRPr="00A767AD">
        <w:rPr>
          <w:rFonts w:asciiTheme="minorHAnsi" w:hAnsiTheme="minorHAnsi" w:cstheme="minorHAnsi"/>
          <w:szCs w:val="24"/>
        </w:rPr>
        <w:t>(sansenxo)</w:t>
      </w:r>
    </w:p>
  </w:footnote>
  <w:footnote w:id="2">
    <w:p w:rsidR="00F65B4E" w:rsidRPr="00D272DD" w:rsidRDefault="00F65B4E" w:rsidP="00795C22">
      <w:pPr>
        <w:rPr>
          <w:rFonts w:asciiTheme="minorHAnsi" w:hAnsiTheme="minorHAnsi"/>
          <w:sz w:val="16"/>
          <w:szCs w:val="16"/>
        </w:rPr>
      </w:pPr>
      <w:r w:rsidRPr="00D272DD">
        <w:rPr>
          <w:rStyle w:val="FootnoteReference"/>
          <w:rFonts w:asciiTheme="minorHAnsi" w:eastAsia="Arial Unicode MS" w:hAnsiTheme="minorHAnsi"/>
          <w:sz w:val="16"/>
          <w:szCs w:val="16"/>
        </w:rPr>
        <w:footnoteRef/>
      </w:r>
      <w:r w:rsidRPr="00D272DD">
        <w:rPr>
          <w:rFonts w:asciiTheme="minorHAnsi" w:hAnsiTheme="minorHAnsi"/>
          <w:sz w:val="16"/>
          <w:szCs w:val="16"/>
        </w:rPr>
        <w:t xml:space="preserve"> Cristóvão De Aguiar</w:t>
      </w:r>
    </w:p>
  </w:footnote>
  <w:footnote w:id="3">
    <w:p w:rsidR="00F65B4E" w:rsidRPr="00D272DD" w:rsidRDefault="00F65B4E" w:rsidP="00795C22">
      <w:pPr>
        <w:pStyle w:val="FootnoteText"/>
        <w:jc w:val="left"/>
        <w:rPr>
          <w:rFonts w:asciiTheme="minorHAnsi" w:hAnsiTheme="minorHAnsi"/>
          <w:sz w:val="16"/>
          <w:szCs w:val="16"/>
        </w:rPr>
      </w:pPr>
      <w:r w:rsidRPr="00D272DD">
        <w:rPr>
          <w:rStyle w:val="FootnoteReference"/>
          <w:rFonts w:asciiTheme="minorHAnsi" w:eastAsia="Arial Unicode MS" w:hAnsiTheme="minorHAnsi"/>
          <w:sz w:val="16"/>
          <w:szCs w:val="16"/>
        </w:rPr>
        <w:footnoteRef/>
      </w:r>
      <w:r w:rsidRPr="00D272DD">
        <w:rPr>
          <w:rFonts w:asciiTheme="minorHAnsi" w:hAnsiTheme="minorHAnsi"/>
          <w:sz w:val="16"/>
          <w:szCs w:val="16"/>
        </w:rPr>
        <w:t xml:space="preserve"> Fernando Aires</w:t>
      </w:r>
    </w:p>
  </w:footnote>
  <w:footnote w:id="4">
    <w:p w:rsidR="00F65B4E" w:rsidRPr="00D272DD" w:rsidRDefault="00F65B4E" w:rsidP="00795C22">
      <w:pPr>
        <w:pStyle w:val="FootnoteText"/>
        <w:jc w:val="left"/>
        <w:rPr>
          <w:rFonts w:asciiTheme="minorHAnsi" w:hAnsiTheme="minorHAnsi"/>
          <w:sz w:val="16"/>
          <w:szCs w:val="16"/>
        </w:rPr>
      </w:pPr>
      <w:r w:rsidRPr="00D272DD">
        <w:rPr>
          <w:rStyle w:val="FootnoteReference"/>
          <w:rFonts w:asciiTheme="minorHAnsi" w:eastAsia="Arial Unicode MS" w:hAnsiTheme="minorHAnsi"/>
          <w:sz w:val="16"/>
          <w:szCs w:val="16"/>
        </w:rPr>
        <w:footnoteRef/>
      </w:r>
      <w:r w:rsidRPr="00D272DD">
        <w:rPr>
          <w:rFonts w:asciiTheme="minorHAnsi" w:hAnsiTheme="minorHAnsi"/>
          <w:sz w:val="16"/>
          <w:szCs w:val="16"/>
        </w:rPr>
        <w:t xml:space="preserve"> Cristóvão De Aguiar</w:t>
      </w:r>
    </w:p>
  </w:footnote>
  <w:footnote w:id="5">
    <w:p w:rsidR="00F65B4E" w:rsidRPr="00D272DD" w:rsidRDefault="00F65B4E" w:rsidP="00795C22">
      <w:pPr>
        <w:pStyle w:val="FootnoteText"/>
        <w:jc w:val="left"/>
        <w:rPr>
          <w:rFonts w:asciiTheme="minorHAnsi" w:hAnsiTheme="minorHAnsi"/>
          <w:sz w:val="16"/>
          <w:szCs w:val="16"/>
        </w:rPr>
      </w:pPr>
      <w:r w:rsidRPr="00D272DD">
        <w:rPr>
          <w:rStyle w:val="FootnoteReference"/>
          <w:rFonts w:asciiTheme="minorHAnsi" w:eastAsia="Arial Unicode MS" w:hAnsiTheme="minorHAnsi"/>
          <w:sz w:val="16"/>
          <w:szCs w:val="16"/>
        </w:rPr>
        <w:footnoteRef/>
      </w:r>
      <w:r w:rsidRPr="00D272DD">
        <w:rPr>
          <w:rFonts w:asciiTheme="minorHAnsi" w:hAnsiTheme="minorHAnsi"/>
          <w:sz w:val="16"/>
          <w:szCs w:val="16"/>
        </w:rPr>
        <w:t xml:space="preserve"> João De Melo</w:t>
      </w:r>
    </w:p>
  </w:footnote>
  <w:footnote w:id="6">
    <w:p w:rsidR="00F65B4E" w:rsidRPr="00D272DD" w:rsidRDefault="00F65B4E" w:rsidP="00795C22">
      <w:pPr>
        <w:pStyle w:val="FootnoteText"/>
        <w:jc w:val="left"/>
        <w:rPr>
          <w:rFonts w:asciiTheme="minorHAnsi" w:hAnsiTheme="minorHAnsi"/>
          <w:sz w:val="16"/>
          <w:szCs w:val="16"/>
        </w:rPr>
      </w:pPr>
      <w:r w:rsidRPr="00D272DD">
        <w:rPr>
          <w:rStyle w:val="FootnoteReference"/>
          <w:rFonts w:asciiTheme="minorHAnsi" w:eastAsia="Arial Unicode MS" w:hAnsiTheme="minorHAnsi"/>
          <w:sz w:val="16"/>
          <w:szCs w:val="16"/>
        </w:rPr>
        <w:footnoteRef/>
      </w:r>
      <w:r w:rsidRPr="00D272DD">
        <w:rPr>
          <w:rFonts w:asciiTheme="minorHAnsi" w:hAnsiTheme="minorHAnsi"/>
          <w:sz w:val="16"/>
          <w:szCs w:val="16"/>
        </w:rPr>
        <w:t xml:space="preserve"> Maria De Fátima Borges</w:t>
      </w:r>
    </w:p>
  </w:footnote>
  <w:footnote w:id="7">
    <w:p w:rsidR="00F65B4E" w:rsidRPr="00D272DD" w:rsidRDefault="00F65B4E" w:rsidP="00795C22">
      <w:pPr>
        <w:pStyle w:val="FootnoteText"/>
        <w:jc w:val="left"/>
        <w:rPr>
          <w:rFonts w:asciiTheme="minorHAnsi" w:hAnsiTheme="minorHAnsi"/>
          <w:sz w:val="16"/>
          <w:szCs w:val="16"/>
        </w:rPr>
      </w:pPr>
      <w:r w:rsidRPr="00D272DD">
        <w:rPr>
          <w:rStyle w:val="FootnoteReference"/>
          <w:rFonts w:asciiTheme="minorHAnsi" w:eastAsia="Arial Unicode MS" w:hAnsiTheme="minorHAnsi"/>
          <w:sz w:val="16"/>
          <w:szCs w:val="16"/>
        </w:rPr>
        <w:footnoteRef/>
      </w:r>
      <w:r w:rsidRPr="00D272DD">
        <w:rPr>
          <w:rFonts w:asciiTheme="minorHAnsi" w:hAnsiTheme="minorHAnsi"/>
          <w:sz w:val="16"/>
          <w:szCs w:val="16"/>
        </w:rPr>
        <w:t xml:space="preserve"> Marcolino Candeias</w:t>
      </w:r>
    </w:p>
  </w:footnote>
  <w:footnote w:id="8">
    <w:p w:rsidR="00F65B4E" w:rsidRPr="00D272DD" w:rsidRDefault="00F65B4E" w:rsidP="00795C22">
      <w:pPr>
        <w:pStyle w:val="FootnoteText"/>
        <w:jc w:val="left"/>
        <w:rPr>
          <w:rFonts w:asciiTheme="minorHAnsi" w:hAnsiTheme="minorHAnsi"/>
          <w:sz w:val="16"/>
          <w:szCs w:val="16"/>
        </w:rPr>
      </w:pPr>
      <w:r w:rsidRPr="00D272DD">
        <w:rPr>
          <w:rStyle w:val="FootnoteReference"/>
          <w:rFonts w:asciiTheme="minorHAnsi" w:eastAsia="Arial Unicode MS" w:hAnsiTheme="minorHAnsi"/>
          <w:sz w:val="16"/>
          <w:szCs w:val="16"/>
        </w:rPr>
        <w:footnoteRef/>
      </w:r>
      <w:r w:rsidRPr="00D272DD">
        <w:rPr>
          <w:rFonts w:asciiTheme="minorHAnsi" w:hAnsiTheme="minorHAnsi"/>
          <w:sz w:val="16"/>
          <w:szCs w:val="16"/>
        </w:rPr>
        <w:t xml:space="preserve"> Daniel De Sá</w:t>
      </w:r>
    </w:p>
  </w:footnote>
  <w:footnote w:id="9">
    <w:p w:rsidR="00F65B4E" w:rsidRPr="00D272DD" w:rsidRDefault="00F65B4E" w:rsidP="00795C22">
      <w:pPr>
        <w:pStyle w:val="FootnoteText"/>
        <w:jc w:val="left"/>
        <w:rPr>
          <w:rFonts w:asciiTheme="minorHAnsi" w:hAnsiTheme="minorHAnsi"/>
          <w:sz w:val="16"/>
          <w:szCs w:val="16"/>
        </w:rPr>
      </w:pPr>
      <w:r w:rsidRPr="00D272DD">
        <w:rPr>
          <w:rStyle w:val="FootnoteReference"/>
          <w:rFonts w:asciiTheme="minorHAnsi" w:eastAsia="Arial Unicode MS" w:hAnsiTheme="minorHAnsi"/>
          <w:sz w:val="16"/>
          <w:szCs w:val="16"/>
        </w:rPr>
        <w:footnoteRef/>
      </w:r>
      <w:r w:rsidRPr="00D272DD">
        <w:rPr>
          <w:rFonts w:asciiTheme="minorHAnsi" w:hAnsiTheme="minorHAnsi"/>
          <w:sz w:val="16"/>
          <w:szCs w:val="16"/>
        </w:rPr>
        <w:t xml:space="preserve"> Eduardo Bettencourt Pinto</w:t>
      </w:r>
    </w:p>
  </w:footnote>
  <w:footnote w:id="10">
    <w:p w:rsidR="00F65B4E" w:rsidRPr="00D272DD" w:rsidRDefault="00F65B4E" w:rsidP="00795C22">
      <w:pPr>
        <w:pStyle w:val="FootnoteText"/>
        <w:jc w:val="left"/>
        <w:rPr>
          <w:rFonts w:asciiTheme="minorHAnsi" w:hAnsiTheme="minorHAnsi"/>
          <w:sz w:val="16"/>
          <w:szCs w:val="16"/>
        </w:rPr>
      </w:pPr>
      <w:r w:rsidRPr="00D272DD">
        <w:rPr>
          <w:rStyle w:val="FootnoteReference"/>
          <w:rFonts w:asciiTheme="minorHAnsi" w:eastAsia="Arial Unicode MS" w:hAnsiTheme="minorHAnsi"/>
          <w:sz w:val="16"/>
          <w:szCs w:val="16"/>
        </w:rPr>
        <w:footnoteRef/>
      </w:r>
      <w:r w:rsidRPr="00D272DD">
        <w:rPr>
          <w:rFonts w:asciiTheme="minorHAnsi" w:hAnsiTheme="minorHAnsi"/>
          <w:sz w:val="16"/>
          <w:szCs w:val="16"/>
        </w:rPr>
        <w:t xml:space="preserve"> Eduardo Bettencourt Pinto</w:t>
      </w:r>
    </w:p>
  </w:footnote>
  <w:footnote w:id="11">
    <w:p w:rsidR="00F65B4E" w:rsidRPr="00D272DD" w:rsidRDefault="00F65B4E" w:rsidP="00795C22">
      <w:pPr>
        <w:pStyle w:val="FootnoteText"/>
        <w:jc w:val="left"/>
        <w:rPr>
          <w:rFonts w:asciiTheme="minorHAnsi" w:hAnsiTheme="minorHAnsi"/>
          <w:sz w:val="16"/>
          <w:szCs w:val="16"/>
        </w:rPr>
      </w:pPr>
      <w:r w:rsidRPr="00D272DD">
        <w:rPr>
          <w:rStyle w:val="FootnoteReference"/>
          <w:rFonts w:asciiTheme="minorHAnsi" w:eastAsia="Arial Unicode MS" w:hAnsiTheme="minorHAnsi"/>
          <w:sz w:val="16"/>
          <w:szCs w:val="16"/>
        </w:rPr>
        <w:footnoteRef/>
      </w:r>
      <w:r w:rsidRPr="00D272DD">
        <w:rPr>
          <w:rFonts w:asciiTheme="minorHAnsi" w:hAnsiTheme="minorHAnsi"/>
          <w:sz w:val="16"/>
          <w:szCs w:val="16"/>
        </w:rPr>
        <w:t xml:space="preserve"> Roberto De Mesquita</w:t>
      </w:r>
    </w:p>
  </w:footnote>
  <w:footnote w:id="12">
    <w:p w:rsidR="00F65B4E" w:rsidRPr="00D272DD" w:rsidRDefault="00F65B4E" w:rsidP="00795C22">
      <w:pPr>
        <w:pStyle w:val="FootnoteText"/>
        <w:jc w:val="left"/>
        <w:rPr>
          <w:rFonts w:asciiTheme="minorHAnsi" w:hAnsiTheme="minorHAnsi"/>
          <w:sz w:val="16"/>
          <w:szCs w:val="16"/>
        </w:rPr>
      </w:pPr>
      <w:r w:rsidRPr="00D272DD">
        <w:rPr>
          <w:rStyle w:val="FootnoteReference"/>
          <w:rFonts w:asciiTheme="minorHAnsi" w:eastAsia="Arial Unicode MS" w:hAnsiTheme="minorHAnsi"/>
          <w:sz w:val="16"/>
          <w:szCs w:val="16"/>
        </w:rPr>
        <w:footnoteRef/>
      </w:r>
      <w:r w:rsidRPr="00D272DD">
        <w:rPr>
          <w:rFonts w:asciiTheme="minorHAnsi" w:hAnsiTheme="minorHAnsi"/>
          <w:sz w:val="16"/>
          <w:szCs w:val="16"/>
        </w:rPr>
        <w:t xml:space="preserve"> J. Martins Garcia</w:t>
      </w:r>
    </w:p>
  </w:footnote>
  <w:footnote w:id="13">
    <w:p w:rsidR="00F65B4E" w:rsidRPr="00D272DD" w:rsidRDefault="00F65B4E" w:rsidP="00795C22">
      <w:pPr>
        <w:pStyle w:val="FootnoteText"/>
        <w:jc w:val="left"/>
        <w:rPr>
          <w:rFonts w:asciiTheme="minorHAnsi" w:hAnsiTheme="minorHAnsi"/>
          <w:sz w:val="16"/>
          <w:szCs w:val="16"/>
        </w:rPr>
      </w:pPr>
      <w:r w:rsidRPr="00D272DD">
        <w:rPr>
          <w:rStyle w:val="FootnoteReference"/>
          <w:rFonts w:asciiTheme="minorHAnsi" w:eastAsia="Arial Unicode MS" w:hAnsiTheme="minorHAnsi"/>
          <w:sz w:val="16"/>
          <w:szCs w:val="16"/>
        </w:rPr>
        <w:footnoteRef/>
      </w:r>
      <w:r w:rsidRPr="00D272DD">
        <w:rPr>
          <w:rFonts w:asciiTheme="minorHAnsi" w:hAnsiTheme="minorHAnsi"/>
          <w:sz w:val="16"/>
          <w:szCs w:val="16"/>
        </w:rPr>
        <w:t xml:space="preserve"> Dias De Melo</w:t>
      </w:r>
    </w:p>
  </w:footnote>
  <w:footnote w:id="14">
    <w:p w:rsidR="00F65B4E" w:rsidRPr="00D272DD" w:rsidRDefault="00F65B4E" w:rsidP="00795C22">
      <w:pPr>
        <w:pStyle w:val="FootnoteText"/>
        <w:jc w:val="left"/>
        <w:rPr>
          <w:rFonts w:asciiTheme="minorHAnsi" w:hAnsiTheme="minorHAnsi"/>
          <w:sz w:val="16"/>
          <w:szCs w:val="16"/>
        </w:rPr>
      </w:pPr>
      <w:r w:rsidRPr="00D272DD">
        <w:rPr>
          <w:rStyle w:val="FootnoteReference"/>
          <w:rFonts w:asciiTheme="minorHAnsi" w:eastAsia="Arial Unicode MS" w:hAnsiTheme="minorHAnsi"/>
          <w:sz w:val="16"/>
          <w:szCs w:val="16"/>
        </w:rPr>
        <w:footnoteRef/>
      </w:r>
      <w:r w:rsidRPr="00D272DD">
        <w:rPr>
          <w:rFonts w:asciiTheme="minorHAnsi" w:hAnsiTheme="minorHAnsi"/>
          <w:sz w:val="16"/>
          <w:szCs w:val="16"/>
        </w:rPr>
        <w:t xml:space="preserve"> Fernando Aires</w:t>
      </w:r>
    </w:p>
  </w:footnote>
  <w:footnote w:id="15">
    <w:p w:rsidR="00F65B4E" w:rsidRPr="00D272DD" w:rsidRDefault="00F65B4E" w:rsidP="00795C22">
      <w:pPr>
        <w:pStyle w:val="FootnoteText"/>
        <w:jc w:val="left"/>
        <w:rPr>
          <w:rFonts w:asciiTheme="minorHAnsi" w:hAnsiTheme="minorHAnsi"/>
          <w:sz w:val="16"/>
          <w:szCs w:val="16"/>
        </w:rPr>
      </w:pPr>
      <w:r w:rsidRPr="00D272DD">
        <w:rPr>
          <w:rStyle w:val="FootnoteReference"/>
          <w:rFonts w:asciiTheme="minorHAnsi" w:eastAsia="Arial Unicode MS" w:hAnsiTheme="minorHAnsi"/>
          <w:sz w:val="16"/>
          <w:szCs w:val="16"/>
        </w:rPr>
        <w:footnoteRef/>
      </w:r>
      <w:r w:rsidRPr="00D272DD">
        <w:rPr>
          <w:rFonts w:asciiTheme="minorHAnsi" w:hAnsiTheme="minorHAnsi"/>
          <w:sz w:val="16"/>
          <w:szCs w:val="16"/>
        </w:rPr>
        <w:t xml:space="preserve"> J H Santos Barros</w:t>
      </w:r>
    </w:p>
  </w:footnote>
  <w:footnote w:id="16">
    <w:p w:rsidR="00F65B4E" w:rsidRPr="00D272DD" w:rsidRDefault="00F65B4E" w:rsidP="00795C22">
      <w:pPr>
        <w:pStyle w:val="FootnoteText"/>
        <w:jc w:val="left"/>
        <w:rPr>
          <w:rFonts w:asciiTheme="minorHAnsi" w:hAnsiTheme="minorHAnsi"/>
          <w:sz w:val="16"/>
          <w:szCs w:val="16"/>
        </w:rPr>
      </w:pPr>
      <w:r w:rsidRPr="00D272DD">
        <w:rPr>
          <w:rStyle w:val="FootnoteReference"/>
          <w:rFonts w:asciiTheme="minorHAnsi" w:eastAsia="Arial Unicode MS" w:hAnsiTheme="minorHAnsi"/>
          <w:sz w:val="16"/>
          <w:szCs w:val="16"/>
        </w:rPr>
        <w:footnoteRef/>
      </w:r>
      <w:r w:rsidRPr="00D272DD">
        <w:rPr>
          <w:rFonts w:asciiTheme="minorHAnsi" w:hAnsiTheme="minorHAnsi"/>
          <w:sz w:val="16"/>
          <w:szCs w:val="16"/>
        </w:rPr>
        <w:t xml:space="preserve"> Vasco Pereira Da Costa</w:t>
      </w:r>
    </w:p>
  </w:footnote>
  <w:footnote w:id="17">
    <w:p w:rsidR="00F65B4E" w:rsidRPr="00D272DD" w:rsidRDefault="00F65B4E" w:rsidP="00795C22">
      <w:pPr>
        <w:pStyle w:val="FootnoteText"/>
        <w:jc w:val="left"/>
        <w:rPr>
          <w:rFonts w:asciiTheme="minorHAnsi" w:hAnsiTheme="minorHAnsi"/>
          <w:sz w:val="16"/>
          <w:szCs w:val="16"/>
        </w:rPr>
      </w:pPr>
      <w:r w:rsidRPr="00D272DD">
        <w:rPr>
          <w:rStyle w:val="FootnoteReference"/>
          <w:rFonts w:asciiTheme="minorHAnsi" w:eastAsia="Arial Unicode MS" w:hAnsiTheme="minorHAnsi"/>
          <w:sz w:val="16"/>
          <w:szCs w:val="16"/>
        </w:rPr>
        <w:footnoteRef/>
      </w:r>
      <w:r w:rsidRPr="00D272DD">
        <w:rPr>
          <w:rFonts w:asciiTheme="minorHAnsi" w:hAnsiTheme="minorHAnsi"/>
          <w:sz w:val="16"/>
          <w:szCs w:val="16"/>
        </w:rPr>
        <w:t xml:space="preserve"> Urbano Bettencourt</w:t>
      </w:r>
    </w:p>
  </w:footnote>
  <w:footnote w:id="18">
    <w:p w:rsidR="00F65B4E" w:rsidRPr="00D272DD" w:rsidRDefault="00F65B4E" w:rsidP="00795C22">
      <w:pPr>
        <w:pStyle w:val="FootnoteText"/>
        <w:jc w:val="left"/>
        <w:rPr>
          <w:rFonts w:asciiTheme="minorHAnsi" w:hAnsiTheme="minorHAnsi"/>
          <w:sz w:val="16"/>
          <w:szCs w:val="16"/>
        </w:rPr>
      </w:pPr>
      <w:r w:rsidRPr="00D272DD">
        <w:rPr>
          <w:rStyle w:val="FootnoteReference"/>
          <w:rFonts w:asciiTheme="minorHAnsi" w:eastAsia="Arial Unicode MS" w:hAnsiTheme="minorHAnsi"/>
          <w:sz w:val="16"/>
          <w:szCs w:val="16"/>
        </w:rPr>
        <w:footnoteRef/>
      </w:r>
      <w:r w:rsidRPr="00D272DD">
        <w:rPr>
          <w:rFonts w:asciiTheme="minorHAnsi" w:hAnsiTheme="minorHAnsi"/>
          <w:sz w:val="16"/>
          <w:szCs w:val="16"/>
        </w:rPr>
        <w:t xml:space="preserve"> Vasco Pereira Da Costa</w:t>
      </w:r>
    </w:p>
  </w:footnote>
  <w:footnote w:id="19">
    <w:p w:rsidR="00F65B4E" w:rsidRPr="00D272DD" w:rsidRDefault="00F65B4E" w:rsidP="00795C22">
      <w:pPr>
        <w:pStyle w:val="FootnoteText"/>
        <w:jc w:val="left"/>
        <w:rPr>
          <w:rFonts w:asciiTheme="minorHAnsi" w:hAnsiTheme="minorHAnsi"/>
          <w:sz w:val="16"/>
          <w:szCs w:val="16"/>
        </w:rPr>
      </w:pPr>
      <w:r w:rsidRPr="00D272DD">
        <w:rPr>
          <w:rStyle w:val="FootnoteReference"/>
          <w:rFonts w:asciiTheme="minorHAnsi" w:eastAsia="Arial Unicode MS" w:hAnsiTheme="minorHAnsi"/>
          <w:sz w:val="16"/>
          <w:szCs w:val="16"/>
        </w:rPr>
        <w:footnoteRef/>
      </w:r>
      <w:r w:rsidRPr="00D272DD">
        <w:rPr>
          <w:rFonts w:asciiTheme="minorHAnsi" w:hAnsiTheme="minorHAnsi"/>
          <w:sz w:val="16"/>
          <w:szCs w:val="16"/>
        </w:rPr>
        <w:t xml:space="preserve"> Pedro Da Silveira</w:t>
      </w:r>
    </w:p>
  </w:footnote>
  <w:footnote w:id="20">
    <w:p w:rsidR="00F65B4E" w:rsidRPr="00D272DD" w:rsidRDefault="00F65B4E" w:rsidP="00795C22">
      <w:pPr>
        <w:pStyle w:val="FootnoteText"/>
        <w:jc w:val="left"/>
        <w:rPr>
          <w:rFonts w:asciiTheme="minorHAnsi" w:hAnsiTheme="minorHAnsi"/>
          <w:sz w:val="16"/>
          <w:szCs w:val="16"/>
        </w:rPr>
      </w:pPr>
      <w:r w:rsidRPr="00D272DD">
        <w:rPr>
          <w:rStyle w:val="FootnoteReference"/>
          <w:rFonts w:asciiTheme="minorHAnsi" w:eastAsia="Arial Unicode MS" w:hAnsiTheme="minorHAnsi"/>
          <w:sz w:val="16"/>
          <w:szCs w:val="16"/>
        </w:rPr>
        <w:footnoteRef/>
      </w:r>
      <w:r w:rsidRPr="00D272DD">
        <w:rPr>
          <w:rFonts w:asciiTheme="minorHAnsi" w:hAnsiTheme="minorHAnsi"/>
          <w:sz w:val="16"/>
          <w:szCs w:val="16"/>
        </w:rPr>
        <w:t xml:space="preserve"> Álamo Oliveira</w:t>
      </w:r>
    </w:p>
  </w:footnote>
  <w:footnote w:id="21">
    <w:p w:rsidR="00F65B4E" w:rsidRPr="00D272DD" w:rsidRDefault="00F65B4E" w:rsidP="00795C22">
      <w:pPr>
        <w:pStyle w:val="FootnoteText"/>
        <w:jc w:val="left"/>
        <w:rPr>
          <w:rFonts w:asciiTheme="minorHAnsi" w:hAnsiTheme="minorHAnsi"/>
          <w:sz w:val="16"/>
          <w:szCs w:val="16"/>
        </w:rPr>
      </w:pPr>
      <w:r w:rsidRPr="00D272DD">
        <w:rPr>
          <w:rStyle w:val="FootnoteReference"/>
          <w:rFonts w:asciiTheme="minorHAnsi" w:eastAsia="Arial Unicode MS" w:hAnsiTheme="minorHAnsi"/>
          <w:sz w:val="16"/>
          <w:szCs w:val="16"/>
        </w:rPr>
        <w:footnoteRef/>
      </w:r>
      <w:r w:rsidRPr="00D272DD">
        <w:rPr>
          <w:rFonts w:asciiTheme="minorHAnsi" w:hAnsiTheme="minorHAnsi"/>
          <w:sz w:val="16"/>
          <w:szCs w:val="16"/>
        </w:rPr>
        <w:t xml:space="preserve"> Dias De Melo</w:t>
      </w:r>
    </w:p>
  </w:footnote>
  <w:footnote w:id="22">
    <w:p w:rsidR="00F65B4E" w:rsidRPr="00D272DD" w:rsidRDefault="00F65B4E" w:rsidP="00795C22">
      <w:pPr>
        <w:pStyle w:val="FootnoteText"/>
        <w:jc w:val="left"/>
        <w:rPr>
          <w:rFonts w:asciiTheme="minorHAnsi" w:hAnsiTheme="minorHAnsi"/>
          <w:sz w:val="16"/>
          <w:szCs w:val="16"/>
        </w:rPr>
      </w:pPr>
      <w:r w:rsidRPr="00D272DD">
        <w:rPr>
          <w:rStyle w:val="FootnoteReference"/>
          <w:rFonts w:asciiTheme="minorHAnsi" w:eastAsia="Arial Unicode MS" w:hAnsiTheme="minorHAnsi"/>
          <w:sz w:val="16"/>
          <w:szCs w:val="16"/>
        </w:rPr>
        <w:footnoteRef/>
      </w:r>
      <w:r w:rsidRPr="00D272DD">
        <w:rPr>
          <w:rFonts w:asciiTheme="minorHAnsi" w:hAnsiTheme="minorHAnsi"/>
          <w:sz w:val="16"/>
          <w:szCs w:val="16"/>
        </w:rPr>
        <w:t xml:space="preserve"> Eduíno De Jesus</w:t>
      </w:r>
    </w:p>
  </w:footnote>
  <w:footnote w:id="23">
    <w:p w:rsidR="00F65B4E" w:rsidRPr="00D272DD" w:rsidRDefault="00F65B4E" w:rsidP="00795C22">
      <w:pPr>
        <w:pStyle w:val="FootnoteText"/>
        <w:jc w:val="left"/>
        <w:rPr>
          <w:rFonts w:asciiTheme="minorHAnsi" w:hAnsiTheme="minorHAnsi"/>
          <w:sz w:val="16"/>
          <w:szCs w:val="16"/>
        </w:rPr>
      </w:pPr>
      <w:r w:rsidRPr="00D272DD">
        <w:rPr>
          <w:rStyle w:val="FootnoteReference"/>
          <w:rFonts w:asciiTheme="minorHAnsi" w:eastAsia="Arial Unicode MS" w:hAnsiTheme="minorHAnsi"/>
          <w:sz w:val="16"/>
          <w:szCs w:val="16"/>
        </w:rPr>
        <w:footnoteRef/>
      </w:r>
      <w:r w:rsidRPr="00D272DD">
        <w:rPr>
          <w:rFonts w:asciiTheme="minorHAnsi" w:hAnsiTheme="minorHAnsi"/>
          <w:sz w:val="16"/>
          <w:szCs w:val="16"/>
        </w:rPr>
        <w:t xml:space="preserve"> Daniel De Sá</w:t>
      </w:r>
    </w:p>
  </w:footnote>
  <w:footnote w:id="24">
    <w:p w:rsidR="00F65B4E" w:rsidRDefault="00F65B4E" w:rsidP="00795C22">
      <w:pPr>
        <w:pStyle w:val="FootnoteText"/>
        <w:jc w:val="left"/>
      </w:pPr>
      <w:r>
        <w:rPr>
          <w:rStyle w:val="FootnoteReference"/>
          <w:rFonts w:eastAsia="Arial Unicode MS"/>
        </w:rPr>
        <w:footnoteRef/>
      </w:r>
      <w:r>
        <w:t xml:space="preserve"> estrada sem custos para o utilizador</w:t>
      </w:r>
    </w:p>
  </w:footnote>
  <w:footnote w:id="25">
    <w:p w:rsidR="00F65B4E" w:rsidRPr="00AF7F0D" w:rsidRDefault="00F65B4E" w:rsidP="00795C22">
      <w:pPr>
        <w:pStyle w:val="FootnoteText"/>
        <w:jc w:val="both"/>
        <w:rPr>
          <w:sz w:val="16"/>
          <w:szCs w:val="16"/>
        </w:rPr>
      </w:pPr>
      <w:r>
        <w:rPr>
          <w:rStyle w:val="FootnoteReference"/>
          <w:rFonts w:eastAsia="Arial Unicode MS"/>
        </w:rPr>
        <w:footnoteRef/>
      </w:r>
      <w:r>
        <w:t xml:space="preserve"> </w:t>
      </w:r>
      <w:r w:rsidRPr="00AF7F0D">
        <w:rPr>
          <w:i/>
          <w:iCs/>
          <w:sz w:val="16"/>
          <w:szCs w:val="16"/>
        </w:rPr>
        <w:t>Kalliopē, "a da Bela Voz"</w:t>
      </w:r>
      <w:r w:rsidRPr="00AF7F0D">
        <w:rPr>
          <w:sz w:val="16"/>
          <w:szCs w:val="16"/>
        </w:rPr>
        <w:t xml:space="preserve"> foi a primeira das nove musas da mitologia grega, filhas de Zeus e Mnemósina</w:t>
      </w:r>
      <w:r w:rsidRPr="00AF7F0D">
        <w:rPr>
          <w:sz w:val="16"/>
          <w:szCs w:val="16"/>
          <w:vertAlign w:val="superscript"/>
        </w:rPr>
        <w:t xml:space="preserve">] </w:t>
      </w:r>
      <w:r w:rsidRPr="00AF7F0D">
        <w:rPr>
          <w:sz w:val="16"/>
          <w:szCs w:val="16"/>
        </w:rPr>
        <w:t>Foi a musa da poesia épica, da ciência em geral e da eloquência e a mais velha e sábia das musas, e é considerada por vezes a rainha destas. É representada por uma figura de donzela de ar majestoso, coroada de louros e ornada de grinaldas, sentada em atitude de meditação, com a cabeça apoiada numa das mãos e um livro na outra, tendo, junto de si, mais três livros: a Ilíada, a Odisseia e a Eneida. Em outras representações, traz como atributo um rolo de pergaminho e uma pena. Mãe de Lino, com Apolo, de Orfeu também com Apolo e das sereias e dos coribantes.</w:t>
      </w:r>
    </w:p>
  </w:footnote>
  <w:footnote w:id="26">
    <w:p w:rsidR="00F65B4E" w:rsidRPr="00AF7F0D" w:rsidRDefault="00F65B4E" w:rsidP="00795C22">
      <w:pPr>
        <w:pStyle w:val="FootnoteText"/>
        <w:jc w:val="both"/>
        <w:rPr>
          <w:sz w:val="16"/>
          <w:szCs w:val="16"/>
        </w:rPr>
      </w:pPr>
      <w:r w:rsidRPr="00AF7F0D">
        <w:rPr>
          <w:rStyle w:val="FootnoteReference"/>
          <w:rFonts w:eastAsia="Arial Unicode MS"/>
          <w:sz w:val="16"/>
          <w:szCs w:val="16"/>
        </w:rPr>
        <w:footnoteRef/>
      </w:r>
      <w:r w:rsidRPr="00AF7F0D">
        <w:rPr>
          <w:sz w:val="16"/>
          <w:szCs w:val="16"/>
        </w:rPr>
        <w:t xml:space="preserve"> </w:t>
      </w:r>
      <w:r w:rsidRPr="00AF7F0D">
        <w:rPr>
          <w:i/>
          <w:sz w:val="16"/>
          <w:szCs w:val="16"/>
        </w:rPr>
        <w:t>Arce ou Arke</w:t>
      </w:r>
      <w:r w:rsidRPr="00AF7F0D">
        <w:rPr>
          <w:sz w:val="16"/>
          <w:szCs w:val="16"/>
        </w:rPr>
        <w:t>: na mitologia grega, era a mensageira dos titãs, filha do deus marinho Taumas e da Oceânide Electra e irmã gémea de Íris, a deusa do arco-íris. Ela pode ter sido associada com o apagado segundo arco-íris visto às vezes à sombra do primeiro. Segundo Ptolomeu Heféstion (século I ou II d.C.), as duas deusas serviram lados opostos durante a Titanomaquia: enquanto Íris tornou-se a mensageira dos deuses olímpicos, Arce tornou-se a dos titãs. Ao final da guerra, Zeus lhe arrancou suas asas e a atirou ao Tártaro, junto com seus mestres. Mais tarde, no casamento de Peleu, Zeus presenteou a nereida Tétis com essas asas para que as colocasse nos pés de seu filho Aquiles</w:t>
      </w:r>
    </w:p>
    <w:p w:rsidR="00F65B4E" w:rsidRPr="00AF7F0D" w:rsidRDefault="00F65B4E" w:rsidP="00795C22">
      <w:pPr>
        <w:pStyle w:val="FootnoteText"/>
        <w:jc w:val="left"/>
        <w:rPr>
          <w:sz w:val="16"/>
          <w:szCs w:val="16"/>
        </w:rPr>
      </w:pPr>
    </w:p>
  </w:footnote>
  <w:footnote w:id="27">
    <w:p w:rsidR="00F65B4E" w:rsidRPr="00301C71" w:rsidRDefault="00F65B4E" w:rsidP="00795C22">
      <w:pPr>
        <w:pStyle w:val="FootnoteText"/>
        <w:jc w:val="left"/>
      </w:pPr>
      <w:r>
        <w:rPr>
          <w:rStyle w:val="FootnoteReference"/>
          <w:rFonts w:eastAsia="Arial Unicode MS"/>
        </w:rPr>
        <w:footnoteRef/>
      </w:r>
      <w:r>
        <w:t xml:space="preserve"> In Urbano África frente e verso  p. 62</w:t>
      </w:r>
    </w:p>
  </w:footnote>
  <w:footnote w:id="28">
    <w:p w:rsidR="00F65B4E" w:rsidRDefault="00F65B4E" w:rsidP="00795C22">
      <w:pPr>
        <w:pStyle w:val="FootnoteText"/>
      </w:pPr>
      <w:r>
        <w:rPr>
          <w:rStyle w:val="FootnoteReference"/>
          <w:rFonts w:eastAsia="Arial Unicode MS"/>
        </w:rPr>
        <w:footnoteRef/>
      </w:r>
      <w:r>
        <w:t xml:space="preserve"> ÁLAMO OLIVEIRA, 2013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4C0E" w:rsidRDefault="00F14C0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3346563" o:spid="_x0000_s2051" type="#_x0000_t136" style="position:absolute;margin-left:0;margin-top:0;width:556.5pt;height:42.8pt;rotation:315;z-index:-251651072;mso-position-horizontal:center;mso-position-horizontal-relative:margin;mso-position-vertical:center;mso-position-vertical-relative:margin" o:allowincell="f" fillcolor="red" stroked="f">
          <v:fill opacity=".5"/>
          <v:textpath style="font-family:&quot;Tahoma&quot;;font-size:1pt" string="amostra para leitura apenas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65B4E" w:rsidRDefault="00F14C0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3346564" o:spid="_x0000_s2052" type="#_x0000_t136" style="position:absolute;margin-left:0;margin-top:0;width:556.5pt;height:42.8pt;rotation:315;z-index:-251649024;mso-position-horizontal:center;mso-position-horizontal-relative:margin;mso-position-vertical:center;mso-position-vertical-relative:margin" o:allowincell="f" fillcolor="red" stroked="f">
          <v:fill opacity=".5"/>
          <v:textpath style="font-family:&quot;Tahoma&quot;;font-size:1pt" string="amostra para leitura apenas"/>
        </v:shape>
      </w:pict>
    </w:r>
  </w:p>
  <w:sdt>
    <w:sdtPr>
      <w:id w:val="-1228601602"/>
      <w:docPartObj>
        <w:docPartGallery w:val="Page Numbers (Margins)"/>
        <w:docPartUnique/>
      </w:docPartObj>
    </w:sdtPr>
    <w:sdtEndPr/>
    <w:sdtContent>
      <w:p w:rsidR="00F65B4E" w:rsidRDefault="00F65B4E">
        <w:pPr>
          <w:pStyle w:val="Header"/>
        </w:pP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>
                  <wp:simplePos x="0" y="0"/>
                  <wp:positionH relativeFrom="rightMargin">
                    <wp:align>center</wp:align>
                  </wp:positionH>
                  <mc:AlternateContent>
                    <mc:Choice Requires="wp14">
                      <wp:positionV relativeFrom="page">
                        <wp14:pctPosVOffset>25000</wp14:pctPosVOffset>
                      </wp:positionV>
                    </mc:Choice>
                    <mc:Fallback>
                      <wp:positionV relativeFrom="page">
                        <wp:posOffset>2672715</wp:posOffset>
                      </wp:positionV>
                    </mc:Fallback>
                  </mc:AlternateContent>
                  <wp:extent cx="477520" cy="477520"/>
                  <wp:effectExtent l="0" t="0" r="8255" b="8255"/>
                  <wp:wrapNone/>
                  <wp:docPr id="5" name="Oval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77520" cy="477520"/>
                          </a:xfrm>
                          <a:prstGeom prst="ellipse">
                            <a:avLst/>
                          </a:prstGeom>
                          <a:solidFill>
                            <a:srgbClr val="9DBB6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65B4E" w:rsidRDefault="00F65B4E">
                              <w:pPr>
                                <w:rPr>
                                  <w:rStyle w:val="PageNumber"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 w:rsidRPr="009A7C7C">
                                <w:rPr>
                                  <w:rStyle w:val="PageNumber"/>
                                  <w:b w:val="0"/>
                                  <w:bCs/>
                                  <w:noProof/>
                                  <w:color w:val="FFFFFF" w:themeColor="background1"/>
                                </w:rPr>
                                <w:t>35</w:t>
                              </w:r>
                              <w:r>
                                <w:rPr>
                                  <w:rStyle w:val="PageNumber"/>
                                  <w:b w:val="0"/>
                                  <w:bCs/>
                                  <w:noProof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45720" rIns="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oval id="Oval 5" o:spid="_x0000_s1026" style="position:absolute;margin-left:0;margin-top:0;width:37.6pt;height:37.6pt;z-index:251661312;visibility:visible;mso-wrap-style:square;mso-width-percent:0;mso-height-percent:0;mso-top-percent:250;mso-wrap-distance-left:9pt;mso-wrap-distance-top:0;mso-wrap-distance-right:9pt;mso-wrap-distance-bottom:0;mso-position-horizontal:center;mso-position-horizontal-relative:right-margin-area;mso-position-vertical-relative:page;mso-width-percent:0;mso-height-percent:0;mso-top-percent:2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" o:allowincell="f" fillcolor="#9dbb61" stroked="f">
                  <v:textbox inset="0,,0">
                    <w:txbxContent>
                      <w:p w:rsidR="00F65B4E" w:rsidRDefault="00F65B4E">
                        <w:pPr>
                          <w:rPr>
                            <w:rStyle w:val="PageNumber"/>
                            <w:color w:val="FFFFFF" w:themeColor="background1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 w:rsidRPr="009A7C7C">
                          <w:rPr>
                            <w:rStyle w:val="PageNumber"/>
                            <w:b w:val="0"/>
                            <w:bCs/>
                            <w:noProof/>
                            <w:color w:val="FFFFFF" w:themeColor="background1"/>
                          </w:rPr>
                          <w:t>35</w:t>
                        </w:r>
                        <w:r>
                          <w:rPr>
                            <w:rStyle w:val="PageNumber"/>
                            <w:b w:val="0"/>
                            <w:bCs/>
                            <w:noProof/>
                            <w:color w:val="FFFFFF" w:themeColor="background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page"/>
                </v:oval>
              </w:pict>
            </mc:Fallback>
          </mc:AlternateConten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4C0E" w:rsidRDefault="00F14C0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3346562" o:spid="_x0000_s2050" type="#_x0000_t136" style="position:absolute;margin-left:0;margin-top:0;width:556.5pt;height:42.8pt;rotation:315;z-index:-251653120;mso-position-horizontal:center;mso-position-horizontal-relative:margin;mso-position-vertical:center;mso-position-vertical-relative:margin" o:allowincell="f" fillcolor="red" stroked="f">
          <v:fill opacity=".5"/>
          <v:textpath style="font-family:&quot;Tahoma&quot;;font-size:1pt" string="amostra para leitura apenas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4C0E" w:rsidRDefault="00F14C0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3346566" o:spid="_x0000_s2054" type="#_x0000_t136" style="position:absolute;margin-left:0;margin-top:0;width:556.5pt;height:42.8pt;rotation:315;z-index:-251644928;mso-position-horizontal:center;mso-position-horizontal-relative:margin;mso-position-vertical:center;mso-position-vertical-relative:margin" o:allowincell="f" fillcolor="red" stroked="f">
          <v:fill opacity=".5"/>
          <v:textpath style="font-family:&quot;Tahoma&quot;;font-size:1pt" string="amostra para leitura apenas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65B4E" w:rsidRDefault="00F14C0E" w:rsidP="00795C22">
    <w:pPr>
      <w:pStyle w:val="Header"/>
      <w:spacing w:before="0" w:beforeAutospacing="0" w:after="0" w:afterAutospacing="0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3346567" o:spid="_x0000_s2055" type="#_x0000_t136" style="position:absolute;margin-left:0;margin-top:0;width:556.5pt;height:42.8pt;rotation:315;z-index:-251642880;mso-position-horizontal:center;mso-position-horizontal-relative:margin;mso-position-vertical:center;mso-position-vertical-relative:margin" o:allowincell="f" fillcolor="red" stroked="f">
          <v:fill opacity=".5"/>
          <v:textpath style="font-family:&quot;Tahoma&quot;;font-size:1pt" string="amostra para leitura apenas"/>
        </v:shape>
      </w:pict>
    </w:r>
    <w:sdt>
      <w:sdtPr>
        <w:id w:val="942351757"/>
        <w:docPartObj>
          <w:docPartGallery w:val="Page Numbers (Margins)"/>
          <w:docPartUnique/>
        </w:docPartObj>
      </w:sdtPr>
      <w:sdtEndPr/>
      <w:sdtContent>
        <w:r w:rsidR="00F65B4E">
          <w:rPr>
            <w:rFonts w:asciiTheme="majorHAnsi" w:eastAsiaTheme="majorEastAsia" w:hAnsiTheme="majorHAnsi" w:cstheme="majorBidi"/>
            <w:noProof/>
            <w:sz w:val="28"/>
            <w:szCs w:val="28"/>
            <w:lang w:eastAsia="zh-CN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572A50FA" wp14:editId="0D7176C4">
                  <wp:simplePos x="0" y="0"/>
                  <wp:positionH relativeFrom="rightMargin">
                    <wp:align>center</wp:align>
                  </wp:positionH>
                  <mc:AlternateContent>
                    <mc:Choice Requires="wp14">
                      <wp:positionV relativeFrom="page">
                        <wp14:pctPosVOffset>25000</wp14:pctPosVOffset>
                      </wp:positionV>
                    </mc:Choice>
                    <mc:Fallback>
                      <wp:positionV relativeFrom="page">
                        <wp:posOffset>2672715</wp:posOffset>
                      </wp:positionV>
                    </mc:Fallback>
                  </mc:AlternateContent>
                  <wp:extent cx="477520" cy="477520"/>
                  <wp:effectExtent l="9525" t="8255" r="8255" b="0"/>
                  <wp:wrapNone/>
                  <wp:docPr id="555" name="Oval 2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77520" cy="477520"/>
                          </a:xfrm>
                          <a:prstGeom prst="ellipse">
                            <a:avLst/>
                          </a:prstGeom>
                          <a:solidFill>
                            <a:srgbClr val="9DBB61"/>
                          </a:solidFill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65B4E" w:rsidRDefault="00F65B4E">
                              <w:pPr>
                                <w:rPr>
                                  <w:rStyle w:val="PageNumber"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 w:rsidRPr="009A7C7C">
                                <w:rPr>
                                  <w:rStyle w:val="PageNumber"/>
                                  <w:bCs/>
                                  <w:noProof/>
                                  <w:color w:val="FFFFFF" w:themeColor="background1"/>
                                </w:rPr>
                                <w:t>245</w:t>
                              </w:r>
                              <w:r>
                                <w:rPr>
                                  <w:rStyle w:val="PageNumber"/>
                                  <w:b w:val="0"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45720" rIns="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oval w14:anchorId="572A50FA" id="Oval 20" o:spid="_x0000_s1027" style="position:absolute;margin-left:0;margin-top:0;width:37.6pt;height:37.6pt;z-index:251659264;visibility:visible;mso-wrap-style:square;mso-width-percent:0;mso-height-percent:0;mso-top-percent:250;mso-wrap-distance-left:9pt;mso-wrap-distance-top:0;mso-wrap-distance-right:9pt;mso-wrap-distance-bottom:0;mso-position-horizontal:center;mso-position-horizontal-relative:right-margin-area;mso-position-vertical-relative:page;mso-width-percent:0;mso-height-percent:0;mso-top-percent:2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" o:allowincell="f" fillcolor="#9dbb61" stroked="f">
                  <v:textbox inset="0,,0">
                    <w:txbxContent>
                      <w:p w:rsidR="00795C22" w:rsidRDefault="00795C22">
                        <w:pPr>
                          <w:rPr>
                            <w:rStyle w:val="PageNumber"/>
                            <w:color w:val="FFFFFF" w:themeColor="background1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 w:rsidR="009A7C7C" w:rsidRPr="009A7C7C">
                          <w:rPr>
                            <w:rStyle w:val="PageNumber"/>
                            <w:bCs/>
                            <w:noProof/>
                            <w:color w:val="FFFFFF" w:themeColor="background1"/>
                          </w:rPr>
                          <w:t>245</w:t>
                        </w:r>
                        <w:r>
                          <w:rPr>
                            <w:rStyle w:val="PageNumber"/>
                            <w:b w:val="0"/>
                            <w:bCs/>
                            <w:color w:val="FFFFFF" w:themeColor="background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page"/>
                </v:oval>
              </w:pict>
            </mc:Fallback>
          </mc:AlternateContent>
        </w:r>
      </w:sdtContent>
    </w:sdt>
    <w:proofErr w:type="spellStart"/>
    <w:r w:rsidR="00F65B4E">
      <w:t>CQI</w:t>
    </w:r>
    <w:proofErr w:type="spellEnd"/>
    <w:r w:rsidR="00F65B4E">
      <w:t xml:space="preserve"> – volumes 5 e 6 (crónica do quotidiano inútil 2010-2017)</w:t>
    </w:r>
    <w:r w:rsidR="00042698">
      <w:pict>
        <v:rect id="_x0000_i1026" style="width:0;height:1.5pt" o:hralign="center" o:hrstd="t" o:hr="t" fillcolor="#a0a0a0" stroked="f"/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4C0E" w:rsidRDefault="00F14C0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3346565" o:spid="_x0000_s2053" type="#_x0000_t136" style="position:absolute;margin-left:0;margin-top:0;width:556.5pt;height:42.8pt;rotation:315;z-index:-251646976;mso-position-horizontal:center;mso-position-horizontal-relative:margin;mso-position-vertical:center;mso-position-vertical-relative:margin" o:allowincell="f" fillcolor="red" stroked="f">
          <v:fill opacity=".5"/>
          <v:textpath style="font-family:&quot;Tahoma&quot;;font-size:1pt" string="amostra para leitura apenas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74C49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5948BA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2A50C58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C7C0C2F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468E3E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3803B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92C17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94ECB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9BC3B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85C47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E7C0367"/>
    <w:multiLevelType w:val="hybridMultilevel"/>
    <w:tmpl w:val="74C2B7F8"/>
    <w:lvl w:ilvl="0" w:tplc="6CE86296">
      <w:start w:val="505"/>
      <w:numFmt w:val="decimal"/>
      <w:lvlText w:val="%1."/>
      <w:lvlJc w:val="left"/>
      <w:pPr>
        <w:ind w:left="840" w:hanging="48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15190D"/>
    <w:multiLevelType w:val="hybridMultilevel"/>
    <w:tmpl w:val="9F7A9B8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040808"/>
    <w:multiLevelType w:val="hybridMultilevel"/>
    <w:tmpl w:val="DDFA6EF6"/>
    <w:lvl w:ilvl="0" w:tplc="EAF0A492">
      <w:start w:val="506"/>
      <w:numFmt w:val="decimal"/>
      <w:lvlText w:val="%1."/>
      <w:lvlJc w:val="left"/>
      <w:pPr>
        <w:ind w:left="840" w:hanging="48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AC6662"/>
    <w:multiLevelType w:val="hybridMultilevel"/>
    <w:tmpl w:val="1CF8BDA2"/>
    <w:lvl w:ilvl="0" w:tplc="859C3164">
      <w:start w:val="503"/>
      <w:numFmt w:val="decimal"/>
      <w:lvlText w:val="%1."/>
      <w:lvlJc w:val="left"/>
      <w:pPr>
        <w:ind w:left="840" w:hanging="48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812B65"/>
    <w:multiLevelType w:val="hybridMultilevel"/>
    <w:tmpl w:val="FE3CE2C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6D914DB"/>
    <w:multiLevelType w:val="hybridMultilevel"/>
    <w:tmpl w:val="154A1F70"/>
    <w:lvl w:ilvl="0" w:tplc="708E8FDA">
      <w:start w:val="1"/>
      <w:numFmt w:val="decimal"/>
      <w:lvlText w:val="%1."/>
      <w:lvlJc w:val="left"/>
      <w:pPr>
        <w:ind w:left="3335" w:hanging="360"/>
      </w:pPr>
      <w:rPr>
        <w:rFonts w:cs="Times New Roman" w:hint="default"/>
      </w:rPr>
    </w:lvl>
    <w:lvl w:ilvl="1" w:tplc="08160019" w:tentative="1">
      <w:start w:val="1"/>
      <w:numFmt w:val="lowerLetter"/>
      <w:lvlText w:val="%2."/>
      <w:lvlJc w:val="left"/>
      <w:pPr>
        <w:ind w:left="4055" w:hanging="360"/>
      </w:pPr>
      <w:rPr>
        <w:rFonts w:cs="Times New Roman"/>
      </w:rPr>
    </w:lvl>
    <w:lvl w:ilvl="2" w:tplc="0816001B" w:tentative="1">
      <w:start w:val="1"/>
      <w:numFmt w:val="lowerRoman"/>
      <w:lvlText w:val="%3."/>
      <w:lvlJc w:val="right"/>
      <w:pPr>
        <w:ind w:left="4775" w:hanging="180"/>
      </w:pPr>
      <w:rPr>
        <w:rFonts w:cs="Times New Roman"/>
      </w:rPr>
    </w:lvl>
    <w:lvl w:ilvl="3" w:tplc="0816000F" w:tentative="1">
      <w:start w:val="1"/>
      <w:numFmt w:val="decimal"/>
      <w:lvlText w:val="%4."/>
      <w:lvlJc w:val="left"/>
      <w:pPr>
        <w:ind w:left="5495" w:hanging="360"/>
      </w:pPr>
      <w:rPr>
        <w:rFonts w:cs="Times New Roman"/>
      </w:rPr>
    </w:lvl>
    <w:lvl w:ilvl="4" w:tplc="08160019" w:tentative="1">
      <w:start w:val="1"/>
      <w:numFmt w:val="lowerLetter"/>
      <w:lvlText w:val="%5."/>
      <w:lvlJc w:val="left"/>
      <w:pPr>
        <w:ind w:left="6215" w:hanging="360"/>
      </w:pPr>
      <w:rPr>
        <w:rFonts w:cs="Times New Roman"/>
      </w:rPr>
    </w:lvl>
    <w:lvl w:ilvl="5" w:tplc="0816001B" w:tentative="1">
      <w:start w:val="1"/>
      <w:numFmt w:val="lowerRoman"/>
      <w:lvlText w:val="%6."/>
      <w:lvlJc w:val="right"/>
      <w:pPr>
        <w:ind w:left="6935" w:hanging="180"/>
      </w:pPr>
      <w:rPr>
        <w:rFonts w:cs="Times New Roman"/>
      </w:rPr>
    </w:lvl>
    <w:lvl w:ilvl="6" w:tplc="0816000F" w:tentative="1">
      <w:start w:val="1"/>
      <w:numFmt w:val="decimal"/>
      <w:lvlText w:val="%7."/>
      <w:lvlJc w:val="left"/>
      <w:pPr>
        <w:ind w:left="7655" w:hanging="360"/>
      </w:pPr>
      <w:rPr>
        <w:rFonts w:cs="Times New Roman"/>
      </w:rPr>
    </w:lvl>
    <w:lvl w:ilvl="7" w:tplc="08160019" w:tentative="1">
      <w:start w:val="1"/>
      <w:numFmt w:val="lowerLetter"/>
      <w:lvlText w:val="%8."/>
      <w:lvlJc w:val="left"/>
      <w:pPr>
        <w:ind w:left="8375" w:hanging="360"/>
      </w:pPr>
      <w:rPr>
        <w:rFonts w:cs="Times New Roman"/>
      </w:rPr>
    </w:lvl>
    <w:lvl w:ilvl="8" w:tplc="0816001B" w:tentative="1">
      <w:start w:val="1"/>
      <w:numFmt w:val="lowerRoman"/>
      <w:lvlText w:val="%9."/>
      <w:lvlJc w:val="right"/>
      <w:pPr>
        <w:ind w:left="9095" w:hanging="180"/>
      </w:pPr>
      <w:rPr>
        <w:rFonts w:cs="Times New Roman"/>
      </w:rPr>
    </w:lvl>
  </w:abstractNum>
  <w:abstractNum w:abstractNumId="22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B0A0A19"/>
    <w:multiLevelType w:val="hybridMultilevel"/>
    <w:tmpl w:val="4370723A"/>
    <w:lvl w:ilvl="0" w:tplc="AD285DD8">
      <w:start w:val="1"/>
      <w:numFmt w:val="decimal"/>
      <w:lvlText w:val="%1."/>
      <w:lvlJc w:val="left"/>
      <w:pPr>
        <w:ind w:left="862" w:hanging="360"/>
      </w:pPr>
    </w:lvl>
    <w:lvl w:ilvl="1" w:tplc="08160019" w:tentative="1">
      <w:start w:val="1"/>
      <w:numFmt w:val="lowerLetter"/>
      <w:lvlText w:val="%2."/>
      <w:lvlJc w:val="left"/>
      <w:pPr>
        <w:ind w:left="1582" w:hanging="360"/>
      </w:pPr>
    </w:lvl>
    <w:lvl w:ilvl="2" w:tplc="0816001B" w:tentative="1">
      <w:start w:val="1"/>
      <w:numFmt w:val="lowerRoman"/>
      <w:lvlText w:val="%3."/>
      <w:lvlJc w:val="right"/>
      <w:pPr>
        <w:ind w:left="2302" w:hanging="180"/>
      </w:pPr>
    </w:lvl>
    <w:lvl w:ilvl="3" w:tplc="0816000F" w:tentative="1">
      <w:start w:val="1"/>
      <w:numFmt w:val="decimal"/>
      <w:lvlText w:val="%4."/>
      <w:lvlJc w:val="left"/>
      <w:pPr>
        <w:ind w:left="3022" w:hanging="360"/>
      </w:pPr>
    </w:lvl>
    <w:lvl w:ilvl="4" w:tplc="08160019" w:tentative="1">
      <w:start w:val="1"/>
      <w:numFmt w:val="lowerLetter"/>
      <w:lvlText w:val="%5."/>
      <w:lvlJc w:val="left"/>
      <w:pPr>
        <w:ind w:left="3742" w:hanging="360"/>
      </w:pPr>
    </w:lvl>
    <w:lvl w:ilvl="5" w:tplc="0816001B" w:tentative="1">
      <w:start w:val="1"/>
      <w:numFmt w:val="lowerRoman"/>
      <w:lvlText w:val="%6."/>
      <w:lvlJc w:val="right"/>
      <w:pPr>
        <w:ind w:left="4462" w:hanging="180"/>
      </w:pPr>
    </w:lvl>
    <w:lvl w:ilvl="6" w:tplc="0816000F" w:tentative="1">
      <w:start w:val="1"/>
      <w:numFmt w:val="decimal"/>
      <w:lvlText w:val="%7."/>
      <w:lvlJc w:val="left"/>
      <w:pPr>
        <w:ind w:left="5182" w:hanging="360"/>
      </w:pPr>
    </w:lvl>
    <w:lvl w:ilvl="7" w:tplc="08160019" w:tentative="1">
      <w:start w:val="1"/>
      <w:numFmt w:val="lowerLetter"/>
      <w:lvlText w:val="%8."/>
      <w:lvlJc w:val="left"/>
      <w:pPr>
        <w:ind w:left="5902" w:hanging="360"/>
      </w:pPr>
    </w:lvl>
    <w:lvl w:ilvl="8" w:tplc="0816001B" w:tentative="1">
      <w:start w:val="1"/>
      <w:numFmt w:val="lowerRoman"/>
      <w:lvlText w:val="%9."/>
      <w:lvlJc w:val="right"/>
      <w:pPr>
        <w:ind w:left="6622" w:hanging="180"/>
      </w:pPr>
    </w:lvl>
  </w:abstractNum>
  <w:num w:numId="1">
    <w:abstractNumId w:val="14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2"/>
  </w:num>
  <w:num w:numId="4">
    <w:abstractNumId w:val="20"/>
  </w:num>
  <w:num w:numId="5">
    <w:abstractNumId w:val="12"/>
  </w:num>
  <w:num w:numId="6">
    <w:abstractNumId w:val="10"/>
  </w:num>
  <w:num w:numId="7">
    <w:abstractNumId w:val="13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9"/>
  </w:num>
  <w:num w:numId="19">
    <w:abstractNumId w:val="16"/>
  </w:num>
  <w:num w:numId="20">
    <w:abstractNumId w:val="23"/>
  </w:num>
  <w:num w:numId="21">
    <w:abstractNumId w:val="21"/>
  </w:num>
  <w:num w:numId="22">
    <w:abstractNumId w:val="18"/>
  </w:num>
  <w:num w:numId="23">
    <w:abstractNumId w:val="17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0Mbc0szC1sLA0MzBV0lEKTi0uzszPAykwqgUAMNIfciwAAAA="/>
  </w:docVars>
  <w:rsids>
    <w:rsidRoot w:val="003409B9"/>
    <w:rsid w:val="00003DC7"/>
    <w:rsid w:val="00007DC9"/>
    <w:rsid w:val="00042698"/>
    <w:rsid w:val="00052562"/>
    <w:rsid w:val="000A0605"/>
    <w:rsid w:val="000A53F1"/>
    <w:rsid w:val="000A7FA3"/>
    <w:rsid w:val="000C3294"/>
    <w:rsid w:val="000C5CC1"/>
    <w:rsid w:val="000D6337"/>
    <w:rsid w:val="00136CB3"/>
    <w:rsid w:val="001570E8"/>
    <w:rsid w:val="00157F8A"/>
    <w:rsid w:val="00175B46"/>
    <w:rsid w:val="001C03F3"/>
    <w:rsid w:val="00212F1D"/>
    <w:rsid w:val="002335B4"/>
    <w:rsid w:val="002761EE"/>
    <w:rsid w:val="00284E09"/>
    <w:rsid w:val="003135FC"/>
    <w:rsid w:val="00327A8F"/>
    <w:rsid w:val="003409B9"/>
    <w:rsid w:val="003454D6"/>
    <w:rsid w:val="003556B9"/>
    <w:rsid w:val="003578D6"/>
    <w:rsid w:val="003600E1"/>
    <w:rsid w:val="0036288E"/>
    <w:rsid w:val="00365FA6"/>
    <w:rsid w:val="00395FD2"/>
    <w:rsid w:val="003B1E86"/>
    <w:rsid w:val="003F6E97"/>
    <w:rsid w:val="00401AD1"/>
    <w:rsid w:val="00404E8D"/>
    <w:rsid w:val="00457A7A"/>
    <w:rsid w:val="00461154"/>
    <w:rsid w:val="004A4759"/>
    <w:rsid w:val="004E19AD"/>
    <w:rsid w:val="005044E1"/>
    <w:rsid w:val="00543A4E"/>
    <w:rsid w:val="00574132"/>
    <w:rsid w:val="005B3E6D"/>
    <w:rsid w:val="00657167"/>
    <w:rsid w:val="00672436"/>
    <w:rsid w:val="006A7F30"/>
    <w:rsid w:val="006B171B"/>
    <w:rsid w:val="006B7562"/>
    <w:rsid w:val="006C6358"/>
    <w:rsid w:val="007130F9"/>
    <w:rsid w:val="00732FE2"/>
    <w:rsid w:val="00765D1E"/>
    <w:rsid w:val="00795C22"/>
    <w:rsid w:val="00797A65"/>
    <w:rsid w:val="007A3EC4"/>
    <w:rsid w:val="007C6B15"/>
    <w:rsid w:val="007F6472"/>
    <w:rsid w:val="00821789"/>
    <w:rsid w:val="00821DF2"/>
    <w:rsid w:val="0084775E"/>
    <w:rsid w:val="00851813"/>
    <w:rsid w:val="008879E6"/>
    <w:rsid w:val="008A6A4A"/>
    <w:rsid w:val="009267FE"/>
    <w:rsid w:val="00942740"/>
    <w:rsid w:val="00980EEA"/>
    <w:rsid w:val="009A7C7C"/>
    <w:rsid w:val="009D56B4"/>
    <w:rsid w:val="00A358AD"/>
    <w:rsid w:val="00A56C54"/>
    <w:rsid w:val="00A676C7"/>
    <w:rsid w:val="00A72007"/>
    <w:rsid w:val="00A7219D"/>
    <w:rsid w:val="00A738A9"/>
    <w:rsid w:val="00A76A19"/>
    <w:rsid w:val="00AA0C1B"/>
    <w:rsid w:val="00AB4797"/>
    <w:rsid w:val="00AC67C0"/>
    <w:rsid w:val="00AD7E6B"/>
    <w:rsid w:val="00AE7D22"/>
    <w:rsid w:val="00AF1760"/>
    <w:rsid w:val="00AF7F0D"/>
    <w:rsid w:val="00B46D80"/>
    <w:rsid w:val="00B50606"/>
    <w:rsid w:val="00B67298"/>
    <w:rsid w:val="00B71C50"/>
    <w:rsid w:val="00BA255C"/>
    <w:rsid w:val="00BD600A"/>
    <w:rsid w:val="00C14BCB"/>
    <w:rsid w:val="00C575F7"/>
    <w:rsid w:val="00C843E2"/>
    <w:rsid w:val="00CA0BED"/>
    <w:rsid w:val="00CB4E98"/>
    <w:rsid w:val="00CF109E"/>
    <w:rsid w:val="00D3259D"/>
    <w:rsid w:val="00D40303"/>
    <w:rsid w:val="00D47DC7"/>
    <w:rsid w:val="00D53DD4"/>
    <w:rsid w:val="00D757C5"/>
    <w:rsid w:val="00D7657C"/>
    <w:rsid w:val="00D816ED"/>
    <w:rsid w:val="00DB08DA"/>
    <w:rsid w:val="00E00100"/>
    <w:rsid w:val="00E4646A"/>
    <w:rsid w:val="00E74F31"/>
    <w:rsid w:val="00E932B3"/>
    <w:rsid w:val="00EA0342"/>
    <w:rsid w:val="00EF4343"/>
    <w:rsid w:val="00F021B7"/>
    <w:rsid w:val="00F1036E"/>
    <w:rsid w:val="00F14369"/>
    <w:rsid w:val="00F14C0E"/>
    <w:rsid w:val="00F156EE"/>
    <w:rsid w:val="00F47707"/>
    <w:rsid w:val="00F60A21"/>
    <w:rsid w:val="00F6157A"/>
    <w:rsid w:val="00F65B4E"/>
    <w:rsid w:val="00F8160B"/>
    <w:rsid w:val="00F94A37"/>
    <w:rsid w:val="00FE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1"/>
    </o:shapelayout>
  </w:shapeDefaults>
  <w:decimalSymbol w:val="."/>
  <w:listSeparator w:val=","/>
  <w15:chartTrackingRefBased/>
  <w15:docId w15:val="{81DAC7B3-77E9-4C88-8B58-E31CF3AAB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9" w:qFormat="1"/>
    <w:lsdException w:name="heading 2" w:uiPriority="9" w:qFormat="1"/>
    <w:lsdException w:name="heading 3" w:uiPriority="99" w:qFormat="1"/>
    <w:lsdException w:name="heading 4" w:uiPriority="9" w:qFormat="1"/>
    <w:lsdException w:name="heading 5" w:qFormat="1"/>
    <w:lsdException w:name="heading 6" w:semiHidden="1" w:uiPriority="9" w:unhideWhenUsed="1" w:qFormat="1"/>
    <w:lsdException w:name="heading 7" w:uiPriority="99" w:qFormat="1"/>
    <w:lsdException w:name="heading 8" w:semiHidden="1" w:uiPriority="9" w:unhideWhenUsed="1" w:qFormat="1"/>
    <w:lsdException w:name="heading 9" w:uiPriority="99" w:qFormat="1"/>
    <w:lsdException w:name="Normal Indent" w:uiPriority="9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semiHidden="1" w:uiPriority="35" w:unhideWhenUsed="1" w:qFormat="1"/>
    <w:lsdException w:name="footnote reference" w:uiPriority="99"/>
    <w:lsdException w:name="annotation reference" w:uiPriority="99"/>
    <w:lsdException w:name="page number" w:uiPriority="99"/>
    <w:lsdException w:name="endnote text" w:uiPriority="99"/>
    <w:lsdException w:name="Title" w:uiPriority="99" w:qFormat="1"/>
    <w:lsdException w:name="Body Text" w:uiPriority="99"/>
    <w:lsdException w:name="Body Text Indent" w:uiPriority="99"/>
    <w:lsdException w:name="Subtitle" w:uiPriority="11" w:qFormat="1"/>
    <w:lsdException w:name="Salutation" w:uiPriority="99"/>
    <w:lsdException w:name="Body Text Indent 2" w:uiPriority="99"/>
    <w:lsdException w:name="Body Text Indent 3" w:uiPriority="99"/>
    <w:lsdException w:name="Hyperlink" w:uiPriority="99"/>
    <w:lsdException w:name="FollowedHyperlink" w:uiPriority="99"/>
    <w:lsdException w:name="Strong" w:qFormat="1"/>
    <w:lsdException w:name="Emphasis" w:uiPriority="20" w:qFormat="1"/>
    <w:lsdException w:name="Document Map" w:uiPriority="99"/>
    <w:lsdException w:name="Normal (Web)" w:uiPriority="99"/>
    <w:lsdException w:name="HTML Preformatted" w:uiPriority="99"/>
    <w:lsdException w:name="Normal Table" w:semiHidden="1" w:unhideWhenUsed="1"/>
    <w:lsdException w:name="annotation subject" w:uiPriority="99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99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utoRedefine/>
    <w:qFormat/>
    <w:pPr>
      <w:jc w:val="center"/>
    </w:pPr>
    <w:rPr>
      <w:rFonts w:ascii="Tahoma" w:hAnsi="Tahoma" w:cs="Tahoma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980EEA"/>
    <w:pPr>
      <w:keepNext/>
      <w:autoSpaceDE w:val="0"/>
      <w:autoSpaceDN w:val="0"/>
      <w:jc w:val="left"/>
      <w:outlineLvl w:val="0"/>
    </w:pPr>
    <w:rPr>
      <w:rFonts w:ascii="Century Gothic" w:hAnsi="Century Gothic"/>
      <w:b/>
      <w:bCs/>
      <w:i/>
      <w:iCs/>
      <w:caps/>
      <w:lang w:eastAsia="pt-PT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 w:eastAsia="pt-PT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pPr>
      <w:keepNext/>
      <w:widowControl w:val="0"/>
      <w:spacing w:before="240" w:after="60" w:line="480" w:lineRule="auto"/>
      <w:ind w:left="540" w:firstLine="630"/>
      <w:jc w:val="both"/>
      <w:outlineLvl w:val="2"/>
    </w:pPr>
    <w:rPr>
      <w:rFonts w:ascii="Times New Roman" w:hAnsi="Times New Roman" w:cs="Arial"/>
      <w:b/>
      <w:bCs/>
      <w:sz w:val="22"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qFormat/>
    <w:rsid w:val="00FE2CF1"/>
    <w:pPr>
      <w:keepNext/>
      <w:spacing w:line="360" w:lineRule="auto"/>
      <w:outlineLvl w:val="3"/>
    </w:pPr>
    <w:rPr>
      <w:bCs/>
      <w:szCs w:val="28"/>
      <w:lang w:eastAsia="pt-PT"/>
    </w:rPr>
  </w:style>
  <w:style w:type="paragraph" w:styleId="Heading5">
    <w:name w:val="heading 5"/>
    <w:basedOn w:val="Normal"/>
    <w:next w:val="Normal"/>
    <w:link w:val="Heading5Char"/>
    <w:autoRedefine/>
    <w:qFormat/>
    <w:pPr>
      <w:autoSpaceDE w:val="0"/>
      <w:autoSpaceDN w:val="0"/>
      <w:spacing w:before="120" w:after="60"/>
      <w:contextualSpacing/>
      <w:outlineLvl w:val="4"/>
    </w:pPr>
    <w:rPr>
      <w:rFonts w:ascii="Times New Roman" w:hAnsi="Times New Roman" w:cs="Times New Roman"/>
      <w:b/>
      <w:bCs/>
      <w:i/>
      <w:iCs/>
      <w:sz w:val="20"/>
      <w:szCs w:val="26"/>
      <w:u w:val="singl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7FE"/>
    <w:pPr>
      <w:pBdr>
        <w:bottom w:val="dotted" w:sz="6" w:space="1" w:color="3494BA"/>
      </w:pBdr>
      <w:spacing w:before="200"/>
      <w:jc w:val="left"/>
      <w:outlineLvl w:val="5"/>
    </w:pPr>
    <w:rPr>
      <w:rFonts w:ascii="Garamond" w:hAnsi="Garamond" w:cs="Times New Roman"/>
      <w:caps/>
      <w:color w:val="276E8B"/>
      <w:spacing w:val="10"/>
      <w:szCs w:val="20"/>
      <w:lang w:eastAsia="pt-PT"/>
    </w:rPr>
  </w:style>
  <w:style w:type="paragraph" w:styleId="Heading7">
    <w:name w:val="heading 7"/>
    <w:basedOn w:val="Normal"/>
    <w:next w:val="Normal"/>
    <w:link w:val="Heading7Char"/>
    <w:uiPriority w:val="99"/>
    <w:qFormat/>
    <w:pPr>
      <w:spacing w:before="240" w:after="60"/>
      <w:outlineLvl w:val="6"/>
    </w:pPr>
    <w:rPr>
      <w:rFonts w:ascii="Times New Roman" w:hAnsi="Times New Roman" w:cs="Times New Roma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7FE"/>
    <w:pPr>
      <w:spacing w:before="200"/>
      <w:jc w:val="left"/>
      <w:outlineLvl w:val="7"/>
    </w:pPr>
    <w:rPr>
      <w:rFonts w:ascii="Garamond" w:hAnsi="Garamond" w:cs="Times New Roman"/>
      <w:caps/>
      <w:spacing w:val="10"/>
      <w:sz w:val="18"/>
      <w:szCs w:val="18"/>
      <w:lang w:eastAsia="pt-PT"/>
    </w:rPr>
  </w:style>
  <w:style w:type="paragraph" w:styleId="Heading9">
    <w:name w:val="heading 9"/>
    <w:basedOn w:val="Normal"/>
    <w:link w:val="Heading9Char"/>
    <w:uiPriority w:val="99"/>
    <w:qFormat/>
    <w:pPr>
      <w:spacing w:before="100" w:beforeAutospacing="1" w:after="100" w:afterAutospacing="1"/>
      <w:jc w:val="left"/>
      <w:outlineLvl w:val="8"/>
    </w:pPr>
    <w:rPr>
      <w:rFonts w:ascii="Arial Unicode MS" w:eastAsia="Arial Unicode MS" w:hAnsi="Arial Unicode MS" w:cs="Arial Unicode MS"/>
      <w:lang w:eastAsia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uiPriority w:val="99"/>
    <w:rPr>
      <w:b/>
      <w:i/>
      <w:sz w:val="24"/>
    </w:rPr>
  </w:style>
  <w:style w:type="paragraph" w:customStyle="1" w:styleId="COPY">
    <w:name w:val="COPY"/>
    <w:basedOn w:val="Normal"/>
    <w:autoRedefine/>
    <w:uiPriority w:val="99"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  <w:jc w:val="left"/>
    </w:pPr>
    <w:rPr>
      <w:color w:val="000000"/>
      <w:spacing w:val="10"/>
      <w:sz w:val="18"/>
      <w:szCs w:val="20"/>
      <w:lang w:val="en-GB" w:eastAsia="pt-PT"/>
    </w:rPr>
  </w:style>
  <w:style w:type="paragraph" w:styleId="NormalIndent">
    <w:name w:val="Normal Indent"/>
    <w:basedOn w:val="Normal"/>
    <w:uiPriority w:val="99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uiPriority w:val="99"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 w:eastAsia="pt-PT"/>
    </w:rPr>
  </w:style>
  <w:style w:type="paragraph" w:customStyle="1" w:styleId="Titulo10">
    <w:name w:val="Titulo10"/>
    <w:basedOn w:val="Normal"/>
    <w:autoRedefine/>
    <w:uiPriority w:val="99"/>
    <w:rPr>
      <w:rFonts w:ascii="AntiquaLightSSK" w:hAnsi="AntiquaLightSSK" w:cs="Times New Roman"/>
      <w:b/>
      <w:bCs/>
      <w:iCs/>
      <w:sz w:val="18"/>
      <w:szCs w:val="18"/>
      <w:lang w:eastAsia="pt-PT"/>
    </w:rPr>
  </w:style>
  <w:style w:type="paragraph" w:styleId="EndnoteText">
    <w:name w:val="endnote text"/>
    <w:basedOn w:val="Normal"/>
    <w:link w:val="EndnoteTextChar"/>
    <w:autoRedefine/>
    <w:uiPriority w:val="99"/>
    <w:semiHidden/>
    <w:rPr>
      <w:rFonts w:ascii="Times New Roman" w:hAnsi="Times New Roman"/>
      <w:sz w:val="20"/>
      <w:szCs w:val="20"/>
    </w:rPr>
  </w:style>
  <w:style w:type="character" w:styleId="Strong">
    <w:name w:val="Strong"/>
    <w:basedOn w:val="DefaultParagraphFont"/>
    <w:qFormat/>
    <w:rPr>
      <w:b/>
      <w:bCs/>
    </w:rPr>
  </w:style>
  <w:style w:type="paragraph" w:styleId="BodyTextIndent">
    <w:name w:val="Body Text Indent"/>
    <w:basedOn w:val="Normal"/>
    <w:link w:val="BodyTextIndentChar"/>
    <w:uiPriority w:val="99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lang w:eastAsia="pt-PT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  <w:jc w:val="left"/>
    </w:pPr>
    <w:rPr>
      <w:b/>
      <w:bCs/>
      <w:sz w:val="20"/>
      <w:szCs w:val="20"/>
      <w:lang w:val="en-AU" w:eastAsia="pt-PT"/>
    </w:rPr>
  </w:style>
  <w:style w:type="paragraph" w:styleId="BodyTextIndent3">
    <w:name w:val="Body Text Indent 3"/>
    <w:basedOn w:val="Normal"/>
    <w:link w:val="BodyTextIndent3Char"/>
    <w:uiPriority w:val="99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lang w:eastAsia="pt-PT"/>
    </w:rPr>
  </w:style>
  <w:style w:type="paragraph" w:customStyle="1" w:styleId="copy0">
    <w:name w:val="copy"/>
    <w:basedOn w:val="Normal"/>
    <w:uiPriority w:val="99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lang w:eastAsia="pt-PT"/>
    </w:rPr>
  </w:style>
  <w:style w:type="paragraph" w:styleId="DocumentMap">
    <w:name w:val="Document Map"/>
    <w:basedOn w:val="Normal"/>
    <w:link w:val="DocumentMapChar"/>
    <w:uiPriority w:val="99"/>
    <w:semiHidden/>
    <w:pPr>
      <w:shd w:val="clear" w:color="auto" w:fill="000080"/>
      <w:jc w:val="left"/>
    </w:pPr>
    <w:rPr>
      <w:lang w:val="fr-FR" w:eastAsia="pt-PT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FollowedHyperlink">
    <w:name w:val="FollowedHyperlink"/>
    <w:basedOn w:val="DefaultParagraphFont"/>
    <w:uiPriority w:val="99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jc w:val="left"/>
      <w:outlineLvl w:val="1"/>
    </w:pPr>
    <w:rPr>
      <w:color w:val="000000"/>
      <w:sz w:val="18"/>
      <w:szCs w:val="18"/>
      <w:lang w:val="en-GB" w:eastAsia="pt-PT"/>
    </w:rPr>
  </w:style>
  <w:style w:type="paragraph" w:styleId="Header">
    <w:name w:val="header"/>
    <w:basedOn w:val="Normal"/>
    <w:link w:val="HeaderChar"/>
    <w:uiPriority w:val="99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lang w:eastAsia="pt-PT"/>
    </w:rPr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Arial Unicode MS" w:eastAsia="Arial Unicode MS" w:hAnsi="Arial Unicode MS" w:cs="Arial Unicode MS"/>
      <w:sz w:val="20"/>
      <w:szCs w:val="20"/>
      <w:lang w:eastAsia="pt-PT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link w:val="TitleChar"/>
    <w:uiPriority w:val="99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link w:val="BodyTextChar"/>
    <w:autoRedefine/>
    <w:uiPriority w:val="99"/>
    <w:pPr>
      <w:tabs>
        <w:tab w:val="left" w:pos="5760"/>
      </w:tabs>
      <w:spacing w:line="480" w:lineRule="auto"/>
      <w:jc w:val="both"/>
    </w:pPr>
    <w:rPr>
      <w:sz w:val="20"/>
      <w:szCs w:val="14"/>
      <w:lang w:eastAsia="en-AU" w:bidi="hi-IN"/>
    </w:rPr>
  </w:style>
  <w:style w:type="character" w:styleId="FootnoteReference">
    <w:name w:val="footnote reference"/>
    <w:basedOn w:val="DefaultParagraphFont"/>
    <w:uiPriority w:val="99"/>
    <w:semiHidden/>
    <w:rPr>
      <w:vertAlign w:val="superscript"/>
    </w:rPr>
  </w:style>
  <w:style w:type="paragraph" w:styleId="Salutation">
    <w:name w:val="Salutation"/>
    <w:basedOn w:val="Normal"/>
    <w:next w:val="Normal"/>
    <w:link w:val="SalutationChar"/>
    <w:uiPriority w:val="99"/>
    <w:pPr>
      <w:widowControl w:val="0"/>
      <w:tabs>
        <w:tab w:val="left" w:pos="709"/>
        <w:tab w:val="left" w:pos="992"/>
        <w:tab w:val="left" w:pos="1134"/>
      </w:tabs>
      <w:autoSpaceDE w:val="0"/>
      <w:autoSpaceDN w:val="0"/>
      <w:jc w:val="left"/>
    </w:pPr>
    <w:rPr>
      <w:sz w:val="18"/>
      <w:szCs w:val="18"/>
      <w:lang w:eastAsia="pt-PT"/>
    </w:rPr>
  </w:style>
  <w:style w:type="character" w:customStyle="1" w:styleId="Heading1Char">
    <w:name w:val="Heading 1 Char"/>
    <w:link w:val="Heading1"/>
    <w:uiPriority w:val="99"/>
    <w:locked/>
    <w:rsid w:val="00980EEA"/>
    <w:rPr>
      <w:rFonts w:ascii="Century Gothic" w:hAnsi="Century Gothic" w:cs="Tahoma"/>
      <w:b/>
      <w:bCs/>
      <w:i/>
      <w:iCs/>
      <w:caps/>
      <w:sz w:val="24"/>
      <w:szCs w:val="24"/>
    </w:rPr>
  </w:style>
  <w:style w:type="character" w:customStyle="1" w:styleId="Heading2Char">
    <w:name w:val="Heading 2 Char"/>
    <w:link w:val="Heading2"/>
    <w:uiPriority w:val="9"/>
    <w:locked/>
    <w:rsid w:val="009267FE"/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character" w:customStyle="1" w:styleId="Heading3Char">
    <w:name w:val="Heading 3 Char"/>
    <w:link w:val="Heading3"/>
    <w:uiPriority w:val="99"/>
    <w:locked/>
    <w:rsid w:val="009267FE"/>
    <w:rPr>
      <w:rFonts w:cs="Arial"/>
      <w:b/>
      <w:bCs/>
      <w:sz w:val="22"/>
      <w:szCs w:val="26"/>
      <w:lang w:eastAsia="en-US"/>
    </w:rPr>
  </w:style>
  <w:style w:type="character" w:customStyle="1" w:styleId="Heading4Char">
    <w:name w:val="Heading 4 Char"/>
    <w:link w:val="Heading4"/>
    <w:uiPriority w:val="9"/>
    <w:locked/>
    <w:rsid w:val="00FE2CF1"/>
    <w:rPr>
      <w:rFonts w:ascii="Tahoma" w:hAnsi="Tahoma" w:cs="Tahoma"/>
      <w:bCs/>
      <w:sz w:val="24"/>
      <w:szCs w:val="28"/>
    </w:rPr>
  </w:style>
  <w:style w:type="character" w:customStyle="1" w:styleId="Heading5Char">
    <w:name w:val="Heading 5 Char"/>
    <w:link w:val="Heading5"/>
    <w:uiPriority w:val="99"/>
    <w:locked/>
    <w:rsid w:val="009267FE"/>
    <w:rPr>
      <w:b/>
      <w:bCs/>
      <w:i/>
      <w:iCs/>
      <w:szCs w:val="26"/>
      <w:u w:val="single"/>
      <w:lang w:eastAsia="en-US"/>
    </w:rPr>
  </w:style>
  <w:style w:type="character" w:customStyle="1" w:styleId="Heading7Char">
    <w:name w:val="Heading 7 Char"/>
    <w:link w:val="Heading7"/>
    <w:uiPriority w:val="99"/>
    <w:locked/>
    <w:rsid w:val="009267FE"/>
    <w:rPr>
      <w:sz w:val="24"/>
      <w:szCs w:val="24"/>
      <w:lang w:eastAsia="en-US"/>
    </w:rPr>
  </w:style>
  <w:style w:type="character" w:customStyle="1" w:styleId="Heading9Char">
    <w:name w:val="Heading 9 Char"/>
    <w:link w:val="Heading9"/>
    <w:uiPriority w:val="99"/>
    <w:locked/>
    <w:rsid w:val="009267FE"/>
    <w:rPr>
      <w:rFonts w:ascii="Arial Unicode MS" w:eastAsia="Arial Unicode MS" w:hAnsi="Arial Unicode MS" w:cs="Arial Unicode MS"/>
      <w:sz w:val="24"/>
      <w:szCs w:val="24"/>
    </w:rPr>
  </w:style>
  <w:style w:type="character" w:customStyle="1" w:styleId="EndnoteTextChar">
    <w:name w:val="Endnote Text Char"/>
    <w:link w:val="EndnoteText"/>
    <w:uiPriority w:val="99"/>
    <w:semiHidden/>
    <w:locked/>
    <w:rsid w:val="009267FE"/>
    <w:rPr>
      <w:rFonts w:cs="Tahoma"/>
      <w:lang w:eastAsia="en-US"/>
    </w:rPr>
  </w:style>
  <w:style w:type="character" w:customStyle="1" w:styleId="BodyTextIndentChar">
    <w:name w:val="Body Text Indent Char"/>
    <w:link w:val="BodyTextIndent"/>
    <w:uiPriority w:val="99"/>
    <w:locked/>
    <w:rsid w:val="009267FE"/>
    <w:rPr>
      <w:rFonts w:ascii="Arial Unicode MS" w:eastAsia="Arial Unicode MS" w:hAnsi="Arial Unicode MS" w:cs="Arial Unicode MS"/>
      <w:sz w:val="24"/>
      <w:szCs w:val="24"/>
    </w:rPr>
  </w:style>
  <w:style w:type="character" w:customStyle="1" w:styleId="BodyTextIndent2Char">
    <w:name w:val="Body Text Indent 2 Char"/>
    <w:link w:val="BodyTextIndent2"/>
    <w:uiPriority w:val="99"/>
    <w:locked/>
    <w:rsid w:val="009267FE"/>
    <w:rPr>
      <w:rFonts w:ascii="Tahoma" w:hAnsi="Tahoma" w:cs="Tahoma"/>
      <w:b/>
      <w:bCs/>
      <w:lang w:val="en-AU"/>
    </w:rPr>
  </w:style>
  <w:style w:type="character" w:customStyle="1" w:styleId="BodyTextIndent3Char">
    <w:name w:val="Body Text Indent 3 Char"/>
    <w:link w:val="BodyTextIndent3"/>
    <w:uiPriority w:val="99"/>
    <w:locked/>
    <w:rsid w:val="009267FE"/>
    <w:rPr>
      <w:rFonts w:ascii="Arial Unicode MS" w:eastAsia="Arial Unicode MS" w:hAnsi="Arial Unicode MS" w:cs="Arial Unicode MS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locked/>
    <w:rsid w:val="009267FE"/>
    <w:rPr>
      <w:rFonts w:ascii="Tahoma" w:hAnsi="Tahoma" w:cs="Tahoma"/>
      <w:sz w:val="24"/>
      <w:szCs w:val="24"/>
      <w:shd w:val="clear" w:color="auto" w:fill="000080"/>
      <w:lang w:val="fr-FR"/>
    </w:rPr>
  </w:style>
  <w:style w:type="character" w:customStyle="1" w:styleId="FooterChar">
    <w:name w:val="Footer Char"/>
    <w:link w:val="Footer"/>
    <w:uiPriority w:val="99"/>
    <w:locked/>
    <w:rsid w:val="009267FE"/>
    <w:rPr>
      <w:rFonts w:ascii="Tahoma" w:hAnsi="Tahoma" w:cs="Tahoma"/>
      <w:color w:val="000000"/>
      <w:sz w:val="18"/>
      <w:szCs w:val="18"/>
      <w:lang w:val="en-GB"/>
    </w:rPr>
  </w:style>
  <w:style w:type="character" w:customStyle="1" w:styleId="HeaderChar">
    <w:name w:val="Header Char"/>
    <w:link w:val="Header"/>
    <w:uiPriority w:val="99"/>
    <w:locked/>
    <w:rsid w:val="009267FE"/>
    <w:rPr>
      <w:rFonts w:ascii="Arial Unicode MS" w:eastAsia="Arial Unicode MS" w:hAnsi="Arial Unicode MS" w:cs="Arial Unicode MS"/>
      <w:sz w:val="24"/>
      <w:szCs w:val="24"/>
    </w:rPr>
  </w:style>
  <w:style w:type="character" w:customStyle="1" w:styleId="HTMLPreformattedChar">
    <w:name w:val="HTML Preformatted Char"/>
    <w:link w:val="HTMLPreformatted"/>
    <w:uiPriority w:val="99"/>
    <w:locked/>
    <w:rsid w:val="009267FE"/>
    <w:rPr>
      <w:rFonts w:ascii="Arial Unicode MS" w:eastAsia="Arial Unicode MS" w:hAnsi="Arial Unicode MS" w:cs="Arial Unicode MS"/>
    </w:rPr>
  </w:style>
  <w:style w:type="character" w:customStyle="1" w:styleId="TitleChar">
    <w:name w:val="Title Char"/>
    <w:link w:val="Title"/>
    <w:uiPriority w:val="99"/>
    <w:locked/>
    <w:rsid w:val="009267FE"/>
    <w:rPr>
      <w:rFonts w:ascii="Arial Unicode MS" w:eastAsia="Arial Unicode MS" w:hAnsi="Arial Unicode MS" w:cs="Arial Unicode MS"/>
      <w:sz w:val="24"/>
      <w:szCs w:val="24"/>
      <w:lang w:eastAsia="en-US"/>
    </w:rPr>
  </w:style>
  <w:style w:type="character" w:customStyle="1" w:styleId="BodyTextChar">
    <w:name w:val="Body Text Char"/>
    <w:link w:val="BodyText"/>
    <w:uiPriority w:val="99"/>
    <w:locked/>
    <w:rsid w:val="009267FE"/>
    <w:rPr>
      <w:rFonts w:ascii="Tahoma" w:hAnsi="Tahoma" w:cs="Tahoma"/>
      <w:szCs w:val="14"/>
      <w:lang w:eastAsia="en-AU" w:bidi="hi-IN"/>
    </w:rPr>
  </w:style>
  <w:style w:type="character" w:customStyle="1" w:styleId="SalutationChar">
    <w:name w:val="Salutation Char"/>
    <w:link w:val="Salutation"/>
    <w:uiPriority w:val="99"/>
    <w:locked/>
    <w:rsid w:val="009267FE"/>
    <w:rPr>
      <w:rFonts w:ascii="Tahoma" w:hAnsi="Tahoma" w:cs="Tahoma"/>
      <w:sz w:val="18"/>
      <w:szCs w:val="18"/>
    </w:rPr>
  </w:style>
  <w:style w:type="character" w:customStyle="1" w:styleId="apple-style-span">
    <w:name w:val="apple-style-span"/>
    <w:uiPriority w:val="99"/>
    <w:rsid w:val="009267FE"/>
  </w:style>
  <w:style w:type="paragraph" w:styleId="NoSpacing">
    <w:name w:val="No Spacing"/>
    <w:uiPriority w:val="99"/>
    <w:qFormat/>
    <w:rsid w:val="009267FE"/>
    <w:rPr>
      <w:sz w:val="24"/>
      <w:szCs w:val="24"/>
    </w:rPr>
  </w:style>
  <w:style w:type="character" w:styleId="BookTitle">
    <w:name w:val="Book Title"/>
    <w:uiPriority w:val="99"/>
    <w:qFormat/>
    <w:rsid w:val="009267FE"/>
    <w:rPr>
      <w:b/>
      <w:smallCaps/>
      <w:spacing w:val="5"/>
    </w:rPr>
  </w:style>
  <w:style w:type="paragraph" w:styleId="BalloonText">
    <w:name w:val="Balloon Text"/>
    <w:basedOn w:val="Normal"/>
    <w:link w:val="BalloonTextChar"/>
    <w:uiPriority w:val="99"/>
    <w:rsid w:val="009267FE"/>
    <w:pPr>
      <w:jc w:val="left"/>
    </w:pPr>
    <w:rPr>
      <w:sz w:val="16"/>
      <w:szCs w:val="16"/>
      <w:lang w:eastAsia="pt-PT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267FE"/>
    <w:rPr>
      <w:rFonts w:ascii="Tahoma" w:hAnsi="Tahoma" w:cs="Tahoma"/>
      <w:sz w:val="16"/>
      <w:szCs w:val="16"/>
    </w:rPr>
  </w:style>
  <w:style w:type="character" w:customStyle="1" w:styleId="names">
    <w:name w:val="names"/>
    <w:rsid w:val="009267FE"/>
  </w:style>
  <w:style w:type="character" w:customStyle="1" w:styleId="places">
    <w:name w:val="places"/>
    <w:rsid w:val="009267FE"/>
  </w:style>
  <w:style w:type="paragraph" w:styleId="FootnoteText">
    <w:name w:val="footnote text"/>
    <w:basedOn w:val="Normal"/>
    <w:link w:val="FootnoteTextChar"/>
    <w:uiPriority w:val="99"/>
    <w:rsid w:val="009267F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267FE"/>
    <w:rPr>
      <w:rFonts w:ascii="Tahoma" w:hAnsi="Tahoma" w:cs="Tahoma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7FE"/>
    <w:pPr>
      <w:pBdr>
        <w:bottom w:val="single" w:sz="4" w:space="4" w:color="4F81BD"/>
      </w:pBdr>
      <w:spacing w:before="200" w:after="280"/>
      <w:ind w:left="936" w:right="936"/>
      <w:jc w:val="left"/>
    </w:pPr>
    <w:rPr>
      <w:rFonts w:ascii="Garamond" w:hAnsi="Garamond" w:cs="Times New Roman"/>
      <w:b/>
      <w:bCs/>
      <w:i/>
      <w:iCs/>
      <w:color w:val="4F81BD"/>
      <w:szCs w:val="20"/>
      <w:lang w:eastAsia="pt-PT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7FE"/>
    <w:rPr>
      <w:rFonts w:ascii="Garamond" w:hAnsi="Garamond"/>
      <w:b/>
      <w:bCs/>
      <w:i/>
      <w:iCs/>
      <w:color w:val="4F81BD"/>
      <w:sz w:val="24"/>
    </w:rPr>
  </w:style>
  <w:style w:type="character" w:styleId="SubtleReference">
    <w:name w:val="Subtle Reference"/>
    <w:uiPriority w:val="31"/>
    <w:qFormat/>
    <w:rsid w:val="009267FE"/>
    <w:rPr>
      <w:smallCaps/>
      <w:color w:val="C0504D"/>
      <w:u w:val="single"/>
    </w:rPr>
  </w:style>
  <w:style w:type="character" w:customStyle="1" w:styleId="apple-converted-space">
    <w:name w:val="apple-converted-space"/>
    <w:rsid w:val="009267FE"/>
  </w:style>
  <w:style w:type="character" w:styleId="SubtleEmphasis">
    <w:name w:val="Subtle Emphasis"/>
    <w:uiPriority w:val="19"/>
    <w:qFormat/>
    <w:rsid w:val="009267FE"/>
    <w:rPr>
      <w:i/>
      <w:iCs/>
      <w:color w:val="404040"/>
    </w:rPr>
  </w:style>
  <w:style w:type="paragraph" w:styleId="ListParagraph">
    <w:name w:val="List Paragraph"/>
    <w:basedOn w:val="Normal"/>
    <w:uiPriority w:val="34"/>
    <w:qFormat/>
    <w:rsid w:val="009267FE"/>
    <w:pPr>
      <w:spacing w:after="200" w:line="276" w:lineRule="auto"/>
      <w:ind w:left="720"/>
      <w:contextualSpacing/>
      <w:jc w:val="left"/>
    </w:pPr>
    <w:rPr>
      <w:rFonts w:ascii="Calibri" w:eastAsia="Calibri" w:hAnsi="Calibri" w:cs="Times New Roman"/>
      <w:sz w:val="22"/>
      <w:szCs w:val="22"/>
    </w:rPr>
  </w:style>
  <w:style w:type="character" w:styleId="IntenseEmphasis">
    <w:name w:val="Intense Emphasis"/>
    <w:uiPriority w:val="21"/>
    <w:qFormat/>
    <w:rsid w:val="009267FE"/>
    <w:rPr>
      <w:b/>
      <w:bCs/>
      <w:i/>
      <w:iCs/>
      <w:color w:val="4F81BD"/>
    </w:rPr>
  </w:style>
  <w:style w:type="table" w:styleId="TableGrid">
    <w:name w:val="Table Grid"/>
    <w:basedOn w:val="TableNormal"/>
    <w:uiPriority w:val="39"/>
    <w:rsid w:val="009267F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sid w:val="009267FE"/>
    <w:rPr>
      <w:rFonts w:ascii="Garamond" w:hAnsi="Garamond"/>
      <w:caps/>
      <w:color w:val="276E8B"/>
      <w:spacing w:val="10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7FE"/>
    <w:rPr>
      <w:rFonts w:ascii="Garamond" w:hAnsi="Garamond"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67FE"/>
    <w:pPr>
      <w:jc w:val="left"/>
    </w:pPr>
    <w:rPr>
      <w:rFonts w:ascii="Garamond" w:hAnsi="Garamond" w:cs="Times New Roman"/>
      <w:b/>
      <w:bCs/>
      <w:color w:val="276E8B"/>
      <w:sz w:val="16"/>
      <w:szCs w:val="16"/>
      <w:lang w:eastAsia="pt-PT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7FE"/>
    <w:pPr>
      <w:spacing w:after="500"/>
      <w:jc w:val="left"/>
    </w:pPr>
    <w:rPr>
      <w:rFonts w:ascii="Garamond" w:hAnsi="Garamond" w:cs="Times New Roman"/>
      <w:caps/>
      <w:color w:val="595959"/>
      <w:spacing w:val="10"/>
      <w:sz w:val="21"/>
      <w:szCs w:val="21"/>
      <w:lang w:eastAsia="pt-PT"/>
    </w:rPr>
  </w:style>
  <w:style w:type="character" w:customStyle="1" w:styleId="SubtitleChar">
    <w:name w:val="Subtitle Char"/>
    <w:basedOn w:val="DefaultParagraphFont"/>
    <w:link w:val="Subtitle"/>
    <w:uiPriority w:val="11"/>
    <w:rsid w:val="009267FE"/>
    <w:rPr>
      <w:rFonts w:ascii="Garamond" w:hAnsi="Garamond"/>
      <w:caps/>
      <w:color w:val="595959"/>
      <w:spacing w:val="10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9267FE"/>
    <w:pPr>
      <w:jc w:val="left"/>
    </w:pPr>
    <w:rPr>
      <w:rFonts w:ascii="Garamond" w:hAnsi="Garamond" w:cs="Times New Roman"/>
      <w:i/>
      <w:iCs/>
      <w:lang w:eastAsia="pt-PT"/>
    </w:rPr>
  </w:style>
  <w:style w:type="character" w:customStyle="1" w:styleId="QuoteChar">
    <w:name w:val="Quote Char"/>
    <w:basedOn w:val="DefaultParagraphFont"/>
    <w:link w:val="Quote"/>
    <w:uiPriority w:val="29"/>
    <w:rsid w:val="009267FE"/>
    <w:rPr>
      <w:rFonts w:ascii="Garamond" w:hAnsi="Garamond"/>
      <w:i/>
      <w:iCs/>
      <w:sz w:val="24"/>
      <w:szCs w:val="24"/>
    </w:rPr>
  </w:style>
  <w:style w:type="character" w:styleId="IntenseReference">
    <w:name w:val="Intense Reference"/>
    <w:uiPriority w:val="32"/>
    <w:qFormat/>
    <w:rsid w:val="009267FE"/>
    <w:rPr>
      <w:b/>
      <w:bCs/>
      <w:i/>
      <w:iCs/>
      <w:caps/>
      <w:color w:val="3494BA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67FE"/>
    <w:pPr>
      <w:keepNext w:val="0"/>
      <w:pBdr>
        <w:top w:val="single" w:sz="24" w:space="0" w:color="3494BA"/>
        <w:left w:val="single" w:sz="24" w:space="0" w:color="3494BA"/>
        <w:bottom w:val="single" w:sz="24" w:space="0" w:color="3494BA"/>
        <w:right w:val="single" w:sz="24" w:space="0" w:color="3494BA"/>
      </w:pBdr>
      <w:shd w:val="clear" w:color="auto" w:fill="3494BA"/>
      <w:autoSpaceDE/>
      <w:autoSpaceDN/>
      <w:outlineLvl w:val="9"/>
    </w:pPr>
    <w:rPr>
      <w:rFonts w:ascii="Garamond" w:hAnsi="Garamond" w:cs="Times New Roman"/>
      <w:b w:val="0"/>
      <w:bCs w:val="0"/>
      <w:i w:val="0"/>
      <w:iCs w:val="0"/>
      <w:color w:val="FFFFFF"/>
      <w:spacing w:val="15"/>
      <w:sz w:val="22"/>
      <w:szCs w:val="22"/>
    </w:rPr>
  </w:style>
  <w:style w:type="paragraph" w:styleId="Revision">
    <w:name w:val="Revision"/>
    <w:hidden/>
    <w:uiPriority w:val="99"/>
    <w:semiHidden/>
    <w:rsid w:val="009267FE"/>
    <w:rPr>
      <w:rFonts w:ascii="Calibri" w:eastAsia="SimSun" w:hAnsi="Calibri"/>
      <w:kern w:val="2"/>
      <w:sz w:val="22"/>
      <w:szCs w:val="22"/>
    </w:rPr>
  </w:style>
  <w:style w:type="character" w:styleId="CommentReference">
    <w:name w:val="annotation reference"/>
    <w:uiPriority w:val="99"/>
    <w:unhideWhenUsed/>
    <w:rsid w:val="009267FE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267FE"/>
    <w:pPr>
      <w:spacing w:after="160" w:line="259" w:lineRule="auto"/>
      <w:jc w:val="left"/>
    </w:pPr>
    <w:rPr>
      <w:rFonts w:ascii="Calibri" w:eastAsia="SimSun" w:hAnsi="Calibri" w:cs="Times New Roman"/>
      <w:kern w:val="2"/>
      <w:sz w:val="20"/>
      <w:szCs w:val="20"/>
      <w:lang w:eastAsia="pt-PT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267FE"/>
    <w:rPr>
      <w:rFonts w:ascii="Calibri" w:eastAsia="SimSun" w:hAnsi="Calibri"/>
      <w:kern w:val="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9267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9267FE"/>
    <w:rPr>
      <w:rFonts w:ascii="Calibri" w:eastAsia="SimSun" w:hAnsi="Calibri"/>
      <w:b/>
      <w:bCs/>
      <w:kern w:val="2"/>
    </w:rPr>
  </w:style>
  <w:style w:type="character" w:styleId="Mention">
    <w:name w:val="Mention"/>
    <w:uiPriority w:val="99"/>
    <w:semiHidden/>
    <w:unhideWhenUsed/>
    <w:rsid w:val="009267F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132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ruadapoesia.com/content/category/1/16/37/" TargetMode="External"/><Relationship Id="rId18" Type="http://schemas.openxmlformats.org/officeDocument/2006/relationships/footer" Target="footer1.xml"/><Relationship Id="rId26" Type="http://schemas.openxmlformats.org/officeDocument/2006/relationships/image" Target="media/image7.jpeg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microsoft.com/office/2007/relationships/hdphoto" Target="media/hdphoto2.wdp"/><Relationship Id="rId17" Type="http://schemas.openxmlformats.org/officeDocument/2006/relationships/header" Target="header2.xml"/><Relationship Id="rId25" Type="http://schemas.microsoft.com/office/2007/relationships/hdphoto" Target="media/hdphoto4.wdp"/><Relationship Id="rId33" Type="http://schemas.openxmlformats.org/officeDocument/2006/relationships/header" Target="header6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29" Type="http://schemas.openxmlformats.org/officeDocument/2006/relationships/image" Target="media/image10.jpeg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6.png"/><Relationship Id="rId32" Type="http://schemas.openxmlformats.org/officeDocument/2006/relationships/header" Target="header5.xml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23" Type="http://schemas.microsoft.com/office/2007/relationships/hdphoto" Target="media/hdphoto3.wdp"/><Relationship Id="rId28" Type="http://schemas.openxmlformats.org/officeDocument/2006/relationships/image" Target="media/image9.jpeg"/><Relationship Id="rId10" Type="http://schemas.microsoft.com/office/2007/relationships/hdphoto" Target="media/hdphoto1.wdp"/><Relationship Id="rId19" Type="http://schemas.openxmlformats.org/officeDocument/2006/relationships/footer" Target="footer2.xml"/><Relationship Id="rId31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youtube.com/watch?v=RXYAJF9ZmkY&amp;feature=share" TargetMode="External"/><Relationship Id="rId22" Type="http://schemas.openxmlformats.org/officeDocument/2006/relationships/image" Target="media/image5.png"/><Relationship Id="rId27" Type="http://schemas.openxmlformats.org/officeDocument/2006/relationships/image" Target="media/image8.jpeg"/><Relationship Id="rId30" Type="http://schemas.openxmlformats.org/officeDocument/2006/relationships/image" Target="media/image11.png"/><Relationship Id="rId35" Type="http://schemas.openxmlformats.org/officeDocument/2006/relationships/theme" Target="theme/theme1.xml"/><Relationship Id="rId8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242</Pages>
  <Words>19211</Words>
  <Characters>109506</Characters>
  <Application>Microsoft Office Word</Application>
  <DocSecurity>0</DocSecurity>
  <Lines>912</Lines>
  <Paragraphs>2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NN-LUSA</Company>
  <LinksUpToDate>false</LinksUpToDate>
  <CharactersWithSpaces>128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Chrys Chrystello MA</dc:creator>
  <cp:keywords/>
  <dc:description/>
  <cp:lastModifiedBy>AICL</cp:lastModifiedBy>
  <cp:revision>13</cp:revision>
  <dcterms:created xsi:type="dcterms:W3CDTF">2017-10-22T13:17:00Z</dcterms:created>
  <dcterms:modified xsi:type="dcterms:W3CDTF">2019-03-21T10:44:00Z</dcterms:modified>
</cp:coreProperties>
</file>